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05A327"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5D531282" w14:textId="77777777" w:rsidR="005D529E" w:rsidRDefault="005D529E">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5D531282" w14:textId="77777777" w:rsidR="005D529E" w:rsidRDefault="005D529E">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4F6D2D1E" w14:textId="77777777" w:rsidR="005D529E" w:rsidRDefault="005D529E">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4F6D2D1E" w14:textId="77777777" w:rsidR="005D529E" w:rsidRDefault="005D529E">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0D94300B" w14:textId="6DFBD73E" w:rsidR="005D529E" w:rsidRDefault="005D529E">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0903C62E" w14:textId="77777777" w:rsidR="005D529E" w:rsidRDefault="005D529E">
                            <w:pPr>
                              <w:spacing w:before="24" w:after="24"/>
                              <w:ind w:firstLine="420"/>
                            </w:pPr>
                            <w:r>
                              <w:rPr>
                                <w:rFonts w:hint="eastAsia"/>
                                <w:color w:val="0000FF"/>
                                <w:u w:val="single"/>
                              </w:rPr>
                              <w:t>不用此信息时，删除此框</w:t>
                            </w:r>
                            <w:r>
                              <w:rPr>
                                <w:rFonts w:hint="eastAsia"/>
                              </w:rPr>
                              <w:t>。</w:t>
                            </w:r>
                          </w:p>
                          <w:p w14:paraId="70D67E51" w14:textId="77777777" w:rsidR="005D529E" w:rsidRDefault="005D529E">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0D94300B" w14:textId="6DFBD73E" w:rsidR="005D529E" w:rsidRDefault="005D529E">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0903C62E" w14:textId="77777777" w:rsidR="005D529E" w:rsidRDefault="005D529E">
                      <w:pPr>
                        <w:spacing w:before="24" w:after="24"/>
                        <w:ind w:firstLine="420"/>
                      </w:pPr>
                      <w:r>
                        <w:rPr>
                          <w:rFonts w:hint="eastAsia"/>
                          <w:color w:val="0000FF"/>
                          <w:u w:val="single"/>
                        </w:rPr>
                        <w:t>不用此信息时，删除此框</w:t>
                      </w:r>
                      <w:r>
                        <w:rPr>
                          <w:rFonts w:hint="eastAsia"/>
                        </w:rPr>
                        <w:t>。</w:t>
                      </w:r>
                    </w:p>
                    <w:p w14:paraId="70D67E51" w14:textId="77777777" w:rsidR="005D529E" w:rsidRDefault="005D529E">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2243EA1E" w14:textId="77777777" w:rsidR="005D529E" w:rsidRDefault="005D529E">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2243EA1E" w14:textId="77777777" w:rsidR="005D529E" w:rsidRDefault="005D529E">
                      <w:pPr>
                        <w:spacing w:before="24" w:after="24"/>
                        <w:ind w:firstLine="643"/>
                        <w:rPr>
                          <w:rStyle w:val="z"/>
                        </w:rPr>
                      </w:pPr>
                      <w:r>
                        <w:rPr>
                          <w:rStyle w:val="z"/>
                          <w:rFonts w:hint="eastAsia"/>
                        </w:rPr>
                        <w:t>北京科技大学</w:t>
                      </w:r>
                    </w:p>
                  </w:txbxContent>
                </v:textbox>
                <w10:wrap anchory="page"/>
              </v:shape>
            </w:pict>
          </mc:Fallback>
        </mc:AlternateContent>
      </w:r>
    </w:p>
    <w:p w14:paraId="7250B6BA"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23C61FE7" w14:textId="77777777" w:rsidR="005D529E" w:rsidRDefault="005D529E">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23C61FE7" w14:textId="77777777" w:rsidR="005D529E" w:rsidRDefault="005D529E">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03277A4A" w14:textId="77777777" w:rsidR="005D529E" w:rsidRDefault="005D529E">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03277A4A" w14:textId="77777777" w:rsidR="005D529E" w:rsidRDefault="005D529E">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1D7EFA2E" w14:textId="77777777" w:rsidR="003C42BA" w:rsidRDefault="003C42BA">
      <w:pPr>
        <w:pStyle w:val="a1"/>
        <w:spacing w:before="24" w:after="24"/>
        <w:ind w:firstLine="420"/>
      </w:pPr>
    </w:p>
    <w:p w14:paraId="2B506CE3" w14:textId="77777777" w:rsidR="003C42BA" w:rsidRDefault="003C42BA">
      <w:pPr>
        <w:pStyle w:val="a1"/>
        <w:spacing w:before="24" w:after="24"/>
        <w:ind w:firstLine="420"/>
      </w:pPr>
    </w:p>
    <w:p w14:paraId="476E0074" w14:textId="77777777" w:rsidR="003C42BA" w:rsidRDefault="003C42BA">
      <w:pPr>
        <w:pStyle w:val="a1"/>
        <w:spacing w:before="24" w:after="24"/>
        <w:ind w:firstLine="420"/>
      </w:pPr>
    </w:p>
    <w:p w14:paraId="621440A0" w14:textId="77777777" w:rsidR="003C42BA" w:rsidRDefault="003C42BA">
      <w:pPr>
        <w:pStyle w:val="a1"/>
        <w:spacing w:before="24" w:after="24"/>
        <w:ind w:firstLine="420"/>
      </w:pPr>
    </w:p>
    <w:p w14:paraId="3E0015D6" w14:textId="77777777" w:rsidR="003C42BA" w:rsidRDefault="003C42BA">
      <w:pPr>
        <w:pStyle w:val="a1"/>
        <w:spacing w:before="24" w:after="24"/>
        <w:ind w:firstLine="420"/>
      </w:pPr>
    </w:p>
    <w:p w14:paraId="2452992C" w14:textId="77777777" w:rsidR="003C42BA" w:rsidRDefault="003C42BA">
      <w:pPr>
        <w:pStyle w:val="a1"/>
        <w:spacing w:before="24" w:after="24"/>
        <w:ind w:firstLine="420"/>
      </w:pPr>
    </w:p>
    <w:p w14:paraId="0FCAEC14" w14:textId="77777777" w:rsidR="003C42BA" w:rsidRDefault="003C42BA">
      <w:pPr>
        <w:pStyle w:val="a1"/>
        <w:spacing w:before="24" w:after="24"/>
        <w:ind w:firstLine="420"/>
      </w:pPr>
    </w:p>
    <w:p w14:paraId="76CF6C7E" w14:textId="77777777" w:rsidR="003C42BA" w:rsidRDefault="003C42BA">
      <w:pPr>
        <w:pStyle w:val="a1"/>
        <w:spacing w:before="24" w:after="24"/>
        <w:ind w:firstLine="420"/>
      </w:pPr>
    </w:p>
    <w:p w14:paraId="0E820494" w14:textId="77777777" w:rsidR="003C42BA" w:rsidRDefault="003C42BA">
      <w:pPr>
        <w:pStyle w:val="a1"/>
        <w:spacing w:before="24" w:after="24"/>
        <w:ind w:firstLine="420"/>
      </w:pPr>
    </w:p>
    <w:p w14:paraId="2CF65D56" w14:textId="77777777" w:rsidR="003C42BA" w:rsidRDefault="003C42BA">
      <w:pPr>
        <w:pStyle w:val="a1"/>
        <w:spacing w:before="24" w:after="24"/>
        <w:ind w:firstLine="420"/>
      </w:pPr>
    </w:p>
    <w:p w14:paraId="02676F3B" w14:textId="77777777" w:rsidR="003C42BA" w:rsidRDefault="003C42BA">
      <w:pPr>
        <w:pStyle w:val="a1"/>
        <w:spacing w:before="24" w:after="24"/>
        <w:ind w:firstLine="420"/>
      </w:pPr>
    </w:p>
    <w:p w14:paraId="5522ECBF" w14:textId="77777777" w:rsidR="003C42BA" w:rsidRDefault="003C42BA">
      <w:pPr>
        <w:pStyle w:val="a1"/>
        <w:spacing w:before="24" w:after="24"/>
        <w:ind w:firstLine="420"/>
      </w:pPr>
    </w:p>
    <w:p w14:paraId="37E12BB7" w14:textId="77777777" w:rsidR="003C42BA" w:rsidRDefault="003C42BA">
      <w:pPr>
        <w:pStyle w:val="a1"/>
        <w:spacing w:before="24" w:after="24"/>
        <w:ind w:firstLine="480"/>
        <w:rPr>
          <w:sz w:val="24"/>
        </w:rPr>
      </w:pPr>
    </w:p>
    <w:p w14:paraId="5456CB2B"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20BD1999" w14:textId="77777777" w:rsidR="003C42BA" w:rsidRDefault="003C42BA">
      <w:pPr>
        <w:pStyle w:val="a1"/>
        <w:spacing w:before="24" w:after="24"/>
        <w:ind w:firstLine="720"/>
        <w:rPr>
          <w:sz w:val="36"/>
          <w:szCs w:val="36"/>
        </w:rPr>
      </w:pPr>
    </w:p>
    <w:p w14:paraId="118BC86B" w14:textId="77777777" w:rsidR="003C42BA" w:rsidRDefault="003C42BA">
      <w:pPr>
        <w:pStyle w:val="a1"/>
        <w:spacing w:before="24" w:after="24"/>
        <w:ind w:firstLine="420"/>
        <w:jc w:val="right"/>
      </w:pPr>
    </w:p>
    <w:p w14:paraId="3A946F70" w14:textId="77777777" w:rsidR="003C42BA" w:rsidRDefault="003C42BA">
      <w:pPr>
        <w:pStyle w:val="a1"/>
        <w:spacing w:before="24" w:after="24"/>
        <w:ind w:firstLine="880"/>
        <w:rPr>
          <w:sz w:val="44"/>
          <w:szCs w:val="44"/>
        </w:rPr>
      </w:pPr>
    </w:p>
    <w:p w14:paraId="6B83E8DC" w14:textId="77777777" w:rsidR="003C42BA" w:rsidRDefault="003C42BA">
      <w:pPr>
        <w:pStyle w:val="a1"/>
        <w:spacing w:before="24" w:after="24"/>
        <w:ind w:firstLine="480"/>
        <w:rPr>
          <w:sz w:val="24"/>
        </w:rPr>
      </w:pPr>
    </w:p>
    <w:p w14:paraId="3E894392" w14:textId="77777777" w:rsidR="003C42BA" w:rsidRDefault="003C42BA">
      <w:pPr>
        <w:pStyle w:val="a1"/>
        <w:spacing w:before="24" w:after="24"/>
        <w:ind w:firstLine="480"/>
        <w:rPr>
          <w:sz w:val="24"/>
        </w:rPr>
      </w:pPr>
    </w:p>
    <w:p w14:paraId="32F2176D"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223E81E7" w14:textId="77777777" w:rsidR="005D529E" w:rsidRDefault="005D529E">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223E81E7" w14:textId="77777777" w:rsidR="005D529E" w:rsidRDefault="005D529E">
                      <w:pPr>
                        <w:pStyle w:val="BodyText"/>
                        <w:spacing w:before="24" w:after="24"/>
                        <w:ind w:firstLine="600"/>
                        <w:rPr>
                          <w:rStyle w:val="z1"/>
                        </w:rPr>
                      </w:pPr>
                      <w:r>
                        <w:rPr>
                          <w:rStyle w:val="z1"/>
                        </w:rPr>
                        <w:t>S20191491</w:t>
                      </w:r>
                    </w:p>
                  </w:txbxContent>
                </v:textbox>
              </v:shape>
            </w:pict>
          </mc:Fallback>
        </mc:AlternateContent>
      </w:r>
    </w:p>
    <w:p w14:paraId="0C796CD8"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49690171" w14:textId="77777777" w:rsidR="005D529E" w:rsidRDefault="005D529E">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49690171" w14:textId="77777777" w:rsidR="005D529E" w:rsidRDefault="005D529E">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9514F72"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466FA990" w14:textId="77777777" w:rsidR="005D529E" w:rsidRDefault="005D529E">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466FA990" w14:textId="77777777" w:rsidR="005D529E" w:rsidRDefault="005D529E">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2F618C00"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4C44AFB2"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02151563"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7DE222A5" w14:textId="77777777" w:rsidR="003C42BA" w:rsidRDefault="003C42BA">
      <w:pPr>
        <w:pStyle w:val="a1"/>
        <w:tabs>
          <w:tab w:val="left" w:pos="1260"/>
        </w:tabs>
        <w:spacing w:beforeLines="50" w:before="120" w:afterLines="50" w:after="120"/>
        <w:ind w:firstLine="560"/>
        <w:rPr>
          <w:sz w:val="28"/>
        </w:rPr>
      </w:pPr>
    </w:p>
    <w:p w14:paraId="6758102C"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38715F0C" w14:textId="77777777" w:rsidR="003C42BA" w:rsidRDefault="003C42BA">
      <w:pPr>
        <w:pStyle w:val="a1"/>
        <w:tabs>
          <w:tab w:val="left" w:pos="1260"/>
        </w:tabs>
        <w:spacing w:beforeLines="50" w:before="120" w:afterLines="50" w:after="120"/>
        <w:ind w:firstLine="720"/>
        <w:jc w:val="right"/>
        <w:rPr>
          <w:rStyle w:val="z2"/>
        </w:rPr>
      </w:pPr>
    </w:p>
    <w:p w14:paraId="70581AE2" w14:textId="77777777" w:rsidR="003C42BA" w:rsidRDefault="003C42BA">
      <w:pPr>
        <w:pStyle w:val="a1"/>
        <w:tabs>
          <w:tab w:val="left" w:pos="1260"/>
        </w:tabs>
        <w:spacing w:beforeLines="50" w:before="120" w:afterLines="50" w:after="120"/>
        <w:ind w:firstLine="723"/>
        <w:jc w:val="center"/>
        <w:rPr>
          <w:b/>
          <w:sz w:val="36"/>
        </w:rPr>
      </w:pPr>
    </w:p>
    <w:p w14:paraId="7F0C53E6" w14:textId="77777777" w:rsidR="003C42BA" w:rsidRDefault="0019390C">
      <w:pPr>
        <w:pStyle w:val="a1"/>
        <w:tabs>
          <w:tab w:val="left" w:pos="1260"/>
        </w:tabs>
        <w:spacing w:beforeLines="50" w:before="120" w:afterLines="50" w:after="120"/>
        <w:ind w:firstLine="720"/>
        <w:jc w:val="center"/>
        <w:rPr>
          <w:rStyle w:val="z2"/>
        </w:rPr>
      </w:pPr>
      <w:r>
        <w:rPr>
          <w:rStyle w:val="z2"/>
        </w:rPr>
        <w:t>Adaptive Caching Strategy in Mobile Edge Computing</w:t>
      </w:r>
    </w:p>
    <w:p w14:paraId="16FB8BE1" w14:textId="77777777" w:rsidR="003C42BA" w:rsidRDefault="003C42BA">
      <w:pPr>
        <w:pStyle w:val="a1"/>
        <w:tabs>
          <w:tab w:val="left" w:pos="1260"/>
        </w:tabs>
        <w:spacing w:beforeLines="50" w:before="120" w:afterLines="50" w:after="120"/>
        <w:ind w:firstLine="720"/>
        <w:jc w:val="right"/>
        <w:rPr>
          <w:rStyle w:val="z2"/>
        </w:rPr>
      </w:pPr>
    </w:p>
    <w:p w14:paraId="4B31EAD0" w14:textId="77777777" w:rsidR="003C42BA" w:rsidRDefault="003C42BA">
      <w:pPr>
        <w:pStyle w:val="a1"/>
        <w:tabs>
          <w:tab w:val="left" w:pos="1260"/>
        </w:tabs>
        <w:spacing w:beforeLines="50" w:before="120" w:afterLines="50" w:after="120"/>
        <w:ind w:firstLine="723"/>
        <w:jc w:val="center"/>
        <w:rPr>
          <w:b/>
          <w:sz w:val="36"/>
        </w:rPr>
      </w:pPr>
    </w:p>
    <w:p w14:paraId="550A109E" w14:textId="77777777" w:rsidR="003C42BA" w:rsidRDefault="003C42BA">
      <w:pPr>
        <w:pStyle w:val="a1"/>
        <w:tabs>
          <w:tab w:val="left" w:pos="1260"/>
        </w:tabs>
        <w:spacing w:beforeLines="50" w:before="120" w:afterLines="50" w:after="120"/>
        <w:ind w:firstLine="723"/>
        <w:jc w:val="center"/>
        <w:rPr>
          <w:b/>
          <w:sz w:val="36"/>
        </w:rPr>
      </w:pPr>
    </w:p>
    <w:p w14:paraId="7E2C5C2E" w14:textId="77777777" w:rsidR="003C42BA" w:rsidRDefault="003C42BA">
      <w:pPr>
        <w:pStyle w:val="a1"/>
        <w:tabs>
          <w:tab w:val="left" w:pos="1260"/>
        </w:tabs>
        <w:spacing w:beforeLines="50" w:before="120" w:afterLines="50" w:after="120"/>
        <w:ind w:firstLine="723"/>
        <w:jc w:val="center"/>
        <w:rPr>
          <w:b/>
          <w:sz w:val="36"/>
        </w:rPr>
      </w:pPr>
    </w:p>
    <w:p w14:paraId="06D9484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58B7618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0E26452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6D3898DA"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2F4CC44E" w14:textId="77777777" w:rsidR="003C42BA" w:rsidRDefault="003C42BA">
      <w:pPr>
        <w:pStyle w:val="a1"/>
        <w:tabs>
          <w:tab w:val="left" w:pos="1260"/>
        </w:tabs>
        <w:spacing w:beforeLines="50" w:before="120" w:afterLines="50" w:after="120"/>
        <w:ind w:firstLine="480"/>
        <w:jc w:val="center"/>
        <w:rPr>
          <w:sz w:val="24"/>
        </w:rPr>
      </w:pPr>
    </w:p>
    <w:p w14:paraId="2F13A766" w14:textId="77777777" w:rsidR="003C42BA" w:rsidRDefault="003C42BA">
      <w:pPr>
        <w:pStyle w:val="a1"/>
        <w:tabs>
          <w:tab w:val="left" w:pos="1260"/>
        </w:tabs>
        <w:spacing w:beforeLines="50" w:before="120" w:afterLines="50" w:after="120"/>
        <w:ind w:firstLine="480"/>
        <w:jc w:val="center"/>
        <w:rPr>
          <w:sz w:val="24"/>
        </w:rPr>
      </w:pPr>
    </w:p>
    <w:p w14:paraId="2009BD56"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30B1587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Zhonggui Ma</w:t>
      </w:r>
    </w:p>
    <w:p w14:paraId="1E9ADCD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3616EC4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28729D1C"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30 Xueyuan Road</w:t>
      </w:r>
      <w:r>
        <w:rPr>
          <w:rStyle w:val="z3"/>
          <w:rFonts w:hint="eastAsia"/>
        </w:rPr>
        <w:t>，</w:t>
      </w:r>
      <w:r>
        <w:rPr>
          <w:rStyle w:val="z3"/>
          <w:rFonts w:hint="eastAsia"/>
        </w:rPr>
        <w:t>Haidian District</w:t>
      </w:r>
    </w:p>
    <w:p w14:paraId="5001FBAF"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77215179" w14:textId="77777777" w:rsidR="003C42BA" w:rsidRDefault="003C42BA">
      <w:pPr>
        <w:pStyle w:val="a1"/>
        <w:tabs>
          <w:tab w:val="left" w:pos="1260"/>
        </w:tabs>
        <w:spacing w:beforeLines="50" w:before="120" w:afterLines="50" w:after="120"/>
        <w:ind w:firstLine="420"/>
        <w:jc w:val="center"/>
      </w:pPr>
    </w:p>
    <w:p w14:paraId="543F742F"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21591833"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9111D0D" w14:textId="77777777" w:rsidR="005D529E" w:rsidRDefault="005D529E">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9111D0D" w14:textId="77777777" w:rsidR="005D529E" w:rsidRDefault="005D529E">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68D0C262" w14:textId="77777777" w:rsidR="005D529E" w:rsidRDefault="005D529E">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5D529E" w:rsidRDefault="005D529E">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68D0C262" w14:textId="77777777" w:rsidR="005D529E" w:rsidRDefault="005D529E">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5D529E" w:rsidRDefault="005D529E">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65A92EAF" w14:textId="77777777" w:rsidR="005D529E" w:rsidRDefault="005D529E">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65A92EAF" w14:textId="77777777" w:rsidR="005D529E" w:rsidRDefault="005D529E">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7202304B"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5903B04B" w14:textId="77777777" w:rsidR="003C42BA" w:rsidRDefault="003C42BA">
      <w:pPr>
        <w:spacing w:before="24" w:after="24"/>
        <w:ind w:firstLine="703"/>
        <w:rPr>
          <w:b/>
          <w:spacing w:val="-5"/>
          <w:kern w:val="0"/>
          <w:sz w:val="36"/>
          <w:szCs w:val="20"/>
        </w:rPr>
      </w:pPr>
    </w:p>
    <w:p w14:paraId="7D8F219B" w14:textId="77777777" w:rsidR="003C42BA" w:rsidRDefault="003C42BA">
      <w:pPr>
        <w:spacing w:before="24" w:after="24"/>
        <w:ind w:firstLine="703"/>
        <w:rPr>
          <w:b/>
          <w:spacing w:val="-5"/>
          <w:kern w:val="0"/>
          <w:sz w:val="36"/>
          <w:szCs w:val="20"/>
        </w:rPr>
      </w:pPr>
    </w:p>
    <w:p w14:paraId="77093AE1" w14:textId="77777777" w:rsidR="003C42BA" w:rsidRDefault="0019390C">
      <w:pPr>
        <w:spacing w:before="24" w:after="24"/>
        <w:ind w:firstLine="703"/>
        <w:jc w:val="center"/>
      </w:pPr>
      <w:r>
        <w:rPr>
          <w:rFonts w:hint="eastAsia"/>
          <w:b/>
          <w:spacing w:val="-5"/>
          <w:kern w:val="0"/>
          <w:sz w:val="36"/>
          <w:szCs w:val="20"/>
        </w:rPr>
        <w:t>北京科技大学硕士学位论文</w:t>
      </w:r>
    </w:p>
    <w:p w14:paraId="3824C871" w14:textId="77777777" w:rsidR="003C42BA" w:rsidRDefault="003C42BA">
      <w:pPr>
        <w:pStyle w:val="BodyText"/>
        <w:spacing w:before="24" w:after="24"/>
        <w:ind w:firstLine="703"/>
        <w:rPr>
          <w:b/>
          <w:sz w:val="36"/>
        </w:rPr>
      </w:pPr>
    </w:p>
    <w:p w14:paraId="762A76E2" w14:textId="77777777" w:rsidR="003C42BA" w:rsidRDefault="003C42BA">
      <w:pPr>
        <w:pStyle w:val="BodyText"/>
        <w:spacing w:before="24" w:after="24"/>
        <w:ind w:firstLine="703"/>
        <w:rPr>
          <w:b/>
          <w:sz w:val="36"/>
        </w:rPr>
      </w:pPr>
    </w:p>
    <w:p w14:paraId="561FA227"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5394CF05" w14:textId="77777777" w:rsidR="005D529E" w:rsidRDefault="005D529E">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5394CF05" w14:textId="77777777" w:rsidR="005D529E" w:rsidRDefault="005D529E">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169C9B4C"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10FE6005" w14:textId="77777777" w:rsidR="003C42BA" w:rsidRDefault="0019390C">
      <w:pPr>
        <w:pStyle w:val="BodyText"/>
        <w:spacing w:before="24" w:after="24"/>
        <w:ind w:left="665" w:firstLine="540"/>
        <w:jc w:val="both"/>
        <w:rPr>
          <w:sz w:val="28"/>
          <w:u w:val="single"/>
        </w:rPr>
      </w:pPr>
      <w:r>
        <w:rPr>
          <w:rFonts w:hint="eastAsia"/>
          <w:sz w:val="28"/>
        </w:rPr>
        <w:t xml:space="preserve">　　　　</w:t>
      </w:r>
    </w:p>
    <w:p w14:paraId="09B65625" w14:textId="77777777" w:rsidR="003C42BA" w:rsidRDefault="003C42BA">
      <w:pPr>
        <w:spacing w:before="24" w:after="24"/>
        <w:ind w:firstLine="720"/>
        <w:jc w:val="center"/>
        <w:rPr>
          <w:sz w:val="36"/>
        </w:rPr>
      </w:pPr>
    </w:p>
    <w:p w14:paraId="33137101"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61481CC5" w14:textId="77777777" w:rsidR="005D529E" w:rsidRDefault="005D529E">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61481CC5" w14:textId="77777777" w:rsidR="005D529E" w:rsidRDefault="005D529E">
                      <w:pPr>
                        <w:spacing w:before="24" w:after="24"/>
                        <w:ind w:firstLine="560"/>
                        <w:jc w:val="left"/>
                        <w:rPr>
                          <w:rStyle w:val="z5"/>
                        </w:rPr>
                      </w:pPr>
                      <w:r>
                        <w:rPr>
                          <w:rStyle w:val="z5"/>
                        </w:rPr>
                        <w:t>ZIKPI AYAWA MATHILDE</w:t>
                      </w:r>
                    </w:p>
                  </w:txbxContent>
                </v:textbox>
              </v:shape>
            </w:pict>
          </mc:Fallback>
        </mc:AlternateContent>
      </w:r>
    </w:p>
    <w:p w14:paraId="0BE3099C"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1FF45BC6" w14:textId="77777777" w:rsidR="003C42BA" w:rsidRDefault="003C42BA">
      <w:pPr>
        <w:pStyle w:val="BodyText"/>
        <w:spacing w:before="24" w:after="24"/>
        <w:ind w:firstLine="703"/>
        <w:rPr>
          <w:b/>
          <w:sz w:val="36"/>
        </w:rPr>
      </w:pPr>
    </w:p>
    <w:p w14:paraId="7C7173F2" w14:textId="77777777" w:rsidR="003C42BA" w:rsidRDefault="003C42BA">
      <w:pPr>
        <w:pStyle w:val="BodyText"/>
        <w:spacing w:before="24" w:after="24"/>
        <w:ind w:firstLine="703"/>
        <w:rPr>
          <w:b/>
          <w:sz w:val="36"/>
        </w:rPr>
      </w:pPr>
    </w:p>
    <w:p w14:paraId="277A13E3" w14:textId="77777777" w:rsidR="003C42BA" w:rsidRDefault="003C42BA">
      <w:pPr>
        <w:pStyle w:val="BodyText"/>
        <w:spacing w:before="24" w:after="24"/>
        <w:ind w:firstLine="703"/>
        <w:rPr>
          <w:b/>
          <w:sz w:val="36"/>
        </w:rPr>
      </w:pPr>
    </w:p>
    <w:p w14:paraId="1159A071" w14:textId="77777777" w:rsidR="003C42BA" w:rsidRDefault="003C42BA">
      <w:pPr>
        <w:pStyle w:val="BodyText"/>
        <w:spacing w:before="24" w:after="24"/>
        <w:ind w:firstLine="703"/>
        <w:rPr>
          <w:b/>
          <w:sz w:val="36"/>
        </w:rPr>
      </w:pPr>
    </w:p>
    <w:p w14:paraId="366CD2A3" w14:textId="77777777" w:rsidR="003C42BA" w:rsidRDefault="003C42BA">
      <w:pPr>
        <w:pStyle w:val="BodyText"/>
        <w:spacing w:before="24" w:after="24"/>
        <w:ind w:firstLine="703"/>
        <w:rPr>
          <w:b/>
          <w:sz w:val="36"/>
        </w:rPr>
      </w:pPr>
    </w:p>
    <w:p w14:paraId="07D98AEA" w14:textId="77777777" w:rsidR="003C42BA" w:rsidRDefault="003C42BA">
      <w:pPr>
        <w:pStyle w:val="BodyText"/>
        <w:spacing w:before="24" w:after="24"/>
        <w:ind w:firstLine="703"/>
        <w:rPr>
          <w:b/>
          <w:sz w:val="36"/>
        </w:rPr>
      </w:pPr>
    </w:p>
    <w:p w14:paraId="3FB2E25D" w14:textId="77777777" w:rsidR="003C42BA" w:rsidRDefault="003C42BA">
      <w:pPr>
        <w:pStyle w:val="BodyText"/>
        <w:spacing w:before="24" w:after="24"/>
        <w:ind w:firstLine="703"/>
        <w:rPr>
          <w:b/>
          <w:sz w:val="36"/>
        </w:rPr>
      </w:pPr>
    </w:p>
    <w:p w14:paraId="4CA2DBD5" w14:textId="77777777" w:rsidR="003C42BA" w:rsidRDefault="003C42BA">
      <w:pPr>
        <w:pStyle w:val="BodyText"/>
        <w:spacing w:before="24" w:after="24"/>
        <w:ind w:firstLine="703"/>
        <w:rPr>
          <w:b/>
          <w:sz w:val="36"/>
        </w:rPr>
      </w:pPr>
    </w:p>
    <w:p w14:paraId="1ED85040" w14:textId="77777777" w:rsidR="003C42BA" w:rsidRDefault="003C42BA">
      <w:pPr>
        <w:pStyle w:val="BodyText"/>
        <w:spacing w:before="24" w:after="24"/>
        <w:ind w:firstLine="703"/>
        <w:rPr>
          <w:b/>
          <w:sz w:val="36"/>
        </w:rPr>
      </w:pPr>
    </w:p>
    <w:p w14:paraId="6B8B60DE" w14:textId="77777777" w:rsidR="003C42BA" w:rsidRDefault="003C42BA">
      <w:pPr>
        <w:pStyle w:val="BodyText"/>
        <w:spacing w:before="24" w:after="24"/>
        <w:ind w:firstLine="703"/>
        <w:rPr>
          <w:b/>
          <w:sz w:val="36"/>
        </w:rPr>
      </w:pPr>
    </w:p>
    <w:p w14:paraId="5D1018A3"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9F577A3" w14:textId="77777777" w:rsidR="005D529E" w:rsidRDefault="005D529E">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9F577A3" w14:textId="77777777" w:rsidR="005D529E" w:rsidRDefault="005D529E">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44E9E09" w14:textId="77777777" w:rsidR="005D529E" w:rsidRDefault="005D529E">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44E9E09" w14:textId="77777777" w:rsidR="005D529E" w:rsidRDefault="005D529E">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4D8E05F2"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5C8701DC"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425F32CF"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592CF987"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2D6D9114"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5F63685B" w14:textId="77777777"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14:paraId="03A75ED4" w14:textId="77777777"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4150952"/>
      <w:bookmarkEnd w:id="0"/>
      <w:r>
        <w:lastRenderedPageBreak/>
        <w:t>Acknowledgments</w:t>
      </w:r>
      <w:bookmarkEnd w:id="3"/>
      <w:bookmarkEnd w:id="4"/>
      <w:bookmarkEnd w:id="5"/>
      <w:bookmarkEnd w:id="6"/>
      <w:bookmarkEnd w:id="7"/>
    </w:p>
    <w:p w14:paraId="46ED907B" w14:textId="77777777" w:rsidR="003C42BA" w:rsidRDefault="0019390C">
      <w:pPr>
        <w:spacing w:before="24" w:after="24"/>
        <w:ind w:firstLine="480"/>
        <w:rPr>
          <w:sz w:val="24"/>
        </w:rPr>
      </w:pPr>
      <w:r>
        <w:rPr>
          <w:sz w:val="24"/>
        </w:rPr>
        <w:t>First of all, I would like to express my sincere gratitude to my supervisor Dr. Zhonggui Ma for his continuous support, patience, motivation, and immense knowledge. The advice of my supervisors helped me during my periods of research and writing the thesis. I couldn't have hoped for a better mentor. Mr. M. Zhonggui Ma helped me work well by correcting my mistakes with guidelines that allowed me to improve the quality of my thesis work. A sincere thank you to my supervisor for his fruitful comments that were useful to me during my document preparation.</w:t>
      </w:r>
    </w:p>
    <w:p w14:paraId="22CC91A2"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1CFBAA41"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7DBF2E24" w14:textId="77777777"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4150953"/>
      <w:r>
        <w:lastRenderedPageBreak/>
        <w:t>摘</w:t>
      </w:r>
      <w:r>
        <w:t xml:space="preserve">  </w:t>
      </w:r>
      <w:r>
        <w:t>要</w:t>
      </w:r>
      <w:bookmarkEnd w:id="8"/>
      <w:bookmarkEnd w:id="9"/>
      <w:bookmarkEnd w:id="10"/>
      <w:bookmarkEnd w:id="11"/>
      <w:bookmarkEnd w:id="12"/>
      <w:bookmarkEnd w:id="13"/>
    </w:p>
    <w:p w14:paraId="2A5A1391"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5CAD5826"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011B85AC" w14:textId="77777777" w:rsidR="003C42BA" w:rsidRDefault="003C42BA">
      <w:pPr>
        <w:pStyle w:val="u5"/>
        <w:spacing w:before="24" w:after="24"/>
        <w:ind w:firstLineChars="83" w:firstLine="199"/>
        <w:rPr>
          <w:rFonts w:cs="Times New Roman"/>
        </w:rPr>
      </w:pPr>
    </w:p>
    <w:p w14:paraId="17E3BF20" w14:textId="77777777" w:rsidR="003C42BA" w:rsidRDefault="003C42BA">
      <w:pPr>
        <w:pStyle w:val="u5"/>
        <w:spacing w:before="24" w:after="24"/>
        <w:ind w:firstLine="480"/>
        <w:rPr>
          <w:rFonts w:cs="Times New Roman"/>
        </w:rPr>
      </w:pPr>
    </w:p>
    <w:p w14:paraId="1727E57A" w14:textId="77777777"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QoS, </w:t>
      </w:r>
      <w:r>
        <w:rPr>
          <w:rFonts w:eastAsia="等线 Light"/>
          <w:sz w:val="24"/>
        </w:rPr>
        <w:t>模糊逻辑</w:t>
      </w:r>
      <w:r>
        <w:rPr>
          <w:rStyle w:val="u6"/>
        </w:rPr>
        <w:t xml:space="preserve"> </w:t>
      </w:r>
    </w:p>
    <w:p w14:paraId="709B36CC" w14:textId="77777777"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14:paraId="0D921E85" w14:textId="77777777" w:rsidR="003C42BA" w:rsidRDefault="0019390C">
      <w:pPr>
        <w:pStyle w:val="uc"/>
        <w:spacing w:before="24" w:after="24"/>
        <w:ind w:firstLine="602"/>
      </w:pPr>
      <w:r>
        <w:lastRenderedPageBreak/>
        <w:t>Adaptive caching Strategy in Mobile Edge Computing</w:t>
      </w:r>
    </w:p>
    <w:p w14:paraId="39A98D7D" w14:textId="77777777"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4150954"/>
      <w:r>
        <w:t>Abstract</w:t>
      </w:r>
      <w:bookmarkEnd w:id="14"/>
      <w:bookmarkEnd w:id="15"/>
      <w:bookmarkEnd w:id="16"/>
      <w:bookmarkEnd w:id="17"/>
      <w:bookmarkEnd w:id="18"/>
    </w:p>
    <w:p w14:paraId="38A5BE97" w14:textId="09E2F726" w:rsidR="003C42BA" w:rsidRDefault="00B46FF5" w:rsidP="004003CD">
      <w:pPr>
        <w:spacing w:before="24" w:after="24"/>
        <w:ind w:firstLineChars="0" w:firstLine="420"/>
        <w:rPr>
          <w:sz w:val="24"/>
        </w:rPr>
      </w:pPr>
      <w:bookmarkStart w:id="19" w:name="_Hlk101442247"/>
      <w:r w:rsidRPr="00B46FF5">
        <w:rPr>
          <w:sz w:val="24"/>
        </w:rPr>
        <w:t>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The particularity of MEC is that servers are implemented directly at the base stations which enable edge caching and ensure deployment in close-proximity to mobile users. However, Edge Caching still has i</w:t>
      </w:r>
      <w:bookmarkStart w:id="20" w:name="_GoBack"/>
      <w:bookmarkEnd w:id="20"/>
      <w:r w:rsidRPr="00B46FF5">
        <w:rPr>
          <w:sz w:val="24"/>
        </w:rPr>
        <w:t>ssues reducing latency.</w:t>
      </w:r>
      <w:r w:rsidR="0019390C">
        <w:rPr>
          <w:sz w:val="24"/>
        </w:rPr>
        <w:t xml:space="preserve"> </w:t>
      </w:r>
    </w:p>
    <w:bookmarkEnd w:id="19"/>
    <w:p w14:paraId="498D79F3" w14:textId="030DD97A" w:rsidR="003C42BA" w:rsidRDefault="00B46FF5">
      <w:pPr>
        <w:spacing w:before="24" w:after="24"/>
        <w:ind w:firstLine="480"/>
        <w:rPr>
          <w:sz w:val="24"/>
        </w:rPr>
      </w:pPr>
      <w:r w:rsidRPr="00B46FF5">
        <w:rPr>
          <w:sz w:val="24"/>
        </w:rPr>
        <w:t xml:space="preserve">In order to solve the latency problem in mobile edge computing (MEC), we propose a cache-based solution adapted under Mobile Edge Computing (MEC) framework. In this thesis we propose an adaptive selective replacement caching strategy </w:t>
      </w:r>
      <w:r w:rsidRPr="00B46FF5">
        <w:rPr>
          <w:sz w:val="24"/>
          <w:lang w:val="en-GB"/>
        </w:rPr>
        <w:t xml:space="preserve">in which the least frequent and least recent cache object is replaced in which cold caches and temporal frequency issues are taken into account, an adaptive predictive prefetch caching algorithm introduces runtime associative patterns prediction popularity time varying and uncertain contents in individual MECs, finally a greedy collaborative algorithm is implemented which eliminates data redundancy and improves cache data exchange among all MECs. Focusing on real world performance, we have employed the use of virtualized Linux Docker containers as computational and caching nodes in our MECs network which in turn is simulated with GNS3, furthermore we have quantitatively evaluated the performance of a number of popular algorithm against our proposed approach and found a significant performance increase compared to </w:t>
      </w:r>
      <w:r w:rsidRPr="00B46FF5">
        <w:rPr>
          <w:sz w:val="24"/>
        </w:rPr>
        <w:t>conventional baseline caching algorithms (LRU, LFRU, FIFO, ARC) and is more efficient compared to contemporary algorithms (OPT,LFHH,MQ) under varying Zipf distributions, we then combine our proposed methodologies in MECs  and evaluate the systems overall performance under a varying number of MECs (5,10,15) in the network using the MovieLens 20M dataset with hit rates approaching 90%.</w:t>
      </w:r>
    </w:p>
    <w:p w14:paraId="538C49F9" w14:textId="77777777"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Caching, Mobile Edge Computing, LRU, LFU, ARC, QoS, Fuzzy Logic</w:t>
      </w:r>
    </w:p>
    <w:p w14:paraId="47FEC879" w14:textId="77777777"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14:paraId="1DE29E59" w14:textId="3597F73D" w:rsidR="00B46FF5" w:rsidRDefault="00B46FF5" w:rsidP="00B46FF5">
      <w:pPr>
        <w:pStyle w:val="uc"/>
        <w:spacing w:before="24" w:after="24"/>
        <w:ind w:firstLineChars="0" w:firstLine="0"/>
        <w:jc w:val="both"/>
      </w:pPr>
    </w:p>
    <w:p w14:paraId="6207D4E4" w14:textId="77777777" w:rsidR="00B46FF5" w:rsidRDefault="00B46FF5">
      <w:pPr>
        <w:pStyle w:val="uc"/>
        <w:spacing w:before="24" w:after="24"/>
        <w:ind w:firstLine="602"/>
      </w:pPr>
    </w:p>
    <w:p w14:paraId="665646CE" w14:textId="059FE459" w:rsidR="003C42BA" w:rsidRDefault="0019390C">
      <w:pPr>
        <w:pStyle w:val="uc"/>
        <w:spacing w:before="24" w:after="24"/>
        <w:ind w:firstLine="602"/>
      </w:pPr>
      <w:r>
        <w:rPr>
          <w:rFonts w:hint="eastAsia"/>
        </w:rPr>
        <w:lastRenderedPageBreak/>
        <w:t>C</w:t>
      </w:r>
      <w:r>
        <w:t>ontents</w:t>
      </w:r>
    </w:p>
    <w:p w14:paraId="16E74C38" w14:textId="77777777" w:rsidR="003C42BA" w:rsidRDefault="003C42BA">
      <w:pPr>
        <w:pStyle w:val="u5"/>
        <w:spacing w:before="24" w:after="24"/>
        <w:ind w:firstLine="480"/>
      </w:pPr>
    </w:p>
    <w:p w14:paraId="3F43B0EA" w14:textId="3F42823D" w:rsidR="00CA5789"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4150952" w:history="1">
        <w:r w:rsidR="00CA5789" w:rsidRPr="006630CB">
          <w:rPr>
            <w:rStyle w:val="Hyperlink"/>
            <w:noProof/>
          </w:rPr>
          <w:t>Acknowledgments</w:t>
        </w:r>
        <w:r w:rsidR="00CA5789">
          <w:rPr>
            <w:noProof/>
            <w:webHidden/>
          </w:rPr>
          <w:tab/>
        </w:r>
        <w:r w:rsidR="00CA5789">
          <w:rPr>
            <w:noProof/>
            <w:webHidden/>
          </w:rPr>
          <w:fldChar w:fldCharType="begin"/>
        </w:r>
        <w:r w:rsidR="00CA5789">
          <w:rPr>
            <w:noProof/>
            <w:webHidden/>
          </w:rPr>
          <w:instrText xml:space="preserve"> PAGEREF _Toc114150952 \h </w:instrText>
        </w:r>
        <w:r w:rsidR="00CA5789">
          <w:rPr>
            <w:noProof/>
            <w:webHidden/>
          </w:rPr>
        </w:r>
        <w:r w:rsidR="00CA5789">
          <w:rPr>
            <w:noProof/>
            <w:webHidden/>
          </w:rPr>
          <w:fldChar w:fldCharType="separate"/>
        </w:r>
        <w:r w:rsidR="00CA5789">
          <w:rPr>
            <w:noProof/>
            <w:webHidden/>
          </w:rPr>
          <w:t>I</w:t>
        </w:r>
        <w:r w:rsidR="00CA5789">
          <w:rPr>
            <w:noProof/>
            <w:webHidden/>
          </w:rPr>
          <w:fldChar w:fldCharType="end"/>
        </w:r>
      </w:hyperlink>
    </w:p>
    <w:p w14:paraId="22E6D694" w14:textId="3F4059A0" w:rsidR="00CA5789" w:rsidRDefault="00D634C2">
      <w:pPr>
        <w:pStyle w:val="TOC1"/>
        <w:rPr>
          <w:rFonts w:asciiTheme="minorHAnsi" w:eastAsiaTheme="minorEastAsia" w:hAnsiTheme="minorHAnsi" w:cstheme="minorBidi"/>
          <w:noProof/>
          <w:kern w:val="0"/>
          <w:sz w:val="22"/>
          <w:szCs w:val="22"/>
        </w:rPr>
      </w:pPr>
      <w:hyperlink w:anchor="_Toc114150953" w:history="1">
        <w:r w:rsidR="00CA5789" w:rsidRPr="006630CB">
          <w:rPr>
            <w:rStyle w:val="Hyperlink"/>
            <w:rFonts w:hint="eastAsia"/>
            <w:noProof/>
          </w:rPr>
          <w:t>摘</w:t>
        </w:r>
        <w:r w:rsidR="00CA5789" w:rsidRPr="006630CB">
          <w:rPr>
            <w:rStyle w:val="Hyperlink"/>
            <w:noProof/>
          </w:rPr>
          <w:t xml:space="preserve">  </w:t>
        </w:r>
        <w:r w:rsidR="00CA5789" w:rsidRPr="006630CB">
          <w:rPr>
            <w:rStyle w:val="Hyperlink"/>
            <w:rFonts w:hint="eastAsia"/>
            <w:noProof/>
          </w:rPr>
          <w:t>要</w:t>
        </w:r>
        <w:r w:rsidR="00CA5789">
          <w:rPr>
            <w:noProof/>
            <w:webHidden/>
          </w:rPr>
          <w:tab/>
        </w:r>
        <w:r w:rsidR="00CA5789">
          <w:rPr>
            <w:noProof/>
            <w:webHidden/>
          </w:rPr>
          <w:fldChar w:fldCharType="begin"/>
        </w:r>
        <w:r w:rsidR="00CA5789">
          <w:rPr>
            <w:noProof/>
            <w:webHidden/>
          </w:rPr>
          <w:instrText xml:space="preserve"> PAGEREF _Toc114150953 \h </w:instrText>
        </w:r>
        <w:r w:rsidR="00CA5789">
          <w:rPr>
            <w:noProof/>
            <w:webHidden/>
          </w:rPr>
        </w:r>
        <w:r w:rsidR="00CA5789">
          <w:rPr>
            <w:noProof/>
            <w:webHidden/>
          </w:rPr>
          <w:fldChar w:fldCharType="separate"/>
        </w:r>
        <w:r w:rsidR="00CA5789">
          <w:rPr>
            <w:noProof/>
            <w:webHidden/>
          </w:rPr>
          <w:t>III</w:t>
        </w:r>
        <w:r w:rsidR="00CA5789">
          <w:rPr>
            <w:noProof/>
            <w:webHidden/>
          </w:rPr>
          <w:fldChar w:fldCharType="end"/>
        </w:r>
      </w:hyperlink>
    </w:p>
    <w:p w14:paraId="0CC2AFE1" w14:textId="48B3C320" w:rsidR="00CA5789" w:rsidRDefault="00D634C2">
      <w:pPr>
        <w:pStyle w:val="TOC1"/>
        <w:rPr>
          <w:rFonts w:asciiTheme="minorHAnsi" w:eastAsiaTheme="minorEastAsia" w:hAnsiTheme="minorHAnsi" w:cstheme="minorBidi"/>
          <w:noProof/>
          <w:kern w:val="0"/>
          <w:sz w:val="22"/>
          <w:szCs w:val="22"/>
        </w:rPr>
      </w:pPr>
      <w:hyperlink w:anchor="_Toc114150954" w:history="1">
        <w:r w:rsidR="00CA5789" w:rsidRPr="006630CB">
          <w:rPr>
            <w:rStyle w:val="Hyperlink"/>
            <w:noProof/>
          </w:rPr>
          <w:t>Abstract</w:t>
        </w:r>
        <w:r w:rsidR="00CA5789">
          <w:rPr>
            <w:noProof/>
            <w:webHidden/>
          </w:rPr>
          <w:tab/>
        </w:r>
        <w:r w:rsidR="00CA5789">
          <w:rPr>
            <w:noProof/>
            <w:webHidden/>
          </w:rPr>
          <w:fldChar w:fldCharType="begin"/>
        </w:r>
        <w:r w:rsidR="00CA5789">
          <w:rPr>
            <w:noProof/>
            <w:webHidden/>
          </w:rPr>
          <w:instrText xml:space="preserve"> PAGEREF _Toc114150954 \h </w:instrText>
        </w:r>
        <w:r w:rsidR="00CA5789">
          <w:rPr>
            <w:noProof/>
            <w:webHidden/>
          </w:rPr>
        </w:r>
        <w:r w:rsidR="00CA5789">
          <w:rPr>
            <w:noProof/>
            <w:webHidden/>
          </w:rPr>
          <w:fldChar w:fldCharType="separate"/>
        </w:r>
        <w:r w:rsidR="00CA5789">
          <w:rPr>
            <w:noProof/>
            <w:webHidden/>
          </w:rPr>
          <w:t>V</w:t>
        </w:r>
        <w:r w:rsidR="00CA5789">
          <w:rPr>
            <w:noProof/>
            <w:webHidden/>
          </w:rPr>
          <w:fldChar w:fldCharType="end"/>
        </w:r>
      </w:hyperlink>
    </w:p>
    <w:p w14:paraId="23E2027D" w14:textId="2A7AABF4" w:rsidR="00CA5789" w:rsidRDefault="00D634C2">
      <w:pPr>
        <w:pStyle w:val="TOC1"/>
        <w:rPr>
          <w:rFonts w:asciiTheme="minorHAnsi" w:eastAsiaTheme="minorEastAsia" w:hAnsiTheme="minorHAnsi" w:cstheme="minorBidi"/>
          <w:noProof/>
          <w:kern w:val="0"/>
          <w:sz w:val="22"/>
          <w:szCs w:val="22"/>
        </w:rPr>
      </w:pPr>
      <w:hyperlink w:anchor="_Toc114150955" w:history="1">
        <w:r w:rsidR="00CA5789" w:rsidRPr="006630CB">
          <w:rPr>
            <w:rStyle w:val="Hyperlink"/>
            <w:rFonts w:eastAsia="黑体"/>
            <w:b/>
            <w:bCs/>
            <w:noProof/>
            <w:kern w:val="44"/>
          </w:rPr>
          <w:t>1 Introduction</w:t>
        </w:r>
        <w:r w:rsidR="00CA5789">
          <w:rPr>
            <w:noProof/>
            <w:webHidden/>
          </w:rPr>
          <w:tab/>
        </w:r>
        <w:r w:rsidR="00CA5789">
          <w:rPr>
            <w:noProof/>
            <w:webHidden/>
          </w:rPr>
          <w:fldChar w:fldCharType="begin"/>
        </w:r>
        <w:r w:rsidR="00CA5789">
          <w:rPr>
            <w:noProof/>
            <w:webHidden/>
          </w:rPr>
          <w:instrText xml:space="preserve"> PAGEREF _Toc114150955 \h </w:instrText>
        </w:r>
        <w:r w:rsidR="00CA5789">
          <w:rPr>
            <w:noProof/>
            <w:webHidden/>
          </w:rPr>
        </w:r>
        <w:r w:rsidR="00CA5789">
          <w:rPr>
            <w:noProof/>
            <w:webHidden/>
          </w:rPr>
          <w:fldChar w:fldCharType="separate"/>
        </w:r>
        <w:r w:rsidR="00CA5789">
          <w:rPr>
            <w:noProof/>
            <w:webHidden/>
          </w:rPr>
          <w:t>1</w:t>
        </w:r>
        <w:r w:rsidR="00CA5789">
          <w:rPr>
            <w:noProof/>
            <w:webHidden/>
          </w:rPr>
          <w:fldChar w:fldCharType="end"/>
        </w:r>
      </w:hyperlink>
    </w:p>
    <w:p w14:paraId="30862E48" w14:textId="4E4FE33D"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56" w:history="1">
        <w:r w:rsidR="00CA5789" w:rsidRPr="006630CB">
          <w:rPr>
            <w:rStyle w:val="Hyperlink"/>
            <w:rFonts w:eastAsia="黑体"/>
            <w:b/>
            <w:bCs/>
            <w:noProof/>
          </w:rPr>
          <w:t>1.1 Research Significance</w:t>
        </w:r>
        <w:r w:rsidR="00CA5789">
          <w:rPr>
            <w:noProof/>
            <w:webHidden/>
          </w:rPr>
          <w:tab/>
        </w:r>
        <w:r w:rsidR="00CA5789">
          <w:rPr>
            <w:noProof/>
            <w:webHidden/>
          </w:rPr>
          <w:fldChar w:fldCharType="begin"/>
        </w:r>
        <w:r w:rsidR="00CA5789">
          <w:rPr>
            <w:noProof/>
            <w:webHidden/>
          </w:rPr>
          <w:instrText xml:space="preserve"> PAGEREF _Toc114150956 \h </w:instrText>
        </w:r>
        <w:r w:rsidR="00CA5789">
          <w:rPr>
            <w:noProof/>
            <w:webHidden/>
          </w:rPr>
        </w:r>
        <w:r w:rsidR="00CA5789">
          <w:rPr>
            <w:noProof/>
            <w:webHidden/>
          </w:rPr>
          <w:fldChar w:fldCharType="separate"/>
        </w:r>
        <w:r w:rsidR="00CA5789">
          <w:rPr>
            <w:noProof/>
            <w:webHidden/>
          </w:rPr>
          <w:t>3</w:t>
        </w:r>
        <w:r w:rsidR="00CA5789">
          <w:rPr>
            <w:noProof/>
            <w:webHidden/>
          </w:rPr>
          <w:fldChar w:fldCharType="end"/>
        </w:r>
      </w:hyperlink>
    </w:p>
    <w:p w14:paraId="26AA54D4" w14:textId="5EB9836C"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57" w:history="1">
        <w:r w:rsidR="00CA5789" w:rsidRPr="006630CB">
          <w:rPr>
            <w:rStyle w:val="Hyperlink"/>
            <w:rFonts w:eastAsia="黑体"/>
            <w:b/>
            <w:bCs/>
            <w:noProof/>
          </w:rPr>
          <w:t>1.2 State of The Arts</w:t>
        </w:r>
        <w:r w:rsidR="00CA5789">
          <w:rPr>
            <w:noProof/>
            <w:webHidden/>
          </w:rPr>
          <w:tab/>
        </w:r>
        <w:r w:rsidR="00CA5789">
          <w:rPr>
            <w:noProof/>
            <w:webHidden/>
          </w:rPr>
          <w:fldChar w:fldCharType="begin"/>
        </w:r>
        <w:r w:rsidR="00CA5789">
          <w:rPr>
            <w:noProof/>
            <w:webHidden/>
          </w:rPr>
          <w:instrText xml:space="preserve"> PAGEREF _Toc114150957 \h </w:instrText>
        </w:r>
        <w:r w:rsidR="00CA5789">
          <w:rPr>
            <w:noProof/>
            <w:webHidden/>
          </w:rPr>
        </w:r>
        <w:r w:rsidR="00CA5789">
          <w:rPr>
            <w:noProof/>
            <w:webHidden/>
          </w:rPr>
          <w:fldChar w:fldCharType="separate"/>
        </w:r>
        <w:r w:rsidR="00CA5789">
          <w:rPr>
            <w:noProof/>
            <w:webHidden/>
          </w:rPr>
          <w:t>3</w:t>
        </w:r>
        <w:r w:rsidR="00CA5789">
          <w:rPr>
            <w:noProof/>
            <w:webHidden/>
          </w:rPr>
          <w:fldChar w:fldCharType="end"/>
        </w:r>
      </w:hyperlink>
    </w:p>
    <w:p w14:paraId="6F85063B" w14:textId="2FFD566E"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58" w:history="1">
        <w:r w:rsidR="00CA5789" w:rsidRPr="006630CB">
          <w:rPr>
            <w:rStyle w:val="Hyperlink"/>
            <w:rFonts w:eastAsia="黑体"/>
            <w:b/>
            <w:bCs/>
            <w:noProof/>
          </w:rPr>
          <w:t>1.2.1 Proactive Caching</w:t>
        </w:r>
        <w:r w:rsidR="00CA5789">
          <w:rPr>
            <w:noProof/>
            <w:webHidden/>
          </w:rPr>
          <w:tab/>
        </w:r>
        <w:r w:rsidR="00CA5789">
          <w:rPr>
            <w:noProof/>
            <w:webHidden/>
          </w:rPr>
          <w:fldChar w:fldCharType="begin"/>
        </w:r>
        <w:r w:rsidR="00CA5789">
          <w:rPr>
            <w:noProof/>
            <w:webHidden/>
          </w:rPr>
          <w:instrText xml:space="preserve"> PAGEREF _Toc114150958 \h </w:instrText>
        </w:r>
        <w:r w:rsidR="00CA5789">
          <w:rPr>
            <w:noProof/>
            <w:webHidden/>
          </w:rPr>
        </w:r>
        <w:r w:rsidR="00CA5789">
          <w:rPr>
            <w:noProof/>
            <w:webHidden/>
          </w:rPr>
          <w:fldChar w:fldCharType="separate"/>
        </w:r>
        <w:r w:rsidR="00CA5789">
          <w:rPr>
            <w:noProof/>
            <w:webHidden/>
          </w:rPr>
          <w:t>3</w:t>
        </w:r>
        <w:r w:rsidR="00CA5789">
          <w:rPr>
            <w:noProof/>
            <w:webHidden/>
          </w:rPr>
          <w:fldChar w:fldCharType="end"/>
        </w:r>
      </w:hyperlink>
    </w:p>
    <w:p w14:paraId="5D4CEEA2" w14:textId="13C5D5C7"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59" w:history="1">
        <w:r w:rsidR="00CA5789" w:rsidRPr="006630CB">
          <w:rPr>
            <w:rStyle w:val="Hyperlink"/>
            <w:rFonts w:eastAsia="黑体"/>
            <w:b/>
            <w:bCs/>
            <w:noProof/>
          </w:rPr>
          <w:t>1.2.2 Distributed Caching</w:t>
        </w:r>
        <w:r w:rsidR="00CA5789">
          <w:rPr>
            <w:noProof/>
            <w:webHidden/>
          </w:rPr>
          <w:tab/>
        </w:r>
        <w:r w:rsidR="00CA5789">
          <w:rPr>
            <w:noProof/>
            <w:webHidden/>
          </w:rPr>
          <w:fldChar w:fldCharType="begin"/>
        </w:r>
        <w:r w:rsidR="00CA5789">
          <w:rPr>
            <w:noProof/>
            <w:webHidden/>
          </w:rPr>
          <w:instrText xml:space="preserve"> PAGEREF _Toc114150959 \h </w:instrText>
        </w:r>
        <w:r w:rsidR="00CA5789">
          <w:rPr>
            <w:noProof/>
            <w:webHidden/>
          </w:rPr>
        </w:r>
        <w:r w:rsidR="00CA5789">
          <w:rPr>
            <w:noProof/>
            <w:webHidden/>
          </w:rPr>
          <w:fldChar w:fldCharType="separate"/>
        </w:r>
        <w:r w:rsidR="00CA5789">
          <w:rPr>
            <w:noProof/>
            <w:webHidden/>
          </w:rPr>
          <w:t>4</w:t>
        </w:r>
        <w:r w:rsidR="00CA5789">
          <w:rPr>
            <w:noProof/>
            <w:webHidden/>
          </w:rPr>
          <w:fldChar w:fldCharType="end"/>
        </w:r>
      </w:hyperlink>
    </w:p>
    <w:p w14:paraId="6B6B9796" w14:textId="75B28E97"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60" w:history="1">
        <w:r w:rsidR="00CA5789" w:rsidRPr="006630CB">
          <w:rPr>
            <w:rStyle w:val="Hyperlink"/>
            <w:rFonts w:eastAsia="黑体"/>
            <w:b/>
            <w:bCs/>
            <w:noProof/>
          </w:rPr>
          <w:t>1.2.3 Cooperative Caching</w:t>
        </w:r>
        <w:r w:rsidR="00CA5789">
          <w:rPr>
            <w:noProof/>
            <w:webHidden/>
          </w:rPr>
          <w:tab/>
        </w:r>
        <w:r w:rsidR="00CA5789">
          <w:rPr>
            <w:noProof/>
            <w:webHidden/>
          </w:rPr>
          <w:fldChar w:fldCharType="begin"/>
        </w:r>
        <w:r w:rsidR="00CA5789">
          <w:rPr>
            <w:noProof/>
            <w:webHidden/>
          </w:rPr>
          <w:instrText xml:space="preserve"> PAGEREF _Toc114150960 \h </w:instrText>
        </w:r>
        <w:r w:rsidR="00CA5789">
          <w:rPr>
            <w:noProof/>
            <w:webHidden/>
          </w:rPr>
        </w:r>
        <w:r w:rsidR="00CA5789">
          <w:rPr>
            <w:noProof/>
            <w:webHidden/>
          </w:rPr>
          <w:fldChar w:fldCharType="separate"/>
        </w:r>
        <w:r w:rsidR="00CA5789">
          <w:rPr>
            <w:noProof/>
            <w:webHidden/>
          </w:rPr>
          <w:t>5</w:t>
        </w:r>
        <w:r w:rsidR="00CA5789">
          <w:rPr>
            <w:noProof/>
            <w:webHidden/>
          </w:rPr>
          <w:fldChar w:fldCharType="end"/>
        </w:r>
      </w:hyperlink>
    </w:p>
    <w:p w14:paraId="19A3546C" w14:textId="41B4234C"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61" w:history="1">
        <w:r w:rsidR="00CA5789" w:rsidRPr="006630CB">
          <w:rPr>
            <w:rStyle w:val="Hyperlink"/>
            <w:rFonts w:eastAsia="黑体"/>
            <w:b/>
            <w:bCs/>
            <w:noProof/>
          </w:rPr>
          <w:t>1.2.4 Coded Caching</w:t>
        </w:r>
        <w:r w:rsidR="00CA5789">
          <w:rPr>
            <w:noProof/>
            <w:webHidden/>
          </w:rPr>
          <w:tab/>
        </w:r>
        <w:r w:rsidR="00CA5789">
          <w:rPr>
            <w:noProof/>
            <w:webHidden/>
          </w:rPr>
          <w:fldChar w:fldCharType="begin"/>
        </w:r>
        <w:r w:rsidR="00CA5789">
          <w:rPr>
            <w:noProof/>
            <w:webHidden/>
          </w:rPr>
          <w:instrText xml:space="preserve"> PAGEREF _Toc114150961 \h </w:instrText>
        </w:r>
        <w:r w:rsidR="00CA5789">
          <w:rPr>
            <w:noProof/>
            <w:webHidden/>
          </w:rPr>
        </w:r>
        <w:r w:rsidR="00CA5789">
          <w:rPr>
            <w:noProof/>
            <w:webHidden/>
          </w:rPr>
          <w:fldChar w:fldCharType="separate"/>
        </w:r>
        <w:r w:rsidR="00CA5789">
          <w:rPr>
            <w:noProof/>
            <w:webHidden/>
          </w:rPr>
          <w:t>6</w:t>
        </w:r>
        <w:r w:rsidR="00CA5789">
          <w:rPr>
            <w:noProof/>
            <w:webHidden/>
          </w:rPr>
          <w:fldChar w:fldCharType="end"/>
        </w:r>
      </w:hyperlink>
    </w:p>
    <w:p w14:paraId="29EA81B0" w14:textId="3562BFA3"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62" w:history="1">
        <w:r w:rsidR="00CA5789" w:rsidRPr="006630CB">
          <w:rPr>
            <w:rStyle w:val="Hyperlink"/>
            <w:rFonts w:eastAsia="黑体"/>
            <w:b/>
            <w:bCs/>
            <w:noProof/>
          </w:rPr>
          <w:t>1.2.5 Probabilistic Caching</w:t>
        </w:r>
        <w:r w:rsidR="00CA5789">
          <w:rPr>
            <w:noProof/>
            <w:webHidden/>
          </w:rPr>
          <w:tab/>
        </w:r>
        <w:r w:rsidR="00CA5789">
          <w:rPr>
            <w:noProof/>
            <w:webHidden/>
          </w:rPr>
          <w:fldChar w:fldCharType="begin"/>
        </w:r>
        <w:r w:rsidR="00CA5789">
          <w:rPr>
            <w:noProof/>
            <w:webHidden/>
          </w:rPr>
          <w:instrText xml:space="preserve"> PAGEREF _Toc114150962 \h </w:instrText>
        </w:r>
        <w:r w:rsidR="00CA5789">
          <w:rPr>
            <w:noProof/>
            <w:webHidden/>
          </w:rPr>
        </w:r>
        <w:r w:rsidR="00CA5789">
          <w:rPr>
            <w:noProof/>
            <w:webHidden/>
          </w:rPr>
          <w:fldChar w:fldCharType="separate"/>
        </w:r>
        <w:r w:rsidR="00CA5789">
          <w:rPr>
            <w:noProof/>
            <w:webHidden/>
          </w:rPr>
          <w:t>7</w:t>
        </w:r>
        <w:r w:rsidR="00CA5789">
          <w:rPr>
            <w:noProof/>
            <w:webHidden/>
          </w:rPr>
          <w:fldChar w:fldCharType="end"/>
        </w:r>
      </w:hyperlink>
    </w:p>
    <w:p w14:paraId="247DF73C" w14:textId="77BF7D16"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63" w:history="1">
        <w:r w:rsidR="00CA5789" w:rsidRPr="006630CB">
          <w:rPr>
            <w:rStyle w:val="Hyperlink"/>
            <w:rFonts w:eastAsia="黑体"/>
            <w:b/>
            <w:bCs/>
            <w:noProof/>
          </w:rPr>
          <w:t>1.2.6 Game Theory based Caching</w:t>
        </w:r>
        <w:r w:rsidR="00CA5789">
          <w:rPr>
            <w:noProof/>
            <w:webHidden/>
          </w:rPr>
          <w:tab/>
        </w:r>
        <w:r w:rsidR="00CA5789">
          <w:rPr>
            <w:noProof/>
            <w:webHidden/>
          </w:rPr>
          <w:fldChar w:fldCharType="begin"/>
        </w:r>
        <w:r w:rsidR="00CA5789">
          <w:rPr>
            <w:noProof/>
            <w:webHidden/>
          </w:rPr>
          <w:instrText xml:space="preserve"> PAGEREF _Toc114150963 \h </w:instrText>
        </w:r>
        <w:r w:rsidR="00CA5789">
          <w:rPr>
            <w:noProof/>
            <w:webHidden/>
          </w:rPr>
        </w:r>
        <w:r w:rsidR="00CA5789">
          <w:rPr>
            <w:noProof/>
            <w:webHidden/>
          </w:rPr>
          <w:fldChar w:fldCharType="separate"/>
        </w:r>
        <w:r w:rsidR="00CA5789">
          <w:rPr>
            <w:noProof/>
            <w:webHidden/>
          </w:rPr>
          <w:t>7</w:t>
        </w:r>
        <w:r w:rsidR="00CA5789">
          <w:rPr>
            <w:noProof/>
            <w:webHidden/>
          </w:rPr>
          <w:fldChar w:fldCharType="end"/>
        </w:r>
      </w:hyperlink>
    </w:p>
    <w:p w14:paraId="0F82786A" w14:textId="5BE48E8D"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64" w:history="1">
        <w:r w:rsidR="00CA5789" w:rsidRPr="006630CB">
          <w:rPr>
            <w:rStyle w:val="Hyperlink"/>
            <w:rFonts w:eastAsia="黑体"/>
            <w:b/>
            <w:bCs/>
            <w:noProof/>
          </w:rPr>
          <w:t>1.3 Innovations of the thesis</w:t>
        </w:r>
        <w:r w:rsidR="00CA5789">
          <w:rPr>
            <w:noProof/>
            <w:webHidden/>
          </w:rPr>
          <w:tab/>
        </w:r>
        <w:r w:rsidR="00CA5789">
          <w:rPr>
            <w:noProof/>
            <w:webHidden/>
          </w:rPr>
          <w:fldChar w:fldCharType="begin"/>
        </w:r>
        <w:r w:rsidR="00CA5789">
          <w:rPr>
            <w:noProof/>
            <w:webHidden/>
          </w:rPr>
          <w:instrText xml:space="preserve"> PAGEREF _Toc114150964 \h </w:instrText>
        </w:r>
        <w:r w:rsidR="00CA5789">
          <w:rPr>
            <w:noProof/>
            <w:webHidden/>
          </w:rPr>
        </w:r>
        <w:r w:rsidR="00CA5789">
          <w:rPr>
            <w:noProof/>
            <w:webHidden/>
          </w:rPr>
          <w:fldChar w:fldCharType="separate"/>
        </w:r>
        <w:r w:rsidR="00CA5789">
          <w:rPr>
            <w:noProof/>
            <w:webHidden/>
          </w:rPr>
          <w:t>8</w:t>
        </w:r>
        <w:r w:rsidR="00CA5789">
          <w:rPr>
            <w:noProof/>
            <w:webHidden/>
          </w:rPr>
          <w:fldChar w:fldCharType="end"/>
        </w:r>
      </w:hyperlink>
    </w:p>
    <w:p w14:paraId="1B523627" w14:textId="14237B6B" w:rsidR="00CA5789" w:rsidRDefault="00D634C2">
      <w:pPr>
        <w:pStyle w:val="TOC1"/>
        <w:rPr>
          <w:rFonts w:asciiTheme="minorHAnsi" w:eastAsiaTheme="minorEastAsia" w:hAnsiTheme="minorHAnsi" w:cstheme="minorBidi"/>
          <w:noProof/>
          <w:kern w:val="0"/>
          <w:sz w:val="22"/>
          <w:szCs w:val="22"/>
        </w:rPr>
      </w:pPr>
      <w:hyperlink w:anchor="_Toc114150965" w:history="1">
        <w:r w:rsidR="00CA5789" w:rsidRPr="006630CB">
          <w:rPr>
            <w:rStyle w:val="Hyperlink"/>
            <w:rFonts w:eastAsia="黑体"/>
            <w:b/>
            <w:bCs/>
            <w:noProof/>
            <w:kern w:val="44"/>
          </w:rPr>
          <w:t>2 Overview of the Mobile Edge Computing</w:t>
        </w:r>
        <w:r w:rsidR="00CA5789">
          <w:rPr>
            <w:noProof/>
            <w:webHidden/>
          </w:rPr>
          <w:tab/>
        </w:r>
        <w:r w:rsidR="00CA5789">
          <w:rPr>
            <w:noProof/>
            <w:webHidden/>
          </w:rPr>
          <w:fldChar w:fldCharType="begin"/>
        </w:r>
        <w:r w:rsidR="00CA5789">
          <w:rPr>
            <w:noProof/>
            <w:webHidden/>
          </w:rPr>
          <w:instrText xml:space="preserve"> PAGEREF _Toc114150965 \h </w:instrText>
        </w:r>
        <w:r w:rsidR="00CA5789">
          <w:rPr>
            <w:noProof/>
            <w:webHidden/>
          </w:rPr>
        </w:r>
        <w:r w:rsidR="00CA5789">
          <w:rPr>
            <w:noProof/>
            <w:webHidden/>
          </w:rPr>
          <w:fldChar w:fldCharType="separate"/>
        </w:r>
        <w:r w:rsidR="00CA5789">
          <w:rPr>
            <w:noProof/>
            <w:webHidden/>
          </w:rPr>
          <w:t>9</w:t>
        </w:r>
        <w:r w:rsidR="00CA5789">
          <w:rPr>
            <w:noProof/>
            <w:webHidden/>
          </w:rPr>
          <w:fldChar w:fldCharType="end"/>
        </w:r>
      </w:hyperlink>
    </w:p>
    <w:p w14:paraId="3BF4401F" w14:textId="47148490"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66" w:history="1">
        <w:r w:rsidR="00CA5789" w:rsidRPr="006630CB">
          <w:rPr>
            <w:rStyle w:val="Hyperlink"/>
            <w:rFonts w:eastAsia="黑体"/>
            <w:b/>
            <w:bCs/>
            <w:noProof/>
          </w:rPr>
          <w:t>2.1 Introduction</w:t>
        </w:r>
        <w:r w:rsidR="00CA5789">
          <w:rPr>
            <w:noProof/>
            <w:webHidden/>
          </w:rPr>
          <w:tab/>
        </w:r>
        <w:r w:rsidR="00CA5789">
          <w:rPr>
            <w:noProof/>
            <w:webHidden/>
          </w:rPr>
          <w:fldChar w:fldCharType="begin"/>
        </w:r>
        <w:r w:rsidR="00CA5789">
          <w:rPr>
            <w:noProof/>
            <w:webHidden/>
          </w:rPr>
          <w:instrText xml:space="preserve"> PAGEREF _Toc114150966 \h </w:instrText>
        </w:r>
        <w:r w:rsidR="00CA5789">
          <w:rPr>
            <w:noProof/>
            <w:webHidden/>
          </w:rPr>
        </w:r>
        <w:r w:rsidR="00CA5789">
          <w:rPr>
            <w:noProof/>
            <w:webHidden/>
          </w:rPr>
          <w:fldChar w:fldCharType="separate"/>
        </w:r>
        <w:r w:rsidR="00CA5789">
          <w:rPr>
            <w:noProof/>
            <w:webHidden/>
          </w:rPr>
          <w:t>9</w:t>
        </w:r>
        <w:r w:rsidR="00CA5789">
          <w:rPr>
            <w:noProof/>
            <w:webHidden/>
          </w:rPr>
          <w:fldChar w:fldCharType="end"/>
        </w:r>
      </w:hyperlink>
    </w:p>
    <w:p w14:paraId="244CC9D1" w14:textId="6488E7A3"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67" w:history="1">
        <w:r w:rsidR="00CA5789" w:rsidRPr="006630CB">
          <w:rPr>
            <w:rStyle w:val="Hyperlink"/>
            <w:rFonts w:eastAsia="黑体"/>
            <w:b/>
            <w:bCs/>
            <w:noProof/>
          </w:rPr>
          <w:t>2.2 Mobile Peripheral Network</w:t>
        </w:r>
        <w:r w:rsidR="00CA5789">
          <w:rPr>
            <w:noProof/>
            <w:webHidden/>
          </w:rPr>
          <w:tab/>
        </w:r>
        <w:r w:rsidR="00CA5789">
          <w:rPr>
            <w:noProof/>
            <w:webHidden/>
          </w:rPr>
          <w:fldChar w:fldCharType="begin"/>
        </w:r>
        <w:r w:rsidR="00CA5789">
          <w:rPr>
            <w:noProof/>
            <w:webHidden/>
          </w:rPr>
          <w:instrText xml:space="preserve"> PAGEREF _Toc114150967 \h </w:instrText>
        </w:r>
        <w:r w:rsidR="00CA5789">
          <w:rPr>
            <w:noProof/>
            <w:webHidden/>
          </w:rPr>
        </w:r>
        <w:r w:rsidR="00CA5789">
          <w:rPr>
            <w:noProof/>
            <w:webHidden/>
          </w:rPr>
          <w:fldChar w:fldCharType="separate"/>
        </w:r>
        <w:r w:rsidR="00CA5789">
          <w:rPr>
            <w:noProof/>
            <w:webHidden/>
          </w:rPr>
          <w:t>9</w:t>
        </w:r>
        <w:r w:rsidR="00CA5789">
          <w:rPr>
            <w:noProof/>
            <w:webHidden/>
          </w:rPr>
          <w:fldChar w:fldCharType="end"/>
        </w:r>
      </w:hyperlink>
    </w:p>
    <w:p w14:paraId="30E727A0" w14:textId="79D539BE"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68" w:history="1">
        <w:r w:rsidR="00CA5789" w:rsidRPr="006630CB">
          <w:rPr>
            <w:rStyle w:val="Hyperlink"/>
            <w:rFonts w:eastAsia="黑体"/>
            <w:b/>
            <w:bCs/>
            <w:noProof/>
          </w:rPr>
          <w:t>2.3 Mobile Edge Computing</w:t>
        </w:r>
        <w:r w:rsidR="00CA5789">
          <w:rPr>
            <w:noProof/>
            <w:webHidden/>
          </w:rPr>
          <w:tab/>
        </w:r>
        <w:r w:rsidR="00CA5789">
          <w:rPr>
            <w:noProof/>
            <w:webHidden/>
          </w:rPr>
          <w:fldChar w:fldCharType="begin"/>
        </w:r>
        <w:r w:rsidR="00CA5789">
          <w:rPr>
            <w:noProof/>
            <w:webHidden/>
          </w:rPr>
          <w:instrText xml:space="preserve"> PAGEREF _Toc114150968 \h </w:instrText>
        </w:r>
        <w:r w:rsidR="00CA5789">
          <w:rPr>
            <w:noProof/>
            <w:webHidden/>
          </w:rPr>
        </w:r>
        <w:r w:rsidR="00CA5789">
          <w:rPr>
            <w:noProof/>
            <w:webHidden/>
          </w:rPr>
          <w:fldChar w:fldCharType="separate"/>
        </w:r>
        <w:r w:rsidR="00CA5789">
          <w:rPr>
            <w:noProof/>
            <w:webHidden/>
          </w:rPr>
          <w:t>10</w:t>
        </w:r>
        <w:r w:rsidR="00CA5789">
          <w:rPr>
            <w:noProof/>
            <w:webHidden/>
          </w:rPr>
          <w:fldChar w:fldCharType="end"/>
        </w:r>
      </w:hyperlink>
    </w:p>
    <w:p w14:paraId="2EE7F0A7" w14:textId="79A827A9"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69" w:history="1">
        <w:r w:rsidR="00CA5789" w:rsidRPr="006630CB">
          <w:rPr>
            <w:rStyle w:val="Hyperlink"/>
            <w:rFonts w:eastAsia="黑体"/>
            <w:b/>
            <w:bCs/>
            <w:noProof/>
          </w:rPr>
          <w:t>2.3.1 MEC</w:t>
        </w:r>
        <w:r w:rsidR="00CA5789">
          <w:rPr>
            <w:noProof/>
            <w:webHidden/>
          </w:rPr>
          <w:tab/>
        </w:r>
        <w:r w:rsidR="00CA5789">
          <w:rPr>
            <w:noProof/>
            <w:webHidden/>
          </w:rPr>
          <w:fldChar w:fldCharType="begin"/>
        </w:r>
        <w:r w:rsidR="00CA5789">
          <w:rPr>
            <w:noProof/>
            <w:webHidden/>
          </w:rPr>
          <w:instrText xml:space="preserve"> PAGEREF _Toc114150969 \h </w:instrText>
        </w:r>
        <w:r w:rsidR="00CA5789">
          <w:rPr>
            <w:noProof/>
            <w:webHidden/>
          </w:rPr>
        </w:r>
        <w:r w:rsidR="00CA5789">
          <w:rPr>
            <w:noProof/>
            <w:webHidden/>
          </w:rPr>
          <w:fldChar w:fldCharType="separate"/>
        </w:r>
        <w:r w:rsidR="00CA5789">
          <w:rPr>
            <w:noProof/>
            <w:webHidden/>
          </w:rPr>
          <w:t>10</w:t>
        </w:r>
        <w:r w:rsidR="00CA5789">
          <w:rPr>
            <w:noProof/>
            <w:webHidden/>
          </w:rPr>
          <w:fldChar w:fldCharType="end"/>
        </w:r>
      </w:hyperlink>
    </w:p>
    <w:p w14:paraId="1308141B" w14:textId="051DB0B5"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70" w:history="1">
        <w:r w:rsidR="00CA5789" w:rsidRPr="006630CB">
          <w:rPr>
            <w:rStyle w:val="Hyperlink"/>
            <w:rFonts w:eastAsia="黑体"/>
            <w:b/>
            <w:bCs/>
            <w:noProof/>
          </w:rPr>
          <w:t>2.3.2 Edge Computing</w:t>
        </w:r>
        <w:r w:rsidR="00CA5789">
          <w:rPr>
            <w:noProof/>
            <w:webHidden/>
          </w:rPr>
          <w:tab/>
        </w:r>
        <w:r w:rsidR="00CA5789">
          <w:rPr>
            <w:noProof/>
            <w:webHidden/>
          </w:rPr>
          <w:fldChar w:fldCharType="begin"/>
        </w:r>
        <w:r w:rsidR="00CA5789">
          <w:rPr>
            <w:noProof/>
            <w:webHidden/>
          </w:rPr>
          <w:instrText xml:space="preserve"> PAGEREF _Toc114150970 \h </w:instrText>
        </w:r>
        <w:r w:rsidR="00CA5789">
          <w:rPr>
            <w:noProof/>
            <w:webHidden/>
          </w:rPr>
        </w:r>
        <w:r w:rsidR="00CA5789">
          <w:rPr>
            <w:noProof/>
            <w:webHidden/>
          </w:rPr>
          <w:fldChar w:fldCharType="separate"/>
        </w:r>
        <w:r w:rsidR="00CA5789">
          <w:rPr>
            <w:noProof/>
            <w:webHidden/>
          </w:rPr>
          <w:t>13</w:t>
        </w:r>
        <w:r w:rsidR="00CA5789">
          <w:rPr>
            <w:noProof/>
            <w:webHidden/>
          </w:rPr>
          <w:fldChar w:fldCharType="end"/>
        </w:r>
      </w:hyperlink>
    </w:p>
    <w:p w14:paraId="37F816B1" w14:textId="33032101"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71" w:history="1">
        <w:r w:rsidR="00CA5789" w:rsidRPr="006630CB">
          <w:rPr>
            <w:rStyle w:val="Hyperlink"/>
            <w:rFonts w:eastAsia="黑体"/>
            <w:b/>
            <w:bCs/>
            <w:noProof/>
          </w:rPr>
          <w:t>2.3.3 Edge Computing Uses cases and Examples</w:t>
        </w:r>
        <w:r w:rsidR="00CA5789">
          <w:rPr>
            <w:noProof/>
            <w:webHidden/>
          </w:rPr>
          <w:tab/>
        </w:r>
        <w:r w:rsidR="00CA5789">
          <w:rPr>
            <w:noProof/>
            <w:webHidden/>
          </w:rPr>
          <w:fldChar w:fldCharType="begin"/>
        </w:r>
        <w:r w:rsidR="00CA5789">
          <w:rPr>
            <w:noProof/>
            <w:webHidden/>
          </w:rPr>
          <w:instrText xml:space="preserve"> PAGEREF _Toc114150971 \h </w:instrText>
        </w:r>
        <w:r w:rsidR="00CA5789">
          <w:rPr>
            <w:noProof/>
            <w:webHidden/>
          </w:rPr>
        </w:r>
        <w:r w:rsidR="00CA5789">
          <w:rPr>
            <w:noProof/>
            <w:webHidden/>
          </w:rPr>
          <w:fldChar w:fldCharType="separate"/>
        </w:r>
        <w:r w:rsidR="00CA5789">
          <w:rPr>
            <w:noProof/>
            <w:webHidden/>
          </w:rPr>
          <w:t>14</w:t>
        </w:r>
        <w:r w:rsidR="00CA5789">
          <w:rPr>
            <w:noProof/>
            <w:webHidden/>
          </w:rPr>
          <w:fldChar w:fldCharType="end"/>
        </w:r>
      </w:hyperlink>
    </w:p>
    <w:p w14:paraId="438B57B2" w14:textId="35EFAC5E"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72" w:history="1">
        <w:r w:rsidR="00CA5789" w:rsidRPr="006630CB">
          <w:rPr>
            <w:rStyle w:val="Hyperlink"/>
            <w:rFonts w:eastAsia="黑体"/>
            <w:b/>
            <w:bCs/>
            <w:noProof/>
          </w:rPr>
          <w:t>2.4 Information-Centric Networking</w:t>
        </w:r>
        <w:r w:rsidR="00CA5789">
          <w:rPr>
            <w:noProof/>
            <w:webHidden/>
          </w:rPr>
          <w:tab/>
        </w:r>
        <w:r w:rsidR="00CA5789">
          <w:rPr>
            <w:noProof/>
            <w:webHidden/>
          </w:rPr>
          <w:fldChar w:fldCharType="begin"/>
        </w:r>
        <w:r w:rsidR="00CA5789">
          <w:rPr>
            <w:noProof/>
            <w:webHidden/>
          </w:rPr>
          <w:instrText xml:space="preserve"> PAGEREF _Toc114150972 \h </w:instrText>
        </w:r>
        <w:r w:rsidR="00CA5789">
          <w:rPr>
            <w:noProof/>
            <w:webHidden/>
          </w:rPr>
        </w:r>
        <w:r w:rsidR="00CA5789">
          <w:rPr>
            <w:noProof/>
            <w:webHidden/>
          </w:rPr>
          <w:fldChar w:fldCharType="separate"/>
        </w:r>
        <w:r w:rsidR="00CA5789">
          <w:rPr>
            <w:noProof/>
            <w:webHidden/>
          </w:rPr>
          <w:t>15</w:t>
        </w:r>
        <w:r w:rsidR="00CA5789">
          <w:rPr>
            <w:noProof/>
            <w:webHidden/>
          </w:rPr>
          <w:fldChar w:fldCharType="end"/>
        </w:r>
      </w:hyperlink>
    </w:p>
    <w:p w14:paraId="53B027DF" w14:textId="6DE88B4C"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73" w:history="1">
        <w:r w:rsidR="00CA5789" w:rsidRPr="006630CB">
          <w:rPr>
            <w:rStyle w:val="Hyperlink"/>
            <w:rFonts w:eastAsia="黑体"/>
            <w:b/>
            <w:bCs/>
            <w:noProof/>
          </w:rPr>
          <w:t>2.5 Summary</w:t>
        </w:r>
        <w:r w:rsidR="00CA5789">
          <w:rPr>
            <w:noProof/>
            <w:webHidden/>
          </w:rPr>
          <w:tab/>
        </w:r>
        <w:r w:rsidR="00CA5789">
          <w:rPr>
            <w:noProof/>
            <w:webHidden/>
          </w:rPr>
          <w:fldChar w:fldCharType="begin"/>
        </w:r>
        <w:r w:rsidR="00CA5789">
          <w:rPr>
            <w:noProof/>
            <w:webHidden/>
          </w:rPr>
          <w:instrText xml:space="preserve"> PAGEREF _Toc114150973 \h </w:instrText>
        </w:r>
        <w:r w:rsidR="00CA5789">
          <w:rPr>
            <w:noProof/>
            <w:webHidden/>
          </w:rPr>
        </w:r>
        <w:r w:rsidR="00CA5789">
          <w:rPr>
            <w:noProof/>
            <w:webHidden/>
          </w:rPr>
          <w:fldChar w:fldCharType="separate"/>
        </w:r>
        <w:r w:rsidR="00CA5789">
          <w:rPr>
            <w:noProof/>
            <w:webHidden/>
          </w:rPr>
          <w:t>17</w:t>
        </w:r>
        <w:r w:rsidR="00CA5789">
          <w:rPr>
            <w:noProof/>
            <w:webHidden/>
          </w:rPr>
          <w:fldChar w:fldCharType="end"/>
        </w:r>
      </w:hyperlink>
    </w:p>
    <w:p w14:paraId="27F6788B" w14:textId="39B4BEC6" w:rsidR="00CA5789" w:rsidRDefault="00D634C2">
      <w:pPr>
        <w:pStyle w:val="TOC1"/>
        <w:rPr>
          <w:rFonts w:asciiTheme="minorHAnsi" w:eastAsiaTheme="minorEastAsia" w:hAnsiTheme="minorHAnsi" w:cstheme="minorBidi"/>
          <w:noProof/>
          <w:kern w:val="0"/>
          <w:sz w:val="22"/>
          <w:szCs w:val="22"/>
        </w:rPr>
      </w:pPr>
      <w:hyperlink w:anchor="_Toc114150974" w:history="1">
        <w:r w:rsidR="00CA5789" w:rsidRPr="006630CB">
          <w:rPr>
            <w:rStyle w:val="Hyperlink"/>
            <w:rFonts w:eastAsia="黑体"/>
            <w:b/>
            <w:bCs/>
            <w:noProof/>
            <w:kern w:val="44"/>
          </w:rPr>
          <w:t>3 Theoritical Basis of Mobile Edge Caching</w:t>
        </w:r>
        <w:r w:rsidR="00CA5789">
          <w:rPr>
            <w:noProof/>
            <w:webHidden/>
          </w:rPr>
          <w:tab/>
        </w:r>
        <w:r w:rsidR="00CA5789">
          <w:rPr>
            <w:noProof/>
            <w:webHidden/>
          </w:rPr>
          <w:fldChar w:fldCharType="begin"/>
        </w:r>
        <w:r w:rsidR="00CA5789">
          <w:rPr>
            <w:noProof/>
            <w:webHidden/>
          </w:rPr>
          <w:instrText xml:space="preserve"> PAGEREF _Toc114150974 \h </w:instrText>
        </w:r>
        <w:r w:rsidR="00CA5789">
          <w:rPr>
            <w:noProof/>
            <w:webHidden/>
          </w:rPr>
        </w:r>
        <w:r w:rsidR="00CA5789">
          <w:rPr>
            <w:noProof/>
            <w:webHidden/>
          </w:rPr>
          <w:fldChar w:fldCharType="separate"/>
        </w:r>
        <w:r w:rsidR="00CA5789">
          <w:rPr>
            <w:noProof/>
            <w:webHidden/>
          </w:rPr>
          <w:t>18</w:t>
        </w:r>
        <w:r w:rsidR="00CA5789">
          <w:rPr>
            <w:noProof/>
            <w:webHidden/>
          </w:rPr>
          <w:fldChar w:fldCharType="end"/>
        </w:r>
      </w:hyperlink>
    </w:p>
    <w:p w14:paraId="357B40DE" w14:textId="5FADCE6E"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75" w:history="1">
        <w:r w:rsidR="00CA5789" w:rsidRPr="006630CB">
          <w:rPr>
            <w:rStyle w:val="Hyperlink"/>
            <w:rFonts w:eastAsia="黑体"/>
            <w:b/>
            <w:bCs/>
            <w:noProof/>
          </w:rPr>
          <w:t>3.1 Introduction</w:t>
        </w:r>
        <w:r w:rsidR="00CA5789">
          <w:rPr>
            <w:noProof/>
            <w:webHidden/>
          </w:rPr>
          <w:tab/>
        </w:r>
        <w:r w:rsidR="00CA5789">
          <w:rPr>
            <w:noProof/>
            <w:webHidden/>
          </w:rPr>
          <w:fldChar w:fldCharType="begin"/>
        </w:r>
        <w:r w:rsidR="00CA5789">
          <w:rPr>
            <w:noProof/>
            <w:webHidden/>
          </w:rPr>
          <w:instrText xml:space="preserve"> PAGEREF _Toc114150975 \h </w:instrText>
        </w:r>
        <w:r w:rsidR="00CA5789">
          <w:rPr>
            <w:noProof/>
            <w:webHidden/>
          </w:rPr>
        </w:r>
        <w:r w:rsidR="00CA5789">
          <w:rPr>
            <w:noProof/>
            <w:webHidden/>
          </w:rPr>
          <w:fldChar w:fldCharType="separate"/>
        </w:r>
        <w:r w:rsidR="00CA5789">
          <w:rPr>
            <w:noProof/>
            <w:webHidden/>
          </w:rPr>
          <w:t>18</w:t>
        </w:r>
        <w:r w:rsidR="00CA5789">
          <w:rPr>
            <w:noProof/>
            <w:webHidden/>
          </w:rPr>
          <w:fldChar w:fldCharType="end"/>
        </w:r>
      </w:hyperlink>
    </w:p>
    <w:p w14:paraId="54744C5B" w14:textId="358122A6"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76" w:history="1">
        <w:r w:rsidR="00CA5789" w:rsidRPr="006630CB">
          <w:rPr>
            <w:rStyle w:val="Hyperlink"/>
            <w:rFonts w:eastAsia="黑体"/>
            <w:b/>
            <w:bCs/>
            <w:noProof/>
          </w:rPr>
          <w:t>3.2 Cache Location and Cache Strategies</w:t>
        </w:r>
        <w:r w:rsidR="00CA5789">
          <w:rPr>
            <w:noProof/>
            <w:webHidden/>
          </w:rPr>
          <w:tab/>
        </w:r>
        <w:r w:rsidR="00CA5789">
          <w:rPr>
            <w:noProof/>
            <w:webHidden/>
          </w:rPr>
          <w:fldChar w:fldCharType="begin"/>
        </w:r>
        <w:r w:rsidR="00CA5789">
          <w:rPr>
            <w:noProof/>
            <w:webHidden/>
          </w:rPr>
          <w:instrText xml:space="preserve"> PAGEREF _Toc114150976 \h </w:instrText>
        </w:r>
        <w:r w:rsidR="00CA5789">
          <w:rPr>
            <w:noProof/>
            <w:webHidden/>
          </w:rPr>
        </w:r>
        <w:r w:rsidR="00CA5789">
          <w:rPr>
            <w:noProof/>
            <w:webHidden/>
          </w:rPr>
          <w:fldChar w:fldCharType="separate"/>
        </w:r>
        <w:r w:rsidR="00CA5789">
          <w:rPr>
            <w:noProof/>
            <w:webHidden/>
          </w:rPr>
          <w:t>18</w:t>
        </w:r>
        <w:r w:rsidR="00CA5789">
          <w:rPr>
            <w:noProof/>
            <w:webHidden/>
          </w:rPr>
          <w:fldChar w:fldCharType="end"/>
        </w:r>
      </w:hyperlink>
    </w:p>
    <w:p w14:paraId="0CA21262" w14:textId="7DF16ECF"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77" w:history="1">
        <w:r w:rsidR="00CA5789" w:rsidRPr="006630CB">
          <w:rPr>
            <w:rStyle w:val="Hyperlink"/>
            <w:rFonts w:eastAsia="黑体"/>
            <w:b/>
            <w:bCs/>
            <w:noProof/>
          </w:rPr>
          <w:t>3.2.2 Caching Strategies</w:t>
        </w:r>
        <w:r w:rsidR="00CA5789">
          <w:rPr>
            <w:noProof/>
            <w:webHidden/>
          </w:rPr>
          <w:tab/>
        </w:r>
        <w:r w:rsidR="00CA5789">
          <w:rPr>
            <w:noProof/>
            <w:webHidden/>
          </w:rPr>
          <w:fldChar w:fldCharType="begin"/>
        </w:r>
        <w:r w:rsidR="00CA5789">
          <w:rPr>
            <w:noProof/>
            <w:webHidden/>
          </w:rPr>
          <w:instrText xml:space="preserve"> PAGEREF _Toc114150977 \h </w:instrText>
        </w:r>
        <w:r w:rsidR="00CA5789">
          <w:rPr>
            <w:noProof/>
            <w:webHidden/>
          </w:rPr>
        </w:r>
        <w:r w:rsidR="00CA5789">
          <w:rPr>
            <w:noProof/>
            <w:webHidden/>
          </w:rPr>
          <w:fldChar w:fldCharType="separate"/>
        </w:r>
        <w:r w:rsidR="00CA5789">
          <w:rPr>
            <w:noProof/>
            <w:webHidden/>
          </w:rPr>
          <w:t>19</w:t>
        </w:r>
        <w:r w:rsidR="00CA5789">
          <w:rPr>
            <w:noProof/>
            <w:webHidden/>
          </w:rPr>
          <w:fldChar w:fldCharType="end"/>
        </w:r>
      </w:hyperlink>
    </w:p>
    <w:p w14:paraId="40A7EC7A" w14:textId="551250DE"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78" w:history="1">
        <w:r w:rsidR="00CA5789" w:rsidRPr="006630CB">
          <w:rPr>
            <w:rStyle w:val="Hyperlink"/>
            <w:rFonts w:eastAsia="黑体"/>
            <w:b/>
            <w:bCs/>
            <w:noProof/>
          </w:rPr>
          <w:t>3.2.3 Comparisons of Caching Strategies</w:t>
        </w:r>
        <w:r w:rsidR="00CA5789">
          <w:rPr>
            <w:noProof/>
            <w:webHidden/>
          </w:rPr>
          <w:tab/>
        </w:r>
        <w:r w:rsidR="00CA5789">
          <w:rPr>
            <w:noProof/>
            <w:webHidden/>
          </w:rPr>
          <w:fldChar w:fldCharType="begin"/>
        </w:r>
        <w:r w:rsidR="00CA5789">
          <w:rPr>
            <w:noProof/>
            <w:webHidden/>
          </w:rPr>
          <w:instrText xml:space="preserve"> PAGEREF _Toc114150978 \h </w:instrText>
        </w:r>
        <w:r w:rsidR="00CA5789">
          <w:rPr>
            <w:noProof/>
            <w:webHidden/>
          </w:rPr>
        </w:r>
        <w:r w:rsidR="00CA5789">
          <w:rPr>
            <w:noProof/>
            <w:webHidden/>
          </w:rPr>
          <w:fldChar w:fldCharType="separate"/>
        </w:r>
        <w:r w:rsidR="00CA5789">
          <w:rPr>
            <w:noProof/>
            <w:webHidden/>
          </w:rPr>
          <w:t>25</w:t>
        </w:r>
        <w:r w:rsidR="00CA5789">
          <w:rPr>
            <w:noProof/>
            <w:webHidden/>
          </w:rPr>
          <w:fldChar w:fldCharType="end"/>
        </w:r>
      </w:hyperlink>
    </w:p>
    <w:p w14:paraId="0527EAFA" w14:textId="6E38B1E5"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79" w:history="1">
        <w:r w:rsidR="00CA5789" w:rsidRPr="006630CB">
          <w:rPr>
            <w:rStyle w:val="Hyperlink"/>
            <w:rFonts w:eastAsia="黑体"/>
            <w:b/>
            <w:bCs/>
            <w:noProof/>
          </w:rPr>
          <w:t>3.2.4 Differentiated Caching Services</w:t>
        </w:r>
        <w:r w:rsidR="00CA5789">
          <w:rPr>
            <w:noProof/>
            <w:webHidden/>
          </w:rPr>
          <w:tab/>
        </w:r>
        <w:r w:rsidR="00CA5789">
          <w:rPr>
            <w:noProof/>
            <w:webHidden/>
          </w:rPr>
          <w:fldChar w:fldCharType="begin"/>
        </w:r>
        <w:r w:rsidR="00CA5789">
          <w:rPr>
            <w:noProof/>
            <w:webHidden/>
          </w:rPr>
          <w:instrText xml:space="preserve"> PAGEREF _Toc114150979 \h </w:instrText>
        </w:r>
        <w:r w:rsidR="00CA5789">
          <w:rPr>
            <w:noProof/>
            <w:webHidden/>
          </w:rPr>
        </w:r>
        <w:r w:rsidR="00CA5789">
          <w:rPr>
            <w:noProof/>
            <w:webHidden/>
          </w:rPr>
          <w:fldChar w:fldCharType="separate"/>
        </w:r>
        <w:r w:rsidR="00CA5789">
          <w:rPr>
            <w:noProof/>
            <w:webHidden/>
          </w:rPr>
          <w:t>26</w:t>
        </w:r>
        <w:r w:rsidR="00CA5789">
          <w:rPr>
            <w:noProof/>
            <w:webHidden/>
          </w:rPr>
          <w:fldChar w:fldCharType="end"/>
        </w:r>
      </w:hyperlink>
    </w:p>
    <w:p w14:paraId="676E2673" w14:textId="04335C84"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80" w:history="1">
        <w:r w:rsidR="00CA5789" w:rsidRPr="006630CB">
          <w:rPr>
            <w:rStyle w:val="Hyperlink"/>
            <w:rFonts w:eastAsia="黑体"/>
            <w:b/>
            <w:bCs/>
            <w:noProof/>
          </w:rPr>
          <w:t>3.3 Caching Network Optimization Models</w:t>
        </w:r>
        <w:r w:rsidR="00CA5789">
          <w:rPr>
            <w:noProof/>
            <w:webHidden/>
          </w:rPr>
          <w:tab/>
        </w:r>
        <w:r w:rsidR="00CA5789">
          <w:rPr>
            <w:noProof/>
            <w:webHidden/>
          </w:rPr>
          <w:fldChar w:fldCharType="begin"/>
        </w:r>
        <w:r w:rsidR="00CA5789">
          <w:rPr>
            <w:noProof/>
            <w:webHidden/>
          </w:rPr>
          <w:instrText xml:space="preserve"> PAGEREF _Toc114150980 \h </w:instrText>
        </w:r>
        <w:r w:rsidR="00CA5789">
          <w:rPr>
            <w:noProof/>
            <w:webHidden/>
          </w:rPr>
        </w:r>
        <w:r w:rsidR="00CA5789">
          <w:rPr>
            <w:noProof/>
            <w:webHidden/>
          </w:rPr>
          <w:fldChar w:fldCharType="separate"/>
        </w:r>
        <w:r w:rsidR="00CA5789">
          <w:rPr>
            <w:noProof/>
            <w:webHidden/>
          </w:rPr>
          <w:t>26</w:t>
        </w:r>
        <w:r w:rsidR="00CA5789">
          <w:rPr>
            <w:noProof/>
            <w:webHidden/>
          </w:rPr>
          <w:fldChar w:fldCharType="end"/>
        </w:r>
      </w:hyperlink>
    </w:p>
    <w:p w14:paraId="07C5FB5F" w14:textId="7E635DD8"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81" w:history="1">
        <w:r w:rsidR="00CA5789" w:rsidRPr="006630CB">
          <w:rPr>
            <w:rStyle w:val="Hyperlink"/>
            <w:rFonts w:eastAsia="黑体"/>
            <w:b/>
            <w:bCs/>
            <w:noProof/>
          </w:rPr>
          <w:t>3.4 Overview of Cache Replacement Algorithms</w:t>
        </w:r>
        <w:r w:rsidR="00CA5789">
          <w:rPr>
            <w:noProof/>
            <w:webHidden/>
          </w:rPr>
          <w:tab/>
        </w:r>
        <w:r w:rsidR="00CA5789">
          <w:rPr>
            <w:noProof/>
            <w:webHidden/>
          </w:rPr>
          <w:fldChar w:fldCharType="begin"/>
        </w:r>
        <w:r w:rsidR="00CA5789">
          <w:rPr>
            <w:noProof/>
            <w:webHidden/>
          </w:rPr>
          <w:instrText xml:space="preserve"> PAGEREF _Toc114150981 \h </w:instrText>
        </w:r>
        <w:r w:rsidR="00CA5789">
          <w:rPr>
            <w:noProof/>
            <w:webHidden/>
          </w:rPr>
        </w:r>
        <w:r w:rsidR="00CA5789">
          <w:rPr>
            <w:noProof/>
            <w:webHidden/>
          </w:rPr>
          <w:fldChar w:fldCharType="separate"/>
        </w:r>
        <w:r w:rsidR="00CA5789">
          <w:rPr>
            <w:noProof/>
            <w:webHidden/>
          </w:rPr>
          <w:t>27</w:t>
        </w:r>
        <w:r w:rsidR="00CA5789">
          <w:rPr>
            <w:noProof/>
            <w:webHidden/>
          </w:rPr>
          <w:fldChar w:fldCharType="end"/>
        </w:r>
      </w:hyperlink>
    </w:p>
    <w:p w14:paraId="51492D13" w14:textId="74CB8CA2"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2" w:history="1">
        <w:r w:rsidR="00CA5789" w:rsidRPr="006630CB">
          <w:rPr>
            <w:rStyle w:val="Hyperlink"/>
            <w:rFonts w:eastAsia="黑体"/>
            <w:b/>
            <w:bCs/>
            <w:noProof/>
          </w:rPr>
          <w:t>3.4.1 LRU</w:t>
        </w:r>
        <w:r w:rsidR="00CA5789">
          <w:rPr>
            <w:noProof/>
            <w:webHidden/>
          </w:rPr>
          <w:tab/>
        </w:r>
        <w:r w:rsidR="00CA5789">
          <w:rPr>
            <w:noProof/>
            <w:webHidden/>
          </w:rPr>
          <w:fldChar w:fldCharType="begin"/>
        </w:r>
        <w:r w:rsidR="00CA5789">
          <w:rPr>
            <w:noProof/>
            <w:webHidden/>
          </w:rPr>
          <w:instrText xml:space="preserve"> PAGEREF _Toc114150982 \h </w:instrText>
        </w:r>
        <w:r w:rsidR="00CA5789">
          <w:rPr>
            <w:noProof/>
            <w:webHidden/>
          </w:rPr>
        </w:r>
        <w:r w:rsidR="00CA5789">
          <w:rPr>
            <w:noProof/>
            <w:webHidden/>
          </w:rPr>
          <w:fldChar w:fldCharType="separate"/>
        </w:r>
        <w:r w:rsidR="00CA5789">
          <w:rPr>
            <w:noProof/>
            <w:webHidden/>
          </w:rPr>
          <w:t>27</w:t>
        </w:r>
        <w:r w:rsidR="00CA5789">
          <w:rPr>
            <w:noProof/>
            <w:webHidden/>
          </w:rPr>
          <w:fldChar w:fldCharType="end"/>
        </w:r>
      </w:hyperlink>
    </w:p>
    <w:p w14:paraId="7F530944" w14:textId="5F492C2E"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3" w:history="1">
        <w:r w:rsidR="00CA5789" w:rsidRPr="006630CB">
          <w:rPr>
            <w:rStyle w:val="Hyperlink"/>
            <w:rFonts w:eastAsia="黑体"/>
            <w:b/>
            <w:bCs/>
            <w:noProof/>
          </w:rPr>
          <w:t>3.4.2 LFU</w:t>
        </w:r>
        <w:r w:rsidR="00CA5789">
          <w:rPr>
            <w:noProof/>
            <w:webHidden/>
          </w:rPr>
          <w:tab/>
        </w:r>
        <w:r w:rsidR="00CA5789">
          <w:rPr>
            <w:noProof/>
            <w:webHidden/>
          </w:rPr>
          <w:fldChar w:fldCharType="begin"/>
        </w:r>
        <w:r w:rsidR="00CA5789">
          <w:rPr>
            <w:noProof/>
            <w:webHidden/>
          </w:rPr>
          <w:instrText xml:space="preserve"> PAGEREF _Toc114150983 \h </w:instrText>
        </w:r>
        <w:r w:rsidR="00CA5789">
          <w:rPr>
            <w:noProof/>
            <w:webHidden/>
          </w:rPr>
        </w:r>
        <w:r w:rsidR="00CA5789">
          <w:rPr>
            <w:noProof/>
            <w:webHidden/>
          </w:rPr>
          <w:fldChar w:fldCharType="separate"/>
        </w:r>
        <w:r w:rsidR="00CA5789">
          <w:rPr>
            <w:noProof/>
            <w:webHidden/>
          </w:rPr>
          <w:t>28</w:t>
        </w:r>
        <w:r w:rsidR="00CA5789">
          <w:rPr>
            <w:noProof/>
            <w:webHidden/>
          </w:rPr>
          <w:fldChar w:fldCharType="end"/>
        </w:r>
      </w:hyperlink>
    </w:p>
    <w:p w14:paraId="2F976DF7" w14:textId="6C51D1EF"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4" w:history="1">
        <w:r w:rsidR="00CA5789" w:rsidRPr="006630CB">
          <w:rPr>
            <w:rStyle w:val="Hyperlink"/>
            <w:rFonts w:eastAsia="黑体"/>
            <w:b/>
            <w:bCs/>
            <w:noProof/>
          </w:rPr>
          <w:t>3.4.3 FIFO</w:t>
        </w:r>
        <w:r w:rsidR="00CA5789">
          <w:rPr>
            <w:noProof/>
            <w:webHidden/>
          </w:rPr>
          <w:tab/>
        </w:r>
        <w:r w:rsidR="00CA5789">
          <w:rPr>
            <w:noProof/>
            <w:webHidden/>
          </w:rPr>
          <w:fldChar w:fldCharType="begin"/>
        </w:r>
        <w:r w:rsidR="00CA5789">
          <w:rPr>
            <w:noProof/>
            <w:webHidden/>
          </w:rPr>
          <w:instrText xml:space="preserve"> PAGEREF _Toc114150984 \h </w:instrText>
        </w:r>
        <w:r w:rsidR="00CA5789">
          <w:rPr>
            <w:noProof/>
            <w:webHidden/>
          </w:rPr>
        </w:r>
        <w:r w:rsidR="00CA5789">
          <w:rPr>
            <w:noProof/>
            <w:webHidden/>
          </w:rPr>
          <w:fldChar w:fldCharType="separate"/>
        </w:r>
        <w:r w:rsidR="00CA5789">
          <w:rPr>
            <w:noProof/>
            <w:webHidden/>
          </w:rPr>
          <w:t>28</w:t>
        </w:r>
        <w:r w:rsidR="00CA5789">
          <w:rPr>
            <w:noProof/>
            <w:webHidden/>
          </w:rPr>
          <w:fldChar w:fldCharType="end"/>
        </w:r>
      </w:hyperlink>
    </w:p>
    <w:p w14:paraId="5F6264BC" w14:textId="02F5F856"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5" w:history="1">
        <w:r w:rsidR="00CA5789" w:rsidRPr="006630CB">
          <w:rPr>
            <w:rStyle w:val="Hyperlink"/>
            <w:rFonts w:eastAsia="黑体"/>
            <w:b/>
            <w:bCs/>
            <w:noProof/>
          </w:rPr>
          <w:t>3.4.4 Combination of LFU and LRU (LRU-K &amp; LFRU)</w:t>
        </w:r>
        <w:r w:rsidR="00CA5789">
          <w:rPr>
            <w:noProof/>
            <w:webHidden/>
          </w:rPr>
          <w:tab/>
        </w:r>
        <w:r w:rsidR="00CA5789">
          <w:rPr>
            <w:noProof/>
            <w:webHidden/>
          </w:rPr>
          <w:fldChar w:fldCharType="begin"/>
        </w:r>
        <w:r w:rsidR="00CA5789">
          <w:rPr>
            <w:noProof/>
            <w:webHidden/>
          </w:rPr>
          <w:instrText xml:space="preserve"> PAGEREF _Toc114150985 \h </w:instrText>
        </w:r>
        <w:r w:rsidR="00CA5789">
          <w:rPr>
            <w:noProof/>
            <w:webHidden/>
          </w:rPr>
        </w:r>
        <w:r w:rsidR="00CA5789">
          <w:rPr>
            <w:noProof/>
            <w:webHidden/>
          </w:rPr>
          <w:fldChar w:fldCharType="separate"/>
        </w:r>
        <w:r w:rsidR="00CA5789">
          <w:rPr>
            <w:noProof/>
            <w:webHidden/>
          </w:rPr>
          <w:t>28</w:t>
        </w:r>
        <w:r w:rsidR="00CA5789">
          <w:rPr>
            <w:noProof/>
            <w:webHidden/>
          </w:rPr>
          <w:fldChar w:fldCharType="end"/>
        </w:r>
      </w:hyperlink>
    </w:p>
    <w:p w14:paraId="5CBF6F7D" w14:textId="7EBE13C4"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6" w:history="1">
        <w:r w:rsidR="00CA5789" w:rsidRPr="006630CB">
          <w:rPr>
            <w:rStyle w:val="Hyperlink"/>
            <w:rFonts w:eastAsia="黑体"/>
            <w:b/>
            <w:bCs/>
            <w:noProof/>
          </w:rPr>
          <w:t>3.4.5 Optimal Algorithm (OPT)</w:t>
        </w:r>
        <w:r w:rsidR="00CA5789">
          <w:rPr>
            <w:noProof/>
            <w:webHidden/>
          </w:rPr>
          <w:tab/>
        </w:r>
        <w:r w:rsidR="00CA5789">
          <w:rPr>
            <w:noProof/>
            <w:webHidden/>
          </w:rPr>
          <w:fldChar w:fldCharType="begin"/>
        </w:r>
        <w:r w:rsidR="00CA5789">
          <w:rPr>
            <w:noProof/>
            <w:webHidden/>
          </w:rPr>
          <w:instrText xml:space="preserve"> PAGEREF _Toc114150986 \h </w:instrText>
        </w:r>
        <w:r w:rsidR="00CA5789">
          <w:rPr>
            <w:noProof/>
            <w:webHidden/>
          </w:rPr>
        </w:r>
        <w:r w:rsidR="00CA5789">
          <w:rPr>
            <w:noProof/>
            <w:webHidden/>
          </w:rPr>
          <w:fldChar w:fldCharType="separate"/>
        </w:r>
        <w:r w:rsidR="00CA5789">
          <w:rPr>
            <w:noProof/>
            <w:webHidden/>
          </w:rPr>
          <w:t>29</w:t>
        </w:r>
        <w:r w:rsidR="00CA5789">
          <w:rPr>
            <w:noProof/>
            <w:webHidden/>
          </w:rPr>
          <w:fldChar w:fldCharType="end"/>
        </w:r>
      </w:hyperlink>
    </w:p>
    <w:p w14:paraId="3724FD88" w14:textId="08E72B0A"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7" w:history="1">
        <w:r w:rsidR="00CA5789" w:rsidRPr="006630CB">
          <w:rPr>
            <w:rStyle w:val="Hyperlink"/>
            <w:rFonts w:eastAsia="黑体"/>
            <w:b/>
            <w:bCs/>
            <w:noProof/>
          </w:rPr>
          <w:t>3.4.6 2Q &amp; MQ</w:t>
        </w:r>
        <w:r w:rsidR="00CA5789">
          <w:rPr>
            <w:noProof/>
            <w:webHidden/>
          </w:rPr>
          <w:tab/>
        </w:r>
        <w:r w:rsidR="00CA5789">
          <w:rPr>
            <w:noProof/>
            <w:webHidden/>
          </w:rPr>
          <w:fldChar w:fldCharType="begin"/>
        </w:r>
        <w:r w:rsidR="00CA5789">
          <w:rPr>
            <w:noProof/>
            <w:webHidden/>
          </w:rPr>
          <w:instrText xml:space="preserve"> PAGEREF _Toc114150987 \h </w:instrText>
        </w:r>
        <w:r w:rsidR="00CA5789">
          <w:rPr>
            <w:noProof/>
            <w:webHidden/>
          </w:rPr>
        </w:r>
        <w:r w:rsidR="00CA5789">
          <w:rPr>
            <w:noProof/>
            <w:webHidden/>
          </w:rPr>
          <w:fldChar w:fldCharType="separate"/>
        </w:r>
        <w:r w:rsidR="00CA5789">
          <w:rPr>
            <w:noProof/>
            <w:webHidden/>
          </w:rPr>
          <w:t>29</w:t>
        </w:r>
        <w:r w:rsidR="00CA5789">
          <w:rPr>
            <w:noProof/>
            <w:webHidden/>
          </w:rPr>
          <w:fldChar w:fldCharType="end"/>
        </w:r>
      </w:hyperlink>
    </w:p>
    <w:p w14:paraId="211F0C32" w14:textId="2EA3CF07"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88" w:history="1">
        <w:r w:rsidR="00CA5789" w:rsidRPr="006630CB">
          <w:rPr>
            <w:rStyle w:val="Hyperlink"/>
            <w:rFonts w:eastAsia="黑体"/>
            <w:b/>
            <w:bCs/>
            <w:noProof/>
          </w:rPr>
          <w:t>3.4.7 ARC</w:t>
        </w:r>
        <w:r w:rsidR="00CA5789">
          <w:rPr>
            <w:noProof/>
            <w:webHidden/>
          </w:rPr>
          <w:tab/>
        </w:r>
        <w:r w:rsidR="00CA5789">
          <w:rPr>
            <w:noProof/>
            <w:webHidden/>
          </w:rPr>
          <w:fldChar w:fldCharType="begin"/>
        </w:r>
        <w:r w:rsidR="00CA5789">
          <w:rPr>
            <w:noProof/>
            <w:webHidden/>
          </w:rPr>
          <w:instrText xml:space="preserve"> PAGEREF _Toc114150988 \h </w:instrText>
        </w:r>
        <w:r w:rsidR="00CA5789">
          <w:rPr>
            <w:noProof/>
            <w:webHidden/>
          </w:rPr>
        </w:r>
        <w:r w:rsidR="00CA5789">
          <w:rPr>
            <w:noProof/>
            <w:webHidden/>
          </w:rPr>
          <w:fldChar w:fldCharType="separate"/>
        </w:r>
        <w:r w:rsidR="00CA5789">
          <w:rPr>
            <w:noProof/>
            <w:webHidden/>
          </w:rPr>
          <w:t>30</w:t>
        </w:r>
        <w:r w:rsidR="00CA5789">
          <w:rPr>
            <w:noProof/>
            <w:webHidden/>
          </w:rPr>
          <w:fldChar w:fldCharType="end"/>
        </w:r>
      </w:hyperlink>
    </w:p>
    <w:p w14:paraId="3F23A013" w14:textId="49E8EE1E" w:rsidR="00CA5789" w:rsidRDefault="00D634C2">
      <w:pPr>
        <w:pStyle w:val="TOC1"/>
        <w:rPr>
          <w:rFonts w:asciiTheme="minorHAnsi" w:eastAsiaTheme="minorEastAsia" w:hAnsiTheme="minorHAnsi" w:cstheme="minorBidi"/>
          <w:noProof/>
          <w:kern w:val="0"/>
          <w:sz w:val="22"/>
          <w:szCs w:val="22"/>
        </w:rPr>
      </w:pPr>
      <w:hyperlink w:anchor="_Toc114150989" w:history="1">
        <w:r w:rsidR="00CA5789" w:rsidRPr="006630CB">
          <w:rPr>
            <w:rStyle w:val="Hyperlink"/>
            <w:rFonts w:eastAsia="黑体"/>
            <w:b/>
            <w:bCs/>
            <w:noProof/>
            <w:kern w:val="44"/>
          </w:rPr>
          <w:t>4 Our Approach, Simulation Results and Analysis</w:t>
        </w:r>
        <w:r w:rsidR="00CA5789">
          <w:rPr>
            <w:noProof/>
            <w:webHidden/>
          </w:rPr>
          <w:tab/>
        </w:r>
        <w:r w:rsidR="00CA5789">
          <w:rPr>
            <w:noProof/>
            <w:webHidden/>
          </w:rPr>
          <w:fldChar w:fldCharType="begin"/>
        </w:r>
        <w:r w:rsidR="00CA5789">
          <w:rPr>
            <w:noProof/>
            <w:webHidden/>
          </w:rPr>
          <w:instrText xml:space="preserve"> PAGEREF _Toc114150989 \h </w:instrText>
        </w:r>
        <w:r w:rsidR="00CA5789">
          <w:rPr>
            <w:noProof/>
            <w:webHidden/>
          </w:rPr>
        </w:r>
        <w:r w:rsidR="00CA5789">
          <w:rPr>
            <w:noProof/>
            <w:webHidden/>
          </w:rPr>
          <w:fldChar w:fldCharType="separate"/>
        </w:r>
        <w:r w:rsidR="00CA5789">
          <w:rPr>
            <w:noProof/>
            <w:webHidden/>
          </w:rPr>
          <w:t>31</w:t>
        </w:r>
        <w:r w:rsidR="00CA5789">
          <w:rPr>
            <w:noProof/>
            <w:webHidden/>
          </w:rPr>
          <w:fldChar w:fldCharType="end"/>
        </w:r>
      </w:hyperlink>
    </w:p>
    <w:p w14:paraId="54C0BE6F" w14:textId="4EF59865"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90" w:history="1">
        <w:r w:rsidR="00CA5789" w:rsidRPr="006630CB">
          <w:rPr>
            <w:rStyle w:val="Hyperlink"/>
            <w:rFonts w:eastAsia="黑体"/>
            <w:b/>
            <w:bCs/>
            <w:noProof/>
          </w:rPr>
          <w:t>4.1 Network Architecture</w:t>
        </w:r>
        <w:r w:rsidR="00CA5789">
          <w:rPr>
            <w:noProof/>
            <w:webHidden/>
          </w:rPr>
          <w:tab/>
        </w:r>
        <w:r w:rsidR="00CA5789">
          <w:rPr>
            <w:noProof/>
            <w:webHidden/>
          </w:rPr>
          <w:fldChar w:fldCharType="begin"/>
        </w:r>
        <w:r w:rsidR="00CA5789">
          <w:rPr>
            <w:noProof/>
            <w:webHidden/>
          </w:rPr>
          <w:instrText xml:space="preserve"> PAGEREF _Toc114150990 \h </w:instrText>
        </w:r>
        <w:r w:rsidR="00CA5789">
          <w:rPr>
            <w:noProof/>
            <w:webHidden/>
          </w:rPr>
        </w:r>
        <w:r w:rsidR="00CA5789">
          <w:rPr>
            <w:noProof/>
            <w:webHidden/>
          </w:rPr>
          <w:fldChar w:fldCharType="separate"/>
        </w:r>
        <w:r w:rsidR="00CA5789">
          <w:rPr>
            <w:noProof/>
            <w:webHidden/>
          </w:rPr>
          <w:t>31</w:t>
        </w:r>
        <w:r w:rsidR="00CA5789">
          <w:rPr>
            <w:noProof/>
            <w:webHidden/>
          </w:rPr>
          <w:fldChar w:fldCharType="end"/>
        </w:r>
      </w:hyperlink>
    </w:p>
    <w:p w14:paraId="015697BF" w14:textId="4384EA8B"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91" w:history="1">
        <w:r w:rsidR="00CA5789" w:rsidRPr="006630CB">
          <w:rPr>
            <w:rStyle w:val="Hyperlink"/>
            <w:rFonts w:eastAsia="黑体"/>
            <w:b/>
            <w:bCs/>
            <w:noProof/>
          </w:rPr>
          <w:t>4.2 Proposed Methodolgy</w:t>
        </w:r>
        <w:r w:rsidR="00CA5789">
          <w:rPr>
            <w:noProof/>
            <w:webHidden/>
          </w:rPr>
          <w:tab/>
        </w:r>
        <w:r w:rsidR="00CA5789">
          <w:rPr>
            <w:noProof/>
            <w:webHidden/>
          </w:rPr>
          <w:fldChar w:fldCharType="begin"/>
        </w:r>
        <w:r w:rsidR="00CA5789">
          <w:rPr>
            <w:noProof/>
            <w:webHidden/>
          </w:rPr>
          <w:instrText xml:space="preserve"> PAGEREF _Toc114150991 \h </w:instrText>
        </w:r>
        <w:r w:rsidR="00CA5789">
          <w:rPr>
            <w:noProof/>
            <w:webHidden/>
          </w:rPr>
        </w:r>
        <w:r w:rsidR="00CA5789">
          <w:rPr>
            <w:noProof/>
            <w:webHidden/>
          </w:rPr>
          <w:fldChar w:fldCharType="separate"/>
        </w:r>
        <w:r w:rsidR="00CA5789">
          <w:rPr>
            <w:noProof/>
            <w:webHidden/>
          </w:rPr>
          <w:t>32</w:t>
        </w:r>
        <w:r w:rsidR="00CA5789">
          <w:rPr>
            <w:noProof/>
            <w:webHidden/>
          </w:rPr>
          <w:fldChar w:fldCharType="end"/>
        </w:r>
      </w:hyperlink>
    </w:p>
    <w:p w14:paraId="720831AE" w14:textId="1AE1CB36" w:rsidR="00CA5789" w:rsidRDefault="00D634C2" w:rsidP="00CA5789">
      <w:pPr>
        <w:pStyle w:val="TOC3"/>
        <w:spacing w:before="24" w:after="24"/>
        <w:ind w:left="840" w:firstLine="480"/>
        <w:jc w:val="left"/>
        <w:rPr>
          <w:rFonts w:asciiTheme="minorHAnsi" w:eastAsiaTheme="minorEastAsia" w:hAnsiTheme="minorHAnsi" w:cstheme="minorBidi"/>
          <w:noProof/>
          <w:kern w:val="0"/>
          <w:sz w:val="22"/>
          <w:szCs w:val="22"/>
        </w:rPr>
      </w:pPr>
      <w:hyperlink w:anchor="_Toc114150992" w:history="1">
        <w:r w:rsidR="00CA5789" w:rsidRPr="006630CB">
          <w:rPr>
            <w:rStyle w:val="Hyperlink"/>
            <w:rFonts w:eastAsia="黑体"/>
            <w:b/>
            <w:bCs/>
            <w:noProof/>
          </w:rPr>
          <w:t>4.2.1 Replacement Algorithm: Adaptive Selective Replacement</w:t>
        </w:r>
        <w:r w:rsidR="00CA5789">
          <w:rPr>
            <w:noProof/>
            <w:webHidden/>
          </w:rPr>
          <w:tab/>
        </w:r>
        <w:r w:rsidR="00CA5789">
          <w:rPr>
            <w:noProof/>
            <w:webHidden/>
          </w:rPr>
          <w:fldChar w:fldCharType="begin"/>
        </w:r>
        <w:r w:rsidR="00CA5789">
          <w:rPr>
            <w:noProof/>
            <w:webHidden/>
          </w:rPr>
          <w:instrText xml:space="preserve"> PAGEREF _Toc114150992 \h </w:instrText>
        </w:r>
        <w:r w:rsidR="00CA5789">
          <w:rPr>
            <w:noProof/>
            <w:webHidden/>
          </w:rPr>
        </w:r>
        <w:r w:rsidR="00CA5789">
          <w:rPr>
            <w:noProof/>
            <w:webHidden/>
          </w:rPr>
          <w:fldChar w:fldCharType="separate"/>
        </w:r>
        <w:r w:rsidR="00CA5789">
          <w:rPr>
            <w:noProof/>
            <w:webHidden/>
          </w:rPr>
          <w:t>33</w:t>
        </w:r>
        <w:r w:rsidR="00CA5789">
          <w:rPr>
            <w:noProof/>
            <w:webHidden/>
          </w:rPr>
          <w:fldChar w:fldCharType="end"/>
        </w:r>
      </w:hyperlink>
    </w:p>
    <w:p w14:paraId="3F66E25D" w14:textId="3E8FB1C9"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93" w:history="1">
        <w:r w:rsidR="00CA5789" w:rsidRPr="006630CB">
          <w:rPr>
            <w:rStyle w:val="Hyperlink"/>
            <w:rFonts w:eastAsia="黑体"/>
            <w:b/>
            <w:bCs/>
            <w:noProof/>
          </w:rPr>
          <w:t>4.2.2 Cache Prediction: Adaptive Prefetch Caching Algorithm</w:t>
        </w:r>
        <w:r w:rsidR="00CA5789">
          <w:rPr>
            <w:noProof/>
            <w:webHidden/>
          </w:rPr>
          <w:tab/>
        </w:r>
        <w:r w:rsidR="00CA5789">
          <w:rPr>
            <w:noProof/>
            <w:webHidden/>
          </w:rPr>
          <w:fldChar w:fldCharType="begin"/>
        </w:r>
        <w:r w:rsidR="00CA5789">
          <w:rPr>
            <w:noProof/>
            <w:webHidden/>
          </w:rPr>
          <w:instrText xml:space="preserve"> PAGEREF _Toc114150993 \h </w:instrText>
        </w:r>
        <w:r w:rsidR="00CA5789">
          <w:rPr>
            <w:noProof/>
            <w:webHidden/>
          </w:rPr>
        </w:r>
        <w:r w:rsidR="00CA5789">
          <w:rPr>
            <w:noProof/>
            <w:webHidden/>
          </w:rPr>
          <w:fldChar w:fldCharType="separate"/>
        </w:r>
        <w:r w:rsidR="00CA5789">
          <w:rPr>
            <w:noProof/>
            <w:webHidden/>
          </w:rPr>
          <w:t>34</w:t>
        </w:r>
        <w:r w:rsidR="00CA5789">
          <w:rPr>
            <w:noProof/>
            <w:webHidden/>
          </w:rPr>
          <w:fldChar w:fldCharType="end"/>
        </w:r>
      </w:hyperlink>
    </w:p>
    <w:p w14:paraId="6906DC6E" w14:textId="220D1B22" w:rsidR="00CA5789" w:rsidRDefault="00D634C2">
      <w:pPr>
        <w:pStyle w:val="TOC3"/>
        <w:spacing w:before="24" w:after="24"/>
        <w:ind w:left="840" w:firstLine="480"/>
        <w:rPr>
          <w:rFonts w:asciiTheme="minorHAnsi" w:eastAsiaTheme="minorEastAsia" w:hAnsiTheme="minorHAnsi" w:cstheme="minorBidi"/>
          <w:noProof/>
          <w:kern w:val="0"/>
          <w:sz w:val="22"/>
          <w:szCs w:val="22"/>
        </w:rPr>
      </w:pPr>
      <w:hyperlink w:anchor="_Toc114150994" w:history="1">
        <w:r w:rsidR="00CA5789" w:rsidRPr="006630CB">
          <w:rPr>
            <w:rStyle w:val="Hyperlink"/>
            <w:rFonts w:eastAsia="黑体"/>
            <w:b/>
            <w:bCs/>
            <w:noProof/>
          </w:rPr>
          <w:t>4.2.3 MEC Collaborative algorithm: Greedy Collaboration</w:t>
        </w:r>
        <w:r w:rsidR="00CA5789">
          <w:rPr>
            <w:noProof/>
            <w:webHidden/>
          </w:rPr>
          <w:tab/>
        </w:r>
        <w:r w:rsidR="00CA5789">
          <w:rPr>
            <w:noProof/>
            <w:webHidden/>
          </w:rPr>
          <w:fldChar w:fldCharType="begin"/>
        </w:r>
        <w:r w:rsidR="00CA5789">
          <w:rPr>
            <w:noProof/>
            <w:webHidden/>
          </w:rPr>
          <w:instrText xml:space="preserve"> PAGEREF _Toc114150994 \h </w:instrText>
        </w:r>
        <w:r w:rsidR="00CA5789">
          <w:rPr>
            <w:noProof/>
            <w:webHidden/>
          </w:rPr>
        </w:r>
        <w:r w:rsidR="00CA5789">
          <w:rPr>
            <w:noProof/>
            <w:webHidden/>
          </w:rPr>
          <w:fldChar w:fldCharType="separate"/>
        </w:r>
        <w:r w:rsidR="00CA5789">
          <w:rPr>
            <w:noProof/>
            <w:webHidden/>
          </w:rPr>
          <w:t>37</w:t>
        </w:r>
        <w:r w:rsidR="00CA5789">
          <w:rPr>
            <w:noProof/>
            <w:webHidden/>
          </w:rPr>
          <w:fldChar w:fldCharType="end"/>
        </w:r>
      </w:hyperlink>
    </w:p>
    <w:p w14:paraId="47434F36" w14:textId="3C6DEBE0"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95" w:history="1">
        <w:r w:rsidR="00CA5789" w:rsidRPr="006630CB">
          <w:rPr>
            <w:rStyle w:val="Hyperlink"/>
            <w:rFonts w:eastAsia="黑体"/>
            <w:b/>
            <w:bCs/>
            <w:noProof/>
          </w:rPr>
          <w:t>4.3 Experiment Results and Simulation Analysis</w:t>
        </w:r>
        <w:r w:rsidR="00CA5789">
          <w:rPr>
            <w:noProof/>
            <w:webHidden/>
          </w:rPr>
          <w:tab/>
        </w:r>
        <w:r w:rsidR="00CA5789">
          <w:rPr>
            <w:noProof/>
            <w:webHidden/>
          </w:rPr>
          <w:fldChar w:fldCharType="begin"/>
        </w:r>
        <w:r w:rsidR="00CA5789">
          <w:rPr>
            <w:noProof/>
            <w:webHidden/>
          </w:rPr>
          <w:instrText xml:space="preserve"> PAGEREF _Toc114150995 \h </w:instrText>
        </w:r>
        <w:r w:rsidR="00CA5789">
          <w:rPr>
            <w:noProof/>
            <w:webHidden/>
          </w:rPr>
        </w:r>
        <w:r w:rsidR="00CA5789">
          <w:rPr>
            <w:noProof/>
            <w:webHidden/>
          </w:rPr>
          <w:fldChar w:fldCharType="separate"/>
        </w:r>
        <w:r w:rsidR="00CA5789">
          <w:rPr>
            <w:noProof/>
            <w:webHidden/>
          </w:rPr>
          <w:t>37</w:t>
        </w:r>
        <w:r w:rsidR="00CA5789">
          <w:rPr>
            <w:noProof/>
            <w:webHidden/>
          </w:rPr>
          <w:fldChar w:fldCharType="end"/>
        </w:r>
      </w:hyperlink>
    </w:p>
    <w:p w14:paraId="7C42AFFE" w14:textId="001EAE40" w:rsidR="00CA5789" w:rsidRDefault="00D634C2">
      <w:pPr>
        <w:pStyle w:val="TOC1"/>
        <w:rPr>
          <w:rFonts w:asciiTheme="minorHAnsi" w:eastAsiaTheme="minorEastAsia" w:hAnsiTheme="minorHAnsi" w:cstheme="minorBidi"/>
          <w:noProof/>
          <w:kern w:val="0"/>
          <w:sz w:val="22"/>
          <w:szCs w:val="22"/>
        </w:rPr>
      </w:pPr>
      <w:hyperlink w:anchor="_Toc114150996" w:history="1">
        <w:r w:rsidR="00CA5789" w:rsidRPr="006630CB">
          <w:rPr>
            <w:rStyle w:val="Hyperlink"/>
            <w:rFonts w:eastAsia="黑体"/>
            <w:b/>
            <w:bCs/>
            <w:noProof/>
            <w:kern w:val="44"/>
          </w:rPr>
          <w:t>5 Conclusion and future challenges</w:t>
        </w:r>
        <w:r w:rsidR="00CA5789">
          <w:rPr>
            <w:noProof/>
            <w:webHidden/>
          </w:rPr>
          <w:tab/>
        </w:r>
        <w:r w:rsidR="00CA5789">
          <w:rPr>
            <w:noProof/>
            <w:webHidden/>
          </w:rPr>
          <w:fldChar w:fldCharType="begin"/>
        </w:r>
        <w:r w:rsidR="00CA5789">
          <w:rPr>
            <w:noProof/>
            <w:webHidden/>
          </w:rPr>
          <w:instrText xml:space="preserve"> PAGEREF _Toc114150996 \h </w:instrText>
        </w:r>
        <w:r w:rsidR="00CA5789">
          <w:rPr>
            <w:noProof/>
            <w:webHidden/>
          </w:rPr>
        </w:r>
        <w:r w:rsidR="00CA5789">
          <w:rPr>
            <w:noProof/>
            <w:webHidden/>
          </w:rPr>
          <w:fldChar w:fldCharType="separate"/>
        </w:r>
        <w:r w:rsidR="00CA5789">
          <w:rPr>
            <w:noProof/>
            <w:webHidden/>
          </w:rPr>
          <w:t>38</w:t>
        </w:r>
        <w:r w:rsidR="00CA5789">
          <w:rPr>
            <w:noProof/>
            <w:webHidden/>
          </w:rPr>
          <w:fldChar w:fldCharType="end"/>
        </w:r>
      </w:hyperlink>
    </w:p>
    <w:p w14:paraId="25669A43" w14:textId="32CB1043"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97" w:history="1">
        <w:r w:rsidR="00CA5789" w:rsidRPr="006630CB">
          <w:rPr>
            <w:rStyle w:val="Hyperlink"/>
            <w:rFonts w:eastAsia="黑体"/>
            <w:b/>
            <w:bCs/>
            <w:noProof/>
          </w:rPr>
          <w:t>5.1 Conclusion</w:t>
        </w:r>
        <w:r w:rsidR="00CA5789">
          <w:rPr>
            <w:noProof/>
            <w:webHidden/>
          </w:rPr>
          <w:tab/>
        </w:r>
        <w:r w:rsidR="00CA5789">
          <w:rPr>
            <w:noProof/>
            <w:webHidden/>
          </w:rPr>
          <w:fldChar w:fldCharType="begin"/>
        </w:r>
        <w:r w:rsidR="00CA5789">
          <w:rPr>
            <w:noProof/>
            <w:webHidden/>
          </w:rPr>
          <w:instrText xml:space="preserve"> PAGEREF _Toc114150997 \h </w:instrText>
        </w:r>
        <w:r w:rsidR="00CA5789">
          <w:rPr>
            <w:noProof/>
            <w:webHidden/>
          </w:rPr>
        </w:r>
        <w:r w:rsidR="00CA5789">
          <w:rPr>
            <w:noProof/>
            <w:webHidden/>
          </w:rPr>
          <w:fldChar w:fldCharType="separate"/>
        </w:r>
        <w:r w:rsidR="00CA5789">
          <w:rPr>
            <w:noProof/>
            <w:webHidden/>
          </w:rPr>
          <w:t>38</w:t>
        </w:r>
        <w:r w:rsidR="00CA5789">
          <w:rPr>
            <w:noProof/>
            <w:webHidden/>
          </w:rPr>
          <w:fldChar w:fldCharType="end"/>
        </w:r>
      </w:hyperlink>
    </w:p>
    <w:p w14:paraId="6C38C0E6" w14:textId="319705AF" w:rsidR="00CA5789" w:rsidRDefault="00D634C2">
      <w:pPr>
        <w:pStyle w:val="TOC2"/>
        <w:spacing w:before="24" w:after="24"/>
        <w:ind w:firstLine="480"/>
        <w:rPr>
          <w:rFonts w:asciiTheme="minorHAnsi" w:eastAsiaTheme="minorEastAsia" w:hAnsiTheme="minorHAnsi" w:cstheme="minorBidi"/>
          <w:noProof/>
          <w:kern w:val="0"/>
          <w:sz w:val="22"/>
          <w:szCs w:val="22"/>
        </w:rPr>
      </w:pPr>
      <w:hyperlink w:anchor="_Toc114150998" w:history="1">
        <w:r w:rsidR="00CA5789" w:rsidRPr="006630CB">
          <w:rPr>
            <w:rStyle w:val="Hyperlink"/>
            <w:rFonts w:eastAsia="黑体"/>
            <w:b/>
            <w:bCs/>
            <w:noProof/>
          </w:rPr>
          <w:t>5.2 Future Challenges</w:t>
        </w:r>
        <w:r w:rsidR="00CA5789">
          <w:rPr>
            <w:noProof/>
            <w:webHidden/>
          </w:rPr>
          <w:tab/>
        </w:r>
        <w:r w:rsidR="00CA5789">
          <w:rPr>
            <w:noProof/>
            <w:webHidden/>
          </w:rPr>
          <w:fldChar w:fldCharType="begin"/>
        </w:r>
        <w:r w:rsidR="00CA5789">
          <w:rPr>
            <w:noProof/>
            <w:webHidden/>
          </w:rPr>
          <w:instrText xml:space="preserve"> PAGEREF _Toc114150998 \h </w:instrText>
        </w:r>
        <w:r w:rsidR="00CA5789">
          <w:rPr>
            <w:noProof/>
            <w:webHidden/>
          </w:rPr>
        </w:r>
        <w:r w:rsidR="00CA5789">
          <w:rPr>
            <w:noProof/>
            <w:webHidden/>
          </w:rPr>
          <w:fldChar w:fldCharType="separate"/>
        </w:r>
        <w:r w:rsidR="00CA5789">
          <w:rPr>
            <w:noProof/>
            <w:webHidden/>
          </w:rPr>
          <w:t>40</w:t>
        </w:r>
        <w:r w:rsidR="00CA5789">
          <w:rPr>
            <w:noProof/>
            <w:webHidden/>
          </w:rPr>
          <w:fldChar w:fldCharType="end"/>
        </w:r>
      </w:hyperlink>
    </w:p>
    <w:p w14:paraId="584D191C" w14:textId="7C5D9FF3" w:rsidR="00CA5789" w:rsidRDefault="00D634C2">
      <w:pPr>
        <w:pStyle w:val="TOC1"/>
        <w:rPr>
          <w:rFonts w:asciiTheme="minorHAnsi" w:eastAsiaTheme="minorEastAsia" w:hAnsiTheme="minorHAnsi" w:cstheme="minorBidi"/>
          <w:noProof/>
          <w:kern w:val="0"/>
          <w:sz w:val="22"/>
          <w:szCs w:val="22"/>
        </w:rPr>
      </w:pPr>
      <w:hyperlink w:anchor="_Toc114150999" w:history="1">
        <w:r w:rsidR="00CA5789" w:rsidRPr="006630CB">
          <w:rPr>
            <w:rStyle w:val="Hyperlink"/>
            <w:rFonts w:eastAsia="黑体"/>
            <w:b/>
            <w:bCs/>
            <w:noProof/>
            <w:kern w:val="44"/>
          </w:rPr>
          <w:t>References</w:t>
        </w:r>
        <w:r w:rsidR="00CA5789">
          <w:rPr>
            <w:noProof/>
            <w:webHidden/>
          </w:rPr>
          <w:tab/>
        </w:r>
        <w:r w:rsidR="00CA5789">
          <w:rPr>
            <w:noProof/>
            <w:webHidden/>
          </w:rPr>
          <w:fldChar w:fldCharType="begin"/>
        </w:r>
        <w:r w:rsidR="00CA5789">
          <w:rPr>
            <w:noProof/>
            <w:webHidden/>
          </w:rPr>
          <w:instrText xml:space="preserve"> PAGEREF _Toc114150999 \h </w:instrText>
        </w:r>
        <w:r w:rsidR="00CA5789">
          <w:rPr>
            <w:noProof/>
            <w:webHidden/>
          </w:rPr>
        </w:r>
        <w:r w:rsidR="00CA5789">
          <w:rPr>
            <w:noProof/>
            <w:webHidden/>
          </w:rPr>
          <w:fldChar w:fldCharType="separate"/>
        </w:r>
        <w:r w:rsidR="00CA5789">
          <w:rPr>
            <w:noProof/>
            <w:webHidden/>
          </w:rPr>
          <w:t>43</w:t>
        </w:r>
        <w:r w:rsidR="00CA5789">
          <w:rPr>
            <w:noProof/>
            <w:webHidden/>
          </w:rPr>
          <w:fldChar w:fldCharType="end"/>
        </w:r>
      </w:hyperlink>
    </w:p>
    <w:p w14:paraId="20C93432" w14:textId="210C92A5" w:rsidR="00CA5789" w:rsidRDefault="00D634C2">
      <w:pPr>
        <w:pStyle w:val="TOC1"/>
        <w:rPr>
          <w:rFonts w:asciiTheme="minorHAnsi" w:eastAsiaTheme="minorEastAsia" w:hAnsiTheme="minorHAnsi" w:cstheme="minorBidi"/>
          <w:noProof/>
          <w:kern w:val="0"/>
          <w:sz w:val="22"/>
          <w:szCs w:val="22"/>
        </w:rPr>
      </w:pPr>
      <w:hyperlink w:anchor="_Toc114151000" w:history="1">
        <w:r w:rsidR="00CA5789" w:rsidRPr="006630CB">
          <w:rPr>
            <w:rStyle w:val="Hyperlink"/>
            <w:noProof/>
          </w:rPr>
          <w:t>Appendix</w:t>
        </w:r>
        <w:r w:rsidR="00CA5789">
          <w:rPr>
            <w:noProof/>
            <w:webHidden/>
          </w:rPr>
          <w:tab/>
        </w:r>
        <w:r w:rsidR="00CA5789">
          <w:rPr>
            <w:noProof/>
            <w:webHidden/>
          </w:rPr>
          <w:fldChar w:fldCharType="begin"/>
        </w:r>
        <w:r w:rsidR="00CA5789">
          <w:rPr>
            <w:noProof/>
            <w:webHidden/>
          </w:rPr>
          <w:instrText xml:space="preserve"> PAGEREF _Toc114151000 \h </w:instrText>
        </w:r>
        <w:r w:rsidR="00CA5789">
          <w:rPr>
            <w:noProof/>
            <w:webHidden/>
          </w:rPr>
        </w:r>
        <w:r w:rsidR="00CA5789">
          <w:rPr>
            <w:noProof/>
            <w:webHidden/>
          </w:rPr>
          <w:fldChar w:fldCharType="separate"/>
        </w:r>
        <w:r w:rsidR="00CA5789">
          <w:rPr>
            <w:noProof/>
            <w:webHidden/>
          </w:rPr>
          <w:t>54</w:t>
        </w:r>
        <w:r w:rsidR="00CA5789">
          <w:rPr>
            <w:noProof/>
            <w:webHidden/>
          </w:rPr>
          <w:fldChar w:fldCharType="end"/>
        </w:r>
      </w:hyperlink>
    </w:p>
    <w:p w14:paraId="61E420A7" w14:textId="3EC4BEC7" w:rsidR="00CA5789" w:rsidRDefault="00D634C2">
      <w:pPr>
        <w:pStyle w:val="TOC1"/>
        <w:rPr>
          <w:rFonts w:asciiTheme="minorHAnsi" w:eastAsiaTheme="minorEastAsia" w:hAnsiTheme="minorHAnsi" w:cstheme="minorBidi"/>
          <w:noProof/>
          <w:kern w:val="0"/>
          <w:sz w:val="22"/>
          <w:szCs w:val="22"/>
        </w:rPr>
      </w:pPr>
      <w:hyperlink w:anchor="_Toc114151001" w:history="1">
        <w:r w:rsidR="00CA5789" w:rsidRPr="006630CB">
          <w:rPr>
            <w:rStyle w:val="Hyperlink"/>
            <w:rFonts w:eastAsia="黑体" w:hint="eastAsia"/>
            <w:b/>
            <w:bCs/>
            <w:noProof/>
            <w:kern w:val="44"/>
          </w:rPr>
          <w:t>作者简历及在学研究成果</w:t>
        </w:r>
        <w:r w:rsidR="00CA5789">
          <w:rPr>
            <w:noProof/>
            <w:webHidden/>
          </w:rPr>
          <w:tab/>
        </w:r>
        <w:r w:rsidR="00CA5789">
          <w:rPr>
            <w:noProof/>
            <w:webHidden/>
          </w:rPr>
          <w:fldChar w:fldCharType="begin"/>
        </w:r>
        <w:r w:rsidR="00CA5789">
          <w:rPr>
            <w:noProof/>
            <w:webHidden/>
          </w:rPr>
          <w:instrText xml:space="preserve"> PAGEREF _Toc114151001 \h </w:instrText>
        </w:r>
        <w:r w:rsidR="00CA5789">
          <w:rPr>
            <w:noProof/>
            <w:webHidden/>
          </w:rPr>
        </w:r>
        <w:r w:rsidR="00CA5789">
          <w:rPr>
            <w:noProof/>
            <w:webHidden/>
          </w:rPr>
          <w:fldChar w:fldCharType="separate"/>
        </w:r>
        <w:r w:rsidR="00CA5789">
          <w:rPr>
            <w:noProof/>
            <w:webHidden/>
          </w:rPr>
          <w:t>55</w:t>
        </w:r>
        <w:r w:rsidR="00CA5789">
          <w:rPr>
            <w:noProof/>
            <w:webHidden/>
          </w:rPr>
          <w:fldChar w:fldCharType="end"/>
        </w:r>
      </w:hyperlink>
    </w:p>
    <w:p w14:paraId="07C5933E" w14:textId="292F1971" w:rsidR="00CA5789" w:rsidRDefault="00D634C2">
      <w:pPr>
        <w:pStyle w:val="TOC1"/>
        <w:rPr>
          <w:rFonts w:asciiTheme="minorHAnsi" w:eastAsiaTheme="minorEastAsia" w:hAnsiTheme="minorHAnsi" w:cstheme="minorBidi"/>
          <w:noProof/>
          <w:kern w:val="0"/>
          <w:sz w:val="22"/>
          <w:szCs w:val="22"/>
        </w:rPr>
      </w:pPr>
      <w:hyperlink w:anchor="_Toc114151002" w:history="1">
        <w:r w:rsidR="00CA5789" w:rsidRPr="006630CB">
          <w:rPr>
            <w:rStyle w:val="Hyperlink"/>
            <w:rFonts w:hint="eastAsia"/>
            <w:noProof/>
          </w:rPr>
          <w:t>独创性说明</w:t>
        </w:r>
        <w:r w:rsidR="00CA5789">
          <w:rPr>
            <w:noProof/>
            <w:webHidden/>
          </w:rPr>
          <w:tab/>
        </w:r>
        <w:r w:rsidR="00CA5789">
          <w:rPr>
            <w:noProof/>
            <w:webHidden/>
          </w:rPr>
          <w:fldChar w:fldCharType="begin"/>
        </w:r>
        <w:r w:rsidR="00CA5789">
          <w:rPr>
            <w:noProof/>
            <w:webHidden/>
          </w:rPr>
          <w:instrText xml:space="preserve"> PAGEREF _Toc114151002 \h </w:instrText>
        </w:r>
        <w:r w:rsidR="00CA5789">
          <w:rPr>
            <w:noProof/>
            <w:webHidden/>
          </w:rPr>
        </w:r>
        <w:r w:rsidR="00CA5789">
          <w:rPr>
            <w:noProof/>
            <w:webHidden/>
          </w:rPr>
          <w:fldChar w:fldCharType="separate"/>
        </w:r>
        <w:r w:rsidR="00CA5789">
          <w:rPr>
            <w:noProof/>
            <w:webHidden/>
          </w:rPr>
          <w:t>57</w:t>
        </w:r>
        <w:r w:rsidR="00CA5789">
          <w:rPr>
            <w:noProof/>
            <w:webHidden/>
          </w:rPr>
          <w:fldChar w:fldCharType="end"/>
        </w:r>
      </w:hyperlink>
    </w:p>
    <w:p w14:paraId="41AE6C91" w14:textId="42F96A2E" w:rsidR="00CA5789" w:rsidRDefault="00D634C2">
      <w:pPr>
        <w:pStyle w:val="TOC1"/>
        <w:rPr>
          <w:rFonts w:asciiTheme="minorHAnsi" w:eastAsiaTheme="minorEastAsia" w:hAnsiTheme="minorHAnsi" w:cstheme="minorBidi"/>
          <w:noProof/>
          <w:kern w:val="0"/>
          <w:sz w:val="22"/>
          <w:szCs w:val="22"/>
        </w:rPr>
      </w:pPr>
      <w:hyperlink w:anchor="_Toc114151003" w:history="1">
        <w:r w:rsidR="00CA5789" w:rsidRPr="006630CB">
          <w:rPr>
            <w:rStyle w:val="Hyperlink"/>
            <w:rFonts w:hint="eastAsia"/>
            <w:noProof/>
          </w:rPr>
          <w:t>关于论文使用授权的说明</w:t>
        </w:r>
        <w:r w:rsidR="00CA5789">
          <w:rPr>
            <w:noProof/>
            <w:webHidden/>
          </w:rPr>
          <w:tab/>
        </w:r>
        <w:r w:rsidR="00CA5789">
          <w:rPr>
            <w:noProof/>
            <w:webHidden/>
          </w:rPr>
          <w:fldChar w:fldCharType="begin"/>
        </w:r>
        <w:r w:rsidR="00CA5789">
          <w:rPr>
            <w:noProof/>
            <w:webHidden/>
          </w:rPr>
          <w:instrText xml:space="preserve"> PAGEREF _Toc114151003 \h </w:instrText>
        </w:r>
        <w:r w:rsidR="00CA5789">
          <w:rPr>
            <w:noProof/>
            <w:webHidden/>
          </w:rPr>
        </w:r>
        <w:r w:rsidR="00CA5789">
          <w:rPr>
            <w:noProof/>
            <w:webHidden/>
          </w:rPr>
          <w:fldChar w:fldCharType="separate"/>
        </w:r>
        <w:r w:rsidR="00CA5789">
          <w:rPr>
            <w:noProof/>
            <w:webHidden/>
          </w:rPr>
          <w:t>57</w:t>
        </w:r>
        <w:r w:rsidR="00CA5789">
          <w:rPr>
            <w:noProof/>
            <w:webHidden/>
          </w:rPr>
          <w:fldChar w:fldCharType="end"/>
        </w:r>
      </w:hyperlink>
    </w:p>
    <w:p w14:paraId="5B87D59C" w14:textId="6EDBA456" w:rsidR="00CA5789" w:rsidRDefault="00D634C2">
      <w:pPr>
        <w:pStyle w:val="TOC1"/>
        <w:rPr>
          <w:rFonts w:asciiTheme="minorHAnsi" w:eastAsiaTheme="minorEastAsia" w:hAnsiTheme="minorHAnsi" w:cstheme="minorBidi"/>
          <w:noProof/>
          <w:kern w:val="0"/>
          <w:sz w:val="22"/>
          <w:szCs w:val="22"/>
        </w:rPr>
      </w:pPr>
      <w:hyperlink w:anchor="_Toc114151004" w:history="1">
        <w:r w:rsidR="00CA5789" w:rsidRPr="006630CB">
          <w:rPr>
            <w:rStyle w:val="Hyperlink"/>
            <w:rFonts w:eastAsia="黑体" w:hint="eastAsia"/>
            <w:b/>
            <w:bCs/>
            <w:noProof/>
            <w:kern w:val="44"/>
          </w:rPr>
          <w:t>学位论文数据集</w:t>
        </w:r>
        <w:r w:rsidR="00CA5789">
          <w:rPr>
            <w:noProof/>
            <w:webHidden/>
          </w:rPr>
          <w:tab/>
        </w:r>
        <w:r w:rsidR="00CA5789">
          <w:rPr>
            <w:noProof/>
            <w:webHidden/>
          </w:rPr>
          <w:fldChar w:fldCharType="begin"/>
        </w:r>
        <w:r w:rsidR="00CA5789">
          <w:rPr>
            <w:noProof/>
            <w:webHidden/>
          </w:rPr>
          <w:instrText xml:space="preserve"> PAGEREF _Toc114151004 \h </w:instrText>
        </w:r>
        <w:r w:rsidR="00CA5789">
          <w:rPr>
            <w:noProof/>
            <w:webHidden/>
          </w:rPr>
        </w:r>
        <w:r w:rsidR="00CA5789">
          <w:rPr>
            <w:noProof/>
            <w:webHidden/>
          </w:rPr>
          <w:fldChar w:fldCharType="separate"/>
        </w:r>
        <w:r w:rsidR="00CA5789">
          <w:rPr>
            <w:noProof/>
            <w:webHidden/>
          </w:rPr>
          <w:t>1</w:t>
        </w:r>
        <w:r w:rsidR="00CA5789">
          <w:rPr>
            <w:noProof/>
            <w:webHidden/>
          </w:rPr>
          <w:fldChar w:fldCharType="end"/>
        </w:r>
      </w:hyperlink>
    </w:p>
    <w:p w14:paraId="5539CC38" w14:textId="555F2CBA"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255C55FD" w14:textId="77777777"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1" w:name="论文目录"/>
      <w:bookmarkStart w:id="22" w:name="_Toc103437823"/>
      <w:bookmarkStart w:id="23" w:name="_Toc103438293"/>
      <w:bookmarkStart w:id="24" w:name="_Toc114150955"/>
      <w:bookmarkEnd w:id="21"/>
      <w:r>
        <w:rPr>
          <w:rFonts w:eastAsia="黑体" w:hint="eastAsia"/>
          <w:b/>
          <w:bCs/>
          <w:kern w:val="44"/>
          <w:sz w:val="30"/>
          <w:szCs w:val="44"/>
        </w:rPr>
        <w:lastRenderedPageBreak/>
        <w:t>I</w:t>
      </w:r>
      <w:r>
        <w:rPr>
          <w:rFonts w:eastAsia="黑体"/>
          <w:b/>
          <w:bCs/>
          <w:kern w:val="44"/>
          <w:sz w:val="30"/>
          <w:szCs w:val="44"/>
        </w:rPr>
        <w:t>ntroduction</w:t>
      </w:r>
      <w:bookmarkStart w:id="25" w:name="_Hlk101396909"/>
      <w:bookmarkEnd w:id="22"/>
      <w:bookmarkEnd w:id="23"/>
      <w:bookmarkEnd w:id="24"/>
    </w:p>
    <w:p w14:paraId="625B95FD" w14:textId="77777777"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End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14:paraId="6E95E4E6" w14:textId="77777777" w:rsidR="003C42BA" w:rsidRDefault="0019390C">
      <w:pPr>
        <w:spacing w:before="24" w:after="24"/>
        <w:ind w:firstLine="480"/>
        <w:rPr>
          <w:sz w:val="24"/>
        </w:rPr>
      </w:pPr>
      <w:r>
        <w:rPr>
          <w:rFonts w:hint="eastAsia"/>
          <w:sz w:val="24"/>
        </w:rPr>
        <w:t>Although mobile cloud computing has made many optimizations on the basis of offloading the computing base, it still has some defects due to the distance between mobile users and the cloud. To deliver cloud services and resources more closely, MEC(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14:paraId="077B2B2B"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1B33BB68" w14:textId="77777777" w:rsidR="003C42BA" w:rsidRDefault="0019390C">
      <w:pPr>
        <w:spacing w:before="24" w:after="24"/>
        <w:ind w:firstLine="480"/>
        <w:rPr>
          <w:sz w:val="24"/>
        </w:rPr>
      </w:pPr>
      <w:r>
        <w:rPr>
          <w:rFonts w:hint="eastAsia"/>
          <w:sz w:val="24"/>
        </w:rPr>
        <w:t xml:space="preserve">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w:t>
      </w:r>
      <w:r>
        <w:rPr>
          <w:rFonts w:hint="eastAsia"/>
          <w:sz w:val="24"/>
        </w:rPr>
        <w:lastRenderedPageBreak/>
        <w:t>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2AA953C2" w14:textId="77777777" w:rsidR="003C42BA" w:rsidRDefault="0019390C">
      <w:pPr>
        <w:spacing w:before="24" w:after="24"/>
        <w:ind w:firstLine="480"/>
        <w:rPr>
          <w:sz w:val="24"/>
        </w:rPr>
      </w:pPr>
      <w:r>
        <w:rPr>
          <w:rFonts w:hint="eastAsia"/>
          <w:sz w:val="24"/>
        </w:rPr>
        <w:t xml:space="preserve">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QoS) and quality of user experience (Qo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w:t>
      </w:r>
      <w:r>
        <w:rPr>
          <w:rFonts w:hint="eastAsia"/>
          <w:sz w:val="24"/>
        </w:rPr>
        <w:lastRenderedPageBreak/>
        <w:t>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14:paraId="402D94D1" w14:textId="2AB54640"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5"/>
    </w:p>
    <w:p w14:paraId="5516F031" w14:textId="6ABB871A"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6" w:name="_Toc114150956"/>
      <w:r>
        <w:rPr>
          <w:rFonts w:eastAsia="黑体"/>
          <w:b/>
          <w:bCs/>
          <w:sz w:val="28"/>
          <w:szCs w:val="32"/>
        </w:rPr>
        <w:t>Research Significance</w:t>
      </w:r>
      <w:bookmarkEnd w:id="26"/>
    </w:p>
    <w:p w14:paraId="0754BF06" w14:textId="02ABE515" w:rsidR="00CB6D02" w:rsidRDefault="00C64724" w:rsidP="00CB6D02">
      <w:pPr>
        <w:spacing w:before="24" w:after="24"/>
        <w:ind w:firstLine="480"/>
        <w:rPr>
          <w:sz w:val="24"/>
        </w:rPr>
      </w:pPr>
      <w:r>
        <w:rPr>
          <w:sz w:val="24"/>
        </w:rPr>
        <w:t>[todo]</w:t>
      </w:r>
    </w:p>
    <w:p w14:paraId="4E75F1B9"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7" w:name="_Toc114150957"/>
      <w:r>
        <w:rPr>
          <w:rFonts w:eastAsia="黑体"/>
          <w:b/>
          <w:bCs/>
          <w:sz w:val="28"/>
          <w:szCs w:val="32"/>
        </w:rPr>
        <w:t>State of The Arts</w:t>
      </w:r>
      <w:bookmarkEnd w:id="27"/>
      <w:r w:rsidR="00BF674A">
        <w:rPr>
          <w:rFonts w:eastAsia="黑体"/>
          <w:b/>
          <w:bCs/>
          <w:sz w:val="28"/>
          <w:szCs w:val="32"/>
        </w:rPr>
        <w:t xml:space="preserve"> </w:t>
      </w:r>
    </w:p>
    <w:p w14:paraId="6A94C91B" w14:textId="1367565D"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79D8C6DF" w14:textId="543D6561"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4150958"/>
      <w:r>
        <w:rPr>
          <w:rFonts w:eastAsia="黑体"/>
          <w:b/>
          <w:bCs/>
          <w:sz w:val="28"/>
          <w:szCs w:val="32"/>
        </w:rPr>
        <w:t>Proactive Caching</w:t>
      </w:r>
      <w:bookmarkEnd w:id="28"/>
    </w:p>
    <w:p w14:paraId="0D9E3946" w14:textId="7EDE31CF"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QoS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Bastug et al. [32] presented a proactive networking model that takes advantage of social networks and content popularity distributions to increase caching performance in terms of satisfied requests and offloaded traffic. They showed that proactive caching outperforms reactive caching. Tadrous et al. [97] investigated a technique for forecasting the popularity of services. Cache nodes can cache services proactively during off-peak hours based on their popularity. They investigated the proactive </w:t>
      </w:r>
      <w:r w:rsidRPr="00CB6D02">
        <w:rPr>
          <w:sz w:val="24"/>
        </w:rPr>
        <w:lastRenderedPageBreak/>
        <w:t>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Hou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0A2784FC" w14:textId="145623A0"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4150959"/>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9"/>
    </w:p>
    <w:p w14:paraId="2D29BD20" w14:textId="4B083A0D" w:rsidR="00CB6D02" w:rsidRDefault="00B5503D" w:rsidP="005955AF">
      <w:pPr>
        <w:spacing w:before="24" w:after="24"/>
        <w:ind w:firstLineChars="0" w:firstLine="0"/>
        <w:rPr>
          <w:sz w:val="24"/>
        </w:rPr>
      </w:pPr>
      <w:r w:rsidRPr="00B5503D">
        <w:rPr>
          <w:sz w:val="24"/>
        </w:rPr>
        <w:t>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employs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problem is typically split into several subproblems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w:t>
      </w:r>
      <w:r w:rsidRPr="00B5503D">
        <w:rPr>
          <w:sz w:val="24"/>
        </w:rPr>
        <w:lastRenderedPageBreak/>
        <w:t>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6442CC11" w14:textId="0B53985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4150960"/>
      <w:r>
        <w:rPr>
          <w:rFonts w:eastAsia="黑体"/>
          <w:b/>
          <w:bCs/>
          <w:sz w:val="28"/>
          <w:szCs w:val="32"/>
        </w:rPr>
        <w:t>Cooperative</w:t>
      </w:r>
      <w:r w:rsidR="00C33569">
        <w:rPr>
          <w:rFonts w:eastAsia="黑体"/>
          <w:b/>
          <w:bCs/>
          <w:sz w:val="28"/>
          <w:szCs w:val="32"/>
        </w:rPr>
        <w:t xml:space="preserve"> Caching</w:t>
      </w:r>
      <w:bookmarkEnd w:id="30"/>
    </w:p>
    <w:p w14:paraId="719B99B0" w14:textId="4D78A14E" w:rsidR="00C33569" w:rsidRPr="00CB6D02" w:rsidRDefault="0056271D" w:rsidP="0056271D">
      <w:pPr>
        <w:spacing w:before="24" w:after="24"/>
        <w:ind w:firstLineChars="0" w:firstLine="0"/>
        <w:jc w:val="left"/>
        <w:rPr>
          <w:sz w:val="24"/>
        </w:rPr>
      </w:pPr>
      <w:r>
        <w:rPr>
          <w:sz w:val="24"/>
        </w:rPr>
        <w:t xml:space="preserve"> </w:t>
      </w:r>
      <w:r w:rsidRPr="0056271D">
        <w:rPr>
          <w:sz w:val="24"/>
        </w:rPr>
        <w:t>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HetNet</w:t>
      </w:r>
      <w:r>
        <w:rPr>
          <w:sz w:val="24"/>
        </w:rPr>
        <w:t xml:space="preserve">s that allows users to retrieve content </w:t>
      </w:r>
      <w:r w:rsidRPr="0056271D">
        <w:rPr>
          <w:sz w:val="24"/>
        </w:rPr>
        <w:t>through femto base statio</w:t>
      </w:r>
      <w:r>
        <w:rPr>
          <w:sz w:val="24"/>
        </w:rPr>
        <w:t xml:space="preserve">ns(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subproblems that could be </w:t>
      </w:r>
      <w:r w:rsidRPr="0056271D">
        <w:rPr>
          <w:sz w:val="24"/>
        </w:rPr>
        <w:lastRenderedPageBreak/>
        <w:t>addressed more efficiently using a Lagrangian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14:paraId="4A12A924" w14:textId="5C1E06AC"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4150961"/>
      <w:r>
        <w:rPr>
          <w:rFonts w:eastAsia="黑体"/>
          <w:b/>
          <w:bCs/>
          <w:sz w:val="28"/>
          <w:szCs w:val="32"/>
        </w:rPr>
        <w:t>Coded</w:t>
      </w:r>
      <w:r w:rsidR="00A627FB">
        <w:rPr>
          <w:rFonts w:eastAsia="黑体"/>
          <w:b/>
          <w:bCs/>
          <w:sz w:val="28"/>
          <w:szCs w:val="32"/>
        </w:rPr>
        <w:t xml:space="preserve"> Caching</w:t>
      </w:r>
      <w:bookmarkEnd w:id="31"/>
    </w:p>
    <w:p w14:paraId="48EF9874" w14:textId="17715598"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on the other hand, must be transmitted both the first and second times in uncoded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Maddah-Ali and Niesen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nonuniform content popularity, and online cache updating scenarios. Most works only </w:t>
      </w:r>
      <w:r w:rsidRPr="002825F6">
        <w:rPr>
          <w:sz w:val="24"/>
        </w:rPr>
        <w:lastRenderedPageBreak/>
        <w:t>investigate single layer coded caching; however, Karamchandani et al. [109] suggested a hierarchical coded caching technique that takes a two-layer hierarchical cache into account. They first used coded caching methods in each layer, then connected the two layers by allowing coded multicasting across various layers.</w:t>
      </w:r>
    </w:p>
    <w:p w14:paraId="06D93173" w14:textId="6360FC6E"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2" w:name="_Toc114150962"/>
      <w:r w:rsidRPr="0001693E">
        <w:rPr>
          <w:rFonts w:eastAsia="黑体"/>
          <w:b/>
          <w:bCs/>
          <w:sz w:val="28"/>
          <w:szCs w:val="32"/>
        </w:rPr>
        <w:t>Probabilistic</w:t>
      </w:r>
      <w:r w:rsidR="00A627FB">
        <w:rPr>
          <w:rFonts w:eastAsia="黑体"/>
          <w:b/>
          <w:bCs/>
          <w:sz w:val="28"/>
          <w:szCs w:val="32"/>
        </w:rPr>
        <w:t xml:space="preserve"> Caching</w:t>
      </w:r>
      <w:bookmarkEnd w:id="32"/>
    </w:p>
    <w:p w14:paraId="554AB642" w14:textId="3063BAF2" w:rsidR="00A627FB" w:rsidRPr="00CB6D02" w:rsidRDefault="00543604" w:rsidP="00A627FB">
      <w:pPr>
        <w:spacing w:before="24" w:after="24"/>
        <w:ind w:firstLineChars="0" w:firstLine="0"/>
        <w:rPr>
          <w:sz w:val="24"/>
        </w:rPr>
      </w:pPr>
      <w:r w:rsidRPr="00543604">
        <w:rPr>
          <w:sz w:val="24"/>
        </w:rPr>
        <w:t>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Blaszczyszyn and Giovanidis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They demonstrated that their random caching strategy, in which users make arbitrary file requests, performs better as the network size grows.</w:t>
      </w:r>
    </w:p>
    <w:p w14:paraId="28C755FE" w14:textId="464CA4DD"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3" w:name="_Toc114150963"/>
      <w:r w:rsidRPr="00320E29">
        <w:rPr>
          <w:rFonts w:eastAsia="黑体"/>
          <w:b/>
          <w:bCs/>
          <w:sz w:val="28"/>
          <w:szCs w:val="32"/>
        </w:rPr>
        <w:t>Game Theory based Caching</w:t>
      </w:r>
      <w:bookmarkEnd w:id="33"/>
    </w:p>
    <w:p w14:paraId="023AC5B9" w14:textId="3F5D32CA"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w:t>
      </w:r>
      <w:r w:rsidRPr="0070112A">
        <w:rPr>
          <w:sz w:val="24"/>
        </w:rPr>
        <w:lastRenderedPageBreak/>
        <w:t xml:space="preserve">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Hamidouche et al. [112] hypothesized that all SBSs in a cache-enabled small cell network may choose between wired links, mmW,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r w:rsidRPr="0070112A">
        <w:rPr>
          <w:sz w:val="24"/>
        </w:rPr>
        <w:t>QoS</w:t>
      </w:r>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Hamidouche et al. [113] used the game theoretic approach to identify the content 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5203D8D5" w14:textId="77777777" w:rsidR="00C33569" w:rsidRPr="00CB6D02" w:rsidRDefault="00C33569" w:rsidP="00CB6D02">
      <w:pPr>
        <w:spacing w:before="24" w:after="24"/>
        <w:ind w:firstLineChars="0" w:firstLine="0"/>
        <w:rPr>
          <w:sz w:val="24"/>
        </w:rPr>
      </w:pPr>
    </w:p>
    <w:p w14:paraId="71D42736" w14:textId="414B39E0"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4" w:name="_Toc114150964"/>
      <w:r>
        <w:rPr>
          <w:rFonts w:eastAsia="黑体"/>
          <w:b/>
          <w:bCs/>
          <w:sz w:val="28"/>
          <w:szCs w:val="32"/>
        </w:rPr>
        <w:t>Innovations of the thesis</w:t>
      </w:r>
      <w:bookmarkEnd w:id="34"/>
    </w:p>
    <w:p w14:paraId="72F13C13" w14:textId="5C81FDF7" w:rsidR="00CB6D02" w:rsidRDefault="00C64724" w:rsidP="00CB6D02">
      <w:pPr>
        <w:spacing w:before="24" w:after="24"/>
        <w:ind w:firstLine="480"/>
        <w:rPr>
          <w:sz w:val="24"/>
        </w:rPr>
      </w:pPr>
      <w:r>
        <w:rPr>
          <w:sz w:val="24"/>
        </w:rPr>
        <w:t>[todo]</w:t>
      </w:r>
    </w:p>
    <w:p w14:paraId="0BFC72C0" w14:textId="4103D303" w:rsidR="00B5503D" w:rsidRDefault="00B5503D" w:rsidP="00B5503D">
      <w:pPr>
        <w:spacing w:before="24" w:after="24"/>
        <w:ind w:firstLineChars="83" w:firstLine="199"/>
        <w:rPr>
          <w:sz w:val="24"/>
        </w:rPr>
      </w:pPr>
    </w:p>
    <w:p w14:paraId="72723DD4" w14:textId="77777777" w:rsidR="00CB6D02" w:rsidRDefault="00CB6D02" w:rsidP="00CB6D02">
      <w:pPr>
        <w:spacing w:before="24" w:after="24"/>
        <w:ind w:firstLine="480"/>
        <w:rPr>
          <w:sz w:val="24"/>
        </w:rPr>
      </w:pPr>
    </w:p>
    <w:p w14:paraId="1D6A4092"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5" w:name="_Toc103437824"/>
      <w:bookmarkStart w:id="36" w:name="_Toc103438294"/>
      <w:bookmarkStart w:id="37" w:name="_Toc114150965"/>
      <w:r>
        <w:rPr>
          <w:rFonts w:eastAsia="黑体"/>
          <w:b/>
          <w:bCs/>
          <w:kern w:val="44"/>
          <w:sz w:val="30"/>
          <w:szCs w:val="44"/>
        </w:rPr>
        <w:lastRenderedPageBreak/>
        <w:t>Overview of the Mobile Edge Computing</w:t>
      </w:r>
      <w:bookmarkEnd w:id="35"/>
      <w:bookmarkEnd w:id="36"/>
      <w:bookmarkEnd w:id="37"/>
    </w:p>
    <w:p w14:paraId="103BDF4F"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8" w:name="_Toc103437825"/>
      <w:bookmarkStart w:id="39" w:name="_Toc103438295"/>
      <w:bookmarkStart w:id="40" w:name="_Toc114150966"/>
      <w:r>
        <w:rPr>
          <w:rFonts w:eastAsia="黑体"/>
          <w:b/>
          <w:bCs/>
          <w:sz w:val="28"/>
          <w:szCs w:val="32"/>
        </w:rPr>
        <w:t>Introduction</w:t>
      </w:r>
      <w:bookmarkStart w:id="41" w:name="_Hlk101397210"/>
      <w:bookmarkEnd w:id="38"/>
      <w:bookmarkEnd w:id="39"/>
      <w:bookmarkEnd w:id="40"/>
    </w:p>
    <w:p w14:paraId="63F28B00" w14:textId="20437846"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6ACB6CC5" w14:textId="77777777"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633816" cy="1789976"/>
                    </a:xfrm>
                    <a:prstGeom prst="rect">
                      <a:avLst/>
                    </a:prstGeom>
                    <a:noFill/>
                    <a:ln>
                      <a:noFill/>
                    </a:ln>
                  </pic:spPr>
                </pic:pic>
              </a:graphicData>
            </a:graphic>
          </wp:inline>
        </w:drawing>
      </w:r>
    </w:p>
    <w:p w14:paraId="19189F61" w14:textId="77777777" w:rsidR="003C42BA" w:rsidRDefault="0019390C">
      <w:pPr>
        <w:pStyle w:val="Caption"/>
        <w:spacing w:beforeLines="0" w:before="0" w:afterLines="150" w:after="360"/>
        <w:ind w:firstLineChars="0" w:firstLine="0"/>
        <w:rPr>
          <w:rFonts w:ascii="Times New Roman" w:hAnsi="Times New Roman" w:cs="Times New Roman"/>
          <w:i/>
          <w:iCs/>
          <w:color w:val="000000"/>
          <w:sz w:val="21"/>
          <w:szCs w:val="21"/>
        </w:rPr>
      </w:pPr>
      <w:bookmarkStart w:id="42" w:name="_Hlk101397251"/>
      <w:bookmarkEnd w:id="41"/>
      <w:r>
        <w:rPr>
          <w:rFonts w:ascii="Times New Roman" w:hAnsi="Times New Roman" w:cs="Times New Roman"/>
          <w:color w:val="000000"/>
          <w:sz w:val="21"/>
          <w:szCs w:val="21"/>
        </w:rPr>
        <w:t>Figure 1-1 Diagram of the MEC</w:t>
      </w:r>
    </w:p>
    <w:p w14:paraId="60A70F9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3" w:name="_Toc103437826"/>
      <w:bookmarkStart w:id="44" w:name="_Toc103438296"/>
      <w:bookmarkStart w:id="45" w:name="_Toc114150967"/>
      <w:bookmarkEnd w:id="42"/>
      <w:r>
        <w:rPr>
          <w:rFonts w:eastAsia="黑体"/>
          <w:b/>
          <w:bCs/>
          <w:sz w:val="28"/>
          <w:szCs w:val="32"/>
        </w:rPr>
        <w:t>Mobile Peripheral Network</w:t>
      </w:r>
      <w:bookmarkStart w:id="46" w:name="_Hlk101397294"/>
      <w:bookmarkEnd w:id="43"/>
      <w:bookmarkEnd w:id="44"/>
      <w:bookmarkEnd w:id="45"/>
    </w:p>
    <w:p w14:paraId="040E45BD" w14:textId="77777777"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14:paraId="32961F61"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7" w:name="_Toc103437827"/>
      <w:bookmarkStart w:id="48" w:name="_Toc103438297"/>
      <w:bookmarkStart w:id="49" w:name="_Toc114150968"/>
      <w:bookmarkEnd w:id="46"/>
      <w:r>
        <w:rPr>
          <w:rFonts w:eastAsia="黑体"/>
          <w:b/>
          <w:bCs/>
          <w:sz w:val="28"/>
          <w:szCs w:val="32"/>
        </w:rPr>
        <w:t>Mobile Edge Computing</w:t>
      </w:r>
      <w:bookmarkStart w:id="50" w:name="_Hlk101397350"/>
      <w:bookmarkEnd w:id="47"/>
      <w:bookmarkEnd w:id="48"/>
      <w:bookmarkEnd w:id="49"/>
    </w:p>
    <w:p w14:paraId="443E9D29" w14:textId="77777777"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QoE) and the improvement of the quality of services (QoS)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31200E54" w14:textId="77777777" w:rsidR="003C42BA" w:rsidRDefault="0019390C">
      <w:pPr>
        <w:spacing w:before="24" w:after="24"/>
        <w:ind w:firstLineChars="0" w:firstLine="480"/>
        <w:rPr>
          <w:sz w:val="24"/>
        </w:rPr>
      </w:pPr>
      <w:r>
        <w:rPr>
          <w:sz w:val="24"/>
        </w:rPr>
        <w:t>a. Mobile devices, connected to the internet through the backhaul;</w:t>
      </w:r>
    </w:p>
    <w:p w14:paraId="35D27D97" w14:textId="77777777"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14:paraId="6728D1DC" w14:textId="77777777" w:rsidR="003C42BA" w:rsidRDefault="0019390C">
      <w:pPr>
        <w:spacing w:before="24" w:after="24"/>
        <w:ind w:firstLine="480"/>
        <w:rPr>
          <w:sz w:val="24"/>
        </w:rPr>
      </w:pPr>
      <w:r>
        <w:rPr>
          <w:sz w:val="24"/>
        </w:rPr>
        <w:t>c. The Edge cloud is responsible for controlling network traffic and accepting and hosting various mobile edge applications;</w:t>
      </w:r>
    </w:p>
    <w:p w14:paraId="2407D41E" w14:textId="77777777" w:rsidR="003C42BA" w:rsidRDefault="0019390C">
      <w:pPr>
        <w:spacing w:before="24" w:after="24"/>
        <w:ind w:firstLine="480"/>
        <w:rPr>
          <w:sz w:val="24"/>
        </w:rPr>
      </w:pPr>
      <w:r>
        <w:rPr>
          <w:sz w:val="24"/>
        </w:rPr>
        <w:t>d. the public cloud is a cloud infrastructure hosted on an internet network.</w:t>
      </w:r>
    </w:p>
    <w:p w14:paraId="5B614BA7"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1" w:name="_Toc114150969"/>
      <w:bookmarkStart w:id="52" w:name="_Hlk101397396"/>
      <w:bookmarkEnd w:id="50"/>
      <w:r>
        <w:rPr>
          <w:rFonts w:eastAsia="黑体" w:hint="eastAsia"/>
          <w:b/>
          <w:bCs/>
          <w:sz w:val="28"/>
          <w:szCs w:val="32"/>
        </w:rPr>
        <w:t>MEC</w:t>
      </w:r>
      <w:bookmarkEnd w:id="51"/>
    </w:p>
    <w:p w14:paraId="3EA02DD2" w14:textId="77777777" w:rsidR="003C42BA" w:rsidRDefault="0019390C">
      <w:pPr>
        <w:spacing w:before="24" w:after="24"/>
        <w:ind w:firstLine="480"/>
        <w:rPr>
          <w:sz w:val="24"/>
        </w:rPr>
      </w:pPr>
      <w:r>
        <w:rPr>
          <w:sz w:val="24"/>
        </w:rPr>
        <w:t>MEC servers provide the following services:</w:t>
      </w:r>
    </w:p>
    <w:p w14:paraId="220A9733" w14:textId="77777777"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14:paraId="0B574510" w14:textId="77777777"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14:paraId="2E013FDE" w14:textId="77777777" w:rsidR="003C42BA" w:rsidRDefault="0019390C">
      <w:pPr>
        <w:spacing w:before="24" w:after="24"/>
        <w:ind w:firstLine="480"/>
        <w:rPr>
          <w:sz w:val="24"/>
        </w:rPr>
      </w:pPr>
      <w:r>
        <w:rPr>
          <w:sz w:val="24"/>
        </w:rPr>
        <w:t>c. Aggregation: instead of sending all the data on a case-by-case basis to the base routers, the MEC servers have the ability to aggregate similar traffic and therefore reduce routing;</w:t>
      </w:r>
    </w:p>
    <w:p w14:paraId="00FC0550" w14:textId="77777777"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14:paraId="5F64837C" w14:textId="77777777"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2"/>
    <w:p w14:paraId="2E151972" w14:textId="77777777" w:rsidR="003C42BA" w:rsidRDefault="0019390C">
      <w:pPr>
        <w:pStyle w:val="u5"/>
        <w:spacing w:before="24" w:after="24"/>
        <w:ind w:firstLine="480"/>
        <w:rPr>
          <w:rFonts w:cs="Times New Roman"/>
        </w:rPr>
      </w:pPr>
      <w:r>
        <w:rPr>
          <w:rFonts w:cs="Times New Roman"/>
          <w:noProof/>
          <w:szCs w:val="24"/>
        </w:rPr>
        <w:lastRenderedPageBreak/>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2">
                      <a:extLst>
                        <a:ext uri="{28A0092B-C50C-407E-A947-70E740481C1C}">
                          <a14:useLocalDpi xmlns:a14="http://schemas.microsoft.com/office/drawing/2010/main" val="0"/>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7A7DF0D8"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53" w:name="_Hlk101397594"/>
      <w:r>
        <w:rPr>
          <w:rFonts w:ascii="Times New Roman" w:hAnsi="Times New Roman" w:cs="Times New Roman"/>
          <w:sz w:val="21"/>
          <w:szCs w:val="21"/>
        </w:rPr>
        <w:t>Figure 1-2 Exterior scenarios of MEC</w:t>
      </w:r>
    </w:p>
    <w:p w14:paraId="4C8D84C8" w14:textId="77777777" w:rsidR="003C42BA" w:rsidRDefault="003C42BA">
      <w:pPr>
        <w:spacing w:before="24" w:after="24"/>
        <w:ind w:firstLine="420"/>
      </w:pPr>
    </w:p>
    <w:bookmarkEnd w:id="53"/>
    <w:p w14:paraId="6C2BBF4D"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26914" cy="2422024"/>
                    </a:xfrm>
                    <a:prstGeom prst="rect">
                      <a:avLst/>
                    </a:prstGeom>
                    <a:noFill/>
                    <a:ln>
                      <a:noFill/>
                    </a:ln>
                  </pic:spPr>
                </pic:pic>
              </a:graphicData>
            </a:graphic>
          </wp:inline>
        </w:drawing>
      </w:r>
    </w:p>
    <w:p w14:paraId="6556D439" w14:textId="77777777" w:rsidR="003C42BA" w:rsidRDefault="0019390C">
      <w:pPr>
        <w:pStyle w:val="Caption"/>
        <w:spacing w:beforeLines="0" w:before="0" w:afterLines="150" w:after="360"/>
        <w:ind w:firstLineChars="0" w:firstLine="0"/>
        <w:rPr>
          <w:rFonts w:ascii="Times New Roman" w:hAnsi="Times New Roman" w:cs="Times New Roman"/>
          <w:i/>
          <w:iCs/>
          <w:sz w:val="21"/>
          <w:szCs w:val="21"/>
        </w:rPr>
      </w:pPr>
      <w:bookmarkStart w:id="54" w:name="_Hlk101397681"/>
      <w:r>
        <w:rPr>
          <w:rFonts w:ascii="Times New Roman" w:hAnsi="Times New Roman" w:cs="Times New Roman"/>
          <w:sz w:val="21"/>
          <w:szCs w:val="21"/>
        </w:rPr>
        <w:t>Figure 1</w:t>
      </w:r>
      <w:r>
        <w:rPr>
          <w:rFonts w:ascii="Times New Roman" w:hAnsi="Times New Roman" w:cs="Times New Roman"/>
          <w:sz w:val="21"/>
          <w:szCs w:val="21"/>
        </w:rPr>
        <w:noBreakHyphen/>
        <w:t>3 MEC mobile edge computing architecture</w:t>
      </w:r>
    </w:p>
    <w:p w14:paraId="4F18743C" w14:textId="77777777" w:rsidR="003C42BA" w:rsidRDefault="0019390C">
      <w:pPr>
        <w:spacing w:before="24" w:after="24"/>
        <w:ind w:firstLine="480"/>
        <w:rPr>
          <w:sz w:val="24"/>
        </w:rPr>
      </w:pPr>
      <w:bookmarkStart w:id="55" w:name="_Hlk101397708"/>
      <w:bookmarkEnd w:id="54"/>
      <w:r>
        <w:rPr>
          <w:rFonts w:hint="eastAsia"/>
          <w:sz w:val="24"/>
        </w:rPr>
        <w:t xml:space="preserve">In short, edge computing is local and isolated, allowing direct access to local resources that work independently of the network. In addition, the MEC node is 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w:t>
      </w:r>
      <w:r>
        <w:rPr>
          <w:rFonts w:hint="eastAsia"/>
          <w:sz w:val="24"/>
        </w:rPr>
        <w:lastRenderedPageBreak/>
        <w:t>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7830005A" w14:textId="52AC7C07" w:rsidR="003C42BA" w:rsidRDefault="0019390C">
      <w:pPr>
        <w:spacing w:beforeLines="150" w:before="360" w:afterLines="50" w:after="120"/>
        <w:ind w:firstLineChars="0" w:firstLine="0"/>
        <w:jc w:val="center"/>
        <w:rPr>
          <w:b/>
          <w:bCs/>
          <w:szCs w:val="21"/>
        </w:rPr>
      </w:pPr>
      <w:bookmarkStart w:id="56" w:name="_Hlk101397747"/>
      <w:bookmarkEnd w:id="55"/>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D2646C">
        <w:rPr>
          <w:b/>
          <w:bCs/>
          <w:noProof/>
          <w:szCs w:val="21"/>
        </w:rPr>
        <w:t>1</w:t>
      </w:r>
      <w:r>
        <w:rPr>
          <w:b/>
          <w:bCs/>
          <w:szCs w:val="21"/>
        </w:rPr>
        <w:fldChar w:fldCharType="end"/>
      </w:r>
      <w:r>
        <w:rPr>
          <w:b/>
          <w:bCs/>
          <w:szCs w:val="21"/>
        </w:rPr>
        <w:t xml:space="preserve"> Th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2B7ABDE9"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648A85BD" w14:textId="77777777" w:rsidR="003C42BA" w:rsidRDefault="003C42BA">
            <w:pPr>
              <w:spacing w:beforeLines="0" w:before="0" w:afterLines="0" w:after="0"/>
              <w:ind w:firstLineChars="0" w:firstLine="0"/>
              <w:jc w:val="center"/>
              <w:rPr>
                <w:szCs w:val="21"/>
              </w:rPr>
            </w:pPr>
            <w:bookmarkStart w:id="57" w:name="_Hlk101397761"/>
            <w:bookmarkEnd w:id="56"/>
          </w:p>
        </w:tc>
        <w:tc>
          <w:tcPr>
            <w:tcW w:w="2039" w:type="pct"/>
            <w:tcBorders>
              <w:top w:val="single" w:sz="12" w:space="0" w:color="000000"/>
              <w:left w:val="nil"/>
              <w:bottom w:val="single" w:sz="6" w:space="0" w:color="000000"/>
              <w:right w:val="nil"/>
            </w:tcBorders>
          </w:tcPr>
          <w:p w14:paraId="3139860B"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06D81A6F"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E5CFA24" w14:textId="77777777" w:rsidTr="003C42BA">
        <w:trPr>
          <w:trHeight w:val="720"/>
        </w:trPr>
        <w:tc>
          <w:tcPr>
            <w:tcW w:w="948" w:type="pct"/>
            <w:tcBorders>
              <w:top w:val="single" w:sz="6" w:space="0" w:color="000000"/>
            </w:tcBorders>
          </w:tcPr>
          <w:p w14:paraId="1ED46638" w14:textId="77777777" w:rsidR="003C42BA" w:rsidRDefault="0019390C">
            <w:pPr>
              <w:spacing w:beforeLines="0" w:before="0" w:afterLines="0" w:after="0"/>
              <w:ind w:firstLineChars="0" w:firstLine="0"/>
              <w:rPr>
                <w:szCs w:val="21"/>
              </w:rPr>
            </w:pPr>
            <w:r>
              <w:rPr>
                <w:szCs w:val="21"/>
              </w:rPr>
              <w:t>Content Optimization</w:t>
            </w:r>
          </w:p>
          <w:p w14:paraId="55622C43" w14:textId="77777777" w:rsidR="003C42BA" w:rsidRDefault="003C42BA">
            <w:pPr>
              <w:spacing w:beforeLines="0" w:before="0" w:afterLines="0" w:after="0"/>
              <w:ind w:firstLineChars="0" w:firstLine="0"/>
              <w:rPr>
                <w:szCs w:val="21"/>
              </w:rPr>
            </w:pPr>
          </w:p>
        </w:tc>
        <w:tc>
          <w:tcPr>
            <w:tcW w:w="2037" w:type="pct"/>
            <w:tcBorders>
              <w:top w:val="single" w:sz="6" w:space="0" w:color="000000"/>
            </w:tcBorders>
          </w:tcPr>
          <w:p w14:paraId="3248EFD7" w14:textId="77777777"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14:paraId="3325DB5B" w14:textId="77777777"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66ED2D04" w14:textId="77777777" w:rsidTr="003C42BA">
        <w:trPr>
          <w:trHeight w:val="720"/>
        </w:trPr>
        <w:tc>
          <w:tcPr>
            <w:tcW w:w="948" w:type="pct"/>
          </w:tcPr>
          <w:p w14:paraId="5FF506E0" w14:textId="77777777" w:rsidR="003C42BA" w:rsidRDefault="0019390C">
            <w:pPr>
              <w:spacing w:beforeLines="0" w:before="0" w:afterLines="0" w:after="0"/>
              <w:ind w:firstLineChars="0" w:firstLine="0"/>
              <w:rPr>
                <w:szCs w:val="21"/>
              </w:rPr>
            </w:pPr>
            <w:r>
              <w:rPr>
                <w:szCs w:val="21"/>
              </w:rPr>
              <w:t>Unloading and aggregation</w:t>
            </w:r>
          </w:p>
        </w:tc>
        <w:tc>
          <w:tcPr>
            <w:tcW w:w="2037" w:type="pct"/>
          </w:tcPr>
          <w:p w14:paraId="5615AA5F" w14:textId="77777777" w:rsidR="003C42BA" w:rsidRDefault="0019390C">
            <w:pPr>
              <w:spacing w:beforeLines="0" w:before="0" w:afterLines="0" w:after="0"/>
              <w:ind w:firstLineChars="0" w:firstLine="0"/>
              <w:rPr>
                <w:szCs w:val="21"/>
              </w:rPr>
            </w:pPr>
            <w:r>
              <w:rPr>
                <w:szCs w:val="21"/>
              </w:rPr>
              <w:t>Traditional calculations such as aggregation and offloading are not performed in the device, and to provide a solution to this problem, the applications are separated into small patches and performed in the central network</w:t>
            </w:r>
          </w:p>
        </w:tc>
        <w:tc>
          <w:tcPr>
            <w:tcW w:w="2015" w:type="pct"/>
          </w:tcPr>
          <w:p w14:paraId="1835E70A" w14:textId="77777777" w:rsidR="003C42BA" w:rsidRDefault="0019390C">
            <w:pPr>
              <w:spacing w:beforeLines="0" w:before="0" w:afterLines="0" w:after="0"/>
              <w:ind w:firstLineChars="0" w:firstLine="0"/>
              <w:rPr>
                <w:szCs w:val="21"/>
              </w:rPr>
            </w:pPr>
            <w:r>
              <w:rPr>
                <w:szCs w:val="21"/>
              </w:rPr>
              <w:t>Offloading tasks to the peripheral server without transferring tasks to the central network will certainly reduce latency.</w:t>
            </w:r>
          </w:p>
        </w:tc>
      </w:tr>
      <w:tr w:rsidR="003C42BA" w14:paraId="278E9210" w14:textId="77777777" w:rsidTr="003C42BA">
        <w:trPr>
          <w:trHeight w:val="638"/>
        </w:trPr>
        <w:tc>
          <w:tcPr>
            <w:tcW w:w="948" w:type="pct"/>
          </w:tcPr>
          <w:p w14:paraId="33E4F01C" w14:textId="77777777" w:rsidR="003C42BA" w:rsidRDefault="0019390C">
            <w:pPr>
              <w:spacing w:beforeLines="0" w:before="0" w:afterLines="0" w:after="0"/>
              <w:ind w:firstLineChars="0" w:firstLine="0"/>
              <w:rPr>
                <w:szCs w:val="21"/>
              </w:rPr>
            </w:pPr>
            <w:r>
              <w:rPr>
                <w:szCs w:val="21"/>
              </w:rPr>
              <w:t>Big Data Analytics</w:t>
            </w:r>
          </w:p>
        </w:tc>
        <w:tc>
          <w:tcPr>
            <w:tcW w:w="2037" w:type="pct"/>
          </w:tcPr>
          <w:p w14:paraId="70DC2D19" w14:textId="77777777"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14:paraId="49BB0A7F" w14:textId="77777777"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7"/>
    </w:tbl>
    <w:p w14:paraId="2386472E" w14:textId="77777777" w:rsidR="003C42BA" w:rsidRDefault="003C42BA">
      <w:pPr>
        <w:pStyle w:val="u5"/>
        <w:spacing w:before="24" w:after="24"/>
        <w:ind w:firstLine="480"/>
        <w:rPr>
          <w:rFonts w:cs="Times New Roman"/>
        </w:rPr>
      </w:pPr>
    </w:p>
    <w:p w14:paraId="7165819B"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8" w:name="_Toc114150970"/>
      <w:bookmarkStart w:id="59" w:name="_Toc103437829"/>
      <w:bookmarkStart w:id="60" w:name="_Toc103438299"/>
      <w:r>
        <w:rPr>
          <w:rFonts w:eastAsia="黑体"/>
          <w:b/>
          <w:bCs/>
          <w:sz w:val="28"/>
          <w:szCs w:val="32"/>
        </w:rPr>
        <w:lastRenderedPageBreak/>
        <w:t>Edge Computing</w:t>
      </w:r>
      <w:bookmarkEnd w:id="58"/>
      <w:r>
        <w:rPr>
          <w:rFonts w:eastAsia="黑体"/>
          <w:b/>
          <w:bCs/>
          <w:sz w:val="28"/>
          <w:szCs w:val="32"/>
        </w:rPr>
        <w:t xml:space="preserve"> </w:t>
      </w:r>
      <w:bookmarkStart w:id="61" w:name="_Hlk101397818"/>
      <w:bookmarkEnd w:id="59"/>
      <w:bookmarkEnd w:id="60"/>
    </w:p>
    <w:p w14:paraId="5E2A059A"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D25CD2D" w14:textId="77777777"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7E3CDDDB" w14:textId="77777777"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14:paraId="001828B4" w14:textId="77777777"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39DE2488" w14:textId="77777777" w:rsidR="003C42BA" w:rsidRDefault="0019390C">
      <w:pPr>
        <w:spacing w:before="24" w:after="24"/>
        <w:ind w:firstLine="480"/>
        <w:rPr>
          <w:sz w:val="24"/>
        </w:rPr>
      </w:pPr>
      <w:r>
        <w:rPr>
          <w:sz w:val="24"/>
        </w:rPr>
        <w:t>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analyzed in real-time near the equipment site can surely help to perform worker safety and minimize environmental impacts.</w:t>
      </w:r>
    </w:p>
    <w:p w14:paraId="1A2C5684" w14:textId="77777777"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1FFD6A7" w14:textId="77777777" w:rsidR="003C42BA" w:rsidRDefault="0019390C">
      <w:pPr>
        <w:spacing w:before="24" w:after="24"/>
        <w:ind w:firstLine="480"/>
        <w:rPr>
          <w:sz w:val="24"/>
        </w:rPr>
      </w:pPr>
      <w:r>
        <w:rPr>
          <w:sz w:val="24"/>
        </w:rPr>
        <w:t xml:space="preserve">f. Reinforce security: in any company, the security risk of adding a large number of sensors and devices connected to the Internet to their network is a big problem. The MEC reduces the risk by encouraging companies to process data </w:t>
      </w:r>
      <w:r>
        <w:rPr>
          <w:sz w:val="24"/>
        </w:rPr>
        <w:lastRenderedPageBreak/>
        <w:t>locally and save it offline. This decreases the rate of data transmitted over the network and allows businesses to be less exposed to issues related to security threats.</w:t>
      </w:r>
    </w:p>
    <w:p w14:paraId="3EDA9032" w14:textId="77777777"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14:paraId="61DAAB99" w14:textId="77777777"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14:paraId="1CF5F9D4"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2" w:name="_Toc103438300"/>
      <w:bookmarkStart w:id="63" w:name="_Toc103437830"/>
      <w:bookmarkStart w:id="64" w:name="_Toc114150971"/>
      <w:bookmarkEnd w:id="61"/>
      <w:r>
        <w:rPr>
          <w:rFonts w:eastAsia="黑体"/>
          <w:b/>
          <w:bCs/>
          <w:sz w:val="28"/>
          <w:szCs w:val="32"/>
        </w:rPr>
        <w:t>Edge Computing Uses cases and Examples</w:t>
      </w:r>
      <w:bookmarkStart w:id="65" w:name="_Hlk101397845"/>
      <w:bookmarkEnd w:id="62"/>
      <w:bookmarkEnd w:id="63"/>
      <w:bookmarkEnd w:id="64"/>
    </w:p>
    <w:p w14:paraId="237E0D6A"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35D5555A" w14:textId="77777777" w:rsidR="003C42BA" w:rsidRDefault="0019390C">
      <w:pPr>
        <w:spacing w:before="24" w:after="24"/>
        <w:ind w:firstLine="480"/>
        <w:rPr>
          <w:sz w:val="24"/>
        </w:rPr>
      </w:pPr>
      <w:r>
        <w:rPr>
          <w:sz w:val="24"/>
        </w:rPr>
        <w:t>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MEC makes it possible to avoid the problem linked to the servers' congestion and the level of delay while increasing the time to a large level response to installation problems.</w:t>
      </w:r>
    </w:p>
    <w:p w14:paraId="5438403A" w14:textId="77777777"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14:paraId="0D04C571" w14:textId="77777777" w:rsidR="003C42BA" w:rsidRDefault="0019390C">
      <w:pPr>
        <w:spacing w:before="24" w:after="24"/>
        <w:ind w:firstLine="480"/>
        <w:rPr>
          <w:sz w:val="24"/>
        </w:rPr>
      </w:pPr>
      <w:r>
        <w:rPr>
          <w:sz w:val="24"/>
        </w:rPr>
        <w:t xml:space="preserve">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w:t>
      </w:r>
      <w:r>
        <w:rPr>
          <w:sz w:val="24"/>
        </w:rPr>
        <w:lastRenderedPageBreak/>
        <w:t>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0B1747C3" w14:textId="77777777"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728B0C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6" w:name="_Toc103438301"/>
      <w:bookmarkStart w:id="67" w:name="_Toc103437831"/>
      <w:bookmarkStart w:id="68" w:name="_Toc114150972"/>
      <w:bookmarkEnd w:id="65"/>
      <w:r>
        <w:rPr>
          <w:rFonts w:eastAsia="黑体"/>
          <w:b/>
          <w:bCs/>
          <w:sz w:val="28"/>
          <w:szCs w:val="32"/>
        </w:rPr>
        <w:t>Information-Centric Networking</w:t>
      </w:r>
      <w:bookmarkStart w:id="69" w:name="_Hlk101397879"/>
      <w:bookmarkEnd w:id="66"/>
      <w:bookmarkEnd w:id="67"/>
      <w:bookmarkEnd w:id="68"/>
    </w:p>
    <w:p w14:paraId="0F135B5A" w14:textId="77777777" w:rsidR="003C42BA" w:rsidRDefault="0019390C">
      <w:pPr>
        <w:spacing w:before="24" w:after="24"/>
        <w:ind w:firstLine="480"/>
        <w:rPr>
          <w:sz w:val="24"/>
        </w:rPr>
      </w:pPr>
      <w:commentRangeStart w:id="70"/>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w:t>
      </w:r>
      <w:commentRangeEnd w:id="70"/>
      <w:r w:rsidR="005F3C77">
        <w:rPr>
          <w:rStyle w:val="CommentReference"/>
        </w:rPr>
        <w:commentReference w:id="70"/>
      </w:r>
      <w:r>
        <w:rPr>
          <w:sz w:val="24"/>
        </w:rPr>
        <w:t xml:space="preserve">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End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74A44BFB" w14:textId="77777777" w:rsidR="003C42BA" w:rsidRDefault="0019390C">
      <w:pPr>
        <w:spacing w:before="24" w:after="24"/>
        <w:ind w:firstLine="480"/>
        <w:rPr>
          <w:sz w:val="24"/>
        </w:rPr>
      </w:pPr>
      <w:r>
        <w:rPr>
          <w:sz w:val="24"/>
        </w:rPr>
        <w:t xml:space="preserve">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w:t>
      </w:r>
      <w:r>
        <w:rPr>
          <w:sz w:val="24"/>
        </w:rPr>
        <w:lastRenderedPageBreak/>
        <w:t>very transparent, which favors all applications to run fairly simply on top of it, so it can run on most link-layer technologies.</w:t>
      </w:r>
    </w:p>
    <w:p w14:paraId="5E03D68A" w14:textId="77777777" w:rsidR="003C42BA" w:rsidRDefault="003C42BA">
      <w:pPr>
        <w:spacing w:before="24" w:after="24"/>
        <w:ind w:firstLine="480"/>
        <w:rPr>
          <w:sz w:val="24"/>
        </w:rPr>
      </w:pPr>
    </w:p>
    <w:bookmarkEnd w:id="69"/>
    <w:p w14:paraId="544A5DCC" w14:textId="77777777"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6">
                      <a:extLst>
                        <a:ext uri="{28A0092B-C50C-407E-A947-70E740481C1C}">
                          <a14:useLocalDpi xmlns:a14="http://schemas.microsoft.com/office/drawing/2010/main" val="0"/>
                        </a:ext>
                      </a:extLst>
                    </a:blip>
                    <a:srcRect l="1202" t="5057" r="6650"/>
                    <a:stretch>
                      <a:fillRect/>
                    </a:stretch>
                  </pic:blipFill>
                  <pic:spPr>
                    <a:xfrm>
                      <a:off x="0" y="0"/>
                      <a:ext cx="4679950" cy="1779158"/>
                    </a:xfrm>
                    <a:prstGeom prst="rect">
                      <a:avLst/>
                    </a:prstGeom>
                    <a:noFill/>
                    <a:ln>
                      <a:noFill/>
                    </a:ln>
                  </pic:spPr>
                </pic:pic>
              </a:graphicData>
            </a:graphic>
          </wp:inline>
        </w:drawing>
      </w:r>
    </w:p>
    <w:p w14:paraId="43FD4A01" w14:textId="77777777" w:rsidR="003C42BA" w:rsidRDefault="0019390C">
      <w:pPr>
        <w:keepNext/>
        <w:spacing w:beforeLines="0" w:before="0" w:afterLines="150" w:after="360"/>
        <w:ind w:firstLineChars="0" w:firstLine="0"/>
        <w:jc w:val="center"/>
        <w:rPr>
          <w:szCs w:val="21"/>
        </w:rPr>
      </w:pPr>
      <w:r>
        <w:rPr>
          <w:szCs w:val="21"/>
        </w:rPr>
        <w:t>Figure 1-4 ICN's hourglass approach (right) versus the current internet (left)</w:t>
      </w:r>
    </w:p>
    <w:p w14:paraId="670CDB9B" w14:textId="77777777"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End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w:t>
      </w:r>
      <w:commentRangeStart w:id="71"/>
      <w:r>
        <w:rPr>
          <w:sz w:val="24"/>
        </w:rPr>
        <w:t>it needs a good strategy to make the decisions like how to cache through the network. It is very necessary to switch to a new network paradigm to solve the problems and remove the current limitations of the host-centric communication model.</w:t>
      </w:r>
      <w:commentRangeEnd w:id="71"/>
      <w:r w:rsidR="00431FCD">
        <w:rPr>
          <w:rStyle w:val="CommentReference"/>
        </w:rPr>
        <w:commentReference w:id="71"/>
      </w:r>
      <w:r>
        <w:rPr>
          <w:sz w:val="24"/>
        </w:rPr>
        <w:t xml:space="preserve"> In the ICN, the data no longer depends on its location, application, and storage, promoting caching. The following table summarizes the DCI's key concepts and principles and shows how each seeks to address some current Internet issues.</w:t>
      </w:r>
    </w:p>
    <w:p w14:paraId="7351C1F1" w14:textId="37D9C928" w:rsidR="003C42BA" w:rsidRDefault="0019390C">
      <w:pPr>
        <w:spacing w:beforeLines="150" w:before="360" w:afterLines="50" w:after="120"/>
        <w:ind w:firstLineChars="0" w:firstLine="0"/>
        <w:jc w:val="center"/>
        <w:rPr>
          <w:b/>
          <w:bCs/>
          <w:szCs w:val="21"/>
        </w:rPr>
      </w:pPr>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D2646C">
        <w:rPr>
          <w:b/>
          <w:bCs/>
          <w:noProof/>
          <w:szCs w:val="21"/>
        </w:rPr>
        <w:t>2</w:t>
      </w:r>
      <w:r>
        <w:rPr>
          <w:b/>
          <w:bCs/>
          <w:szCs w:val="21"/>
        </w:rPr>
        <w:fldChar w:fldCharType="end"/>
      </w:r>
      <w:r>
        <w:rPr>
          <w:b/>
          <w:bCs/>
          <w:szCs w:val="21"/>
        </w:rPr>
        <w:t xml:space="preserve"> Key concepts and principles of ICN</w:t>
      </w:r>
      <w:bookmarkStart w:id="72" w:name="_Toc100970632"/>
    </w:p>
    <w:tbl>
      <w:tblPr>
        <w:tblStyle w:val="TableList3"/>
        <w:tblW w:w="7920" w:type="dxa"/>
        <w:tblLook w:val="04A0" w:firstRow="1" w:lastRow="0" w:firstColumn="1" w:lastColumn="0" w:noHBand="0" w:noVBand="1"/>
      </w:tblPr>
      <w:tblGrid>
        <w:gridCol w:w="1668"/>
        <w:gridCol w:w="6252"/>
      </w:tblGrid>
      <w:tr w:rsidR="003C42BA" w14:paraId="6A14BE8C"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72"/>
          <w:p w14:paraId="228A2553"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28C6B4D9"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6F0A2DCE" w14:textId="77777777" w:rsidTr="003C42BA">
        <w:tc>
          <w:tcPr>
            <w:tcW w:w="1668" w:type="dxa"/>
          </w:tcPr>
          <w:p w14:paraId="38DEF945" w14:textId="77777777" w:rsidR="003C42BA" w:rsidRDefault="0019390C">
            <w:pPr>
              <w:spacing w:beforeLines="0" w:before="0" w:afterLines="0" w:after="0"/>
              <w:ind w:firstLineChars="0" w:firstLine="0"/>
              <w:rPr>
                <w:szCs w:val="21"/>
              </w:rPr>
            </w:pPr>
            <w:r>
              <w:rPr>
                <w:szCs w:val="21"/>
              </w:rPr>
              <w:t>Name the data</w:t>
            </w:r>
          </w:p>
        </w:tc>
        <w:tc>
          <w:tcPr>
            <w:tcW w:w="0" w:type="auto"/>
          </w:tcPr>
          <w:p w14:paraId="5D0DA1EF" w14:textId="77777777" w:rsidR="003C42BA" w:rsidRDefault="0019390C">
            <w:pPr>
              <w:spacing w:beforeLines="0" w:before="0" w:afterLines="0" w:after="0"/>
              <w:ind w:firstLineChars="0" w:firstLine="0"/>
              <w:rPr>
                <w:szCs w:val="21"/>
              </w:rPr>
            </w:pPr>
            <w:r>
              <w:rPr>
                <w:szCs w:val="21"/>
              </w:rPr>
              <w:t xml:space="preserve">ICN primitives are focused on naming data. The name of each data must be persistent and unique. Name identity must also be independent of transmission path and storage. </w:t>
            </w:r>
            <w:commentRangeStart w:id="73"/>
            <w:r>
              <w:rPr>
                <w:szCs w:val="21"/>
              </w:rPr>
              <w:t>Either in a self-certification scheme or a hierarchical scheme</w:t>
            </w:r>
            <w:commentRangeEnd w:id="73"/>
            <w:r w:rsidR="00431FCD">
              <w:rPr>
                <w:rStyle w:val="CommentReference"/>
              </w:rPr>
              <w:commentReference w:id="73"/>
            </w:r>
            <w:r>
              <w:rPr>
                <w:szCs w:val="21"/>
              </w:rPr>
              <w:t>.</w:t>
            </w:r>
          </w:p>
        </w:tc>
      </w:tr>
      <w:tr w:rsidR="003C42BA" w14:paraId="27EC82A0" w14:textId="77777777" w:rsidTr="003C42BA">
        <w:tc>
          <w:tcPr>
            <w:tcW w:w="1668" w:type="dxa"/>
          </w:tcPr>
          <w:p w14:paraId="748C2BD2" w14:textId="77777777" w:rsidR="003C42BA" w:rsidRDefault="0019390C">
            <w:pPr>
              <w:spacing w:beforeLines="0" w:before="0" w:afterLines="0" w:after="0"/>
              <w:ind w:firstLineChars="0" w:firstLine="0"/>
              <w:rPr>
                <w:szCs w:val="21"/>
              </w:rPr>
            </w:pPr>
            <w:r>
              <w:rPr>
                <w:szCs w:val="21"/>
              </w:rPr>
              <w:t>Data recovery</w:t>
            </w:r>
          </w:p>
        </w:tc>
        <w:tc>
          <w:tcPr>
            <w:tcW w:w="0" w:type="auto"/>
          </w:tcPr>
          <w:p w14:paraId="407A1E63" w14:textId="77777777"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14:paraId="474EE4B7" w14:textId="77777777" w:rsidTr="003C42BA">
        <w:tc>
          <w:tcPr>
            <w:tcW w:w="1668" w:type="dxa"/>
          </w:tcPr>
          <w:p w14:paraId="375BF29E" w14:textId="77777777" w:rsidR="003C42BA" w:rsidRDefault="0019390C">
            <w:pPr>
              <w:spacing w:beforeLines="0" w:before="0" w:afterLines="0" w:after="0"/>
              <w:ind w:firstLineChars="0" w:firstLine="0"/>
              <w:rPr>
                <w:szCs w:val="21"/>
              </w:rPr>
            </w:pPr>
            <w:r>
              <w:rPr>
                <w:szCs w:val="21"/>
              </w:rPr>
              <w:t>Data security</w:t>
            </w:r>
          </w:p>
        </w:tc>
        <w:tc>
          <w:tcPr>
            <w:tcW w:w="0" w:type="auto"/>
          </w:tcPr>
          <w:p w14:paraId="5D775D9B" w14:textId="77777777" w:rsidR="003C42BA" w:rsidRDefault="0019390C">
            <w:pPr>
              <w:spacing w:beforeLines="0" w:before="0" w:afterLines="0" w:after="0"/>
              <w:ind w:firstLineChars="0" w:firstLine="0"/>
              <w:rPr>
                <w:szCs w:val="21"/>
              </w:rPr>
            </w:pPr>
            <w:r>
              <w:rPr>
                <w:szCs w:val="21"/>
              </w:rPr>
              <w:t xml:space="preserve">There is a division between the security in the ICN and the data containers and the security are based on itself, which favors the </w:t>
            </w:r>
            <w:r>
              <w:rPr>
                <w:szCs w:val="21"/>
              </w:rPr>
              <w:lastRenderedPageBreak/>
              <w:t>verification of the content wherever it is stored and whoever wants to do the recovery while including a signature directly.</w:t>
            </w:r>
          </w:p>
        </w:tc>
      </w:tr>
    </w:tbl>
    <w:p w14:paraId="38A91F6A"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4" w:name="_Toc103437832"/>
      <w:bookmarkStart w:id="75" w:name="_Toc103438302"/>
      <w:bookmarkStart w:id="76" w:name="_Toc114150973"/>
      <w:r>
        <w:rPr>
          <w:rFonts w:eastAsia="黑体"/>
          <w:b/>
          <w:bCs/>
          <w:sz w:val="28"/>
          <w:szCs w:val="32"/>
        </w:rPr>
        <w:lastRenderedPageBreak/>
        <w:t>Summary</w:t>
      </w:r>
      <w:bookmarkEnd w:id="74"/>
      <w:bookmarkEnd w:id="75"/>
      <w:bookmarkEnd w:id="76"/>
    </w:p>
    <w:p w14:paraId="4B2704AB" w14:textId="77777777"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32EAE1D3" w14:textId="77777777" w:rsidR="003C42BA" w:rsidRDefault="003C42BA">
      <w:pPr>
        <w:spacing w:before="24" w:after="24"/>
        <w:ind w:firstLine="420"/>
      </w:pPr>
    </w:p>
    <w:p w14:paraId="77E61CFD" w14:textId="519126D9"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7" w:name="_Toc114150974"/>
      <w:r>
        <w:rPr>
          <w:rFonts w:eastAsia="黑体"/>
          <w:b/>
          <w:bCs/>
          <w:kern w:val="44"/>
          <w:sz w:val="30"/>
          <w:szCs w:val="44"/>
        </w:rPr>
        <w:lastRenderedPageBreak/>
        <w:t>Theoritical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7"/>
    </w:p>
    <w:p w14:paraId="51F2FEBC"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8" w:name="_Toc103438304"/>
      <w:bookmarkStart w:id="79" w:name="_Toc103437834"/>
      <w:bookmarkStart w:id="80" w:name="_Toc114150975"/>
      <w:r>
        <w:rPr>
          <w:rFonts w:eastAsia="黑体"/>
          <w:b/>
          <w:bCs/>
          <w:sz w:val="28"/>
          <w:szCs w:val="32"/>
        </w:rPr>
        <w:t>Introduction</w:t>
      </w:r>
      <w:bookmarkEnd w:id="78"/>
      <w:bookmarkEnd w:id="79"/>
      <w:bookmarkEnd w:id="80"/>
    </w:p>
    <w:p w14:paraId="722350A1" w14:textId="57D2ABBB" w:rsidR="003C42BA" w:rsidRDefault="001E31BB" w:rsidP="001E31BB">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14:paraId="7217F0D3" w14:textId="77777777"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1" w:name="_Toc114150976"/>
      <w:r>
        <w:rPr>
          <w:rFonts w:eastAsia="黑体"/>
          <w:b/>
          <w:bCs/>
          <w:sz w:val="28"/>
          <w:szCs w:val="32"/>
        </w:rPr>
        <w:t>Cache Location and Cache Strategies</w:t>
      </w:r>
      <w:bookmarkEnd w:id="81"/>
    </w:p>
    <w:p w14:paraId="1B7ED12E" w14:textId="55ECE708" w:rsidR="001E31BB" w:rsidRDefault="001E31BB" w:rsidP="001E31BB">
      <w:pPr>
        <w:spacing w:before="24" w:after="24"/>
        <w:ind w:firstLine="480"/>
        <w:rPr>
          <w:sz w:val="24"/>
        </w:rPr>
      </w:pPr>
      <w:r>
        <w:rPr>
          <w:rFonts w:hint="eastAsia"/>
          <w:sz w:val="24"/>
        </w:rPr>
        <w:t>h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End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6B2B955E" w14:textId="77777777" w:rsidR="001E31BB" w:rsidRDefault="001E31BB" w:rsidP="001E31BB">
      <w:pPr>
        <w:spacing w:before="24" w:after="24"/>
        <w:ind w:firstLine="480"/>
        <w:rPr>
          <w:sz w:val="24"/>
        </w:rPr>
      </w:pPr>
      <w:r>
        <w:rPr>
          <w:sz w:val="24"/>
        </w:rPr>
        <w:t>a. Caching minimizes network bandwidth usage;</w:t>
      </w:r>
    </w:p>
    <w:p w14:paraId="020E382E" w14:textId="77777777" w:rsidR="001E31BB" w:rsidRDefault="001E31BB" w:rsidP="001E31BB">
      <w:pPr>
        <w:spacing w:before="24" w:after="24"/>
        <w:ind w:firstLine="480"/>
        <w:rPr>
          <w:sz w:val="24"/>
        </w:rPr>
      </w:pPr>
      <w:r>
        <w:rPr>
          <w:sz w:val="24"/>
        </w:rPr>
        <w:t>b. Caching reduces mobile network latency;</w:t>
      </w:r>
    </w:p>
    <w:p w14:paraId="768DE817" w14:textId="77777777" w:rsidR="001E31BB" w:rsidRDefault="001E31BB" w:rsidP="001E31BB">
      <w:pPr>
        <w:spacing w:before="24" w:after="24"/>
        <w:ind w:firstLine="480"/>
        <w:rPr>
          <w:sz w:val="24"/>
        </w:rPr>
      </w:pPr>
      <w:r>
        <w:rPr>
          <w:sz w:val="24"/>
        </w:rPr>
        <w:t>c. Caching reduces loads on the origin server.</w:t>
      </w:r>
    </w:p>
    <w:p w14:paraId="1AF51B6A" w14:textId="77777777" w:rsidR="001E31BB" w:rsidRPr="001E31BB" w:rsidRDefault="001E31BB" w:rsidP="001E31BB">
      <w:pPr>
        <w:numPr>
          <w:ilvl w:val="2"/>
          <w:numId w:val="1"/>
        </w:numPr>
        <w:spacing w:before="24" w:after="24"/>
        <w:ind w:firstLineChars="0"/>
        <w:rPr>
          <w:b/>
          <w:bCs/>
          <w:sz w:val="24"/>
        </w:rPr>
      </w:pPr>
      <w:r w:rsidRPr="001E31BB">
        <w:rPr>
          <w:b/>
          <w:bCs/>
          <w:sz w:val="24"/>
        </w:rPr>
        <w:t>Caching Locations</w:t>
      </w:r>
    </w:p>
    <w:p w14:paraId="48295F5D" w14:textId="77777777"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14:paraId="763C52EA" w14:textId="72C5EE06" w:rsidR="001E31BB" w:rsidRPr="001E31BB" w:rsidRDefault="00386C4D" w:rsidP="001E31BB">
      <w:pPr>
        <w:spacing w:before="24" w:after="24"/>
        <w:ind w:firstLineChars="0" w:firstLine="0"/>
        <w:rPr>
          <w:sz w:val="24"/>
        </w:rPr>
      </w:pPr>
      <w:r>
        <w:rPr>
          <w:b/>
          <w:sz w:val="24"/>
        </w:rPr>
        <w:t xml:space="preserve">a. SBS </w:t>
      </w:r>
      <w:r w:rsidR="001E31BB" w:rsidRPr="00386C4D">
        <w:rPr>
          <w:b/>
          <w:sz w:val="24"/>
        </w:rPr>
        <w:t>caching:</w:t>
      </w:r>
      <w:r w:rsidR="001E31BB" w:rsidRPr="001E31BB">
        <w:rPr>
          <w:sz w:val="24"/>
        </w:rPr>
        <w:t xml:space="preserve"> small base stations should be widely deployed in the heterogeneous networks that will emerge. The difference with MBS is that caching in SBS makes content even closer to users. It will respond faster to user queries. The texts </w:t>
      </w:r>
      <w:sdt>
        <w:sdtPr>
          <w:rPr>
            <w:sz w:val="24"/>
          </w:rPr>
          <w:id w:val="-1171487646"/>
        </w:sdtPr>
        <w:sdtEndPr/>
        <w:sdtContent>
          <w:r w:rsidR="001E31BB" w:rsidRPr="001E31BB">
            <w:rPr>
              <w:sz w:val="24"/>
            </w:rPr>
            <w:fldChar w:fldCharType="begin"/>
          </w:r>
          <w:r w:rsidR="001E31BB" w:rsidRPr="001E31BB">
            <w:rPr>
              <w:sz w:val="24"/>
            </w:rPr>
            <w:instrText xml:space="preserve"> CITATION EBa142 \l 1033 </w:instrText>
          </w:r>
          <w:r w:rsidR="001E31BB" w:rsidRPr="001E31BB">
            <w:rPr>
              <w:sz w:val="24"/>
            </w:rPr>
            <w:fldChar w:fldCharType="separate"/>
          </w:r>
          <w:r w:rsidR="001E31BB" w:rsidRPr="001E31BB">
            <w:rPr>
              <w:sz w:val="24"/>
            </w:rPr>
            <w:t>[12]</w:t>
          </w:r>
          <w:r w:rsidR="001E31BB" w:rsidRPr="001E31BB">
            <w:rPr>
              <w:sz w:val="24"/>
            </w:rPr>
            <w:fldChar w:fldCharType="end"/>
          </w:r>
        </w:sdtContent>
      </w:sdt>
      <w:sdt>
        <w:sdtPr>
          <w:rPr>
            <w:sz w:val="24"/>
          </w:rPr>
          <w:id w:val="-299539962"/>
        </w:sdtPr>
        <w:sdtEndPr/>
        <w:sdtContent>
          <w:r w:rsidR="001E31BB" w:rsidRPr="001E31BB">
            <w:rPr>
              <w:sz w:val="24"/>
            </w:rPr>
            <w:fldChar w:fldCharType="begin"/>
          </w:r>
          <w:r w:rsidR="001E31BB" w:rsidRPr="001E31BB">
            <w:rPr>
              <w:sz w:val="24"/>
            </w:rPr>
            <w:instrText xml:space="preserve"> CITATION PBl172 \l 1033 </w:instrText>
          </w:r>
          <w:r w:rsidR="001E31BB" w:rsidRPr="001E31BB">
            <w:rPr>
              <w:sz w:val="24"/>
            </w:rPr>
            <w:fldChar w:fldCharType="separate"/>
          </w:r>
          <w:r w:rsidR="001E31BB" w:rsidRPr="001E31BB">
            <w:rPr>
              <w:sz w:val="24"/>
            </w:rPr>
            <w:t xml:space="preserve"> [13]</w:t>
          </w:r>
          <w:r w:rsidR="001E31BB" w:rsidRPr="001E31BB">
            <w:rPr>
              <w:sz w:val="24"/>
            </w:rPr>
            <w:fldChar w:fldCharType="end"/>
          </w:r>
        </w:sdtContent>
      </w:sdt>
      <w:r w:rsidR="001E31BB" w:rsidRPr="001E31BB">
        <w:rPr>
          <w:sz w:val="24"/>
        </w:rPr>
        <w:t xml:space="preserve"> and also </w:t>
      </w:r>
      <w:sdt>
        <w:sdtPr>
          <w:rPr>
            <w:sz w:val="24"/>
          </w:rPr>
          <w:id w:val="-476837267"/>
        </w:sdtPr>
        <w:sdtEndPr/>
        <w:sdtContent>
          <w:r w:rsidR="001E31BB" w:rsidRPr="001E31BB">
            <w:rPr>
              <w:sz w:val="24"/>
            </w:rPr>
            <w:fldChar w:fldCharType="begin"/>
          </w:r>
          <w:r w:rsidR="001E31BB" w:rsidRPr="001E31BB">
            <w:rPr>
              <w:sz w:val="24"/>
            </w:rPr>
            <w:instrText xml:space="preserve"> CITATION NGo182 \l 1033 </w:instrText>
          </w:r>
          <w:r w:rsidR="001E31BB" w:rsidRPr="001E31BB">
            <w:rPr>
              <w:sz w:val="24"/>
            </w:rPr>
            <w:fldChar w:fldCharType="separate"/>
          </w:r>
          <w:r w:rsidR="001E31BB" w:rsidRPr="001E31BB">
            <w:rPr>
              <w:sz w:val="24"/>
            </w:rPr>
            <w:t>[14]</w:t>
          </w:r>
          <w:r w:rsidR="001E31BB" w:rsidRPr="001E31BB">
            <w:rPr>
              <w:sz w:val="24"/>
            </w:rPr>
            <w:fldChar w:fldCharType="end"/>
          </w:r>
        </w:sdtContent>
      </w:sdt>
      <w:sdt>
        <w:sdtPr>
          <w:rPr>
            <w:sz w:val="24"/>
          </w:rPr>
          <w:id w:val="1052659874"/>
        </w:sdtPr>
        <w:sdtEndPr/>
        <w:sdtContent>
          <w:r w:rsidR="001E31BB" w:rsidRPr="001E31BB">
            <w:rPr>
              <w:sz w:val="24"/>
            </w:rPr>
            <w:fldChar w:fldCharType="begin"/>
          </w:r>
          <w:r w:rsidR="001E31BB" w:rsidRPr="001E31BB">
            <w:rPr>
              <w:sz w:val="24"/>
            </w:rPr>
            <w:instrText xml:space="preserve"> CITATION KPo172 \l 1033 </w:instrText>
          </w:r>
          <w:r w:rsidR="001E31BB" w:rsidRPr="001E31BB">
            <w:rPr>
              <w:sz w:val="24"/>
            </w:rPr>
            <w:fldChar w:fldCharType="separate"/>
          </w:r>
          <w:r w:rsidR="001E31BB" w:rsidRPr="001E31BB">
            <w:rPr>
              <w:sz w:val="24"/>
            </w:rPr>
            <w:t xml:space="preserve"> [15]</w:t>
          </w:r>
          <w:r w:rsidR="001E31BB" w:rsidRPr="001E31BB">
            <w:rPr>
              <w:sz w:val="24"/>
            </w:rPr>
            <w:fldChar w:fldCharType="end"/>
          </w:r>
        </w:sdtContent>
      </w:sdt>
      <w:r w:rsidR="001E31BB" w:rsidRPr="001E31BB">
        <w:rPr>
          <w:sz w:val="24"/>
        </w:rPr>
        <w:t xml:space="preserve"> have studied the performance of caching in small base stations (SBS) </w:t>
      </w:r>
      <w:sdt>
        <w:sdtPr>
          <w:rPr>
            <w:sz w:val="24"/>
          </w:rPr>
          <w:id w:val="-1627379888"/>
        </w:sdtPr>
        <w:sdtEndPr/>
        <w:sdtContent>
          <w:r w:rsidR="001E31BB" w:rsidRPr="001E31BB">
            <w:rPr>
              <w:sz w:val="24"/>
            </w:rPr>
            <w:fldChar w:fldCharType="begin"/>
          </w:r>
          <w:r w:rsidR="001E31BB" w:rsidRPr="001E31BB">
            <w:rPr>
              <w:sz w:val="24"/>
            </w:rPr>
            <w:instrText xml:space="preserve"> CITATION KPo132 \l 1033 </w:instrText>
          </w:r>
          <w:r w:rsidR="001E31BB" w:rsidRPr="001E31BB">
            <w:rPr>
              <w:sz w:val="24"/>
            </w:rPr>
            <w:fldChar w:fldCharType="separate"/>
          </w:r>
          <w:r w:rsidR="001E31BB" w:rsidRPr="001E31BB">
            <w:rPr>
              <w:sz w:val="24"/>
            </w:rPr>
            <w:t>[16]</w:t>
          </w:r>
          <w:r w:rsidR="001E31BB" w:rsidRPr="001E31BB">
            <w:rPr>
              <w:sz w:val="24"/>
            </w:rPr>
            <w:fldChar w:fldCharType="end"/>
          </w:r>
        </w:sdtContent>
      </w:sdt>
      <w:r w:rsidR="001E31BB" w:rsidRPr="001E31BB">
        <w:rPr>
          <w:sz w:val="24"/>
        </w:rPr>
        <w:t>.</w:t>
      </w:r>
    </w:p>
    <w:p w14:paraId="0345DCF0" w14:textId="77777777" w:rsidR="001E31BB" w:rsidRPr="001E31BB" w:rsidRDefault="001E31BB" w:rsidP="001E31BB">
      <w:pPr>
        <w:spacing w:before="24" w:after="24"/>
        <w:ind w:firstLineChars="0" w:firstLine="0"/>
        <w:rPr>
          <w:sz w:val="24"/>
        </w:rPr>
      </w:pPr>
      <w:r w:rsidRPr="00386C4D">
        <w:rPr>
          <w:b/>
          <w:sz w:val="24"/>
        </w:rPr>
        <w:t>b. MBS caching</w:t>
      </w:r>
      <w:r w:rsidRPr="001E31BB">
        <w:rPr>
          <w:sz w:val="24"/>
        </w:rPr>
        <w:t xml:space="preserve">: caching and the edge server are deployed in the micro base stations of heterogeneous networks. At this level, caching can be performed reactively and proactively. With caching based on the micro base station and edge server, system capacity can be significantly improved, and data transmission delay could be reduced since contents will now be available at the edge, ready to users. In </w:t>
      </w:r>
      <w:sdt>
        <w:sdtPr>
          <w:rPr>
            <w:sz w:val="24"/>
          </w:rPr>
          <w:id w:val="1932693154"/>
        </w:sdtPr>
        <w:sdtEndPr/>
        <w:sdtContent>
          <w:r w:rsidRPr="001E31BB">
            <w:rPr>
              <w:sz w:val="24"/>
            </w:rPr>
            <w:fldChar w:fldCharType="begin"/>
          </w:r>
          <w:r w:rsidRPr="001E31BB">
            <w:rPr>
              <w:sz w:val="24"/>
            </w:rPr>
            <w:instrText xml:space="preserve"> CITATION HAh184 \l 1033 </w:instrText>
          </w:r>
          <w:r w:rsidRPr="001E31BB">
            <w:rPr>
              <w:sz w:val="24"/>
            </w:rPr>
            <w:fldChar w:fldCharType="separate"/>
          </w:r>
          <w:r w:rsidRPr="001E31BB">
            <w:rPr>
              <w:sz w:val="24"/>
            </w:rPr>
            <w:t>[17]</w:t>
          </w:r>
          <w:r w:rsidRPr="001E31BB">
            <w:rPr>
              <w:sz w:val="24"/>
            </w:rPr>
            <w:fldChar w:fldCharType="end"/>
          </w:r>
        </w:sdtContent>
      </w:sdt>
      <w:r w:rsidRPr="001E31BB">
        <w:rPr>
          <w:sz w:val="24"/>
        </w:rPr>
        <w:t>, the performance of MBS caching was investigated.</w:t>
      </w:r>
    </w:p>
    <w:p w14:paraId="2A399577" w14:textId="77777777" w:rsidR="001E31BB" w:rsidRPr="001E31BB" w:rsidRDefault="001E31BB" w:rsidP="001E31BB">
      <w:pPr>
        <w:spacing w:before="24" w:after="24"/>
        <w:ind w:firstLineChars="0" w:firstLine="0"/>
        <w:rPr>
          <w:sz w:val="24"/>
        </w:rPr>
      </w:pPr>
      <w:r w:rsidRPr="00386C4D">
        <w:rPr>
          <w:b/>
          <w:sz w:val="24"/>
        </w:rPr>
        <w:t>c. Device-to-device (D2D) communication:</w:t>
      </w:r>
      <w:r w:rsidRPr="001E31BB">
        <w:rPr>
          <w:sz w:val="24"/>
        </w:rPr>
        <w:t xml:space="preserve"> D2D is an architecture also included in the 5G mobile networks. In D2D, the end edges can be used for content storage </w:t>
      </w:r>
      <w:r w:rsidRPr="001E31BB">
        <w:rPr>
          <w:sz w:val="24"/>
        </w:rPr>
        <w:lastRenderedPageBreak/>
        <w:t xml:space="preserve">and caching. This will greatly reduce transmission times. D2D caching can be done collaboratively by forming clusters or individually between end-users. A scheme of D2D communication based on caching has been proposed in </w:t>
      </w:r>
      <w:sdt>
        <w:sdtPr>
          <w:rPr>
            <w:sz w:val="24"/>
          </w:rPr>
          <w:id w:val="701288999"/>
        </w:sdtPr>
        <w:sdtEndPr/>
        <w:sdtContent>
          <w:r w:rsidRPr="001E31BB">
            <w:rPr>
              <w:sz w:val="24"/>
            </w:rPr>
            <w:fldChar w:fldCharType="begin"/>
          </w:r>
          <w:r w:rsidRPr="001E31BB">
            <w:rPr>
              <w:sz w:val="24"/>
            </w:rPr>
            <w:instrText xml:space="preserve"> CITATION BBa181 \l 1033 </w:instrText>
          </w:r>
          <w:r w:rsidRPr="001E31BB">
            <w:rPr>
              <w:sz w:val="24"/>
            </w:rPr>
            <w:fldChar w:fldCharType="separate"/>
          </w:r>
          <w:r w:rsidRPr="001E31BB">
            <w:rPr>
              <w:sz w:val="24"/>
            </w:rPr>
            <w:t>[18]</w:t>
          </w:r>
          <w:r w:rsidRPr="001E31BB">
            <w:rPr>
              <w:sz w:val="24"/>
            </w:rPr>
            <w:fldChar w:fldCharType="end"/>
          </w:r>
        </w:sdtContent>
      </w:sdt>
      <w:r w:rsidRPr="001E31BB">
        <w:rPr>
          <w:sz w:val="24"/>
        </w:rPr>
        <w:t xml:space="preserve"> taking into account the relationships between different users and their common interests. In the literature </w:t>
      </w:r>
      <w:sdt>
        <w:sdtPr>
          <w:rPr>
            <w:sz w:val="24"/>
          </w:rPr>
          <w:id w:val="-1885398645"/>
        </w:sdtPr>
        <w:sdtEndPr/>
        <w:sdtContent>
          <w:r w:rsidRPr="001E31BB">
            <w:rPr>
              <w:sz w:val="24"/>
            </w:rPr>
            <w:fldChar w:fldCharType="begin"/>
          </w:r>
          <w:r w:rsidRPr="001E31BB">
            <w:rPr>
              <w:sz w:val="24"/>
            </w:rPr>
            <w:instrText xml:space="preserve"> CITATION BCh183 \l 1033 </w:instrText>
          </w:r>
          <w:r w:rsidRPr="001E31BB">
            <w:rPr>
              <w:sz w:val="24"/>
            </w:rPr>
            <w:fldChar w:fldCharType="separate"/>
          </w:r>
          <w:r w:rsidRPr="001E31BB">
            <w:rPr>
              <w:sz w:val="24"/>
            </w:rPr>
            <w:t>[19]</w:t>
          </w:r>
          <w:r w:rsidRPr="001E31BB">
            <w:rPr>
              <w:sz w:val="24"/>
            </w:rPr>
            <w:fldChar w:fldCharType="end"/>
          </w:r>
        </w:sdtContent>
      </w:sdt>
      <w:r w:rsidRPr="001E31BB">
        <w:rPr>
          <w:sz w:val="24"/>
        </w:rPr>
        <w:t>, an opportunistic cooperative D2D transmission scheme exploiting the caching capability at the device level is proposed.</w:t>
      </w:r>
    </w:p>
    <w:p w14:paraId="52FEEDBC" w14:textId="77777777"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2" w:name="_Toc114150977"/>
      <w:r>
        <w:rPr>
          <w:rFonts w:eastAsia="黑体"/>
          <w:b/>
          <w:bCs/>
          <w:sz w:val="28"/>
          <w:szCs w:val="32"/>
        </w:rPr>
        <w:t>Caching Strategies</w:t>
      </w:r>
      <w:bookmarkEnd w:id="82"/>
    </w:p>
    <w:p w14:paraId="18F33013" w14:textId="77777777"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4487F629"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rinciples of caching strategies</w:t>
      </w:r>
    </w:p>
    <w:p w14:paraId="2EFB51A5" w14:textId="77777777"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7A77FD1B" w14:textId="77777777" w:rsidR="00FA3B6B" w:rsidRDefault="00FA3B6B" w:rsidP="00FA3B6B">
      <w:pPr>
        <w:spacing w:before="24" w:after="24"/>
        <w:ind w:firstLine="482"/>
        <w:rPr>
          <w:sz w:val="24"/>
        </w:rPr>
      </w:pPr>
      <w:r w:rsidRPr="00FA3B6B">
        <w:rPr>
          <w:b/>
          <w:sz w:val="24"/>
        </w:rPr>
        <w:t>a. The conventional caching policy:</w:t>
      </w:r>
      <w:r>
        <w:rPr>
          <w:sz w:val="24"/>
        </w:rPr>
        <w:t xml:space="preserve"> in </w:t>
      </w:r>
      <w:sdt>
        <w:sdtPr>
          <w:id w:val="-1775392428"/>
        </w:sdtPr>
        <w:sdtEnd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326937104"/>
        </w:sdtPr>
        <w:sdtEnd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w:t>
      </w:r>
      <w:commentRangeStart w:id="83"/>
      <w:r>
        <w:rPr>
          <w:sz w:val="24"/>
        </w:rPr>
        <w:t xml:space="preserve">There is also an MPV policy, it is a proactive caching policy used in Content Delivery Networks. MPV policy caches the most viewed videos based on the worldwide popularity distribution of the video </w:t>
      </w:r>
      <w:sdt>
        <w:sdtPr>
          <w:id w:val="-441924754"/>
        </w:sdtPr>
        <w:sdtEnd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commentRangeEnd w:id="83"/>
      <w:r>
        <w:rPr>
          <w:rStyle w:val="CommentReference"/>
        </w:rPr>
        <w:commentReference w:id="83"/>
      </w:r>
    </w:p>
    <w:p w14:paraId="6835F0AA" w14:textId="1CE3920C" w:rsidR="00FA3B6B" w:rsidRDefault="00FA3B6B" w:rsidP="00FA3B6B">
      <w:pPr>
        <w:spacing w:before="24" w:after="24"/>
        <w:ind w:firstLine="482"/>
        <w:rPr>
          <w:sz w:val="24"/>
        </w:rPr>
      </w:pPr>
      <w:r w:rsidRPr="00FA3B6B">
        <w:rPr>
          <w:b/>
          <w:sz w:val="24"/>
        </w:rPr>
        <w:t>b. Policies based on the User Preference Profil</w:t>
      </w:r>
      <w:r>
        <w:rPr>
          <w:b/>
          <w:sz w:val="24"/>
        </w:rPr>
        <w:t>e</w:t>
      </w:r>
      <w:r w:rsidRPr="00FA3B6B">
        <w:rPr>
          <w:b/>
          <w:sz w:val="24"/>
        </w:rPr>
        <w:t>:</w:t>
      </w:r>
      <w:r>
        <w:rPr>
          <w:sz w:val="24"/>
        </w:rPr>
        <w:t xml:space="preserve"> a caching policy was taking into account the user preference profile has been proposed in </w:t>
      </w:r>
      <w:sdt>
        <w:sdtPr>
          <w:id w:val="-1010211577"/>
        </w:sdtPr>
        <w:sdtEnd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785E8D56" w14:textId="77777777" w:rsidR="00FA3B6B" w:rsidRDefault="00FA3B6B" w:rsidP="00FA3B6B">
      <w:pPr>
        <w:spacing w:before="24" w:after="24"/>
        <w:ind w:firstLine="482"/>
        <w:rPr>
          <w:sz w:val="24"/>
        </w:rPr>
      </w:pPr>
      <w:r w:rsidRPr="00FA3B6B">
        <w:rPr>
          <w:b/>
          <w:sz w:val="24"/>
        </w:rPr>
        <w:t>c. Policies based on learning:</w:t>
      </w:r>
      <w:r>
        <w:rPr>
          <w:sz w:val="24"/>
        </w:rPr>
        <w:t xml:space="preserve"> generally, it takes time to know if content is Popular or not. It is important to follow the evolution of a content called Popular content closely. Learning-based caching policies are proposed while relying on machine learning technology </w:t>
      </w:r>
      <w:sdt>
        <w:sdtPr>
          <w:id w:val="293335490"/>
        </w:sdtPr>
        <w:sdtEnd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18679866"/>
        </w:sdtPr>
        <w:sdtEnd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w:t>
      </w:r>
      <w:r>
        <w:rPr>
          <w:sz w:val="24"/>
        </w:rPr>
        <w:lastRenderedPageBreak/>
        <w:t xml:space="preserve">caching, the caching problem is reduced to a linear program which, taking into account network connectivity and the coding scheme, performs better than the coding scheme. The solution in the literature </w:t>
      </w:r>
      <w:sdt>
        <w:sdtPr>
          <w:id w:val="-354428526"/>
        </w:sdtPr>
        <w:sdtEnd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 problem with Q-LEARNING based strategy.</w:t>
      </w:r>
    </w:p>
    <w:p w14:paraId="5E610571" w14:textId="77777777" w:rsidR="00FA3B6B" w:rsidRDefault="00FA3B6B" w:rsidP="00FA3B6B">
      <w:pPr>
        <w:spacing w:before="24" w:after="24"/>
        <w:ind w:firstLine="482"/>
        <w:rPr>
          <w:sz w:val="24"/>
        </w:rPr>
      </w:pPr>
      <w:r w:rsidRPr="00FA3B6B">
        <w:rPr>
          <w:b/>
          <w:sz w:val="24"/>
        </w:rPr>
        <w:t>d. Non-cooperative caching:</w:t>
      </w:r>
      <w:r>
        <w:rPr>
          <w:sz w:val="24"/>
        </w:rPr>
        <w:t xml:space="preserve"> Some caching policies directly cache content to each base station regardless of the relationship between the base stations. The scheme proposed in </w:t>
      </w:r>
      <w:sdt>
        <w:sdtPr>
          <w:id w:val="363568758"/>
        </w:sdtPr>
        <w:sdtEnd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lUPP active uses in a specific cell without considering the impact of caches in other cells. The literature </w:t>
      </w:r>
      <w:sdt>
        <w:sdtPr>
          <w:id w:val="-2133235675"/>
        </w:sdtPr>
        <w:sdtEnd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4B1A9ACA" w14:textId="77777777" w:rsidR="00FA3B6B" w:rsidRDefault="00FA3B6B" w:rsidP="00FA3B6B">
      <w:pPr>
        <w:spacing w:before="24" w:after="24"/>
        <w:ind w:firstLine="482"/>
        <w:rPr>
          <w:sz w:val="24"/>
        </w:rPr>
      </w:pPr>
      <w:r w:rsidRPr="00FA3B6B">
        <w:rPr>
          <w:b/>
          <w:sz w:val="24"/>
        </w:rPr>
        <w:t>e. Cooperative caching:</w:t>
      </w:r>
      <w:r>
        <w:rPr>
          <w:sz w:val="24"/>
        </w:rPr>
        <w:t xml:space="preserve">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480077805"/>
        </w:sdtPr>
        <w:sdtEnd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558450856"/>
        </w:sdtPr>
        <w:sdtEnd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hungria n algorithm. In </w:t>
      </w:r>
      <w:sdt>
        <w:sdtPr>
          <w:id w:val="-1156454589"/>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1924757143"/>
        </w:sdtPr>
        <w:sdtEnd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488718614"/>
        </w:sdtPr>
        <w:sdtEnd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1908794082"/>
        </w:sdtPr>
        <w:sdtEnd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multiplies the capacity of data available to users and results in equal sharing of data at the same time. In the </w:t>
      </w:r>
      <w:sdt>
        <w:sdtPr>
          <w:id w:val="1470325510"/>
        </w:sdtPr>
        <w:sdtEnd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14:paraId="56B10FF2" w14:textId="77777777" w:rsidR="00FA3B6B" w:rsidRDefault="00FA3B6B" w:rsidP="00FA3B6B">
      <w:pPr>
        <w:spacing w:before="24" w:after="24"/>
        <w:ind w:firstLine="480"/>
        <w:rPr>
          <w:sz w:val="24"/>
        </w:rPr>
      </w:pPr>
      <w:r>
        <w:rPr>
          <w:sz w:val="24"/>
        </w:rPr>
        <w:t>Given the evolution of caching, we will be using caching of different file types, which means they are points not to be overlooked.</w:t>
      </w:r>
    </w:p>
    <w:p w14:paraId="61BDAB93" w14:textId="77777777" w:rsidR="00FA3B6B" w:rsidRDefault="00FA3B6B" w:rsidP="00FA3B6B">
      <w:pPr>
        <w:spacing w:before="24" w:after="24"/>
        <w:ind w:firstLine="480"/>
        <w:rPr>
          <w:sz w:val="24"/>
        </w:rPr>
      </w:pPr>
      <w:r>
        <w:rPr>
          <w:sz w:val="24"/>
        </w:rPr>
        <w:t>Large data files or multimedia data: many existing literatures</w:t>
      </w:r>
      <w:sdt>
        <w:sdtPr>
          <w:rPr>
            <w:sz w:val="24"/>
          </w:rPr>
          <w:id w:val="930079636"/>
        </w:sdtPr>
        <w:sdtEnd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End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w:t>
      </w:r>
      <w:r>
        <w:rPr>
          <w:sz w:val="24"/>
        </w:rPr>
        <w:lastRenderedPageBreak/>
        <w:t>characterizes multimedia data is the large number of users who have a common interest in popular videos. So, caching popular files in the RAN can be beneficial with a high hit rate.</w:t>
      </w:r>
    </w:p>
    <w:p w14:paraId="446C1F7D" w14:textId="77777777" w:rsidR="00FA3B6B" w:rsidRDefault="00FA3B6B" w:rsidP="00FA3B6B">
      <w:pPr>
        <w:spacing w:before="24" w:after="24"/>
        <w:ind w:firstLine="480"/>
        <w:rPr>
          <w:sz w:val="24"/>
        </w:rPr>
      </w:pPr>
      <w:r w:rsidRPr="00FA3B6B">
        <w:rPr>
          <w:sz w:val="24"/>
          <w:u w:val="single"/>
        </w:rPr>
        <w:t>IOT data:</w:t>
      </w:r>
      <w:r>
        <w:rPr>
          <w:sz w:val="24"/>
        </w:rPr>
        <w:t xml:space="preserve">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caching</w:t>
      </w:r>
      <w:sdt>
        <w:sdtPr>
          <w:rPr>
            <w:sz w:val="24"/>
          </w:rPr>
          <w:id w:val="-1180955245"/>
        </w:sdtPr>
        <w:sdtEnd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14:paraId="0300C645" w14:textId="77777777" w:rsidR="00FA3B6B" w:rsidRDefault="00FA3B6B" w:rsidP="00FA3B6B">
      <w:pPr>
        <w:spacing w:before="24" w:after="24"/>
        <w:ind w:firstLine="480"/>
        <w:rPr>
          <w:sz w:val="24"/>
        </w:rPr>
      </w:pPr>
      <w:r>
        <w:rPr>
          <w:sz w:val="24"/>
        </w:rPr>
        <w:t>The most popular contents have the privilege of caching. in popularizing content, large user demand is cached in the periphery of networks.</w:t>
      </w:r>
    </w:p>
    <w:p w14:paraId="4FC2FFF6" w14:textId="77777777" w:rsidR="00FA3B6B" w:rsidRDefault="00FA3B6B" w:rsidP="00FA3B6B">
      <w:pPr>
        <w:spacing w:before="24" w:after="24"/>
        <w:ind w:firstLine="480"/>
        <w:rPr>
          <w:b/>
          <w:bCs/>
          <w:sz w:val="24"/>
        </w:rPr>
      </w:pPr>
      <w:r w:rsidRPr="00FA3B6B">
        <w:rPr>
          <w:sz w:val="24"/>
          <w:u w:val="single"/>
        </w:rPr>
        <w:t>Static model:</w:t>
      </w:r>
      <w:r>
        <w:rPr>
          <w:sz w:val="24"/>
        </w:rPr>
        <w:t xml:space="preserve"> Recent work on caching assumes that the popularity of content is static and adopts IRM, which is an independent benchmark model. The demand for content is generated following the free fish process, whose rate is linked to the popularity of the content modelizer thanks to the power law</w:t>
      </w:r>
      <w:sdt>
        <w:sdtPr>
          <w:id w:val="206227906"/>
        </w:sdtPr>
        <w:sdtEnd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2025742675"/>
        </w:sdtPr>
        <w:sdtEnd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14:paraId="06E2515F" w14:textId="2521FB5D" w:rsidR="00FA3B6B" w:rsidRDefault="00FA3B6B" w:rsidP="00FA3B6B">
      <w:pPr>
        <w:spacing w:before="24" w:after="24"/>
        <w:ind w:firstLine="480"/>
        <w:rPr>
          <w:b/>
          <w:bCs/>
          <w:sz w:val="24"/>
        </w:rPr>
      </w:pPr>
      <w:r w:rsidRPr="00FA3B6B">
        <w:rPr>
          <w:sz w:val="24"/>
          <w:u w:val="single"/>
        </w:rPr>
        <w:t>Dynamic model:</w:t>
      </w:r>
      <w:r w:rsidRPr="00FA3B6B">
        <w:rPr>
          <w:sz w:val="24"/>
        </w:rPr>
        <w:t xml:space="preserve"> </w:t>
      </w:r>
      <w:r>
        <w:rPr>
          <w:sz w:val="24"/>
        </w:rPr>
        <w:t xml:space="preserve">Considering the blockade that the static MRI model, in other words, cannot give the real popularity of the content, which varies over the time see </w:t>
      </w:r>
      <w:sdt>
        <w:sdtPr>
          <w:id w:val="-129106045"/>
        </w:sdtPr>
        <w:sdtEnd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1568179086"/>
        </w:sdtPr>
        <w:sdtEnd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988273206"/>
        </w:sdtPr>
        <w:sdtEnd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14:paraId="33585B31"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14:paraId="5FAF2AAF" w14:textId="77777777" w:rsidR="00FA3B6B" w:rsidRDefault="00FA3B6B" w:rsidP="00FA3B6B">
      <w:pPr>
        <w:spacing w:before="24" w:after="24"/>
        <w:ind w:firstLine="480"/>
        <w:rPr>
          <w:sz w:val="24"/>
        </w:rPr>
      </w:pPr>
      <w:r>
        <w:rPr>
          <w:sz w:val="24"/>
        </w:rPr>
        <w:t>The measures taken for the evaluation performance of caching mechanisms are:</w:t>
      </w:r>
    </w:p>
    <w:p w14:paraId="5E056B24" w14:textId="77777777" w:rsidR="00FA3B6B" w:rsidRDefault="00FA3B6B" w:rsidP="00FA3B6B">
      <w:pPr>
        <w:spacing w:before="24" w:after="24"/>
        <w:ind w:firstLine="482"/>
        <w:rPr>
          <w:sz w:val="24"/>
        </w:rPr>
      </w:pPr>
      <w:r w:rsidRPr="00FA3B6B">
        <w:rPr>
          <w:b/>
          <w:sz w:val="24"/>
        </w:rPr>
        <w:t>a. Cache hit rate:</w:t>
      </w:r>
      <w:r>
        <w:rPr>
          <w:sz w:val="24"/>
        </w:rPr>
        <w:t xml:space="preserve"> hitting a cache means that the content request can be successful. Otherwise, if the cache cannot resolve a request, a cache miss is noted. Hence the cache hit or hit ratio is defined as the ratio of cache hits to the sum of the number of cache misses and the number of cache hits. Therefore, a very high cache hit rate can result in reduced access latency and server load.</w:t>
      </w:r>
    </w:p>
    <w:p w14:paraId="10EC2FAE" w14:textId="77777777" w:rsidR="00FA3B6B" w:rsidRDefault="00FA3B6B" w:rsidP="00FA3B6B">
      <w:pPr>
        <w:spacing w:before="24" w:after="24"/>
        <w:ind w:firstLine="482"/>
        <w:rPr>
          <w:sz w:val="24"/>
        </w:rPr>
      </w:pPr>
      <w:r w:rsidRPr="00FA3B6B">
        <w:rPr>
          <w:b/>
          <w:sz w:val="24"/>
        </w:rPr>
        <w:t xml:space="preserve">b. </w:t>
      </w:r>
      <w:commentRangeStart w:id="84"/>
      <w:r w:rsidRPr="00FA3B6B">
        <w:rPr>
          <w:b/>
          <w:sz w:val="24"/>
        </w:rPr>
        <w:t>Remote caching:</w:t>
      </w:r>
      <w:r>
        <w:rPr>
          <w:sz w:val="24"/>
        </w:rPr>
        <w:t xml:space="preserve"> let D(s) be the time or the distance between the MEC server and the requestor with the presence of the cache that will serve the request. The hit distance is defined as the distance D(s) average overall requests. The shorter access time is better for a good user experience.</w:t>
      </w:r>
      <w:commentRangeEnd w:id="84"/>
      <w:r>
        <w:rPr>
          <w:rStyle w:val="CommentReference"/>
        </w:rPr>
        <w:commentReference w:id="84"/>
      </w:r>
    </w:p>
    <w:p w14:paraId="4FEDD364" w14:textId="15BE8EF7" w:rsidR="00FA3B6B" w:rsidRDefault="00FA3B6B" w:rsidP="00FA3B6B">
      <w:pPr>
        <w:spacing w:before="24" w:after="24"/>
        <w:ind w:firstLine="482"/>
        <w:rPr>
          <w:sz w:val="24"/>
        </w:rPr>
      </w:pPr>
      <w:r w:rsidRPr="00FA3B6B">
        <w:rPr>
          <w:b/>
          <w:sz w:val="24"/>
        </w:rPr>
        <w:t>c. Cost:</w:t>
      </w:r>
      <w:r>
        <w:rPr>
          <w:sz w:val="24"/>
        </w:rPr>
        <w:t xml:space="preserve"> cost is defined as the appropriate time to retrieve content. Therefore, it is better that the operational cost is low to help the caching mechanisms apply on large-scale networks.</w:t>
      </w:r>
    </w:p>
    <w:p w14:paraId="71D39178" w14:textId="77777777" w:rsidR="00FA3B6B" w:rsidRDefault="00FA3B6B" w:rsidP="00FA3B6B">
      <w:pPr>
        <w:spacing w:before="24" w:after="24"/>
        <w:ind w:firstLine="480"/>
        <w:rPr>
          <w:sz w:val="24"/>
        </w:rPr>
      </w:pPr>
      <w:r>
        <w:rPr>
          <w:rFonts w:hint="eastAsia"/>
          <w:sz w:val="24"/>
        </w:rPr>
        <w:lastRenderedPageBreak/>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QoE)[37].</w:t>
      </w:r>
    </w:p>
    <w:p w14:paraId="5C80A93F" w14:textId="77777777" w:rsidR="00FA3B6B" w:rsidRDefault="00FA3B6B" w:rsidP="00FA3B6B">
      <w:pPr>
        <w:spacing w:before="24" w:after="24"/>
        <w:ind w:firstLine="480"/>
        <w:rPr>
          <w:sz w:val="24"/>
        </w:rPr>
      </w:pPr>
      <w:r>
        <w:rPr>
          <w:rFonts w:hint="eastAsia"/>
          <w:sz w:val="24"/>
        </w:rPr>
        <w:t>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Zipf[38].</w:t>
      </w:r>
    </w:p>
    <w:p w14:paraId="4EE9AB14" w14:textId="77777777"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75550C42" w14:textId="77777777" w:rsidR="00FA3B6B" w:rsidRDefault="00FA3B6B" w:rsidP="00FA3B6B">
      <w:pPr>
        <w:spacing w:before="24" w:after="24"/>
        <w:ind w:firstLine="480"/>
        <w:rPr>
          <w:sz w:val="24"/>
        </w:rPr>
      </w:pPr>
      <w:r w:rsidRPr="00FA3B6B">
        <w:rPr>
          <w:sz w:val="24"/>
          <w:u w:val="single"/>
        </w:rPr>
        <w:t>Cache coordination:</w:t>
      </w:r>
      <w:r>
        <w:rPr>
          <w:sz w:val="24"/>
        </w:rPr>
        <w:t xml:space="preserve"> (1) coordinate: caches are important in the exchange of information to know concretely where to cache content, and at the same time, this 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14:paraId="5AC432B1" w14:textId="77777777" w:rsidR="00FA3B6B" w:rsidRDefault="00FA3B6B" w:rsidP="00FA3B6B">
      <w:pPr>
        <w:spacing w:before="24" w:after="24"/>
        <w:ind w:firstLine="480"/>
        <w:rPr>
          <w:sz w:val="24"/>
        </w:rPr>
      </w:pPr>
      <w:r w:rsidRPr="00FA3B6B">
        <w:rPr>
          <w:sz w:val="24"/>
          <w:u w:val="single"/>
        </w:rPr>
        <w:t>Cache size:</w:t>
      </w:r>
      <w:r>
        <w:rPr>
          <w:sz w:val="24"/>
        </w:rPr>
        <w:t xml:space="preserve"> (1) homogeneous: in the base station (BS) all caches have the same size; and (2) heterogeneous: each cache with its size and the sizes differs according to the corresponding cache.</w:t>
      </w:r>
    </w:p>
    <w:p w14:paraId="33D98DBD" w14:textId="77777777" w:rsidR="00FA3B6B" w:rsidRDefault="00FA3B6B" w:rsidP="00FA3B6B">
      <w:pPr>
        <w:spacing w:before="24" w:after="24"/>
        <w:ind w:firstLine="480"/>
        <w:rPr>
          <w:sz w:val="24"/>
        </w:rPr>
      </w:pPr>
      <w:r w:rsidRPr="00FA3B6B">
        <w:rPr>
          <w:sz w:val="24"/>
          <w:u w:val="single"/>
        </w:rPr>
        <w:t>Cooperation between caches:</w:t>
      </w:r>
      <w:r>
        <w:rPr>
          <w:sz w:val="24"/>
        </w:rPr>
        <w:t xml:space="preserve"> (1) cooperative: the different caches cooperate by producing a cache statesed by other caches to know the different kinds of states like in </w:t>
      </w:r>
      <w:sdt>
        <w:sdtPr>
          <w:id w:val="128675468"/>
        </w:sdtPr>
        <w:sdtEnd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14:paraId="3C1F528B" w14:textId="77777777" w:rsidR="00FA3B6B" w:rsidRDefault="00FA3B6B" w:rsidP="00FA3B6B">
      <w:pPr>
        <w:spacing w:before="24" w:after="24"/>
        <w:ind w:firstLine="480"/>
        <w:rPr>
          <w:sz w:val="24"/>
        </w:rPr>
      </w:pPr>
      <w:r>
        <w:rPr>
          <w:sz w:val="24"/>
        </w:rPr>
        <w:t>Where the content is cached: (1) Along the path: only caches content that traverses the entire download path; and (2) Out of Path: Caches captivating content outside of the download path.</w:t>
      </w:r>
    </w:p>
    <w:p w14:paraId="18AE71E5" w14:textId="77777777" w:rsidR="00FA3B6B" w:rsidRDefault="00FA3B6B" w:rsidP="00FA3B6B">
      <w:pPr>
        <w:spacing w:before="24" w:after="24"/>
        <w:ind w:firstLine="480"/>
        <w:rPr>
          <w:sz w:val="24"/>
        </w:rPr>
      </w:pPr>
      <w:r>
        <w:rPr>
          <w:sz w:val="24"/>
        </w:rPr>
        <w:lastRenderedPageBreak/>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14:paraId="77541808" w14:textId="77777777" w:rsidR="00FA3B6B" w:rsidRDefault="00FA3B6B" w:rsidP="00FA3B6B">
      <w:pPr>
        <w:spacing w:before="24" w:afterLines="200" w:after="480" w:line="360" w:lineRule="auto"/>
        <w:ind w:firstLine="480"/>
        <w:rPr>
          <w:sz w:val="24"/>
        </w:rPr>
      </w:pPr>
      <w:r>
        <w:rPr>
          <w:noProof/>
          <w:sz w:val="24"/>
        </w:rPr>
        <w:drawing>
          <wp:inline distT="0" distB="0" distL="0" distR="0" wp14:anchorId="7B0BA6A4" wp14:editId="0904EA2D">
            <wp:extent cx="4210685" cy="3288665"/>
            <wp:effectExtent l="0" t="0" r="0" b="698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4215845" cy="3293123"/>
                    </a:xfrm>
                    <a:prstGeom prst="rect">
                      <a:avLst/>
                    </a:prstGeom>
                    <a:noFill/>
                    <a:ln>
                      <a:noFill/>
                    </a:ln>
                  </pic:spPr>
                </pic:pic>
              </a:graphicData>
            </a:graphic>
          </wp:inline>
        </w:drawing>
      </w:r>
    </w:p>
    <w:p w14:paraId="702AF3CC" w14:textId="77777777" w:rsidR="00FA3B6B" w:rsidRDefault="00FA3B6B" w:rsidP="00FA3B6B">
      <w:pPr>
        <w:spacing w:beforeLines="0" w:before="0" w:afterLines="150" w:after="360"/>
        <w:ind w:firstLineChars="0" w:firstLine="0"/>
        <w:jc w:val="center"/>
        <w:rPr>
          <w:szCs w:val="21"/>
        </w:rPr>
      </w:pPr>
      <w:r>
        <w:rPr>
          <w:szCs w:val="21"/>
        </w:rPr>
        <w:t>Figure 3</w:t>
      </w:r>
      <w:r>
        <w:rPr>
          <w:szCs w:val="21"/>
        </w:rPr>
        <w:noBreakHyphen/>
        <w:t>1 Caching Architecture</w:t>
      </w:r>
    </w:p>
    <w:p w14:paraId="3AD7D3EB" w14:textId="77777777" w:rsidR="00FA3B6B" w:rsidRDefault="00FA3B6B" w:rsidP="00FA3B6B">
      <w:pPr>
        <w:spacing w:before="24" w:after="24"/>
        <w:ind w:firstLine="482"/>
        <w:rPr>
          <w:rStyle w:val="high-light-bg4"/>
          <w:bCs/>
          <w:sz w:val="24"/>
        </w:rPr>
      </w:pPr>
      <w:r>
        <w:rPr>
          <w:rStyle w:val="high-light-bg4"/>
          <w:bCs/>
          <w:sz w:val="24"/>
        </w:rPr>
        <w:t>State of the art on caching strategies</w:t>
      </w:r>
    </w:p>
    <w:p w14:paraId="04E9AD20" w14:textId="77777777"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End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prob(p) policy. This has been used as a fallback system in the </w:t>
      </w:r>
      <w:sdt>
        <w:sdtPr>
          <w:rPr>
            <w:sz w:val="24"/>
          </w:rPr>
          <w:id w:val="-193856143"/>
        </w:sdtPr>
        <w:sdtEnd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End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End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w:t>
      </w:r>
      <w:r>
        <w:rPr>
          <w:sz w:val="24"/>
        </w:rPr>
        <w:lastRenderedPageBreak/>
        <w:t xml:space="preserve">forget. The prob-cache is on the way, heterogeneous, and the cooperative probabilistic caching mechanism. It augments the fields at each request and content of Time Since Inception (TSI) and Time Since Birth (TSB) to allow cached content to be available to neighbor caches, to enhance cooperation </w:t>
      </w:r>
      <w:sdt>
        <w:sdtPr>
          <w:rPr>
            <w:sz w:val="24"/>
          </w:rPr>
          <w:id w:val="1022739491"/>
        </w:sdtPr>
        <w:sdtEnd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End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End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End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End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main with the nodes defined by the coefficient cache probability link to the query length </w:t>
      </w:r>
      <w:sdt>
        <w:sdtPr>
          <w:rPr>
            <w:sz w:val="24"/>
          </w:rPr>
          <w:id w:val="1855295740"/>
        </w:sdtPr>
        <w:sdtEnd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13A3546F" w14:textId="77777777"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End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End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In First Out) the FIFO replaces the oldest contents of the cache </w:t>
      </w:r>
      <w:sdt>
        <w:sdtPr>
          <w:rPr>
            <w:sz w:val="24"/>
          </w:rPr>
          <w:id w:val="2107774997"/>
        </w:sdtPr>
        <w:sdtEnd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End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End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End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aims to cache in the best place in the download routing using the intermediate centrality mechanism </w:t>
      </w:r>
      <w:sdt>
        <w:sdtPr>
          <w:rPr>
            <w:sz w:val="24"/>
          </w:rPr>
          <w:id w:val="150720595"/>
        </w:sdtPr>
        <w:sdtEnd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7BEAD573" w14:textId="77777777"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End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replacement strategies that </w:t>
      </w:r>
      <w:r>
        <w:rPr>
          <w:sz w:val="24"/>
        </w:rPr>
        <w:lastRenderedPageBreak/>
        <w:t xml:space="preserve">already exist based on the change in user behavior with the help of an intelligent agent (ICA). </w:t>
      </w:r>
      <w:commentRangeStart w:id="85"/>
      <w:r>
        <w:rPr>
          <w:sz w:val="24"/>
        </w:rPr>
        <w:t>Authors Matha Deghel and Al have worked on the benefits of caching at the edge of the multiple-input, multiple-output (MIMO) interference channel</w:t>
      </w:r>
      <w:sdt>
        <w:sdtPr>
          <w:rPr>
            <w:sz w:val="24"/>
          </w:rPr>
          <w:id w:val="1916047365"/>
        </w:sdtPr>
        <w:sdtEnd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End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Qinghua Ding presented a collaborative Edge Caching system and designed a Sequential Auction Mechanism (SAM) to allocate cache space per sequence.</w:t>
      </w:r>
      <w:commentRangeEnd w:id="85"/>
      <w:r>
        <w:rPr>
          <w:rStyle w:val="CommentReference"/>
        </w:rPr>
        <w:commentReference w:id="85"/>
      </w:r>
      <w:r>
        <w:rPr>
          <w:sz w:val="24"/>
        </w:rPr>
        <w:t xml:space="preserve"> For Data Networking Caching, in </w:t>
      </w:r>
      <w:sdt>
        <w:sdtPr>
          <w:rPr>
            <w:sz w:val="24"/>
          </w:rPr>
          <w:id w:val="1544330299"/>
        </w:sdtPr>
        <w:sdtEnd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Abani et al. 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End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1094549670"/>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End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2035796975"/>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and </w:t>
      </w:r>
      <w:sdt>
        <w:sdtPr>
          <w:rPr>
            <w:sz w:val="24"/>
          </w:rPr>
          <w:id w:val="-1045984767"/>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the authors also propose another cooperative hierarchical caching 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 ,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3323C4BD"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14150978"/>
      <w:commentRangeStart w:id="87"/>
      <w:r>
        <w:rPr>
          <w:rFonts w:eastAsia="黑体"/>
          <w:b/>
          <w:bCs/>
          <w:sz w:val="28"/>
          <w:szCs w:val="32"/>
        </w:rPr>
        <w:t>Comparisons of Caching Strategies</w:t>
      </w:r>
      <w:commentRangeEnd w:id="87"/>
      <w:r>
        <w:rPr>
          <w:rStyle w:val="CommentReference"/>
        </w:rPr>
        <w:commentReference w:id="87"/>
      </w:r>
      <w:bookmarkEnd w:id="86"/>
    </w:p>
    <w:p w14:paraId="7E3F5B8D" w14:textId="77777777"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5FA828B5" w14:textId="77777777" w:rsidR="00621A1C" w:rsidRDefault="00621A1C" w:rsidP="00621A1C">
      <w:pPr>
        <w:spacing w:before="24" w:after="24"/>
        <w:ind w:firstLine="480"/>
        <w:rPr>
          <w:sz w:val="24"/>
        </w:rPr>
      </w:pPr>
      <w:r w:rsidRPr="00621A1C">
        <w:rPr>
          <w:sz w:val="24"/>
          <w:u w:val="single"/>
        </w:rPr>
        <w:t>Popularity Model:</w:t>
      </w:r>
      <w:r>
        <w:rPr>
          <w:sz w:val="24"/>
        </w:rPr>
        <w:t xml:space="preserve"> Popularity is a statistic that shows end-user requests and content value, popularity changes over time </w:t>
      </w:r>
      <w:sdt>
        <w:sdtPr>
          <w:rPr>
            <w:sz w:val="24"/>
          </w:rPr>
          <w:id w:val="2115009518"/>
        </w:sdtPr>
        <w:sdtEnd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defined by a function that outputs the popularity of different content, i.e., how many times different users request the same content. Documents </w:t>
      </w:r>
      <w:sdt>
        <w:sdtPr>
          <w:rPr>
            <w:sz w:val="24"/>
          </w:rPr>
          <w:id w:val="-1214880025"/>
        </w:sdtPr>
        <w:sdtEnd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75197970"/>
        </w:sdtPr>
        <w:sdtEnd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Zipf or MZipf.</w:t>
      </w:r>
    </w:p>
    <w:p w14:paraId="512E8497" w14:textId="77777777" w:rsidR="00621A1C" w:rsidRDefault="00621A1C" w:rsidP="00621A1C">
      <w:pPr>
        <w:spacing w:before="24" w:after="24"/>
        <w:ind w:firstLine="480"/>
        <w:rPr>
          <w:sz w:val="24"/>
        </w:rPr>
      </w:pPr>
      <w:r w:rsidRPr="00621A1C">
        <w:rPr>
          <w:sz w:val="24"/>
          <w:u w:val="single"/>
        </w:rPr>
        <w:lastRenderedPageBreak/>
        <w:t>Topology:</w:t>
      </w:r>
      <w:r>
        <w:rPr>
          <w:sz w:val="24"/>
        </w:rPr>
        <w:t xml:space="preserve"> several topologies were used to evaluate caching strategies. At the level of Internet service providers, topologies vary from K-aire trees.</w:t>
      </w:r>
    </w:p>
    <w:p w14:paraId="00A170B9" w14:textId="77777777" w:rsidR="00621A1C" w:rsidRDefault="00621A1C" w:rsidP="00621A1C">
      <w:pPr>
        <w:spacing w:before="24" w:after="24"/>
        <w:ind w:firstLine="480"/>
        <w:rPr>
          <w:sz w:val="24"/>
        </w:rPr>
      </w:pPr>
      <w:r w:rsidRPr="00621A1C">
        <w:rPr>
          <w:sz w:val="24"/>
          <w:u w:val="single"/>
        </w:rPr>
        <w:t>The size of the cache:</w:t>
      </w:r>
      <w:r>
        <w:rPr>
          <w:sz w:val="24"/>
        </w:rPr>
        <w:t xml:space="preserve"> the size of a cache makes it possible to know the space available in the various MEC servers to store web files temporarily. Generally, the size is determined with a given value or a radio compared to the size of the catalog. In </w:t>
      </w:r>
      <w:sdt>
        <w:sdtPr>
          <w:rPr>
            <w:sz w:val="24"/>
          </w:rPr>
          <w:id w:val="16744879"/>
        </w:sdtPr>
        <w:sdtEnd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studies were done on the influence of multiple object sizes oweb the performance and overhead of web caching and show how to size awareness could serve caching efficiency.</w:t>
      </w:r>
    </w:p>
    <w:p w14:paraId="4C6E10D8" w14:textId="77777777" w:rsidR="00621A1C" w:rsidRDefault="00621A1C" w:rsidP="00621A1C">
      <w:pPr>
        <w:spacing w:before="24" w:after="24"/>
        <w:ind w:firstLine="480"/>
        <w:rPr>
          <w:sz w:val="24"/>
        </w:rPr>
      </w:pPr>
      <w:r w:rsidRPr="00621A1C">
        <w:rPr>
          <w:sz w:val="24"/>
          <w:u w:val="single"/>
        </w:rPr>
        <w:t>Catalog:</w:t>
      </w:r>
      <w:r>
        <w:rPr>
          <w:sz w:val="24"/>
        </w:rPr>
        <w:t xml:space="preserve">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14:paraId="45666A16"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14150979"/>
      <w:r>
        <w:rPr>
          <w:rFonts w:eastAsia="黑体"/>
          <w:b/>
          <w:bCs/>
          <w:sz w:val="28"/>
          <w:szCs w:val="32"/>
        </w:rPr>
        <w:t>Differentiated Caching Services</w:t>
      </w:r>
      <w:bookmarkEnd w:id="88"/>
    </w:p>
    <w:p w14:paraId="0500B074" w14:textId="77777777" w:rsidR="00621A1C" w:rsidRDefault="00621A1C" w:rsidP="00621A1C">
      <w:pPr>
        <w:spacing w:before="24" w:after="24"/>
        <w:ind w:firstLine="480"/>
        <w:rPr>
          <w:sz w:val="24"/>
        </w:rPr>
      </w:pPr>
      <w:r>
        <w:rPr>
          <w:sz w:val="24"/>
        </w:rPr>
        <w:t xml:space="preserve">In the literature of Lu </w:t>
      </w:r>
      <w:sdt>
        <w:sdtPr>
          <w:rPr>
            <w:sz w:val="24"/>
          </w:rPr>
          <w:id w:val="-1129012067"/>
        </w:sdtPr>
        <w:sdtEnd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067DF92F" w14:textId="77777777" w:rsidR="00621A1C" w:rsidRDefault="00621A1C" w:rsidP="00621A1C">
      <w:pPr>
        <w:spacing w:before="24" w:after="24"/>
        <w:ind w:firstLine="480"/>
        <w:rPr>
          <w:sz w:val="24"/>
        </w:rPr>
      </w:pPr>
      <w:r w:rsidRPr="00621A1C">
        <w:rPr>
          <w:sz w:val="24"/>
          <w:u w:val="single"/>
        </w:rPr>
        <w:t>At the content level:</w:t>
      </w:r>
      <w:r>
        <w:rPr>
          <w:sz w:val="24"/>
        </w:rPr>
        <w:t xml:space="preserve">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QoE of the final subjects.</w:t>
      </w:r>
    </w:p>
    <w:p w14:paraId="29CD258A" w14:textId="77777777" w:rsidR="00621A1C" w:rsidRDefault="00621A1C" w:rsidP="00621A1C">
      <w:pPr>
        <w:spacing w:before="24" w:after="24"/>
        <w:ind w:firstLine="480"/>
        <w:rPr>
          <w:sz w:val="24"/>
        </w:rPr>
      </w:pPr>
      <w:r w:rsidRPr="00621A1C">
        <w:rPr>
          <w:sz w:val="24"/>
          <w:u w:val="single"/>
        </w:rPr>
        <w:t>At the user level:</w:t>
      </w:r>
      <w:r>
        <w:rPr>
          <w:sz w:val="24"/>
        </w:rPr>
        <w:t xml:space="preserve"> the cache is not to be neglected for mobile users since it promotes the improvement of the Qo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14:paraId="4CBC7F09" w14:textId="665B9911" w:rsidR="003C42BA" w:rsidRDefault="003C42BA" w:rsidP="00621A1C">
      <w:pPr>
        <w:tabs>
          <w:tab w:val="left" w:pos="1896"/>
        </w:tabs>
        <w:spacing w:before="24" w:after="24"/>
        <w:ind w:firstLineChars="0" w:firstLine="0"/>
        <w:rPr>
          <w:sz w:val="24"/>
        </w:rPr>
      </w:pPr>
    </w:p>
    <w:p w14:paraId="190EF640" w14:textId="77777777"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9" w:name="_Toc114150980"/>
      <w:r>
        <w:rPr>
          <w:rFonts w:eastAsia="黑体"/>
          <w:b/>
          <w:bCs/>
          <w:sz w:val="28"/>
          <w:szCs w:val="32"/>
        </w:rPr>
        <w:t>Caching Network Optimization Models</w:t>
      </w:r>
      <w:bookmarkEnd w:id="89"/>
    </w:p>
    <w:p w14:paraId="35CA7D2E" w14:textId="77777777" w:rsidR="00621A1C" w:rsidRDefault="00621A1C" w:rsidP="00621A1C">
      <w:pPr>
        <w:spacing w:before="24" w:after="24"/>
        <w:ind w:firstLine="480"/>
        <w:rPr>
          <w:sz w:val="24"/>
        </w:rPr>
      </w:pPr>
      <w:bookmarkStart w:id="90" w:name="_Toc103437840"/>
      <w:bookmarkStart w:id="91" w:name="_Toc103438310"/>
      <w:r>
        <w:rPr>
          <w:sz w:val="24"/>
        </w:rPr>
        <w:t xml:space="preserve">There are many studies on caching network optimization. The literature </w:t>
      </w:r>
      <w:sdt>
        <w:sdtPr>
          <w:rPr>
            <w:sz w:val="24"/>
          </w:rPr>
          <w:id w:val="947276001"/>
        </w:sdtPr>
        <w:sdtEnd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tas about how software-definednetworking-enabled caching was investigated for the wireless network. The authors of </w:t>
      </w:r>
      <w:sdt>
        <w:sdtPr>
          <w:rPr>
            <w:sz w:val="24"/>
          </w:rPr>
          <w:id w:val="1169445927"/>
        </w:sdtPr>
        <w:sdtEnd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End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End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14:paraId="0CBC4318" w14:textId="5BCF5319"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2" w:name="_Toc114150981"/>
      <w:bookmarkEnd w:id="90"/>
      <w:bookmarkEnd w:id="91"/>
      <w:r>
        <w:rPr>
          <w:rFonts w:eastAsia="黑体"/>
          <w:b/>
          <w:bCs/>
          <w:sz w:val="28"/>
          <w:szCs w:val="32"/>
        </w:rPr>
        <w:t>Overview of Cache Replacement Algorithms</w:t>
      </w:r>
      <w:bookmarkEnd w:id="92"/>
    </w:p>
    <w:p w14:paraId="6C96F852" w14:textId="6BB8B1D7"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own approach, where applicable a “strength” equation is provided this is based on </w:t>
      </w:r>
      <w:r w:rsidR="0013438B">
        <w:rPr>
          <w:rFonts w:cs="Times New Roman"/>
          <w:szCs w:val="24"/>
        </w:rPr>
        <w:t xml:space="preserve">Anderson and Schooler [1991] study that suggests a good estimator of need probability, </w:t>
      </w:r>
      <w:r w:rsidR="0013438B" w:rsidRPr="0013438B">
        <w:rPr>
          <w:rFonts w:cs="Times New Roman"/>
          <w:szCs w:val="24"/>
        </w:rPr>
        <w:t>Each item in memory is given a "strength" value.</w:t>
      </w:r>
      <w:r w:rsidR="0013438B">
        <w:rPr>
          <w:rFonts w:cs="Times New Roman"/>
          <w:szCs w:val="24"/>
        </w:rPr>
        <w:t xml:space="preserve"> th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p w14:paraId="025BD3CA" w14:textId="57BCC363" w:rsidR="0013438B" w:rsidRPr="00D84DAA" w:rsidRDefault="00D634C2" w:rsidP="0013438B">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p w14:paraId="5730DC49" w14:textId="74B96246" w:rsidR="009409E8" w:rsidRPr="000852F7" w:rsidRDefault="009D6D9C" w:rsidP="009D6D9C">
      <w:pPr>
        <w:pStyle w:val="u5"/>
        <w:spacing w:before="24" w:after="24"/>
        <w:ind w:firstLineChars="0" w:firstLine="420"/>
        <w:rPr>
          <w:rFonts w:cs="Times New Roman"/>
          <w:szCs w:val="24"/>
        </w:rPr>
      </w:pPr>
      <w:r>
        <w:rPr>
          <w:rFonts w:cs="Times New Roman"/>
          <w:szCs w:val="24"/>
        </w:rPr>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and</w:t>
      </w:r>
      <w:r w:rsidR="009409E8">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being the decline of the </w:t>
      </w:r>
      <w:r w:rsidR="00D875B3">
        <w:rPr>
          <w:rFonts w:cs="Times New Roman"/>
          <w:szCs w:val="24"/>
        </w:rPr>
        <w:t>strength</w:t>
      </w:r>
      <w:r w:rsidR="009409E8" w:rsidRPr="009409E8">
        <w:rPr>
          <w:rFonts w:cs="Times New Roman"/>
          <w:szCs w:val="24"/>
        </w:rPr>
        <w:t xml:space="preserve"> from the ith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caching algs&amp;rational models…]</w:t>
      </w:r>
      <w:r w:rsidR="002D42E0">
        <w:rPr>
          <w:rFonts w:cs="Times New Roman"/>
          <w:szCs w:val="24"/>
        </w:rPr>
        <w:t>. This is used to prioritize items in memory, here items are searched in a decreasing order of strength and stop when strength falls below a certain threshold</w:t>
      </w:r>
      <w:r w:rsidR="002875CD">
        <w:rPr>
          <w:rFonts w:cs="Times New Roman"/>
          <w:szCs w:val="24"/>
        </w:rPr>
        <w:t>, because of recency effects imposed the strength of recalling the items in memory gradually drops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14:paraId="0A9C753B" w14:textId="308FD351"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3" w:name="_Toc114150982"/>
      <w:r>
        <w:rPr>
          <w:rFonts w:eastAsia="黑体"/>
          <w:b/>
          <w:bCs/>
          <w:sz w:val="28"/>
          <w:szCs w:val="32"/>
        </w:rPr>
        <w:t>LRU</w:t>
      </w:r>
      <w:bookmarkEnd w:id="93"/>
    </w:p>
    <w:p w14:paraId="1467BBFC" w14:textId="09720A43"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one of the most popular algorithms. When the cache is full, the policy replaces the cache object that hasn't been accessed in the longest time. The strategy is based on the idea that recently referrenced blocks are likely to be used again in the future.</w:t>
      </w:r>
    </w:p>
    <w:p w14:paraId="18AA9AC1" w14:textId="11CDF94D"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14:paraId="62B7A184" w14:textId="77777777" w:rsidR="00B2731F" w:rsidRDefault="00B2731F" w:rsidP="00B2731F">
      <w:pPr>
        <w:pStyle w:val="u5"/>
        <w:spacing w:before="24" w:after="24"/>
        <w:ind w:firstLineChars="0" w:firstLine="420"/>
      </w:pPr>
      <w:r>
        <w:t>A strength function that is compatible with LRU is:</w:t>
      </w:r>
    </w:p>
    <w:p w14:paraId="39BC3E7D" w14:textId="62EADC45" w:rsidR="00B2731F" w:rsidRDefault="00D634C2" w:rsidP="00B2731F">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p w14:paraId="25E1B9CB" w14:textId="27EBA5FB" w:rsidR="00B2731F" w:rsidRPr="008C172E" w:rsidRDefault="00B2731F" w:rsidP="00B2731F">
      <w:pPr>
        <w:pStyle w:val="u5"/>
        <w:spacing w:before="24" w:after="24"/>
        <w:ind w:firstLineChars="0" w:firstLine="0"/>
        <w:rPr>
          <w:rFonts w:cs="Times New Roman"/>
          <w:szCs w:val="24"/>
        </w:rPr>
      </w:pPr>
      <w:r>
        <w:lastRenderedPageBreak/>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r>
        <w:t xml:space="preserve"> is the current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14:paraId="4EBEBC25" w14:textId="6A32A14A"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4" w:name="_Toc114150983"/>
      <w:r>
        <w:rPr>
          <w:rFonts w:eastAsia="黑体"/>
          <w:b/>
          <w:bCs/>
          <w:sz w:val="28"/>
          <w:szCs w:val="32"/>
        </w:rPr>
        <w:t>LFU</w:t>
      </w:r>
      <w:bookmarkEnd w:id="94"/>
    </w:p>
    <w:p w14:paraId="45AA12E3" w14:textId="7E235D88"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14:paraId="6D47D1E9" w14:textId="5732EE9B" w:rsidR="008C172E" w:rsidRDefault="008A61E9" w:rsidP="008A61E9">
      <w:pPr>
        <w:pStyle w:val="u5"/>
        <w:spacing w:before="24" w:after="24"/>
        <w:ind w:firstLine="480"/>
        <w:rPr>
          <w:rFonts w:cs="Times New Roman"/>
          <w:szCs w:val="24"/>
        </w:rPr>
      </w:pPr>
      <w:r w:rsidRPr="008A61E9">
        <w:rPr>
          <w:rFonts w:cs="Times New Roman"/>
          <w:szCs w:val="24"/>
        </w:rPr>
        <w:t>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O(log(n)).</w:t>
      </w:r>
    </w:p>
    <w:p w14:paraId="6BA69363" w14:textId="74DC1DE5"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p w14:paraId="70711EF8" w14:textId="07E31BDA" w:rsidR="0058260A" w:rsidRPr="00937485" w:rsidRDefault="00D634C2" w:rsidP="00937485">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p w14:paraId="57F89EAD" w14:textId="042BA4D8" w:rsidR="008A61E9" w:rsidRPr="008C172E" w:rsidRDefault="00FE567F" w:rsidP="0058260A">
      <w:pPr>
        <w:pStyle w:val="u5"/>
        <w:spacing w:before="24" w:after="24"/>
        <w:ind w:firstLine="480"/>
        <w:rPr>
          <w:rFonts w:cs="Times New Roman"/>
          <w:szCs w:val="24"/>
        </w:rPr>
      </w:pPr>
      <w:r>
        <w:rPr>
          <w:rFonts w:cs="Times New Roman"/>
          <w:szCs w:val="24"/>
        </w:rPr>
        <w:t xml:space="preserve">wher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14:paraId="0DB94406" w14:textId="24993F28"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5" w:name="_Toc114150984"/>
      <w:r>
        <w:rPr>
          <w:rFonts w:eastAsia="黑体"/>
          <w:b/>
          <w:bCs/>
          <w:sz w:val="28"/>
          <w:szCs w:val="32"/>
        </w:rPr>
        <w:t>FIFO</w:t>
      </w:r>
      <w:bookmarkEnd w:id="95"/>
    </w:p>
    <w:p w14:paraId="26189B4E" w14:textId="7DB820BC"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O</w:t>
      </w:r>
      <w:r w:rsidRPr="00335DB6">
        <w:rPr>
          <w:rFonts w:cs="Times New Roman"/>
          <w:szCs w:val="24"/>
        </w:rPr>
        <w:t>(1).</w:t>
      </w:r>
    </w:p>
    <w:p w14:paraId="1E84C736" w14:textId="6DB0A0C4"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6" w:name="_Toc114150985"/>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96"/>
    </w:p>
    <w:p w14:paraId="2A91C0A1" w14:textId="614C4C37" w:rsidR="008C172E" w:rsidRDefault="009B46FB" w:rsidP="008C172E">
      <w:pPr>
        <w:pStyle w:val="u5"/>
        <w:spacing w:before="24" w:after="24"/>
        <w:ind w:firstLine="480"/>
        <w:rPr>
          <w:rFonts w:cs="Times New Roman"/>
          <w:szCs w:val="24"/>
        </w:rPr>
      </w:pPr>
      <w:r w:rsidRPr="009B46FB">
        <w:rPr>
          <w:rFonts w:cs="Times New Roman"/>
          <w:szCs w:val="24"/>
        </w:rPr>
        <w:t>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interarrival periods of references. The decision to replace is based on the reference density recorded during the previous K references. Cold cache objects are discovered faster when K is small because they have a larger time span between the current time and the kth-to-last reference time. LRU-K has a temporal complexity of O(log(n)).</w:t>
      </w:r>
    </w:p>
    <w:p w14:paraId="2EF4BDDA" w14:textId="66993247"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p w14:paraId="7E241348" w14:textId="1CA5D4F2" w:rsidR="009B46FB" w:rsidRPr="009B46FB" w:rsidRDefault="00D634C2" w:rsidP="009B46FB">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p w14:paraId="4714C248" w14:textId="16D21A37"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here ti is the ith occurrence's time Because simple LRU does not compensate for frequency, LRU-k is a technique for adding frequency into an algorithm which is also sensitive to recency. As k grows, behavior approaches LFU, and as k approaches 1, it approaches LRU.</w:t>
      </w:r>
    </w:p>
    <w:p w14:paraId="02E4BC8D" w14:textId="070522ED"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ith the lowest CRF value is removed and replaced. Each cache object's request adds to its CRF. The time complexity of LRFU is between O(1) and O(log(n)).</w:t>
      </w:r>
    </w:p>
    <w:p w14:paraId="50BEE4ED" w14:textId="384945AE" w:rsidR="00595BB9" w:rsidRPr="00595BB9" w:rsidRDefault="00595BB9" w:rsidP="00595BB9">
      <w:pPr>
        <w:pStyle w:val="u5"/>
        <w:spacing w:before="24" w:after="24"/>
        <w:ind w:firstLine="480"/>
        <w:rPr>
          <w:rFonts w:cs="Times New Roman"/>
          <w:szCs w:val="24"/>
        </w:rPr>
      </w:pPr>
      <w:r w:rsidRPr="00595BB9">
        <w:rPr>
          <w:rFonts w:cs="Times New Roman"/>
          <w:szCs w:val="24"/>
        </w:rPr>
        <w:t>the strength function</w:t>
      </w:r>
      <w:r w:rsidR="00AD2B58">
        <w:rPr>
          <w:rFonts w:cs="Times New Roman"/>
          <w:szCs w:val="24"/>
        </w:rPr>
        <w:t xml:space="preserve"> is:</w:t>
      </w:r>
    </w:p>
    <w:p w14:paraId="466130F6" w14:textId="28904EC0" w:rsidR="00595BB9" w:rsidRPr="00595BB9" w:rsidRDefault="00D634C2" w:rsidP="00AD2B58">
      <w:pPr>
        <w:pStyle w:val="u5"/>
        <w:spacing w:before="24" w:after="24"/>
        <w:ind w:firstLine="480"/>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p w14:paraId="2C84837F" w14:textId="2385E9A1" w:rsidR="006857ED" w:rsidRPr="008C172E" w:rsidRDefault="00595BB9" w:rsidP="00595BB9">
      <w:pPr>
        <w:pStyle w:val="u5"/>
        <w:spacing w:before="24" w:after="24"/>
        <w:ind w:firstLineChars="0" w:firstLine="0"/>
        <w:rPr>
          <w:rFonts w:cs="Times New Roman"/>
          <w:szCs w:val="24"/>
        </w:rPr>
      </w:pPr>
      <w:r w:rsidRPr="00595BB9">
        <w:rPr>
          <w:rFonts w:cs="Times New Roman"/>
          <w:szCs w:val="24"/>
        </w:rPr>
        <w:t xml:space="preserve">wher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14:paraId="6FE62079" w14:textId="290F4EAB"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7" w:name="_Toc114150986"/>
      <w:r>
        <w:rPr>
          <w:rFonts w:eastAsia="黑体"/>
          <w:b/>
          <w:bCs/>
          <w:sz w:val="28"/>
          <w:szCs w:val="32"/>
        </w:rPr>
        <w:t>O</w:t>
      </w:r>
      <w:r w:rsidR="00231701">
        <w:rPr>
          <w:rFonts w:eastAsia="黑体"/>
          <w:b/>
          <w:bCs/>
          <w:sz w:val="28"/>
          <w:szCs w:val="32"/>
        </w:rPr>
        <w:t>ptimal Algorithm (OPT)</w:t>
      </w:r>
      <w:bookmarkEnd w:id="97"/>
    </w:p>
    <w:p w14:paraId="4B49B13D" w14:textId="2900E605"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period of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14:paraId="754D0F39" w14:textId="43DF834E"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8" w:name="_Toc114150987"/>
      <w:r>
        <w:rPr>
          <w:rFonts w:eastAsia="黑体"/>
          <w:b/>
          <w:bCs/>
          <w:sz w:val="28"/>
          <w:szCs w:val="32"/>
        </w:rPr>
        <w:t xml:space="preserve">2Q &amp; </w:t>
      </w:r>
      <w:r w:rsidR="001720A1">
        <w:rPr>
          <w:rFonts w:eastAsia="黑体"/>
          <w:b/>
          <w:bCs/>
          <w:sz w:val="28"/>
          <w:szCs w:val="32"/>
        </w:rPr>
        <w:t>MQ</w:t>
      </w:r>
      <w:bookmarkEnd w:id="98"/>
      <w:r w:rsidR="001477E6">
        <w:rPr>
          <w:rFonts w:eastAsia="黑体"/>
          <w:b/>
          <w:bCs/>
          <w:sz w:val="28"/>
          <w:szCs w:val="32"/>
        </w:rPr>
        <w:t xml:space="preserve"> </w:t>
      </w:r>
    </w:p>
    <w:p w14:paraId="1CFAE030" w14:textId="3C7B9364"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14:paraId="50D2F50B" w14:textId="562CE6BA" w:rsidR="00B6758E" w:rsidRPr="00A50516" w:rsidRDefault="00CE263C" w:rsidP="00A50516">
      <w:pPr>
        <w:pStyle w:val="u5"/>
        <w:spacing w:before="24" w:after="24"/>
        <w:ind w:firstLine="480"/>
        <w:rPr>
          <w:rFonts w:cs="Times New Roman"/>
          <w:szCs w:val="24"/>
        </w:rPr>
      </w:pPr>
      <w:r w:rsidRPr="00CE263C">
        <w:rPr>
          <w:rFonts w:cs="Times New Roman"/>
          <w:szCs w:val="24"/>
        </w:rPr>
        <w:t xml:space="preserve">MQ [8] use an approach similar to 2Q. The goal is to develop an algorithm that has a frequency-based priority and supports temporal frequency for cache objects.   MQ employs multiple LRU queues  (denoted as m), where m is a variable parameter. Cache items in specific queues have a longer lifetimes than </w:t>
      </w:r>
      <w:r w:rsidRPr="00CE263C">
        <w:rPr>
          <w:rFonts w:cs="Times New Roman"/>
          <w:szCs w:val="24"/>
        </w:rPr>
        <w:lastRenderedPageBreak/>
        <w:t>others, depending on where the object is in the queue. MQ additionally stores recently evicted cache objects in a history FIFO queue Qout of restricted size. MQ evicts the cache object in the LRU queue's tail with the least frequency. MQ [8] outperforms 2Q, LRU, and LFU. the time complexity is O(1).</w:t>
      </w:r>
      <w:r w:rsidR="00D92585">
        <w:tab/>
      </w:r>
    </w:p>
    <w:p w14:paraId="0FD423F0" w14:textId="14811240"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9" w:name="_Toc114150988"/>
      <w:r>
        <w:rPr>
          <w:rFonts w:eastAsia="黑体"/>
          <w:b/>
          <w:bCs/>
          <w:sz w:val="28"/>
          <w:szCs w:val="32"/>
        </w:rPr>
        <w:t>ARC</w:t>
      </w:r>
      <w:bookmarkEnd w:id="99"/>
    </w:p>
    <w:p w14:paraId="071B6E81" w14:textId="589FE06A" w:rsidR="00C44DBF" w:rsidRDefault="00BF1C53" w:rsidP="008C172E">
      <w:pPr>
        <w:pStyle w:val="u5"/>
        <w:spacing w:before="24" w:after="24"/>
        <w:ind w:firstLine="480"/>
        <w:rPr>
          <w:rFonts w:cs="Times New Roman"/>
          <w:szCs w:val="24"/>
        </w:rPr>
      </w:pPr>
      <w:r w:rsidRPr="00BF1C53">
        <w:rPr>
          <w:rFonts w:cs="Times New Roman"/>
          <w:szCs w:val="24"/>
        </w:rPr>
        <w:t>ARC [Megiddo &amp; Modha, 2004] is comparable to 2Q but has the ability to adapt to its settings. The maximum size of the LFU queue in ARC changes as data is received. The algorithm keeps track of the items removed from each queue. When ARC encounters a cache miss (i.e., a failed retrieval) for an item that was just evicted from one of the queues, it expands that queue since it got rid of an item that it should have kept.</w:t>
      </w:r>
    </w:p>
    <w:p w14:paraId="5CE5F0B1" w14:textId="66AF0072" w:rsidR="002E543E" w:rsidRPr="008C172E" w:rsidRDefault="002E543E" w:rsidP="002E543E">
      <w:pPr>
        <w:pStyle w:val="u5"/>
        <w:spacing w:before="24" w:after="24"/>
        <w:ind w:firstLineChars="0" w:firstLine="0"/>
        <w:rPr>
          <w:rFonts w:cs="Times New Roman"/>
          <w:szCs w:val="24"/>
        </w:rPr>
      </w:pPr>
    </w:p>
    <w:p w14:paraId="56D5AC8F" w14:textId="7A8BE47F"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0" w:name="_Toc103437855"/>
      <w:bookmarkStart w:id="101" w:name="_Toc103438325"/>
      <w:bookmarkStart w:id="102" w:name="_Toc114150989"/>
      <w:r>
        <w:rPr>
          <w:rFonts w:eastAsia="黑体"/>
          <w:b/>
          <w:bCs/>
          <w:kern w:val="44"/>
          <w:sz w:val="30"/>
          <w:szCs w:val="44"/>
        </w:rPr>
        <w:lastRenderedPageBreak/>
        <w:t xml:space="preserve">Our Approach, </w:t>
      </w:r>
      <w:commentRangeStart w:id="103"/>
      <w:r w:rsidR="0019390C">
        <w:rPr>
          <w:rFonts w:eastAsia="黑体"/>
          <w:b/>
          <w:bCs/>
          <w:kern w:val="44"/>
          <w:sz w:val="30"/>
          <w:szCs w:val="44"/>
        </w:rPr>
        <w:t>Simulation Results and Analysis</w:t>
      </w:r>
      <w:bookmarkEnd w:id="100"/>
      <w:bookmarkEnd w:id="101"/>
      <w:commentRangeEnd w:id="103"/>
      <w:r w:rsidR="00FB1865">
        <w:rPr>
          <w:rStyle w:val="CommentReference"/>
        </w:rPr>
        <w:commentReference w:id="103"/>
      </w:r>
      <w:bookmarkEnd w:id="102"/>
    </w:p>
    <w:p w14:paraId="41382391" w14:textId="56535CBC"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104" w:name="_Toc114150990"/>
      <w:r>
        <w:rPr>
          <w:rFonts w:eastAsia="黑体"/>
          <w:b/>
          <w:bCs/>
          <w:sz w:val="28"/>
          <w:szCs w:val="32"/>
        </w:rPr>
        <w:t>Network Architecture</w:t>
      </w:r>
      <w:bookmarkEnd w:id="104"/>
    </w:p>
    <w:p w14:paraId="02AE7803" w14:textId="6DDCC9F7"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12D46C05" wp14:editId="76F048C9">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4597"/>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647A19E6" wp14:editId="6C1DA9EA">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19FE9E8D" w14:textId="0FB281D9" w:rsidR="005D529E" w:rsidRPr="003E4E3E" w:rsidRDefault="005D529E" w:rsidP="00A035EC">
                            <w:pPr>
                              <w:pStyle w:val="Caption"/>
                              <w:spacing w:before="24" w:after="24"/>
                              <w:ind w:firstLine="480"/>
                              <w:rPr>
                                <w:rFonts w:ascii="Times New Roman" w:eastAsia="宋体" w:hAnsi="Times New Roman" w:cs="Times New Roman"/>
                                <w:noProof/>
                                <w:szCs w:val="24"/>
                              </w:rPr>
                            </w:pPr>
                            <w:r>
                              <w:t xml:space="preserve">Figure </w:t>
                            </w:r>
                            <w:r w:rsidR="00D634C2">
                              <w:fldChar w:fldCharType="begin"/>
                            </w:r>
                            <w:r w:rsidR="00D634C2">
                              <w:instrText xml:space="preserve"> SEQ Figure \* ARABIC </w:instrText>
                            </w:r>
                            <w:r w:rsidR="00D634C2">
                              <w:fldChar w:fldCharType="separate"/>
                            </w:r>
                            <w:r>
                              <w:rPr>
                                <w:noProof/>
                              </w:rPr>
                              <w:t>1</w:t>
                            </w:r>
                            <w:r w:rsidR="00D634C2">
                              <w:rPr>
                                <w:noProof/>
                              </w:rPr>
                              <w:fldChar w:fldCharType="end"/>
                            </w:r>
                            <w: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A19E6"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14:paraId="19FE9E8D" w14:textId="0FB281D9" w:rsidR="005D529E" w:rsidRPr="003E4E3E" w:rsidRDefault="005D529E" w:rsidP="00A035EC">
                      <w:pPr>
                        <w:pStyle w:val="Caption"/>
                        <w:spacing w:before="24" w:after="24"/>
                        <w:ind w:firstLine="480"/>
                        <w:rPr>
                          <w:rFonts w:ascii="Times New Roman" w:eastAsia="宋体" w:hAnsi="Times New Roman" w:cs="Times New Roman"/>
                          <w:noProof/>
                          <w:szCs w:val="24"/>
                        </w:rPr>
                      </w:pPr>
                      <w:r>
                        <w:t xml:space="preserve">Figure </w:t>
                      </w:r>
                      <w:r w:rsidR="00D634C2">
                        <w:fldChar w:fldCharType="begin"/>
                      </w:r>
                      <w:r w:rsidR="00D634C2">
                        <w:instrText xml:space="preserve"> SEQ Figure \* ARABIC </w:instrText>
                      </w:r>
                      <w:r w:rsidR="00D634C2">
                        <w:fldChar w:fldCharType="separate"/>
                      </w:r>
                      <w:r>
                        <w:rPr>
                          <w:noProof/>
                        </w:rPr>
                        <w:t>1</w:t>
                      </w:r>
                      <w:r w:rsidR="00D634C2">
                        <w:rPr>
                          <w:noProof/>
                        </w:rPr>
                        <w:fldChar w:fldCharType="end"/>
                      </w:r>
                      <w: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QoE. Consider the generic system design depicted in Figure 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spaces </w:t>
      </w:r>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To offer computing and caching resources, it has been assumed that the MEC is co-located with the base station.</w:t>
      </w:r>
    </w:p>
    <w:p w14:paraId="73CFFF2D" w14:textId="22212D8A" w:rsidR="003C42BA" w:rsidRDefault="00A035EC" w:rsidP="00A035EC">
      <w:pPr>
        <w:spacing w:before="24" w:after="24"/>
        <w:ind w:firstLine="480"/>
        <w:rPr>
          <w:sz w:val="24"/>
          <w:lang w:val="en-GB"/>
        </w:rPr>
      </w:pPr>
      <w:r w:rsidRPr="00A035EC">
        <w:rPr>
          <w:sz w:val="24"/>
          <w:lang w:val="en-GB"/>
        </w:rPr>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w:t>
      </w:r>
      <w:r w:rsidRPr="00A035EC">
        <w:rPr>
          <w:sz w:val="24"/>
          <w:lang w:val="en-GB"/>
        </w:rPr>
        <w:lastRenderedPageBreak/>
        <w:t xml:space="preserve">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her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r w:rsidRPr="00A035EC">
        <w:rPr>
          <w:sz w:val="24"/>
          <w:lang w:val="en-GB"/>
        </w:rPr>
        <w:t xml:space="preserve">is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14:paraId="0D7D6048" w14:textId="62EC457F"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5" w:name="_Toc114150991"/>
      <w:r>
        <w:rPr>
          <w:rFonts w:eastAsia="黑体"/>
          <w:b/>
          <w:bCs/>
          <w:sz w:val="28"/>
          <w:szCs w:val="32"/>
        </w:rPr>
        <w:t>Proposed Methodolgy</w:t>
      </w:r>
      <w:bookmarkEnd w:id="105"/>
    </w:p>
    <w:p w14:paraId="139A27EA" w14:textId="641C3701"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4C62719D" wp14:editId="2783AF51">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692F258" w14:textId="71E67344" w:rsidR="005D529E" w:rsidRPr="00FC5ED8" w:rsidRDefault="005D529E" w:rsidP="00DE0114">
                            <w:pPr>
                              <w:pStyle w:val="Caption"/>
                              <w:spacing w:before="24" w:after="24"/>
                              <w:ind w:firstLine="480"/>
                              <w:rPr>
                                <w:rFonts w:ascii="Times New Roman" w:eastAsia="宋体" w:hAnsi="Times New Roman" w:cs="Times New Roman"/>
                                <w:noProof/>
                                <w:szCs w:val="24"/>
                              </w:rPr>
                            </w:pPr>
                            <w:r>
                              <w:t xml:space="preserve">Figure </w:t>
                            </w:r>
                            <w:r w:rsidR="00D634C2">
                              <w:fldChar w:fldCharType="begin"/>
                            </w:r>
                            <w:r w:rsidR="00D634C2">
                              <w:instrText xml:space="preserve"> SEQ Figure \* ARABIC </w:instrText>
                            </w:r>
                            <w:r w:rsidR="00D634C2">
                              <w:fldChar w:fldCharType="separate"/>
                            </w:r>
                            <w:r>
                              <w:rPr>
                                <w:noProof/>
                              </w:rPr>
                              <w:t>2</w:t>
                            </w:r>
                            <w:r w:rsidR="00D634C2">
                              <w:rPr>
                                <w:noProof/>
                              </w:rPr>
                              <w:fldChar w:fldCharType="end"/>
                            </w:r>
                            <w: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2719D"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14:paraId="1692F258" w14:textId="71E67344" w:rsidR="005D529E" w:rsidRPr="00FC5ED8" w:rsidRDefault="005D529E" w:rsidP="00DE0114">
                      <w:pPr>
                        <w:pStyle w:val="Caption"/>
                        <w:spacing w:before="24" w:after="24"/>
                        <w:ind w:firstLine="480"/>
                        <w:rPr>
                          <w:rFonts w:ascii="Times New Roman" w:eastAsia="宋体" w:hAnsi="Times New Roman" w:cs="Times New Roman"/>
                          <w:noProof/>
                          <w:szCs w:val="24"/>
                        </w:rPr>
                      </w:pPr>
                      <w:r>
                        <w:t xml:space="preserve">Figure </w:t>
                      </w:r>
                      <w:r w:rsidR="00D634C2">
                        <w:fldChar w:fldCharType="begin"/>
                      </w:r>
                      <w:r w:rsidR="00D634C2">
                        <w:instrText xml:space="preserve"> SEQ Figure \* ARABIC </w:instrText>
                      </w:r>
                      <w:r w:rsidR="00D634C2">
                        <w:fldChar w:fldCharType="separate"/>
                      </w:r>
                      <w:r>
                        <w:rPr>
                          <w:noProof/>
                        </w:rPr>
                        <w:t>2</w:t>
                      </w:r>
                      <w:r w:rsidR="00D634C2">
                        <w:rPr>
                          <w:noProof/>
                        </w:rPr>
                        <w:fldChar w:fldCharType="end"/>
                      </w:r>
                      <w: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43F9B470" wp14:editId="03E43C2D">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9">
                      <a:extLst>
                        <a:ext uri="{28A0092B-C50C-407E-A947-70E740481C1C}">
                          <a14:useLocalDpi xmlns:a14="http://schemas.microsoft.com/office/drawing/2010/main" val="0"/>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adaptive predictive caching method that learns user request patterns, anticipates queries, and prefetches them is proposed. Finally, a collaborative approach for effectively utilizing global MEC cache storage is developed. The details of the proposed plans are summarized below.</w:t>
      </w:r>
    </w:p>
    <w:p w14:paraId="3588CBB0" w14:textId="7E2E048C" w:rsidR="003C42BA" w:rsidRDefault="00B84801" w:rsidP="00534F9E">
      <w:pPr>
        <w:spacing w:before="24" w:after="24"/>
        <w:ind w:firstLine="480"/>
        <w:rPr>
          <w:sz w:val="24"/>
          <w:lang w:val="en-GB"/>
        </w:rPr>
      </w:pPr>
      <w:r w:rsidRPr="00B84801">
        <w:rPr>
          <w:sz w:val="24"/>
          <w:lang w:val="en-GB"/>
        </w:rPr>
        <w:t xml:space="preserve">Figure 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items are prefetched and placed in the local cache, which then </w:t>
      </w:r>
      <w:r>
        <w:rPr>
          <w:sz w:val="24"/>
          <w:lang w:val="en-GB"/>
        </w:rPr>
        <w:t>Adaptively</w:t>
      </w:r>
      <w:r w:rsidRPr="00B84801">
        <w:rPr>
          <w:sz w:val="24"/>
          <w:lang w:val="en-GB"/>
        </w:rPr>
        <w:t xml:space="preserve"> adjusts to new inputs based on the hit rate. These three systems are detailed in depth below.</w:t>
      </w:r>
    </w:p>
    <w:p w14:paraId="46717342" w14:textId="77777777" w:rsidR="00534F9E" w:rsidRPr="00534F9E" w:rsidRDefault="00534F9E" w:rsidP="00534F9E">
      <w:pPr>
        <w:spacing w:before="24" w:after="24"/>
        <w:ind w:firstLine="480"/>
        <w:rPr>
          <w:sz w:val="24"/>
          <w:lang w:val="en-GB"/>
        </w:rPr>
      </w:pPr>
    </w:p>
    <w:p w14:paraId="7B096857" w14:textId="1C979A35" w:rsidR="00534F9E" w:rsidRDefault="00534F9E">
      <w:pPr>
        <w:spacing w:before="24" w:after="24"/>
        <w:ind w:firstLine="480"/>
        <w:rPr>
          <w:sz w:val="24"/>
          <w:lang w:val="en-GB"/>
        </w:rPr>
      </w:pPr>
    </w:p>
    <w:p w14:paraId="76B1F73C" w14:textId="2147C247"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6" w:name="_Toc114150992"/>
      <w:r>
        <w:rPr>
          <w:rFonts w:eastAsia="黑体"/>
          <w:b/>
          <w:bCs/>
          <w:sz w:val="28"/>
          <w:szCs w:val="32"/>
        </w:rPr>
        <w:lastRenderedPageBreak/>
        <w:t>Replacement Algorithm: Adaptive Selective Replacement</w:t>
      </w:r>
      <w:bookmarkEnd w:id="106"/>
      <w:r w:rsidR="00CB1911">
        <w:rPr>
          <w:rFonts w:eastAsia="黑体"/>
          <w:b/>
          <w:bCs/>
          <w:sz w:val="28"/>
          <w:szCs w:val="32"/>
        </w:rPr>
        <w:t xml:space="preserve"> </w:t>
      </w:r>
    </w:p>
    <w:p w14:paraId="146C1F77" w14:textId="05B10651" w:rsidR="00DE1067" w:rsidRDefault="005B2046" w:rsidP="00DE1067">
      <w:pPr>
        <w:spacing w:before="24" w:after="24"/>
        <w:ind w:firstLine="480"/>
        <w:rPr>
          <w:sz w:val="24"/>
          <w:lang w:val="en-GB"/>
        </w:rPr>
      </w:pPr>
      <w:r w:rsidRPr="005B2046">
        <w:rPr>
          <w:sz w:val="24"/>
          <w:lang w:val="en-GB"/>
        </w:rPr>
        <w:t>The reasoning of the proposed content caching algorithm is to develop an efficient caching algorithm with competitive time complexity. The basis of ASR is in the combination of LRU and LFU algorithm, in which the least frequent and least recent cache object is replaced. This algorithm, however, has undergone two changes:</w:t>
      </w:r>
    </w:p>
    <w:p w14:paraId="734C12AF" w14:textId="19B933DE" w:rsidR="005B2046" w:rsidRDefault="000A5D64" w:rsidP="005B2046">
      <w:pPr>
        <w:spacing w:before="24" w:after="24"/>
        <w:ind w:firstLineChars="0" w:firstLine="0"/>
        <w:rPr>
          <w:b/>
          <w:sz w:val="24"/>
          <w:u w:val="single"/>
          <w:lang w:val="en-GB"/>
        </w:rPr>
      </w:pPr>
      <w:r>
        <w:rPr>
          <w:b/>
          <w:sz w:val="24"/>
          <w:u w:val="single"/>
          <w:lang w:val="en-GB"/>
        </w:rPr>
        <w:t>Selective Caching:</w:t>
      </w:r>
    </w:p>
    <w:p w14:paraId="7107893D" w14:textId="030ADD9E" w:rsidR="000A5D64" w:rsidRDefault="00CE58C2" w:rsidP="00CE58C2">
      <w:pPr>
        <w:spacing w:before="24" w:after="24"/>
        <w:ind w:firstLineChars="0" w:firstLine="420"/>
        <w:rPr>
          <w:sz w:val="24"/>
          <w:lang w:val="en-GB"/>
        </w:rPr>
      </w:pPr>
      <w:r w:rsidRPr="00CE58C2">
        <w:rPr>
          <w:sz w:val="24"/>
          <w:lang w:val="en-GB"/>
        </w:rPr>
        <w:t>The issue of cold cache objects, which are requested once and not requested again for an extended period of time and hence are unsuitable for usage as a cache-store, is addressed. To address this, a selective caching strategy is utilized, in which the requested cache object ri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14:paraId="74C7CCD4" w14:textId="77777777" w:rsidTr="009065E0">
        <w:tc>
          <w:tcPr>
            <w:tcW w:w="7375" w:type="dxa"/>
          </w:tcPr>
          <w:p w14:paraId="7751FE27" w14:textId="4560FD4B" w:rsidR="002C0832" w:rsidRDefault="00D634C2"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14:paraId="1F901023" w14:textId="780E0129" w:rsidR="002C0832" w:rsidRDefault="002C0832" w:rsidP="00CE58C2">
            <w:pPr>
              <w:spacing w:before="24" w:after="24"/>
              <w:ind w:firstLineChars="0" w:firstLine="0"/>
              <w:rPr>
                <w:sz w:val="24"/>
                <w:lang w:val="en-GB"/>
              </w:rPr>
            </w:pPr>
            <w:r>
              <w:rPr>
                <w:sz w:val="24"/>
                <w:lang w:val="en-GB"/>
              </w:rPr>
              <w:t>(1)</w:t>
            </w:r>
          </w:p>
        </w:tc>
      </w:tr>
      <w:tr w:rsidR="002C0832" w14:paraId="5C81CB59" w14:textId="77777777" w:rsidTr="009065E0">
        <w:tc>
          <w:tcPr>
            <w:tcW w:w="7375" w:type="dxa"/>
          </w:tcPr>
          <w:p w14:paraId="3009D11C" w14:textId="5A3D1C99" w:rsidR="002C0832" w:rsidRDefault="00D634C2"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14:paraId="03A7EED3" w14:textId="0C9538D7" w:rsidR="002C0832" w:rsidRDefault="002C0832" w:rsidP="00CE58C2">
            <w:pPr>
              <w:spacing w:before="24" w:after="24"/>
              <w:ind w:firstLineChars="0" w:firstLine="0"/>
              <w:rPr>
                <w:sz w:val="24"/>
                <w:lang w:val="en-GB"/>
              </w:rPr>
            </w:pPr>
            <w:r>
              <w:rPr>
                <w:sz w:val="24"/>
                <w:lang w:val="en-GB"/>
              </w:rPr>
              <w:t>(2)</w:t>
            </w:r>
          </w:p>
        </w:tc>
      </w:tr>
    </w:tbl>
    <w:p w14:paraId="52E4AEAB" w14:textId="3C008589"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denotes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r w:rsidRPr="00BF78EE">
        <w:rPr>
          <w:sz w:val="24"/>
          <w:lang w:val="en-GB"/>
        </w:rPr>
        <w:t xml:space="preserve">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14:paraId="547059EC" w14:textId="77777777" w:rsidTr="003C14D7">
        <w:tc>
          <w:tcPr>
            <w:tcW w:w="7375" w:type="dxa"/>
            <w:vAlign w:val="center"/>
          </w:tcPr>
          <w:p w14:paraId="797F12EE" w14:textId="3024AB3B" w:rsidR="003C14D7" w:rsidRDefault="00D634C2"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14:paraId="1B061C17" w14:textId="3072BE67" w:rsidR="003C14D7" w:rsidRDefault="003C14D7" w:rsidP="003C14D7">
            <w:pPr>
              <w:spacing w:before="24" w:after="24"/>
              <w:ind w:firstLineChars="0" w:firstLine="0"/>
              <w:jc w:val="center"/>
              <w:rPr>
                <w:sz w:val="24"/>
                <w:lang w:val="en-GB"/>
              </w:rPr>
            </w:pPr>
            <w:r>
              <w:rPr>
                <w:sz w:val="24"/>
                <w:lang w:val="en-GB"/>
              </w:rPr>
              <w:t>(3)</w:t>
            </w:r>
          </w:p>
        </w:tc>
      </w:tr>
    </w:tbl>
    <w:p w14:paraId="7B0FAA4A" w14:textId="52396807"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by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xml:space="preserve">. The miss penalty,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size </w:t>
      </w:r>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14:paraId="6645C825" w14:textId="77777777" w:rsidTr="00A62F8E">
        <w:tc>
          <w:tcPr>
            <w:tcW w:w="7375" w:type="dxa"/>
            <w:vAlign w:val="center"/>
          </w:tcPr>
          <w:p w14:paraId="228CFFF9" w14:textId="53A4AC71" w:rsidR="00D85167" w:rsidRDefault="00D634C2"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14:paraId="1644BE50" w14:textId="0570BD07" w:rsidR="00D85167" w:rsidRDefault="00D85167" w:rsidP="00D85167">
            <w:pPr>
              <w:spacing w:before="24" w:after="24"/>
              <w:ind w:firstLineChars="0" w:firstLine="0"/>
              <w:jc w:val="center"/>
              <w:rPr>
                <w:sz w:val="24"/>
                <w:lang w:val="en-GB"/>
              </w:rPr>
            </w:pPr>
            <w:r>
              <w:rPr>
                <w:sz w:val="24"/>
                <w:lang w:val="en-GB"/>
              </w:rPr>
              <w:t>(4)</w:t>
            </w:r>
          </w:p>
        </w:tc>
      </w:tr>
    </w:tbl>
    <w:p w14:paraId="7F58BF50" w14:textId="5C8F0621"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into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14:paraId="2F33AE15" w14:textId="09E160BA" w:rsidR="005B1629" w:rsidRDefault="005B1629" w:rsidP="00CE58C2">
      <w:pPr>
        <w:spacing w:before="24" w:after="24"/>
        <w:ind w:firstLineChars="0" w:firstLine="0"/>
        <w:rPr>
          <w:b/>
          <w:sz w:val="24"/>
          <w:u w:val="single"/>
          <w:lang w:val="en-GB"/>
        </w:rPr>
      </w:pPr>
      <w:r>
        <w:rPr>
          <w:b/>
          <w:sz w:val="24"/>
          <w:u w:val="single"/>
          <w:lang w:val="en-GB"/>
        </w:rPr>
        <w:t>Temporal Frequency:</w:t>
      </w:r>
    </w:p>
    <w:p w14:paraId="264876DF" w14:textId="51BAD93F" w:rsidR="005B1629" w:rsidRDefault="005B1629" w:rsidP="006D6407">
      <w:pPr>
        <w:spacing w:before="24" w:after="24"/>
        <w:ind w:firstLineChars="0" w:firstLine="420"/>
        <w:rPr>
          <w:sz w:val="24"/>
          <w:lang w:val="en-GB"/>
        </w:rPr>
      </w:pPr>
      <w:r w:rsidRPr="005B1629">
        <w:rPr>
          <w:sz w:val="24"/>
          <w:lang w:val="en-GB"/>
        </w:rPr>
        <w:lastRenderedPageBreak/>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in an LRU queue is organized in this manner by their frequency count, which is limited by</w:t>
      </w:r>
      <w:r w:rsidR="00B12BE0">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D342E" w14:paraId="004EABD8" w14:textId="77777777" w:rsidTr="00A62F8E">
        <w:tc>
          <w:tcPr>
            <w:tcW w:w="7375" w:type="dxa"/>
            <w:vAlign w:val="center"/>
          </w:tcPr>
          <w:p w14:paraId="18D9D4BA" w14:textId="3698BB0A"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14:paraId="77C29EB0" w14:textId="1BCFF50D" w:rsidR="006D342E" w:rsidRDefault="006D342E" w:rsidP="00A62F8E">
            <w:pPr>
              <w:spacing w:before="24" w:after="24"/>
              <w:ind w:firstLineChars="0" w:firstLine="0"/>
              <w:jc w:val="center"/>
              <w:rPr>
                <w:sz w:val="24"/>
                <w:lang w:val="en-GB"/>
              </w:rPr>
            </w:pPr>
            <w:r>
              <w:rPr>
                <w:sz w:val="24"/>
                <w:lang w:val="en-GB"/>
              </w:rPr>
              <w:t>(</w:t>
            </w:r>
            <w:r w:rsidR="0080605B">
              <w:rPr>
                <w:sz w:val="24"/>
                <w:lang w:val="en-GB"/>
              </w:rPr>
              <w:t>5</w:t>
            </w:r>
            <w:r>
              <w:rPr>
                <w:sz w:val="24"/>
                <w:lang w:val="en-GB"/>
              </w:rPr>
              <w:t>)</w:t>
            </w:r>
          </w:p>
        </w:tc>
      </w:tr>
    </w:tbl>
    <w:p w14:paraId="082D2713" w14:textId="7DFB62FD" w:rsidR="006D342E" w:rsidRDefault="00D348C0" w:rsidP="006D6407">
      <w:pPr>
        <w:spacing w:before="24" w:after="24"/>
        <w:ind w:firstLineChars="0" w:firstLine="420"/>
        <w:rPr>
          <w:sz w:val="24"/>
          <w:lang w:val="en-GB"/>
        </w:rPr>
      </w:pPr>
      <w:r w:rsidRPr="00D348C0">
        <w:rPr>
          <w:sz w:val="24"/>
          <w:lang w:val="en-GB"/>
        </w:rPr>
        <w:t xml:space="preserve">A similar technique utilized in FBR [11] is also used to prevent the problem of overflow associated with the implementation of frequency counts. The sum of all frequency counts,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32211" w14:paraId="65D381AF" w14:textId="77777777" w:rsidTr="00A62F8E">
        <w:tc>
          <w:tcPr>
            <w:tcW w:w="7375" w:type="dxa"/>
            <w:vAlign w:val="center"/>
          </w:tcPr>
          <w:p w14:paraId="07B51177" w14:textId="07ABAE3B" w:rsidR="00632211" w:rsidRDefault="00D634C2"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14:paraId="486BACDD" w14:textId="1511CC95" w:rsidR="00632211" w:rsidRDefault="00632211" w:rsidP="00A62F8E">
            <w:pPr>
              <w:spacing w:before="24" w:after="24"/>
              <w:ind w:firstLineChars="0" w:firstLine="0"/>
              <w:jc w:val="center"/>
              <w:rPr>
                <w:sz w:val="24"/>
                <w:lang w:val="en-GB"/>
              </w:rPr>
            </w:pPr>
            <w:r>
              <w:rPr>
                <w:sz w:val="24"/>
                <w:lang w:val="en-GB"/>
              </w:rPr>
              <w:t>(6)</w:t>
            </w:r>
          </w:p>
        </w:tc>
      </w:tr>
    </w:tbl>
    <w:p w14:paraId="3011708F" w14:textId="22E0AB0C" w:rsidR="00632211" w:rsidRDefault="00D634C2"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s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F41E9D" w14:paraId="59FE88F7" w14:textId="77777777" w:rsidTr="00A62F8E">
        <w:tc>
          <w:tcPr>
            <w:tcW w:w="7375" w:type="dxa"/>
            <w:vAlign w:val="center"/>
          </w:tcPr>
          <w:p w14:paraId="069A4279" w14:textId="30E7BBFA" w:rsidR="00F41E9D" w:rsidRDefault="00D634C2"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14:paraId="66F4D78F" w14:textId="5CA49FEB" w:rsidR="00F41E9D" w:rsidRDefault="00F41E9D" w:rsidP="00F41E9D">
            <w:pPr>
              <w:spacing w:before="24" w:after="24"/>
              <w:ind w:firstLineChars="0" w:firstLine="0"/>
              <w:jc w:val="center"/>
              <w:rPr>
                <w:sz w:val="24"/>
                <w:lang w:val="en-GB"/>
              </w:rPr>
            </w:pPr>
            <w:r>
              <w:rPr>
                <w:sz w:val="24"/>
                <w:lang w:val="en-GB"/>
              </w:rPr>
              <w:t>(7)</w:t>
            </w:r>
          </w:p>
        </w:tc>
      </w:tr>
    </w:tbl>
    <w:p w14:paraId="200EBA43" w14:textId="615D2BF9" w:rsidR="002811F9" w:rsidRDefault="00FC705E" w:rsidP="006D6407">
      <w:pPr>
        <w:spacing w:before="24" w:after="24"/>
        <w:ind w:firstLineChars="0" w:firstLine="420"/>
        <w:rPr>
          <w:sz w:val="24"/>
          <w:lang w:val="en-GB"/>
        </w:rPr>
      </w:pPr>
      <w:r w:rsidRPr="00FC705E">
        <w:rPr>
          <w:sz w:val="24"/>
          <w:lang w:val="en-GB"/>
        </w:rPr>
        <w:t xml:space="preserve">Using this method, fsum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 xml:space="preserve">in a steady-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queues </w:t>
      </w:r>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B330E5" w14:paraId="55B91C67" w14:textId="77777777" w:rsidTr="00A62F8E">
        <w:tc>
          <w:tcPr>
            <w:tcW w:w="7375" w:type="dxa"/>
            <w:vAlign w:val="center"/>
          </w:tcPr>
          <w:p w14:paraId="4C7F5559" w14:textId="39999233" w:rsidR="00B330E5" w:rsidRDefault="00B330E5" w:rsidP="00B330E5">
            <w:pPr>
              <w:spacing w:before="24" w:after="24"/>
              <w:ind w:firstLineChars="0" w:firstLine="0"/>
              <w:jc w:val="center"/>
              <w:rPr>
                <w:sz w:val="24"/>
                <w:lang w:val="en-GB"/>
              </w:rPr>
            </w:pPr>
            <m:oMathPara>
              <m:oMath>
                <m:r>
                  <w:rPr>
                    <w:rFonts w:ascii="Cambria Math" w:hAnsi="Cambria Math"/>
                    <w:sz w:val="24"/>
                    <w:lang w:val="en-GB"/>
                  </w:rPr>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14:paraId="4BFA2062" w14:textId="214F5804" w:rsidR="00B330E5" w:rsidRDefault="00B330E5" w:rsidP="00B330E5">
            <w:pPr>
              <w:spacing w:before="24" w:after="24"/>
              <w:ind w:firstLineChars="0" w:firstLine="0"/>
              <w:jc w:val="center"/>
              <w:rPr>
                <w:sz w:val="24"/>
                <w:lang w:val="en-GB"/>
              </w:rPr>
            </w:pPr>
            <w:r>
              <w:rPr>
                <w:sz w:val="24"/>
                <w:lang w:val="en-GB"/>
              </w:rPr>
              <w:t>(8)</w:t>
            </w:r>
          </w:p>
        </w:tc>
      </w:tr>
    </w:tbl>
    <w:p w14:paraId="27E278BF" w14:textId="2861F468"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frequency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in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s tail is the victim.</w:t>
      </w:r>
    </w:p>
    <w:p w14:paraId="50EA09A7" w14:textId="2E0C2889" w:rsidR="00F64B22" w:rsidRPr="00F64B22" w:rsidRDefault="00F64B22" w:rsidP="00CE58C2">
      <w:pPr>
        <w:spacing w:before="24" w:after="24"/>
        <w:ind w:firstLineChars="0" w:firstLine="0"/>
        <w:rPr>
          <w:b/>
          <w:sz w:val="24"/>
          <w:lang w:val="en-GB"/>
        </w:rPr>
      </w:pPr>
      <w:r>
        <w:rPr>
          <w:b/>
          <w:sz w:val="24"/>
          <w:lang w:val="en-GB"/>
        </w:rPr>
        <w:t>[asr algorithm here]</w:t>
      </w:r>
    </w:p>
    <w:p w14:paraId="25CA412C" w14:textId="4E76381A"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7" w:name="_Toc114150993"/>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107"/>
    </w:p>
    <w:p w14:paraId="67F1488C" w14:textId="288D843A" w:rsidR="00640E3E" w:rsidRDefault="002A5679" w:rsidP="006D6407">
      <w:pPr>
        <w:spacing w:before="24" w:after="24"/>
        <w:ind w:firstLineChars="0" w:firstLine="420"/>
        <w:rPr>
          <w:sz w:val="24"/>
          <w:lang w:val="en-GB"/>
        </w:rPr>
      </w:pPr>
      <w:r w:rsidRPr="002A5679">
        <w:rPr>
          <w:sz w:val="24"/>
          <w:lang w:val="en-GB"/>
        </w:rPr>
        <w:t>If the clients' future request pattern is known, the cache store can be maintained more efficiently, since OPT outperforms other algorithms</w:t>
      </w:r>
      <w:r>
        <w:rPr>
          <w:sz w:val="24"/>
          <w:lang w:val="en-GB"/>
        </w:rPr>
        <w:t>[</w:t>
      </w:r>
      <w:r>
        <w:rPr>
          <w:b/>
          <w:sz w:val="24"/>
          <w:lang w:val="en-GB"/>
        </w:rPr>
        <w:t>ref</w:t>
      </w:r>
      <w:r>
        <w:rPr>
          <w:sz w:val="24"/>
          <w:lang w:val="en-GB"/>
        </w:rPr>
        <w:t>]</w:t>
      </w:r>
      <w:r w:rsidRPr="002A5679">
        <w:rPr>
          <w:sz w:val="24"/>
          <w:lang w:val="en-GB"/>
        </w:rPr>
        <w:t xml:space="preserve">. Studying the history </w:t>
      </w:r>
      <w:r w:rsidRPr="002A5679">
        <w:rPr>
          <w:sz w:val="24"/>
          <w:lang w:val="en-GB"/>
        </w:rPr>
        <w:lastRenderedPageBreak/>
        <w:t xml:space="preserve">is the best approach to predict the future. This adaptive caching technique is 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time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of providing forecasts for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o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A02BDC" w14:paraId="4B44872A" w14:textId="77777777" w:rsidTr="00A62F8E">
        <w:tc>
          <w:tcPr>
            <w:tcW w:w="7375" w:type="dxa"/>
            <w:vAlign w:val="center"/>
          </w:tcPr>
          <w:p w14:paraId="0275068D" w14:textId="0E9D48EC" w:rsidR="00A02BDC" w:rsidRDefault="00D634C2"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14:paraId="5E891055" w14:textId="23B40DCF" w:rsidR="00A02BDC" w:rsidRDefault="00A02BDC" w:rsidP="00A62F8E">
            <w:pPr>
              <w:spacing w:before="24" w:after="24"/>
              <w:ind w:firstLineChars="0" w:firstLine="0"/>
              <w:jc w:val="center"/>
              <w:rPr>
                <w:sz w:val="24"/>
                <w:lang w:val="en-GB"/>
              </w:rPr>
            </w:pPr>
            <w:r>
              <w:rPr>
                <w:sz w:val="24"/>
                <w:lang w:val="en-GB"/>
              </w:rPr>
              <w:t>(9)</w:t>
            </w:r>
          </w:p>
        </w:tc>
      </w:tr>
    </w:tbl>
    <w:p w14:paraId="1028E4F9" w14:textId="1214BA08"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14:paraId="4225681E" w14:textId="77777777" w:rsidTr="002D15C8">
        <w:tc>
          <w:tcPr>
            <w:tcW w:w="7321" w:type="dxa"/>
            <w:vAlign w:val="center"/>
          </w:tcPr>
          <w:p w14:paraId="53E6D857" w14:textId="4DBD0A34"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14:paraId="5A066389" w14:textId="65D89FE9" w:rsidR="007E4C85" w:rsidRDefault="007E4C85" w:rsidP="00A62F8E">
            <w:pPr>
              <w:spacing w:before="24" w:after="24"/>
              <w:ind w:firstLineChars="0" w:firstLine="0"/>
              <w:jc w:val="center"/>
              <w:rPr>
                <w:sz w:val="24"/>
                <w:lang w:val="en-GB"/>
              </w:rPr>
            </w:pPr>
            <w:r>
              <w:rPr>
                <w:sz w:val="24"/>
                <w:lang w:val="en-GB"/>
              </w:rPr>
              <w:t>(10)</w:t>
            </w:r>
          </w:p>
        </w:tc>
      </w:tr>
    </w:tbl>
    <w:p w14:paraId="40317144" w14:textId="2247F4B2" w:rsidR="007E4C85" w:rsidRDefault="002D15C8" w:rsidP="006D6407">
      <w:pPr>
        <w:spacing w:before="24" w:after="24"/>
        <w:ind w:firstLineChars="0" w:firstLine="420"/>
        <w:rPr>
          <w:sz w:val="24"/>
          <w:lang w:val="en-GB"/>
        </w:rPr>
      </w:pPr>
      <w:r w:rsidRPr="002D15C8">
        <w:rPr>
          <w:sz w:val="24"/>
          <w:lang w:val="en-GB"/>
        </w:rPr>
        <w:t>This is an association sequential pattern mining problem. The order of the requests is preserved here, but no duplicate items may appear in the sequence. Two pruning strategies are used to minimize the algorithm's processing time. First, the dimension of the mined request sequence si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14:paraId="54C03F12" w14:textId="77777777" w:rsidTr="00A62F8E">
        <w:tc>
          <w:tcPr>
            <w:tcW w:w="7321" w:type="dxa"/>
            <w:vAlign w:val="center"/>
          </w:tcPr>
          <w:p w14:paraId="72890E29" w14:textId="2C7CFC90" w:rsidR="002D15C8" w:rsidRDefault="00D634C2"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14:paraId="0EF1290B" w14:textId="221F853D" w:rsidR="002D15C8" w:rsidRDefault="002D15C8" w:rsidP="002D15C8">
            <w:pPr>
              <w:spacing w:before="24" w:after="24"/>
              <w:ind w:firstLineChars="0" w:firstLine="0"/>
              <w:jc w:val="center"/>
              <w:rPr>
                <w:sz w:val="24"/>
                <w:lang w:val="en-GB"/>
              </w:rPr>
            </w:pPr>
            <w:r>
              <w:rPr>
                <w:sz w:val="24"/>
                <w:lang w:val="en-GB"/>
              </w:rPr>
              <w:t>(11)</w:t>
            </w:r>
          </w:p>
        </w:tc>
      </w:tr>
    </w:tbl>
    <w:p w14:paraId="3D831081" w14:textId="0C592D3B"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of </w:t>
      </w:r>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5C3089" w:rsidRPr="005C3089">
        <w:rPr>
          <w:b/>
          <w:sz w:val="24"/>
          <w:lang w:val="en-GB"/>
        </w:rPr>
        <w:t>ref</w:t>
      </w:r>
      <w:r w:rsidR="005C3089">
        <w:rPr>
          <w:sz w:val="24"/>
          <w:lang w:val="en-GB"/>
        </w:rPr>
        <w:t>]</w:t>
      </w:r>
      <w:r w:rsidRPr="00AF59BB">
        <w:rPr>
          <w:sz w:val="24"/>
          <w:lang w:val="en-GB"/>
        </w:rPr>
        <w:t xml:space="preserve">. As a result, the following equation yields </w:t>
      </w:r>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14:paraId="0C5621E2" w14:textId="77777777" w:rsidTr="00A62F8E">
        <w:tc>
          <w:tcPr>
            <w:tcW w:w="7321" w:type="dxa"/>
            <w:vAlign w:val="center"/>
          </w:tcPr>
          <w:p w14:paraId="0CA6E1FF" w14:textId="459068BC"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14:paraId="79389FC4" w14:textId="2B5818DB" w:rsidR="005C3089" w:rsidRDefault="005C3089" w:rsidP="005C3089">
            <w:pPr>
              <w:spacing w:before="24" w:after="24"/>
              <w:ind w:firstLineChars="0" w:firstLine="0"/>
              <w:jc w:val="center"/>
              <w:rPr>
                <w:sz w:val="24"/>
                <w:lang w:val="en-GB"/>
              </w:rPr>
            </w:pPr>
            <w:r>
              <w:rPr>
                <w:sz w:val="24"/>
                <w:lang w:val="en-GB"/>
              </w:rPr>
              <w:t>(12)</w:t>
            </w:r>
          </w:p>
        </w:tc>
      </w:tr>
    </w:tbl>
    <w:p w14:paraId="77EE518E" w14:textId="73A2C14F"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has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of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in order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14:paraId="582C0DC0" w14:textId="77777777" w:rsidTr="00A62F8E">
        <w:tc>
          <w:tcPr>
            <w:tcW w:w="7321" w:type="dxa"/>
            <w:vAlign w:val="center"/>
          </w:tcPr>
          <w:p w14:paraId="7AB293E5" w14:textId="3A30FF27"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14:paraId="2FE0A523" w14:textId="6967394D" w:rsidR="00AB5708" w:rsidRDefault="00AB5708" w:rsidP="00AB5708">
            <w:pPr>
              <w:spacing w:before="24" w:after="24"/>
              <w:ind w:firstLineChars="0" w:firstLine="0"/>
              <w:jc w:val="center"/>
              <w:rPr>
                <w:sz w:val="24"/>
                <w:lang w:val="en-GB"/>
              </w:rPr>
            </w:pPr>
            <w:r>
              <w:rPr>
                <w:sz w:val="24"/>
                <w:lang w:val="en-GB"/>
              </w:rPr>
              <w:t>(13)</w:t>
            </w:r>
          </w:p>
        </w:tc>
      </w:tr>
    </w:tbl>
    <w:p w14:paraId="45DEE631" w14:textId="7B38B95A" w:rsidR="00AB5708" w:rsidRDefault="000F461D" w:rsidP="006D6407">
      <w:pPr>
        <w:spacing w:before="24" w:after="24"/>
        <w:ind w:firstLineChars="0" w:firstLine="420"/>
        <w:rPr>
          <w:sz w:val="24"/>
          <w:lang w:val="en-GB"/>
        </w:rPr>
      </w:pPr>
      <w:r w:rsidRPr="000F461D">
        <w:rPr>
          <w:sz w:val="24"/>
          <w:lang w:val="en-GB"/>
        </w:rPr>
        <w:t xml:space="preserve">Second, the minimum level of support Th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function is used to decrease the amount of item-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set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14:paraId="13EE0296" w14:textId="77777777" w:rsidTr="00A62F8E">
        <w:tc>
          <w:tcPr>
            <w:tcW w:w="7321" w:type="dxa"/>
            <w:vAlign w:val="center"/>
          </w:tcPr>
          <w:p w14:paraId="7E6D0FBD" w14:textId="22779E5A"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14:paraId="3901C4F7" w14:textId="2B04FBB2" w:rsidR="000F461D" w:rsidRDefault="000F461D" w:rsidP="00A62F8E">
            <w:pPr>
              <w:spacing w:before="24" w:after="24"/>
              <w:ind w:firstLineChars="0" w:firstLine="0"/>
              <w:jc w:val="center"/>
              <w:rPr>
                <w:sz w:val="24"/>
                <w:lang w:val="en-GB"/>
              </w:rPr>
            </w:pPr>
            <w:r>
              <w:rPr>
                <w:sz w:val="24"/>
                <w:lang w:val="en-GB"/>
              </w:rPr>
              <w:t>(1</w:t>
            </w:r>
            <w:r w:rsidR="005F406C">
              <w:rPr>
                <w:sz w:val="24"/>
                <w:lang w:val="en-GB"/>
              </w:rPr>
              <w:t>4</w:t>
            </w:r>
            <w:r>
              <w:rPr>
                <w:sz w:val="24"/>
                <w:lang w:val="en-GB"/>
              </w:rPr>
              <w:t>)</w:t>
            </w:r>
          </w:p>
        </w:tc>
      </w:tr>
    </w:tbl>
    <w:p w14:paraId="2AAD7C3B" w14:textId="199A3F15" w:rsidR="00631564" w:rsidRDefault="00EF3D97" w:rsidP="006D6407">
      <w:pPr>
        <w:spacing w:before="24" w:after="24"/>
        <w:ind w:firstLineChars="0" w:firstLine="420"/>
        <w:rPr>
          <w:sz w:val="24"/>
          <w:lang w:val="en-GB"/>
        </w:rPr>
      </w:pPr>
      <w:r w:rsidRPr="00EF3D97">
        <w:rPr>
          <w:sz w:val="24"/>
          <w:lang w:val="en-GB"/>
        </w:rPr>
        <w:lastRenderedPageBreak/>
        <w:t xml:space="preserve">With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r>
        <w:rPr>
          <w:sz w:val="24"/>
          <w:lang w:val="en-GB"/>
        </w:rPr>
        <w:t xml:space="preserve">aining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14:paraId="41673F11" w14:textId="77777777" w:rsidTr="00A62F8E">
        <w:tc>
          <w:tcPr>
            <w:tcW w:w="7321" w:type="dxa"/>
            <w:vAlign w:val="center"/>
          </w:tcPr>
          <w:p w14:paraId="01CE2EDE" w14:textId="29397FAA" w:rsidR="00631564" w:rsidRDefault="00D634C2"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14:paraId="5DE8A74E" w14:textId="3B6563D2" w:rsidR="00631564" w:rsidRDefault="00631564" w:rsidP="00A62F8E">
            <w:pPr>
              <w:spacing w:before="24" w:after="24"/>
              <w:ind w:firstLineChars="0" w:firstLine="0"/>
              <w:jc w:val="center"/>
              <w:rPr>
                <w:sz w:val="24"/>
                <w:lang w:val="en-GB"/>
              </w:rPr>
            </w:pPr>
            <w:r>
              <w:rPr>
                <w:sz w:val="24"/>
                <w:lang w:val="en-GB"/>
              </w:rPr>
              <w:t>(1</w:t>
            </w:r>
            <w:r w:rsidR="005F406C">
              <w:rPr>
                <w:sz w:val="24"/>
                <w:lang w:val="en-GB"/>
              </w:rPr>
              <w:t>5</w:t>
            </w:r>
            <w:r>
              <w:rPr>
                <w:sz w:val="24"/>
                <w:lang w:val="en-GB"/>
              </w:rPr>
              <w:t>)</w:t>
            </w:r>
          </w:p>
        </w:tc>
      </w:tr>
    </w:tbl>
    <w:p w14:paraId="4D72DAD3" w14:textId="6A0F584D" w:rsidR="00631564" w:rsidRDefault="00D634C2"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is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14:paraId="58305D7B" w14:textId="77777777" w:rsidTr="00A62F8E">
        <w:tc>
          <w:tcPr>
            <w:tcW w:w="7321" w:type="dxa"/>
            <w:vAlign w:val="center"/>
          </w:tcPr>
          <w:p w14:paraId="3A9C063B" w14:textId="306B9979" w:rsidR="00A62F8E" w:rsidRDefault="00D634C2"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14:paraId="0EA7D8AF" w14:textId="163DCDD2" w:rsidR="00A62F8E" w:rsidRDefault="00A62F8E" w:rsidP="00A62F8E">
            <w:pPr>
              <w:spacing w:before="24" w:after="24"/>
              <w:ind w:firstLineChars="0" w:firstLine="0"/>
              <w:jc w:val="center"/>
              <w:rPr>
                <w:sz w:val="24"/>
                <w:lang w:val="en-GB"/>
              </w:rPr>
            </w:pPr>
            <w:r>
              <w:rPr>
                <w:sz w:val="24"/>
                <w:lang w:val="en-GB"/>
              </w:rPr>
              <w:t>(16)</w:t>
            </w:r>
          </w:p>
        </w:tc>
      </w:tr>
    </w:tbl>
    <w:p w14:paraId="69BB71B0" w14:textId="175534AA"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in order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of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14:paraId="46C31FF9" w14:textId="77777777" w:rsidTr="00942345">
        <w:tc>
          <w:tcPr>
            <w:tcW w:w="7321" w:type="dxa"/>
            <w:vAlign w:val="center"/>
          </w:tcPr>
          <w:p w14:paraId="2A84C0EC" w14:textId="7A3D18AC" w:rsidR="00916866" w:rsidRDefault="00D634C2"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14:paraId="41E9F0AE" w14:textId="759DDCC6" w:rsidR="00916866" w:rsidRDefault="00916866" w:rsidP="00942345">
            <w:pPr>
              <w:spacing w:before="24" w:after="24"/>
              <w:ind w:firstLineChars="0" w:firstLine="0"/>
              <w:jc w:val="center"/>
              <w:rPr>
                <w:sz w:val="24"/>
                <w:lang w:val="en-GB"/>
              </w:rPr>
            </w:pPr>
            <w:r>
              <w:rPr>
                <w:sz w:val="24"/>
                <w:lang w:val="en-GB"/>
              </w:rPr>
              <w:t>(17)</w:t>
            </w:r>
          </w:p>
        </w:tc>
      </w:tr>
    </w:tbl>
    <w:p w14:paraId="458C7414" w14:textId="38759356" w:rsidR="007E61F4" w:rsidRPr="0026728D" w:rsidRDefault="007E61F4" w:rsidP="006D6407">
      <w:pPr>
        <w:spacing w:before="24" w:after="24"/>
        <w:ind w:firstLineChars="0" w:firstLine="420"/>
        <w:rPr>
          <w:sz w:val="24"/>
          <w:lang w:val="en-GB"/>
        </w:rPr>
      </w:pPr>
      <w:r w:rsidRPr="007E61F4">
        <w:rPr>
          <w:sz w:val="24"/>
          <w:lang w:val="en-GB"/>
        </w:rPr>
        <w:t xml:space="preserve">Given the sorted ranked rules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14:paraId="2BD3CF26" w14:textId="77777777" w:rsidTr="004A47C4">
        <w:trPr>
          <w:trHeight w:val="575"/>
        </w:trPr>
        <w:tc>
          <w:tcPr>
            <w:tcW w:w="7321" w:type="dxa"/>
            <w:vAlign w:val="center"/>
          </w:tcPr>
          <w:p w14:paraId="0A5A8FD0" w14:textId="6A345DE4" w:rsidR="0026728D" w:rsidRDefault="00D634C2"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14:paraId="4F4BD915" w14:textId="3DCD7C46" w:rsidR="0026728D" w:rsidRDefault="0026728D" w:rsidP="00942345">
            <w:pPr>
              <w:spacing w:before="24" w:after="24"/>
              <w:ind w:firstLineChars="0" w:firstLine="0"/>
              <w:jc w:val="center"/>
              <w:rPr>
                <w:sz w:val="24"/>
                <w:lang w:val="en-GB"/>
              </w:rPr>
            </w:pPr>
            <w:r>
              <w:rPr>
                <w:sz w:val="24"/>
                <w:lang w:val="en-GB"/>
              </w:rPr>
              <w:t>(18)</w:t>
            </w:r>
          </w:p>
        </w:tc>
      </w:tr>
    </w:tbl>
    <w:p w14:paraId="6B3624DA" w14:textId="59FBDF6E" w:rsidR="0026728D" w:rsidRDefault="00955A9E" w:rsidP="00E83E5A">
      <w:pPr>
        <w:spacing w:before="24" w:after="24"/>
        <w:ind w:firstLineChars="0" w:firstLine="420"/>
        <w:rPr>
          <w:sz w:val="24"/>
          <w:lang w:val="en-GB"/>
        </w:rPr>
      </w:pPr>
      <w:r w:rsidRPr="00955A9E">
        <w:rPr>
          <w:sz w:val="24"/>
          <w:lang w:val="en-GB"/>
        </w:rPr>
        <w:t xml:space="preserve">Every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in </w:t>
      </w:r>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limits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matches.</w:t>
      </w:r>
    </w:p>
    <w:p w14:paraId="571E0F2A" w14:textId="1157AFF1" w:rsidR="00AD13A8" w:rsidRDefault="005A31D7" w:rsidP="00AD13A8">
      <w:pPr>
        <w:spacing w:before="24" w:after="24"/>
        <w:ind w:firstLineChars="0" w:firstLine="420"/>
        <w:rPr>
          <w:sz w:val="24"/>
          <w:lang w:val="en-GB"/>
        </w:rPr>
      </w:pPr>
      <w:r w:rsidRPr="005A31D7">
        <w:rPr>
          <w:sz w:val="24"/>
          <w:lang w:val="en-GB"/>
        </w:rPr>
        <w:t xml:space="preserve">Apriori [41] and FP-Growth [42] are two key algorithms that can be utilized for association rule mining. Apriori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threshol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Mmemi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dataset </w:t>
      </w:r>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14:paraId="23AEDDC3" w14:textId="77777777" w:rsidTr="00942345">
        <w:tc>
          <w:tcPr>
            <w:tcW w:w="7321" w:type="dxa"/>
            <w:vAlign w:val="center"/>
          </w:tcPr>
          <w:p w14:paraId="0DECC5F9" w14:textId="59603068" w:rsidR="004B645D" w:rsidRDefault="004B645D" w:rsidP="00942345">
            <w:pPr>
              <w:spacing w:before="24" w:after="24"/>
              <w:ind w:firstLineChars="0" w:firstLine="0"/>
              <w:jc w:val="center"/>
              <w:rPr>
                <w:sz w:val="24"/>
                <w:lang w:val="en-GB"/>
              </w:rPr>
            </w:pPr>
            <m:oMath>
              <m:r>
                <w:rPr>
                  <w:rFonts w:ascii="Cambria Math" w:hAnsi="Cambria Math"/>
                  <w:sz w:val="24"/>
                  <w:lang w:val="en-GB"/>
                </w:rPr>
                <w:lastRenderedPageBreak/>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14:paraId="4F73AC89" w14:textId="1C0EFE67" w:rsidR="004B645D" w:rsidRDefault="004B645D" w:rsidP="00942345">
            <w:pPr>
              <w:spacing w:before="24" w:after="24"/>
              <w:ind w:firstLineChars="0" w:firstLine="0"/>
              <w:jc w:val="center"/>
              <w:rPr>
                <w:sz w:val="24"/>
                <w:lang w:val="en-GB"/>
              </w:rPr>
            </w:pPr>
            <w:r>
              <w:rPr>
                <w:sz w:val="24"/>
                <w:lang w:val="en-GB"/>
              </w:rPr>
              <w:t>(19)</w:t>
            </w:r>
          </w:p>
        </w:tc>
      </w:tr>
    </w:tbl>
    <w:p w14:paraId="6C057854" w14:textId="16106113" w:rsidR="004B645D" w:rsidRDefault="00D36E91" w:rsidP="004B645D">
      <w:pPr>
        <w:spacing w:before="24" w:after="24"/>
        <w:ind w:firstLineChars="0" w:firstLine="0"/>
        <w:rPr>
          <w:b/>
          <w:sz w:val="24"/>
          <w:lang w:val="en-GB"/>
        </w:rPr>
      </w:pPr>
      <w:r>
        <w:rPr>
          <w:b/>
          <w:sz w:val="24"/>
          <w:lang w:val="en-GB"/>
        </w:rPr>
        <w:t>[prefetch cache algorithm]</w:t>
      </w:r>
    </w:p>
    <w:p w14:paraId="1262B758" w14:textId="65332173"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8" w:name="_Toc114150994"/>
      <w:r>
        <w:rPr>
          <w:rFonts w:eastAsia="黑体"/>
          <w:b/>
          <w:bCs/>
          <w:sz w:val="28"/>
          <w:szCs w:val="32"/>
        </w:rPr>
        <w:t>MEC Collaborative algorithm</w:t>
      </w:r>
      <w:r w:rsidR="008C21DE">
        <w:rPr>
          <w:rFonts w:eastAsia="黑体"/>
          <w:b/>
          <w:bCs/>
          <w:sz w:val="28"/>
          <w:szCs w:val="32"/>
        </w:rPr>
        <w:t xml:space="preserve">: </w:t>
      </w:r>
      <w:r>
        <w:rPr>
          <w:rFonts w:eastAsia="黑体"/>
          <w:b/>
          <w:bCs/>
          <w:sz w:val="28"/>
          <w:szCs w:val="32"/>
        </w:rPr>
        <w:t>Greedy Collaboration</w:t>
      </w:r>
      <w:bookmarkEnd w:id="108"/>
    </w:p>
    <w:p w14:paraId="0D68C556" w14:textId="1B476418" w:rsidR="00D36E91" w:rsidRDefault="002052F9" w:rsidP="002052F9">
      <w:pPr>
        <w:spacing w:before="24" w:after="24"/>
        <w:ind w:firstLineChars="0" w:firstLine="420"/>
        <w:rPr>
          <w:sz w:val="24"/>
          <w:lang w:val="en-GB"/>
        </w:rPr>
      </w:pPr>
      <w:r w:rsidRPr="002052F9">
        <w:rPr>
          <w:sz w:val="24"/>
          <w:lang w:val="en-GB"/>
        </w:rPr>
        <w:t xml:space="preserve">This algortithm's aim is to efficiently manage the cache in the collaborative space by eliminating data redundancy and improving cache data exchange among MECs. The goal here is to improve the efficiency of the individual edge node in order to boost the efficiency of the global collaborative cache. Assume content-centric networking is used to share cache data within the collaborative space. As a result, the contents are obtained using the specified identifier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xml:space="preserve">. Furthermore, let us assume that each collaboration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in </w:t>
      </w:r>
      <m:oMath>
        <m:r>
          <w:rPr>
            <w:rFonts w:ascii="Cambria Math" w:hAnsi="Cambria Math"/>
            <w:sz w:val="24"/>
            <w:lang w:val="en-GB"/>
          </w:rPr>
          <m:t>nrs</m:t>
        </m:r>
      </m:oMath>
      <w:r w:rsidRPr="002052F9">
        <w:rPr>
          <w:sz w:val="24"/>
          <w:lang w:val="en-GB"/>
        </w:rPr>
        <w:t xml:space="preserve">. The contents of the </w:t>
      </w:r>
      <m:oMath>
        <m:r>
          <w:rPr>
            <w:rFonts w:ascii="Cambria Math" w:hAnsi="Cambria Math"/>
            <w:sz w:val="24"/>
            <w:lang w:val="en-GB"/>
          </w:rPr>
          <m:t>nrs</m:t>
        </m:r>
      </m:oMath>
      <w:r w:rsidRPr="002052F9">
        <w:rPr>
          <w:sz w:val="24"/>
          <w:lang w:val="en-GB"/>
        </w:rPr>
        <w:t xml:space="preserve"> ar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is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represents the total amount of content kept in the collaborative store. As a result,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th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14:paraId="42B32D72" w14:textId="77777777" w:rsidTr="00942345">
        <w:tc>
          <w:tcPr>
            <w:tcW w:w="7321" w:type="dxa"/>
            <w:vAlign w:val="center"/>
          </w:tcPr>
          <w:p w14:paraId="4EF76D13" w14:textId="6E52E912" w:rsidR="00DF1147" w:rsidRDefault="00DF1147" w:rsidP="00942345">
            <w:pPr>
              <w:spacing w:before="24" w:after="24"/>
              <w:ind w:firstLineChars="0" w:firstLine="0"/>
              <w:jc w:val="center"/>
              <w:rPr>
                <w:sz w:val="24"/>
                <w:lang w:val="en-GB"/>
              </w:rPr>
            </w:pP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14:paraId="05204993" w14:textId="398F863F" w:rsidR="00DF1147" w:rsidRDefault="00DF1147" w:rsidP="00DF1147">
            <w:pPr>
              <w:spacing w:before="24" w:after="24"/>
              <w:ind w:firstLineChars="0" w:firstLine="0"/>
              <w:jc w:val="center"/>
              <w:rPr>
                <w:sz w:val="24"/>
                <w:lang w:val="en-GB"/>
              </w:rPr>
            </w:pPr>
            <w:r>
              <w:rPr>
                <w:sz w:val="24"/>
                <w:lang w:val="en-GB"/>
              </w:rPr>
              <w:t>(20)</w:t>
            </w:r>
          </w:p>
        </w:tc>
      </w:tr>
    </w:tbl>
    <w:p w14:paraId="1CD7A418" w14:textId="0A66C22C"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erial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or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denotes the network delay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14:paraId="28BA7B24" w14:textId="77777777" w:rsidTr="00942345">
        <w:tc>
          <w:tcPr>
            <w:tcW w:w="7321" w:type="dxa"/>
            <w:vAlign w:val="center"/>
          </w:tcPr>
          <w:p w14:paraId="40592754" w14:textId="5FDF1B9C"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14:paraId="37468DCB" w14:textId="3276D205" w:rsidR="001D5F60" w:rsidRDefault="001D5F60" w:rsidP="00942345">
            <w:pPr>
              <w:spacing w:before="24" w:after="24"/>
              <w:ind w:firstLineChars="0" w:firstLine="0"/>
              <w:jc w:val="center"/>
              <w:rPr>
                <w:sz w:val="24"/>
                <w:lang w:val="en-GB"/>
              </w:rPr>
            </w:pPr>
            <w:r>
              <w:rPr>
                <w:sz w:val="24"/>
                <w:lang w:val="en-GB"/>
              </w:rPr>
              <w:t>(</w:t>
            </w:r>
            <w:r w:rsidR="009E0E79">
              <w:rPr>
                <w:sz w:val="24"/>
                <w:lang w:val="en-GB"/>
              </w:rPr>
              <w:t>21</w:t>
            </w:r>
            <w:r>
              <w:rPr>
                <w:sz w:val="24"/>
                <w:lang w:val="en-GB"/>
              </w:rPr>
              <w:t>)</w:t>
            </w:r>
          </w:p>
        </w:tc>
      </w:tr>
    </w:tbl>
    <w:p w14:paraId="2333BEDE" w14:textId="2D1C9F99"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eq</w:t>
      </w:r>
      <w:r w:rsidR="000C092B">
        <w:rPr>
          <w:sz w:val="24"/>
          <w:lang w:val="en-GB"/>
        </w:rPr>
        <w:t>uation</w:t>
      </w:r>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14:paraId="552255E5" w14:textId="77777777" w:rsidTr="00F81CC7">
        <w:tc>
          <w:tcPr>
            <w:tcW w:w="7321" w:type="dxa"/>
            <w:vAlign w:val="center"/>
          </w:tcPr>
          <w:p w14:paraId="434065EC" w14:textId="77777777"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14:paraId="1892DC83" w14:textId="77777777" w:rsidR="00FE0374" w:rsidRDefault="00FE0374" w:rsidP="00F81CC7">
            <w:pPr>
              <w:spacing w:before="24" w:after="24"/>
              <w:ind w:firstLineChars="0" w:firstLine="0"/>
              <w:jc w:val="center"/>
              <w:rPr>
                <w:sz w:val="24"/>
                <w:lang w:val="en-GB"/>
              </w:rPr>
            </w:pPr>
            <w:r>
              <w:rPr>
                <w:sz w:val="24"/>
                <w:lang w:val="en-GB"/>
              </w:rPr>
              <w:t>(22)</w:t>
            </w:r>
          </w:p>
        </w:tc>
      </w:tr>
    </w:tbl>
    <w:p w14:paraId="3E237EF5" w14:textId="21843FEC" w:rsidR="00FE0374" w:rsidRPr="00FE0374" w:rsidRDefault="00FE0374" w:rsidP="00DF1147">
      <w:pPr>
        <w:spacing w:before="24" w:after="24"/>
        <w:ind w:firstLineChars="0" w:firstLine="0"/>
        <w:rPr>
          <w:b/>
          <w:sz w:val="24"/>
          <w:lang w:val="en-GB"/>
        </w:rPr>
      </w:pPr>
      <w:r>
        <w:rPr>
          <w:b/>
          <w:sz w:val="24"/>
          <w:lang w:val="en-GB"/>
        </w:rPr>
        <w:t>[collaborative algorithm]</w:t>
      </w:r>
    </w:p>
    <w:p w14:paraId="29CF3BB0" w14:textId="77777777" w:rsidR="00FE0374" w:rsidRDefault="00FE0374" w:rsidP="00DF1147">
      <w:pPr>
        <w:spacing w:before="24" w:after="24"/>
        <w:ind w:firstLineChars="0" w:firstLine="0"/>
        <w:rPr>
          <w:sz w:val="24"/>
          <w:lang w:val="en-GB"/>
        </w:rPr>
      </w:pPr>
    </w:p>
    <w:p w14:paraId="47600DDE" w14:textId="0550C8F7" w:rsidR="00FE0374" w:rsidRDefault="00C85C8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9" w:name="_Toc103437859"/>
      <w:bookmarkStart w:id="110" w:name="_Toc103438329"/>
      <w:bookmarkStart w:id="111" w:name="_Toc114150995"/>
      <w:r>
        <w:rPr>
          <w:noProof/>
        </w:rPr>
        <w:lastRenderedPageBreak/>
        <mc:AlternateContent>
          <mc:Choice Requires="wps">
            <w:drawing>
              <wp:anchor distT="0" distB="0" distL="114300" distR="114300" simplePos="0" relativeHeight="251688960" behindDoc="0" locked="0" layoutInCell="1" allowOverlap="1" wp14:anchorId="073A6F9F" wp14:editId="280299C8">
                <wp:simplePos x="0" y="0"/>
                <wp:positionH relativeFrom="column">
                  <wp:posOffset>-635</wp:posOffset>
                </wp:positionH>
                <wp:positionV relativeFrom="paragraph">
                  <wp:posOffset>2449195</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4EC95922" w14:textId="6CF2B1A1" w:rsidR="005D529E" w:rsidRPr="009933EB" w:rsidRDefault="005D529E" w:rsidP="00C85C89">
                            <w:pPr>
                              <w:pStyle w:val="Caption"/>
                              <w:spacing w:before="24" w:after="24"/>
                              <w:ind w:firstLine="480"/>
                              <w:rPr>
                                <w:rFonts w:ascii="Times New Roman" w:hAnsi="Times New Roman" w:cs="Times New Roman"/>
                                <w:noProof/>
                                <w:sz w:val="28"/>
                                <w:szCs w:val="32"/>
                              </w:rPr>
                            </w:pPr>
                            <w:r>
                              <w:t xml:space="preserve">Figure </w:t>
                            </w:r>
                            <w:r w:rsidR="00D634C2">
                              <w:fldChar w:fldCharType="begin"/>
                            </w:r>
                            <w:r w:rsidR="00D634C2">
                              <w:instrText xml:space="preserve"> SEQ Figure \* ARABIC </w:instrText>
                            </w:r>
                            <w:r w:rsidR="00D634C2">
                              <w:fldChar w:fldCharType="separate"/>
                            </w:r>
                            <w:r>
                              <w:rPr>
                                <w:noProof/>
                              </w:rPr>
                              <w:t>3</w:t>
                            </w:r>
                            <w:r w:rsidR="00D634C2">
                              <w:rPr>
                                <w:noProof/>
                              </w:rPr>
                              <w:fldChar w:fldCharType="end"/>
                            </w:r>
                            <w:r>
                              <w:t xml:space="preserve">: MEC Network &amp; </w:t>
                            </w:r>
                            <w:r w:rsidRPr="00B97E5C">
                              <w:t>Infrastructure</w:t>
                            </w:r>
                            <w:r>
                              <w:t xml:space="preserv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A6F9F" id="Text Box 8" o:spid="_x0000_s1044" type="#_x0000_t202" style="position:absolute;left:0;text-align:left;margin-left:-.05pt;margin-top:192.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" stroked="f">
                <v:textbox style="mso-fit-shape-to-text:t" inset="0,0,0,0">
                  <w:txbxContent>
                    <w:p w14:paraId="4EC95922" w14:textId="6CF2B1A1" w:rsidR="005D529E" w:rsidRPr="009933EB" w:rsidRDefault="005D529E" w:rsidP="00C85C89">
                      <w:pPr>
                        <w:pStyle w:val="Caption"/>
                        <w:spacing w:before="24" w:after="24"/>
                        <w:ind w:firstLine="480"/>
                        <w:rPr>
                          <w:rFonts w:ascii="Times New Roman" w:hAnsi="Times New Roman" w:cs="Times New Roman"/>
                          <w:noProof/>
                          <w:sz w:val="28"/>
                          <w:szCs w:val="32"/>
                        </w:rPr>
                      </w:pPr>
                      <w:r>
                        <w:t xml:space="preserve">Figure </w:t>
                      </w:r>
                      <w:r w:rsidR="00D634C2">
                        <w:fldChar w:fldCharType="begin"/>
                      </w:r>
                      <w:r w:rsidR="00D634C2">
                        <w:instrText xml:space="preserve"> SEQ Figure \* ARABIC </w:instrText>
                      </w:r>
                      <w:r w:rsidR="00D634C2">
                        <w:fldChar w:fldCharType="separate"/>
                      </w:r>
                      <w:r>
                        <w:rPr>
                          <w:noProof/>
                        </w:rPr>
                        <w:t>3</w:t>
                      </w:r>
                      <w:r w:rsidR="00D634C2">
                        <w:rPr>
                          <w:noProof/>
                        </w:rPr>
                        <w:fldChar w:fldCharType="end"/>
                      </w:r>
                      <w:r>
                        <w:t xml:space="preserve">: MEC Network &amp; </w:t>
                      </w:r>
                      <w:r w:rsidRPr="00B97E5C">
                        <w:t>Infrastructure</w:t>
                      </w:r>
                      <w:r>
                        <w:t xml:space="preserv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5EE625C9" wp14:editId="18BD6F32">
            <wp:simplePos x="0" y="0"/>
            <wp:positionH relativeFrom="margin">
              <wp:posOffset>-635</wp:posOffset>
            </wp:positionH>
            <wp:positionV relativeFrom="paragraph">
              <wp:posOffset>304165</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0">
                      <a:extLst>
                        <a:ext uri="{28A0092B-C50C-407E-A947-70E740481C1C}">
                          <a14:useLocalDpi xmlns:a14="http://schemas.microsoft.com/office/drawing/2010/main" val="0"/>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9"/>
      <w:bookmarkEnd w:id="110"/>
      <w:bookmarkEnd w:id="111"/>
    </w:p>
    <w:p w14:paraId="52FC4532" w14:textId="5B065287" w:rsidR="00C85C89" w:rsidRDefault="00435CB3" w:rsidP="006D6407">
      <w:pPr>
        <w:spacing w:before="24" w:after="24"/>
        <w:ind w:firstLineChars="0" w:firstLine="420"/>
        <w:rPr>
          <w:sz w:val="24"/>
          <w:lang w:val="en-GB"/>
        </w:rPr>
      </w:pPr>
      <w:r w:rsidRPr="00435CB3">
        <w:rPr>
          <w:sz w:val="24"/>
          <w:lang w:val="en-GB"/>
        </w:rPr>
        <w:t xml:space="preserve">To assess the efficacy of the suggested method, an emulation environment with varied numbers of MECs (5, 10, 15) and a content server was implemented. The content server was built using Netlify [44], while the MECs were built on a GNS3 platform. Each MEC is a Linux server with a docker virtualization infrastructure. Mosquitto (mqtt) is used as a messaging broker to communicate among the MECs. The proposed approach was compared against a number of the most frequently used algorithms. The MovieLens 20M dataset was used while running on MECs, 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distribution </w:t>
      </w:r>
      <m:oMath>
        <m:r>
          <w:rPr>
            <w:rFonts w:ascii="Cambria Math" w:hAnsi="Cambria Math"/>
            <w:sz w:val="24"/>
            <w:lang w:val="en-GB"/>
          </w:rPr>
          <m:t>λ=1</m:t>
        </m:r>
      </m:oMath>
      <w:r w:rsidRPr="00435CB3">
        <w:rPr>
          <w:sz w:val="24"/>
          <w:lang w:val="en-GB"/>
        </w:rPr>
        <w:t>. TABLE 1</w:t>
      </w:r>
      <w:r w:rsidR="00D2646C">
        <w:rPr>
          <w:sz w:val="24"/>
          <w:lang w:val="en-GB"/>
        </w:rPr>
        <w:t>-3</w:t>
      </w:r>
      <w:r w:rsidRPr="00435CB3">
        <w:rPr>
          <w:sz w:val="24"/>
          <w:lang w:val="en-GB"/>
        </w:rPr>
        <w:t xml:space="preserve"> summarizes the parameters used in the experiment.</w:t>
      </w:r>
    </w:p>
    <w:p w14:paraId="6FCF4369" w14:textId="5727626B" w:rsidR="001814C0" w:rsidRDefault="00435CB3" w:rsidP="006D6407">
      <w:pPr>
        <w:spacing w:before="24" w:after="24"/>
        <w:ind w:firstLineChars="0" w:firstLine="420"/>
        <w:rPr>
          <w:sz w:val="24"/>
        </w:rPr>
      </w:pPr>
      <w:r>
        <w:rPr>
          <w:sz w:val="24"/>
          <w:lang w:val="en-GB"/>
        </w:rPr>
        <w:t xml:space="preserve">Figure 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namerver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it was found that having more than 7 MECs on one switch incurred a large hike in latency, hence why 5 MECs where used on each switch, each MEC is a linux(Ubuntu 18) running as a docker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w:t>
      </w:r>
      <w:r w:rsidR="0038142B">
        <w:rPr>
          <w:sz w:val="24"/>
        </w:rPr>
        <w:lastRenderedPageBreak/>
        <w:t xml:space="preserve">the MECs use to communicate between themselves in order to check or update cache fields using hashes, update their adaptive rules and receive commands from the command MEC among other things, MQTT is s popular lightweight publish/subscribe messanging network protocol, the limit of 15 MECs was a hardware limit since the experiment was done on a 4 Ghz 16GB RAM </w:t>
      </w:r>
      <w:r w:rsidR="00434C9B">
        <w:rPr>
          <w:sz w:val="24"/>
        </w:rPr>
        <w:t xml:space="preserve">windows </w:t>
      </w:r>
      <w:r w:rsidR="0038142B">
        <w:rPr>
          <w:sz w:val="24"/>
        </w:rPr>
        <w:t>computer</w:t>
      </w:r>
      <w:r w:rsidR="00434C9B">
        <w:rPr>
          <w:sz w:val="24"/>
        </w:rPr>
        <w:t xml:space="preserve"> with Hyper-V turned for running the GNS3 custom virtual machine (on </w:t>
      </w:r>
      <w:r w:rsidR="003E409D">
        <w:rPr>
          <w:sz w:val="24"/>
        </w:rPr>
        <w:t>VMare workstation pro)</w:t>
      </w:r>
      <w:r w:rsidR="0038142B">
        <w:rPr>
          <w:sz w:val="24"/>
        </w:rPr>
        <w:t>, the MECs, their data and their v</w:t>
      </w:r>
      <w:r w:rsidR="003E409D">
        <w:rPr>
          <w:sz w:val="24"/>
        </w:rPr>
        <w:t>irt</w:t>
      </w:r>
      <w:r w:rsidR="0038142B">
        <w:rPr>
          <w:sz w:val="24"/>
        </w:rPr>
        <w:t>ualization software takes u</w:t>
      </w:r>
      <w:r w:rsidR="00B82D72">
        <w:rPr>
          <w:sz w:val="24"/>
        </w:rPr>
        <w:t>pto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14:paraId="1CF2446C" w14:textId="77777777" w:rsidR="00CC0F88" w:rsidRDefault="00CC0F88" w:rsidP="00FE0374">
      <w:pPr>
        <w:spacing w:before="24" w:after="24"/>
        <w:ind w:firstLineChars="0" w:firstLine="0"/>
        <w:rPr>
          <w:sz w:val="24"/>
        </w:rPr>
      </w:pPr>
    </w:p>
    <w:p w14:paraId="134F05EC" w14:textId="56B94DB0" w:rsidR="00D2646C" w:rsidRDefault="00D2646C" w:rsidP="00D2646C">
      <w:pPr>
        <w:pStyle w:val="Caption"/>
        <w:keepNext/>
        <w:spacing w:before="24" w:after="24"/>
        <w:ind w:firstLine="480"/>
      </w:pPr>
      <w:r>
        <w:t xml:space="preserve">Table </w:t>
      </w:r>
      <w:r w:rsidR="00F24FF5">
        <w:t>1-</w:t>
      </w:r>
      <w:r w:rsidR="00D634C2">
        <w:fldChar w:fldCharType="begin"/>
      </w:r>
      <w:r w:rsidR="00D634C2">
        <w:instrText xml:space="preserve"> SEQ Table \* ARABIC </w:instrText>
      </w:r>
      <w:r w:rsidR="00D634C2">
        <w:fldChar w:fldCharType="separate"/>
      </w:r>
      <w:r>
        <w:rPr>
          <w:noProof/>
        </w:rPr>
        <w:t>3</w:t>
      </w:r>
      <w:r w:rsidR="00D634C2">
        <w:rPr>
          <w:noProof/>
        </w:rPr>
        <w:fldChar w:fldCharType="end"/>
      </w:r>
    </w:p>
    <w:tbl>
      <w:tblPr>
        <w:tblStyle w:val="ListTable7Colorful"/>
        <w:tblW w:w="7927" w:type="dxa"/>
        <w:tblLook w:val="04A0" w:firstRow="1" w:lastRow="0" w:firstColumn="1" w:lastColumn="0" w:noHBand="0" w:noVBand="1"/>
      </w:tblPr>
      <w:tblGrid>
        <w:gridCol w:w="1795"/>
        <w:gridCol w:w="2340"/>
        <w:gridCol w:w="3792"/>
      </w:tblGrid>
      <w:tr w:rsidR="003973DF" w14:paraId="382FB180" w14:textId="77777777"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14:paraId="3C6CE23A" w14:textId="25569686"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14:paraId="6DC105E9"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8B93A98" w14:textId="77777777" w:rsidR="003973DF" w:rsidRPr="003A0AA9" w:rsidRDefault="003973DF" w:rsidP="00F81CC7">
            <w:pPr>
              <w:pStyle w:val="u5"/>
              <w:spacing w:before="24" w:after="24"/>
              <w:ind w:firstLineChars="0" w:firstLine="0"/>
              <w:jc w:val="center"/>
              <w:rPr>
                <w:i w:val="0"/>
              </w:rPr>
            </w:pPr>
            <w:r>
              <w:rPr>
                <w:i w:val="0"/>
              </w:rPr>
              <w:t>Parameters</w:t>
            </w:r>
          </w:p>
        </w:tc>
        <w:tc>
          <w:tcPr>
            <w:tcW w:w="2340" w:type="dxa"/>
          </w:tcPr>
          <w:p w14:paraId="15098A73"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14:paraId="2A111E38"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14:paraId="5CAAB4ED"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210CA4FF" w14:textId="44EF5170" w:rsidR="003973DF" w:rsidRPr="00D975EF" w:rsidRDefault="00D634C2"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14:paraId="7D228D18" w14:textId="3E3E4F09"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14:paraId="318BD658" w14:textId="12E1C51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14:paraId="315C06CB"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4616DC" w14:textId="6310B24A" w:rsidR="00D975EF" w:rsidRPr="002A4851" w:rsidRDefault="00D634C2"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41E7ED5C" w14:textId="2A493990"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14:paraId="7989AA6D" w14:textId="37768B5B"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 done per experiment</w:t>
            </w:r>
          </w:p>
        </w:tc>
      </w:tr>
      <w:tr w:rsidR="00D975EF" w14:paraId="77DC3CBF"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5CE7DB12" w14:textId="4B1C697F"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14:paraId="45CC3022" w14:textId="49F2551B"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14:paraId="455F6616" w14:textId="64F3A873"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14:paraId="3D65CAD0"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59B218F9" w14:textId="156CE211"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14:paraId="20750045" w14:textId="737407B9"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14:paraId="43981B8D" w14:textId="222706DC"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14:paraId="1F4ADE4A" w14:textId="77777777"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1B030BF" w14:textId="7615F416"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14:paraId="0830DB35"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24C77BA1" w14:textId="62023F40" w:rsidR="00D975EF" w:rsidRDefault="00D634C2"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14:paraId="13DE8A3C" w14:textId="64EFC399"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14:paraId="5B69E2DB" w14:textId="286C9EBF"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avg frequency</w:t>
            </w:r>
          </w:p>
        </w:tc>
      </w:tr>
      <w:tr w:rsidR="00D975EF" w14:paraId="770FC321"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15905798" w14:textId="23876497" w:rsidR="00D975EF" w:rsidRPr="00CD70A4" w:rsidRDefault="00D634C2"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14:paraId="5D7D134C" w14:textId="2E43A0AA"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14:paraId="225A237A" w14:textId="78BA1BB8"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14:paraId="56D6226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A34DAB" w14:textId="5B3555B4" w:rsidR="00D975EF" w:rsidRPr="00CD70A4" w:rsidRDefault="00D634C2"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24E76BD8" w14:textId="743FEFDF"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14:paraId="5D210553" w14:textId="323D2305"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14:paraId="139AB01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3BF63FAC" w14:textId="6E6D495C" w:rsidR="00D975EF" w:rsidRPr="00CD70A4" w:rsidRDefault="00D634C2"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14:paraId="70F58771" w14:textId="17F721FA" w:rsidR="00D975EF" w:rsidRDefault="00D634C2"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14:paraId="1659F1B7" w14:textId="3A8A585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14:paraId="30D632F3"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62DC19CA" w14:textId="5D9530DA"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14:paraId="4B81E67C"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5FF5E45A" w14:textId="3D728DBA" w:rsidR="00D975EF" w:rsidRPr="00CD70A4" w:rsidRDefault="00D634C2"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14:paraId="774643DB" w14:textId="2EDB8B9C" w:rsidR="00D975EF" w:rsidRPr="00CD70A4" w:rsidRDefault="00D634C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14:paraId="5DA62FBA" w14:textId="52C30B58"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14:paraId="1ACB1197"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C82837" w14:textId="1C1FD094"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1FBBA1FF" w14:textId="0759A8F2" w:rsidR="00776C43" w:rsidRPr="00C70F8D" w:rsidRDefault="00D634C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14:paraId="7C426935" w14:textId="2A513D28"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14:paraId="6CFEAF3F"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7519A84" w14:textId="727AA0F8" w:rsidR="00776C43" w:rsidRDefault="00D634C2"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14:paraId="50A19CB5" w14:textId="7019DE2C"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14:paraId="6305B507" w14:textId="231BC1DA"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14:paraId="2E5683F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B5A83E" w14:textId="7AB4E639" w:rsidR="003E04D1" w:rsidRPr="00CD70A4" w:rsidRDefault="00D634C2"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14:paraId="410420AD" w14:textId="6CE1E900"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14:paraId="566651A1" w14:textId="6E5381C8"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14:paraId="7B270DFF"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72152D3" w14:textId="485F335B" w:rsidR="003E04D1" w:rsidRPr="00CD70A4" w:rsidRDefault="00D634C2"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14:paraId="54735992" w14:textId="4B3A2FFE"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14:paraId="684005B0" w14:textId="64CFEC8B"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14:paraId="44B7B665"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7345F3CA" w14:textId="1CEBCFF2"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14:paraId="5DA690C8" w14:textId="78CF23BF"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14:paraId="5A0D20FF" w14:textId="147C2B4C"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14:paraId="7FCC1BA4"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2EC56D6" w14:textId="3D2EB610"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14:paraId="55BCA873"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14:paraId="053DC9BB" w14:textId="6ABEF05D"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w:lastRenderedPageBreak/>
                  <m:t>w</m:t>
                </m:r>
              </m:oMath>
            </m:oMathPara>
          </w:p>
        </w:tc>
        <w:tc>
          <w:tcPr>
            <w:tcW w:w="2340" w:type="dxa"/>
            <w:tcBorders>
              <w:top w:val="single" w:sz="4" w:space="0" w:color="auto"/>
              <w:bottom w:val="single" w:sz="4" w:space="0" w:color="auto"/>
            </w:tcBorders>
          </w:tcPr>
          <w:p w14:paraId="2E70B618" w14:textId="5103B28E"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14:paraId="3506822C" w14:textId="02E2DB68"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 a cache</w:t>
            </w:r>
          </w:p>
        </w:tc>
      </w:tr>
      <w:tr w:rsidR="00D07D32" w14:paraId="4DBD2D5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2DF5E775" w14:textId="2423201C" w:rsidR="00D07D32" w:rsidRPr="00D07D32" w:rsidRDefault="00D07D32" w:rsidP="00776C43">
            <w:pPr>
              <w:pStyle w:val="u5"/>
              <w:spacing w:before="24" w:after="24"/>
              <w:ind w:firstLineChars="0" w:firstLine="0"/>
              <w:jc w:val="center"/>
              <w:rPr>
                <w:b/>
              </w:rPr>
            </w:pPr>
            <w:r w:rsidRPr="00D07D32">
              <w:rPr>
                <w:b/>
              </w:rPr>
              <w:t>Comparison Parameters</w:t>
            </w:r>
          </w:p>
        </w:tc>
      </w:tr>
      <w:tr w:rsidR="00D07D32" w14:paraId="1026A4D1"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4B41B2D8" w14:textId="3078A4C3"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14:paraId="3276ECA6" w14:textId="18776A91"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14:paraId="17617087" w14:textId="574BEDBB"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14:paraId="11EE0131"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109DC99" w14:textId="26D5E726" w:rsidR="00D07D32" w:rsidRDefault="00D634C2"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62609A65" w14:textId="31C8C44D"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14:paraId="2F0FF31A" w14:textId="6F9B89CF"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14:paraId="6C308C53"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AA4091" w14:textId="2A059E2E" w:rsidR="00D07D32" w:rsidRPr="00CD70A4" w:rsidRDefault="00D634C2"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047BB520" w14:textId="11744223"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14:paraId="18E033D1" w14:textId="2DAE9859"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14:paraId="4B9EA665"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62FFA8E7" w14:textId="768F380B"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14:paraId="04FF9B09" w14:textId="62DDA89E"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14:paraId="5CEB5813" w14:textId="47ECB34B"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14:paraId="4CEDC45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04019CEC" w14:textId="0BC13562" w:rsidR="00D07D32" w:rsidRDefault="00D07D32" w:rsidP="00D07D32">
            <w:pPr>
              <w:pStyle w:val="u5"/>
              <w:spacing w:before="24" w:after="24"/>
              <w:ind w:firstLineChars="0" w:firstLine="0"/>
              <w:jc w:val="center"/>
            </w:pPr>
            <w:r w:rsidRPr="00FD3A5D">
              <w:rPr>
                <w:b/>
              </w:rPr>
              <w:t>MQ Algorithm</w:t>
            </w:r>
          </w:p>
        </w:tc>
      </w:tr>
      <w:tr w:rsidR="00D07D32" w14:paraId="589EA2F3" w14:textId="6AA39E70"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7E9493BF" w14:textId="59792E98" w:rsidR="00D07D32" w:rsidRPr="00CD70A4" w:rsidRDefault="00D634C2"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14:paraId="24F50E75" w14:textId="18FD60E0" w:rsidR="00D07D32" w:rsidRDefault="00D634C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14:paraId="683872F2" w14:textId="4B7A3B2E"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14:paraId="5E206AC2" w14:textId="77777777"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E17725" w14:textId="2B3D2A54"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51A49989" w14:textId="648DB174"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14:paraId="32A30778" w14:textId="2ADDA049"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14:paraId="7194E2A5" w14:textId="77777777"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14:paraId="6A73C40F" w14:textId="77777777" w:rsidR="00D81E28" w:rsidRDefault="00D81E28" w:rsidP="00D81E28">
            <w:pPr>
              <w:pStyle w:val="u5"/>
              <w:spacing w:before="24" w:after="24"/>
              <w:ind w:firstLineChars="0" w:firstLine="0"/>
              <w:rPr>
                <w:rFonts w:cs="Times New Roman"/>
                <w:lang w:val="en-GB"/>
              </w:rPr>
            </w:pPr>
          </w:p>
        </w:tc>
        <w:tc>
          <w:tcPr>
            <w:tcW w:w="2340" w:type="dxa"/>
          </w:tcPr>
          <w:p w14:paraId="7635760C"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14:paraId="7BFE9B33"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p w14:paraId="30FD2907" w14:textId="4873F4E7" w:rsidR="001B63DA" w:rsidRDefault="001B63DA"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r>
        <w:rPr>
          <w:noProof/>
        </w:rPr>
        <mc:AlternateContent>
          <mc:Choice Requires="wps">
            <w:drawing>
              <wp:anchor distT="0" distB="0" distL="114300" distR="114300" simplePos="0" relativeHeight="251692032" behindDoc="0" locked="0" layoutInCell="1" allowOverlap="1" wp14:anchorId="238713AB" wp14:editId="3B322A3B">
                <wp:simplePos x="0" y="0"/>
                <wp:positionH relativeFrom="column">
                  <wp:posOffset>0</wp:posOffset>
                </wp:positionH>
                <wp:positionV relativeFrom="paragraph">
                  <wp:posOffset>3335020</wp:posOffset>
                </wp:positionV>
                <wp:extent cx="503999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04D80A8F" w14:textId="7D6C21D3" w:rsidR="005D529E" w:rsidRPr="00C7219C" w:rsidRDefault="005D529E" w:rsidP="001B63DA">
                            <w:pPr>
                              <w:pStyle w:val="Caption"/>
                              <w:spacing w:before="24" w:after="24"/>
                              <w:ind w:firstLine="480"/>
                              <w:rPr>
                                <w:rFonts w:ascii="Times New Roman" w:hAnsi="Times New Roman" w:cs="Times New Roman"/>
                                <w:noProof/>
                                <w:sz w:val="28"/>
                                <w:szCs w:val="32"/>
                              </w:rPr>
                            </w:pPr>
                            <w:r>
                              <w:t xml:space="preserve">Figure </w:t>
                            </w:r>
                            <w:r w:rsidR="00D634C2">
                              <w:fldChar w:fldCharType="begin"/>
                            </w:r>
                            <w:r w:rsidR="00D634C2">
                              <w:instrText xml:space="preserve"> SEQ Figure \* ARABIC </w:instrText>
                            </w:r>
                            <w:r w:rsidR="00D634C2">
                              <w:fldChar w:fldCharType="separate"/>
                            </w:r>
                            <w:r>
                              <w:rPr>
                                <w:noProof/>
                              </w:rPr>
                              <w:t>4</w:t>
                            </w:r>
                            <w:r w:rsidR="00D634C2">
                              <w:rPr>
                                <w:noProof/>
                              </w:rPr>
                              <w:fldChar w:fldCharType="end"/>
                            </w:r>
                            <w:r>
                              <w:t>: 15 MECs output right after an experiment en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8713AB" id="Text Box 10" o:spid="_x0000_s1045" type="#_x0000_t202" style="position:absolute;left:0;text-align:left;margin-left:0;margin-top:262.6pt;width:396.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" stroked="f">
                <v:textbox style="mso-fit-shape-to-text:t" inset="0,0,0,0">
                  <w:txbxContent>
                    <w:p w14:paraId="04D80A8F" w14:textId="7D6C21D3" w:rsidR="005D529E" w:rsidRPr="00C7219C" w:rsidRDefault="005D529E" w:rsidP="001B63DA">
                      <w:pPr>
                        <w:pStyle w:val="Caption"/>
                        <w:spacing w:before="24" w:after="24"/>
                        <w:ind w:firstLine="480"/>
                        <w:rPr>
                          <w:rFonts w:ascii="Times New Roman" w:hAnsi="Times New Roman" w:cs="Times New Roman"/>
                          <w:noProof/>
                          <w:sz w:val="28"/>
                          <w:szCs w:val="32"/>
                        </w:rPr>
                      </w:pPr>
                      <w:r>
                        <w:t xml:space="preserve">Figure </w:t>
                      </w:r>
                      <w:r w:rsidR="00D634C2">
                        <w:fldChar w:fldCharType="begin"/>
                      </w:r>
                      <w:r w:rsidR="00D634C2">
                        <w:instrText xml:space="preserve"> SEQ Figure \* ARABIC </w:instrText>
                      </w:r>
                      <w:r w:rsidR="00D634C2">
                        <w:fldChar w:fldCharType="separate"/>
                      </w:r>
                      <w:r>
                        <w:rPr>
                          <w:noProof/>
                        </w:rPr>
                        <w:t>4</w:t>
                      </w:r>
                      <w:r w:rsidR="00D634C2">
                        <w:rPr>
                          <w:noProof/>
                        </w:rPr>
                        <w:fldChar w:fldCharType="end"/>
                      </w:r>
                      <w:r>
                        <w:t>: 15 MECs output right after an experiment ended</w:t>
                      </w:r>
                    </w:p>
                  </w:txbxContent>
                </v:textbox>
                <w10:wrap type="topAndBottom"/>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704D553E" wp14:editId="18BA53FA">
            <wp:simplePos x="0" y="0"/>
            <wp:positionH relativeFrom="margin">
              <wp:align>left</wp:align>
            </wp:positionH>
            <wp:positionV relativeFrom="paragraph">
              <wp:posOffset>443230</wp:posOffset>
            </wp:positionV>
            <wp:extent cx="5039995" cy="2834640"/>
            <wp:effectExtent l="0" t="0" r="8255" b="381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Pr>
          <w:rFonts w:eastAsia="黑体"/>
          <w:b/>
          <w:bCs/>
          <w:sz w:val="28"/>
          <w:szCs w:val="32"/>
        </w:rPr>
        <w:t>MEC Caching Perfomance and Resource Utilisation</w:t>
      </w:r>
    </w:p>
    <w:p w14:paraId="3EECFE24" w14:textId="5F4C557D" w:rsidR="00435CB3" w:rsidRDefault="00F81CC7" w:rsidP="006D6407">
      <w:pPr>
        <w:spacing w:before="24" w:after="24"/>
        <w:ind w:firstLineChars="0" w:firstLine="420"/>
        <w:rPr>
          <w:sz w:val="24"/>
        </w:rPr>
      </w:pPr>
      <w:r>
        <w:rPr>
          <w:sz w:val="24"/>
        </w:rPr>
        <w:t>Figure 4 shows when an experiment had finished, as mention in the section above here we see all the 15 MECs experiment summary</w:t>
      </w:r>
      <w:r w:rsidR="005A1E0A">
        <w:rPr>
          <w:sz w:val="24"/>
        </w:rPr>
        <w:t>,</w:t>
      </w:r>
      <w:r>
        <w:rPr>
          <w:sz w:val="24"/>
        </w:rPr>
        <w:t xml:space="preserve"> where one of the MEC’s has a GUI that shows in realtim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self contained an error doesn’t affect another except losing to their association rules and the cache hash made, also requests are divided the first time they run and so the controller MEC subdivides them and after that they are not tide to each other, this makes this solution good for places where internet and power </w:t>
      </w:r>
      <w:r w:rsidR="006B62BF">
        <w:rPr>
          <w:sz w:val="24"/>
        </w:rPr>
        <w:lastRenderedPageBreak/>
        <w:t xml:space="preserve">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14:paraId="659C47F3" w14:textId="76BAAAB9" w:rsidR="00AF2981" w:rsidRPr="00AF2981" w:rsidRDefault="00B85644" w:rsidP="00AF2981">
      <w:pPr>
        <w:spacing w:before="24" w:after="24"/>
        <w:ind w:firstLineChars="0" w:firstLine="0"/>
        <w:rPr>
          <w:b/>
          <w:sz w:val="24"/>
        </w:rPr>
      </w:pPr>
      <w:r>
        <w:rPr>
          <w:noProof/>
        </w:rPr>
        <mc:AlternateContent>
          <mc:Choice Requires="wps">
            <w:drawing>
              <wp:anchor distT="0" distB="0" distL="114300" distR="114300" simplePos="0" relativeHeight="251696128" behindDoc="0" locked="0" layoutInCell="1" allowOverlap="1" wp14:anchorId="7594EB3C" wp14:editId="0AE8D3B9">
                <wp:simplePos x="0" y="0"/>
                <wp:positionH relativeFrom="margin">
                  <wp:posOffset>-8255</wp:posOffset>
                </wp:positionH>
                <wp:positionV relativeFrom="paragraph">
                  <wp:posOffset>1805940</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2631FFB1" w14:textId="217FFC3D" w:rsidR="005D529E" w:rsidRPr="00DD6B8B" w:rsidRDefault="005D529E" w:rsidP="00CC69FD">
                            <w:pPr>
                              <w:pStyle w:val="Caption"/>
                              <w:spacing w:before="24" w:after="24"/>
                              <w:ind w:firstLine="480"/>
                              <w:rPr>
                                <w:rFonts w:ascii="Times New Roman" w:hAnsi="Times New Roman" w:cs="Times New Roman"/>
                                <w:noProof/>
                                <w:sz w:val="28"/>
                                <w:szCs w:val="32"/>
                              </w:rPr>
                            </w:pPr>
                            <w:r>
                              <w:t xml:space="preserve">Figure </w:t>
                            </w:r>
                            <w:r w:rsidR="00D634C2">
                              <w:fldChar w:fldCharType="begin"/>
                            </w:r>
                            <w:r w:rsidR="00D634C2">
                              <w:instrText xml:space="preserve"> SEQ Figure \* ARABIC </w:instrText>
                            </w:r>
                            <w:r w:rsidR="00D634C2">
                              <w:fldChar w:fldCharType="separate"/>
                            </w:r>
                            <w:r>
                              <w:rPr>
                                <w:noProof/>
                              </w:rPr>
                              <w:t>6</w:t>
                            </w:r>
                            <w:r w:rsidR="00D634C2">
                              <w:rPr>
                                <w:noProof/>
                              </w:rPr>
                              <w:fldChar w:fldCharType="end"/>
                            </w:r>
                            <w: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4EB3C" id="Text Box 13" o:spid="_x0000_s1046" type="#_x0000_t202" style="position:absolute;left:0;text-align:left;margin-left:-.65pt;margin-top:142.2pt;width:396.8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" stroked="f">
                <v:textbox style="mso-fit-shape-to-text:t" inset="0,0,0,0">
                  <w:txbxContent>
                    <w:p w14:paraId="2631FFB1" w14:textId="217FFC3D" w:rsidR="005D529E" w:rsidRPr="00DD6B8B" w:rsidRDefault="005D529E" w:rsidP="00CC69FD">
                      <w:pPr>
                        <w:pStyle w:val="Caption"/>
                        <w:spacing w:before="24" w:after="24"/>
                        <w:ind w:firstLine="480"/>
                        <w:rPr>
                          <w:rFonts w:ascii="Times New Roman" w:hAnsi="Times New Roman" w:cs="Times New Roman"/>
                          <w:noProof/>
                          <w:sz w:val="28"/>
                          <w:szCs w:val="32"/>
                        </w:rPr>
                      </w:pPr>
                      <w:r>
                        <w:t xml:space="preserve">Figure </w:t>
                      </w:r>
                      <w:r w:rsidR="00D634C2">
                        <w:fldChar w:fldCharType="begin"/>
                      </w:r>
                      <w:r w:rsidR="00D634C2">
                        <w:instrText xml:space="preserve"> SEQ Figure \* ARABIC </w:instrText>
                      </w:r>
                      <w:r w:rsidR="00D634C2">
                        <w:fldChar w:fldCharType="separate"/>
                      </w:r>
                      <w:r>
                        <w:rPr>
                          <w:noProof/>
                        </w:rPr>
                        <w:t>6</w:t>
                      </w:r>
                      <w:r w:rsidR="00D634C2">
                        <w:rPr>
                          <w:noProof/>
                        </w:rPr>
                        <w:fldChar w:fldCharType="end"/>
                      </w:r>
                      <w:r>
                        <w:t>: cpu, memory and latency</w:t>
                      </w:r>
                    </w:p>
                  </w:txbxContent>
                </v:textbox>
                <w10:wrap type="topAndBottom" anchorx="margin"/>
              </v:shape>
            </w:pict>
          </mc:Fallback>
        </mc:AlternateContent>
      </w:r>
      <w:r>
        <w:rPr>
          <w:noProof/>
        </w:rPr>
        <mc:AlternateContent>
          <mc:Choice Requires="wps">
            <w:drawing>
              <wp:anchor distT="0" distB="0" distL="114300" distR="114300" simplePos="0" relativeHeight="251699200" behindDoc="0" locked="0" layoutInCell="1" allowOverlap="1" wp14:anchorId="0FB246E4" wp14:editId="67A7B5E8">
                <wp:simplePos x="0" y="0"/>
                <wp:positionH relativeFrom="margin">
                  <wp:align>right</wp:align>
                </wp:positionH>
                <wp:positionV relativeFrom="paragraph">
                  <wp:posOffset>3902075</wp:posOffset>
                </wp:positionV>
                <wp:extent cx="5039995" cy="635"/>
                <wp:effectExtent l="0" t="0" r="8255" b="8255"/>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5E0F5517" w14:textId="216F61D0" w:rsidR="005D529E" w:rsidRPr="008831DD" w:rsidRDefault="005D529E" w:rsidP="00324504">
                            <w:pPr>
                              <w:pStyle w:val="Caption"/>
                              <w:spacing w:before="24" w:after="24"/>
                              <w:ind w:firstLine="480"/>
                              <w:rPr>
                                <w:rFonts w:ascii="Times New Roman" w:eastAsia="宋体" w:hAnsi="Times New Roman" w:cs="Times New Roman"/>
                                <w:noProof/>
                                <w:szCs w:val="24"/>
                              </w:rPr>
                            </w:pPr>
                            <w:r>
                              <w:t>Figure 7: multiple MECs perfom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246E4" id="Text Box 14" o:spid="_x0000_s1047" type="#_x0000_t202" style="position:absolute;left:0;text-align:left;margin-left:345.65pt;margin-top:307.25pt;width:396.85pt;height:.05pt;z-index:2516992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" stroked="f">
                <v:textbox style="mso-fit-shape-to-text:t" inset="0,0,0,0">
                  <w:txbxContent>
                    <w:p w14:paraId="5E0F5517" w14:textId="216F61D0" w:rsidR="005D529E" w:rsidRPr="008831DD" w:rsidRDefault="005D529E" w:rsidP="00324504">
                      <w:pPr>
                        <w:pStyle w:val="Caption"/>
                        <w:spacing w:before="24" w:after="24"/>
                        <w:ind w:firstLine="480"/>
                        <w:rPr>
                          <w:rFonts w:ascii="Times New Roman" w:eastAsia="宋体" w:hAnsi="Times New Roman" w:cs="Times New Roman"/>
                          <w:noProof/>
                          <w:szCs w:val="24"/>
                        </w:rPr>
                      </w:pPr>
                      <w:r>
                        <w:t>Figure 7: multiple MECs perfomance</w:t>
                      </w:r>
                    </w:p>
                  </w:txbxContent>
                </v:textbox>
                <w10:wrap type="topAndBottom" anchorx="margin"/>
              </v:shape>
            </w:pict>
          </mc:Fallback>
        </mc:AlternateContent>
      </w:r>
      <w:r>
        <w:rPr>
          <w:noProof/>
          <w:sz w:val="24"/>
        </w:rPr>
        <w:drawing>
          <wp:anchor distT="0" distB="0" distL="114300" distR="114300" simplePos="0" relativeHeight="251697152" behindDoc="0" locked="0" layoutInCell="1" allowOverlap="1" wp14:anchorId="2DB55DAA" wp14:editId="09FEB413">
            <wp:simplePos x="0" y="0"/>
            <wp:positionH relativeFrom="margin">
              <wp:align>right</wp:align>
            </wp:positionH>
            <wp:positionV relativeFrom="paragraph">
              <wp:posOffset>2074545</wp:posOffset>
            </wp:positionV>
            <wp:extent cx="5027930" cy="1824355"/>
            <wp:effectExtent l="0" t="0" r="1270" b="444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rotWithShape="1">
                    <a:blip r:embed="rId32" cstate="print">
                      <a:extLst>
                        <a:ext uri="{28A0092B-C50C-407E-A947-70E740481C1C}">
                          <a14:useLocalDpi xmlns:a14="http://schemas.microsoft.com/office/drawing/2010/main" val="0"/>
                        </a:ext>
                      </a:extLst>
                    </a:blip>
                    <a:srcRect l="9253" t="6075" r="9291" b="1773"/>
                    <a:stretch/>
                  </pic:blipFill>
                  <pic:spPr bwMode="auto">
                    <a:xfrm>
                      <a:off x="0" y="0"/>
                      <a:ext cx="5027930" cy="1824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A6A31">
        <w:rPr>
          <w:rFonts w:eastAsia="黑体"/>
          <w:noProof/>
          <w:sz w:val="28"/>
          <w:szCs w:val="32"/>
        </w:rPr>
        <w:drawing>
          <wp:anchor distT="0" distB="0" distL="114300" distR="114300" simplePos="0" relativeHeight="251694080" behindDoc="0" locked="0" layoutInCell="1" allowOverlap="1" wp14:anchorId="501ECCA5" wp14:editId="70E92AC9">
            <wp:simplePos x="0" y="0"/>
            <wp:positionH relativeFrom="margin">
              <wp:align>left</wp:align>
            </wp:positionH>
            <wp:positionV relativeFrom="paragraph">
              <wp:posOffset>265158</wp:posOffset>
            </wp:positionV>
            <wp:extent cx="5039995" cy="1555750"/>
            <wp:effectExtent l="0" t="0" r="8255"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rotWithShape="1">
                    <a:blip r:embed="rId33" cstate="print">
                      <a:extLst>
                        <a:ext uri="{28A0092B-C50C-407E-A947-70E740481C1C}">
                          <a14:useLocalDpi xmlns:a14="http://schemas.microsoft.com/office/drawing/2010/main" val="0"/>
                        </a:ext>
                      </a:extLst>
                    </a:blip>
                    <a:srcRect l="9886" r="9053"/>
                    <a:stretch/>
                  </pic:blipFill>
                  <pic:spPr bwMode="auto">
                    <a:xfrm>
                      <a:off x="0" y="0"/>
                      <a:ext cx="5039995" cy="1555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0BB4">
        <w:rPr>
          <w:b/>
          <w:sz w:val="24"/>
        </w:rPr>
        <w:t>Latency, CPU and Memory Usage</w:t>
      </w:r>
    </w:p>
    <w:p w14:paraId="10B63B0E" w14:textId="0E736694" w:rsidR="007F7601" w:rsidRDefault="001F66C9" w:rsidP="001F66C9">
      <w:pPr>
        <w:spacing w:before="24" w:after="24"/>
        <w:ind w:firstLineChars="0" w:firstLine="420"/>
        <w:rPr>
          <w:sz w:val="24"/>
        </w:rPr>
      </w:pPr>
      <w:r w:rsidRPr="001F66C9">
        <w:rPr>
          <w:sz w:val="24"/>
        </w:rPr>
        <w:t>Figure 5 depicts the access delay. It can be deduced that our proposed Adaptive caching algorithm achieves a lower access delay relatively fast. This is related to an increase in hit ratio, as access delay is affected by hit ratio. When a user request is supplied from the local cache or MEC cache, there is less access delay than when the request is obtained from the content server. As a result, a higher hit ratio would result in a shorter access delay. This reduction would result in improved QoE for end users and would bring us one step closer to realizing the envisaged 5G ultra reliable low latency communications (URLLC).</w:t>
      </w:r>
    </w:p>
    <w:p w14:paraId="1D9C31E6" w14:textId="77777777" w:rsidR="00D8646E" w:rsidRDefault="00D8646E" w:rsidP="001F66C9">
      <w:pPr>
        <w:spacing w:before="24" w:after="24"/>
        <w:ind w:firstLineChars="0" w:firstLine="420"/>
        <w:rPr>
          <w:sz w:val="24"/>
        </w:rPr>
      </w:pPr>
    </w:p>
    <w:p w14:paraId="26DF747A" w14:textId="77777777" w:rsidR="006D6407" w:rsidRPr="00FE0374" w:rsidRDefault="006D6407" w:rsidP="001F66C9">
      <w:pPr>
        <w:spacing w:before="24" w:after="24"/>
        <w:ind w:firstLineChars="0" w:firstLine="420"/>
        <w:rPr>
          <w:rFonts w:eastAsia="黑体"/>
          <w:sz w:val="28"/>
          <w:szCs w:val="32"/>
        </w:rPr>
      </w:pPr>
    </w:p>
    <w:p w14:paraId="0A051B57"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12" w:name="_Toc103437860"/>
      <w:bookmarkStart w:id="113" w:name="_Toc103438330"/>
      <w:bookmarkStart w:id="114" w:name="_Toc114150996"/>
      <w:r>
        <w:rPr>
          <w:rFonts w:eastAsia="黑体"/>
          <w:b/>
          <w:bCs/>
          <w:kern w:val="44"/>
          <w:sz w:val="30"/>
          <w:szCs w:val="44"/>
        </w:rPr>
        <w:lastRenderedPageBreak/>
        <w:t>Conclusion and future challenges</w:t>
      </w:r>
      <w:bookmarkEnd w:id="112"/>
      <w:bookmarkEnd w:id="113"/>
      <w:bookmarkEnd w:id="114"/>
    </w:p>
    <w:p w14:paraId="00F681BF" w14:textId="77777777"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14:paraId="0BDC2527"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5" w:name="_Toc103437861"/>
      <w:bookmarkStart w:id="116" w:name="_Toc103438331"/>
      <w:bookmarkStart w:id="117" w:name="_Toc114150997"/>
      <w:commentRangeStart w:id="118"/>
      <w:r>
        <w:rPr>
          <w:rFonts w:eastAsia="黑体"/>
          <w:b/>
          <w:bCs/>
          <w:sz w:val="28"/>
          <w:szCs w:val="32"/>
        </w:rPr>
        <w:t>Conclusion</w:t>
      </w:r>
      <w:bookmarkEnd w:id="115"/>
      <w:bookmarkEnd w:id="116"/>
      <w:commentRangeEnd w:id="118"/>
      <w:r w:rsidR="00FB1865">
        <w:rPr>
          <w:rStyle w:val="CommentReference"/>
        </w:rPr>
        <w:commentReference w:id="118"/>
      </w:r>
      <w:bookmarkEnd w:id="117"/>
    </w:p>
    <w:p w14:paraId="1789F574" w14:textId="77777777" w:rsidR="003C42BA" w:rsidRDefault="0019390C">
      <w:pPr>
        <w:spacing w:before="24" w:after="24"/>
        <w:ind w:firstLine="480"/>
        <w:rPr>
          <w:sz w:val="24"/>
          <w:lang w:val="en-GB"/>
        </w:rPr>
      </w:pPr>
      <w:r>
        <w:rPr>
          <w:rFonts w:hint="eastAsia"/>
          <w:sz w:val="24"/>
          <w:lang w:val="en-GB"/>
        </w:rPr>
        <w:t>In order to cope with the transformation and upgrading of users' needs, the Internet quickly responded and updated again and again. From the current needs of users, users have become a new challenge to the development of good network functions and diversification. In this context, a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14:paraId="229A2F88"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101E4213" w14:textId="77777777"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w:t>
      </w:r>
      <w:r>
        <w:rPr>
          <w:sz w:val="24"/>
          <w:lang w:val="en-GB"/>
        </w:rPr>
        <w:lastRenderedPageBreak/>
        <w:t>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End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73D97D92" w14:textId="77777777" w:rsidR="003C42BA" w:rsidRDefault="0019390C">
      <w:pPr>
        <w:spacing w:before="24" w:after="24"/>
        <w:ind w:firstLine="480"/>
        <w:rPr>
          <w:sz w:val="24"/>
          <w:lang w:val="en-GB"/>
        </w:rPr>
      </w:pPr>
      <w:r>
        <w:rPr>
          <w:sz w:val="24"/>
          <w:lang w:val="en-GB"/>
        </w:rPr>
        <w:t>The third part describes the development of new communication technologies and improving the quality of experience. With the contribution of more intelligence in the decision-making at the time of the storage of content, generally speaking, and particularly in the MEC system, it is possible to offer better services in a mobile environment in full change. We present in this chapter some techniques used successfully by some researchers: fuzzy logic and reinforcement learning.</w:t>
      </w:r>
    </w:p>
    <w:p w14:paraId="79B3481A" w14:textId="77777777" w:rsidR="003C42BA" w:rsidRDefault="0019390C">
      <w:pPr>
        <w:spacing w:before="24" w:after="24"/>
        <w:ind w:firstLine="480"/>
        <w:rPr>
          <w:sz w:val="24"/>
          <w:lang w:val="en-GB"/>
        </w:rPr>
      </w:pPr>
      <w:r>
        <w:rPr>
          <w:sz w:val="24"/>
          <w:lang w:val="en-GB"/>
        </w:rPr>
        <w:t>The term fuzzy logic is made up of a set of mathematical techniques and models, all of which are based on the notion of a fuzzy subset. By definition, we can say that a fuzzy subset is described on a reference frame given by an appearance function with value on a completely improved scale, on an upper and lower bound. It is often used in practice on a real interval [0, 1], it should be noted that this scale can also comprise only a finite number of levels. To establish a fuzzy logic system, it is necessary to select the inputs and outputs to carry out at the system level before assigning them to the corresponding categories, generally called fuzzy sets. Decision-making is done using fuzzy logic because of several objectives, such as reducing costs and providing the best quality of service.</w:t>
      </w:r>
    </w:p>
    <w:p w14:paraId="6DE211FE" w14:textId="77777777" w:rsidR="003C42BA" w:rsidRDefault="0019390C">
      <w:pPr>
        <w:spacing w:before="24" w:after="24"/>
        <w:ind w:firstLine="480"/>
        <w:rPr>
          <w:sz w:val="24"/>
          <w:lang w:val="en-GB"/>
        </w:rPr>
      </w:pPr>
      <w:r>
        <w:rPr>
          <w:sz w:val="24"/>
          <w:lang w:val="en-GB"/>
        </w:rPr>
        <w:t xml:space="preserve">Reinforcement learning is a means of learning for machine learning models. In short, this means of learning consists of leaving an algorithm free to learn from its mistakes. As a result, the algorithm will learn to make the right decisions. It automatically returns to several choices. If the algorithm is wrong, it is penalized. </w:t>
      </w:r>
      <w:r>
        <w:rPr>
          <w:sz w:val="24"/>
          <w:lang w:val="en-GB"/>
        </w:rPr>
        <w:lastRenderedPageBreak/>
        <w:t>Otherwise, he is rewarded for learning the right decision. In order to accumulate more rewards, the algorithm will improve its way of decision making. The fundamental idea of ​​reinforcement learning is to change the basis of the agents to program through the system of reward and punishment in order to solve the problems that the agents face. From there, they must learn a behavior of very precise actions in a dynamic and stochastic environment.</w:t>
      </w:r>
    </w:p>
    <w:p w14:paraId="14D9238E" w14:textId="77777777" w:rsidR="003C42BA" w:rsidRDefault="0019390C">
      <w:pPr>
        <w:spacing w:before="24" w:after="24"/>
        <w:ind w:firstLine="480"/>
        <w:rPr>
          <w:sz w:val="24"/>
          <w:lang w:val="en-GB"/>
        </w:rPr>
      </w:pPr>
      <w:r>
        <w:rPr>
          <w:sz w:val="24"/>
          <w:lang w:val="en-GB"/>
        </w:rPr>
        <w:t>The fourth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onboard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e also presented the ARC cache solution, the algorithm we used in section 5.</w:t>
      </w:r>
    </w:p>
    <w:p w14:paraId="6935AFD0" w14:textId="060B6A13" w:rsidR="003C42BA" w:rsidRDefault="0019390C">
      <w:pPr>
        <w:spacing w:before="24" w:after="24"/>
        <w:ind w:firstLine="480"/>
        <w:rPr>
          <w:sz w:val="24"/>
          <w:lang w:val="en-GB"/>
        </w:rPr>
      </w:pPr>
      <w:r>
        <w:rPr>
          <w:sz w:val="24"/>
          <w:lang w:val="en-GB"/>
        </w:rPr>
        <w:t>Section five is the practical side of this work. This part introduces the idea of ​​Adaptive Replacement Caching (ARC), which is a method that combines the concepts of Least Recently Used (LRU) and Least Frequently Used (LFU). ). The author used multimedia data (video) to carry out the simulation work using Matlab. Our results show that adaptation in a cache replacement policy in the Mec can produce considerable performance improvements in caches. Our proposed ARC solution still reduces the latency of MEC, ensures the availability of the MEC, and the videos can be downloaded quickly regardless of the speed. In short, the quality of experience is assured. E</w:t>
      </w:r>
      <w:r w:rsidR="003973DF">
        <w:rPr>
          <w:sz w:val="24"/>
          <w:lang w:val="en-GB"/>
        </w:rPr>
        <w:t xml:space="preserve">conomically speaking, there is </w:t>
      </w:r>
      <w:r>
        <w:rPr>
          <w:sz w:val="24"/>
          <w:lang w:val="en-GB"/>
        </w:rPr>
        <w:t>saving since the network will be available and fast thanks to the ARC case setting solution so companies can perform several tasks simultaneously, without forgetting that a good network will also attract a lot of customers.</w:t>
      </w:r>
    </w:p>
    <w:p w14:paraId="4BA6A55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9" w:name="_Toc103437862"/>
      <w:bookmarkStart w:id="120" w:name="_Toc103438332"/>
      <w:bookmarkStart w:id="121" w:name="_Toc114150998"/>
      <w:r>
        <w:rPr>
          <w:rFonts w:eastAsia="黑体"/>
          <w:b/>
          <w:bCs/>
          <w:sz w:val="28"/>
          <w:szCs w:val="32"/>
        </w:rPr>
        <w:t>Future Challenges</w:t>
      </w:r>
      <w:bookmarkEnd w:id="119"/>
      <w:bookmarkEnd w:id="120"/>
      <w:bookmarkEnd w:id="121"/>
    </w:p>
    <w:p w14:paraId="5322C2B7" w14:textId="77777777" w:rsidR="003C42BA" w:rsidRDefault="0019390C">
      <w:pPr>
        <w:spacing w:before="24" w:after="24"/>
        <w:ind w:firstLine="480"/>
        <w:rPr>
          <w:sz w:val="24"/>
          <w:lang w:val="en-GB"/>
        </w:rPr>
      </w:pPr>
      <w:r>
        <w:rPr>
          <w:rFonts w:hint="eastAsia"/>
          <w:sz w:val="24"/>
          <w:lang w:val="en-GB"/>
        </w:rPr>
        <w:t>6.2 Future challenges</w:t>
      </w:r>
    </w:p>
    <w:p w14:paraId="7794CFD4" w14:textId="77777777" w:rsidR="003C42BA" w:rsidRDefault="0019390C">
      <w:pPr>
        <w:spacing w:before="24" w:after="24"/>
        <w:ind w:firstLine="480"/>
        <w:rPr>
          <w:sz w:val="24"/>
          <w:lang w:val="en-GB"/>
        </w:rPr>
      </w:pPr>
      <w:commentRangeStart w:id="122"/>
      <w:r>
        <w:rPr>
          <w:rFonts w:hint="eastAsia"/>
          <w:sz w:val="24"/>
          <w:lang w:val="en-GB"/>
        </w:rPr>
        <w:t xml:space="preserve">In the 21st century, the Internet is bound to enter the era of big data, </w:t>
      </w:r>
      <w:commentRangeEnd w:id="122"/>
      <w:r w:rsidR="002506AC">
        <w:rPr>
          <w:rStyle w:val="CommentReference"/>
        </w:rPr>
        <w:commentReference w:id="122"/>
      </w:r>
      <w:r>
        <w:rPr>
          <w:rFonts w:hint="eastAsia"/>
          <w:sz w:val="24"/>
          <w:lang w:val="en-GB"/>
        </w:rPr>
        <w:t xml:space="preserve">and the network edge, as an instant and valuable technology for storing popular content, can meet the needs of mobile users for convenience and speed, while alleviating the </w:t>
      </w:r>
      <w:r>
        <w:rPr>
          <w:rFonts w:hint="eastAsia"/>
          <w:sz w:val="24"/>
          <w:lang w:val="en-GB"/>
        </w:rPr>
        <w:lastRenderedPageBreak/>
        <w:t>problem of overcrowding in the network center. Therefore, in the context of artificial intelligence, MEC server with internal cache can be combined with artificial intelligence to provide users with better user experience. Not only that, but 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22F5E0B1" w14:textId="77777777"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14:paraId="4DB9B6B3" w14:textId="77777777"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14:paraId="68A2C70B" w14:textId="77777777"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14:paraId="47BADEEA" w14:textId="77777777"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14:paraId="6587D7F9" w14:textId="502EABE9" w:rsidR="003A0AA9" w:rsidRDefault="003A0AA9">
      <w:pPr>
        <w:pStyle w:val="u5"/>
        <w:spacing w:before="24" w:after="24"/>
        <w:ind w:firstLineChars="0" w:firstLine="0"/>
      </w:pPr>
    </w:p>
    <w:p w14:paraId="2985ED87" w14:textId="77777777" w:rsidR="003A0AA9" w:rsidRDefault="003A0AA9">
      <w:pPr>
        <w:pStyle w:val="u5"/>
        <w:spacing w:before="24" w:after="24"/>
        <w:ind w:firstLineChars="0" w:firstLine="0"/>
        <w:sectPr w:rsidR="003A0AA9">
          <w:footerReference w:type="default" r:id="rId34"/>
          <w:type w:val="oddPage"/>
          <w:pgSz w:w="11906" w:h="16838"/>
          <w:pgMar w:top="1701" w:right="1701" w:bottom="1134" w:left="1701" w:header="851" w:footer="992" w:gutter="567"/>
          <w:pgNumType w:start="1"/>
          <w:cols w:space="425"/>
          <w:docGrid w:linePitch="312"/>
        </w:sectPr>
      </w:pPr>
    </w:p>
    <w:p w14:paraId="049EA799"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23" w:name="_Toc103438333"/>
      <w:bookmarkStart w:id="124" w:name="_Toc103437863"/>
      <w:bookmarkStart w:id="125" w:name="_Toc114150999"/>
      <w:r>
        <w:rPr>
          <w:rFonts w:eastAsia="黑体" w:hint="eastAsia"/>
          <w:b/>
          <w:bCs/>
          <w:kern w:val="44"/>
          <w:sz w:val="30"/>
          <w:szCs w:val="44"/>
        </w:rPr>
        <w:lastRenderedPageBreak/>
        <w:t>R</w:t>
      </w:r>
      <w:r>
        <w:rPr>
          <w:rFonts w:eastAsia="黑体"/>
          <w:b/>
          <w:bCs/>
          <w:kern w:val="44"/>
          <w:sz w:val="30"/>
          <w:szCs w:val="44"/>
        </w:rPr>
        <w:t>eferences</w:t>
      </w:r>
      <w:bookmarkEnd w:id="123"/>
      <w:bookmarkEnd w:id="124"/>
      <w:bookmarkEnd w:id="125"/>
    </w:p>
    <w:p w14:paraId="5590581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 In Encyclopedia of Operations Research and management science'', 2013. </w:t>
      </w:r>
    </w:p>
    <w:p w14:paraId="1D9178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0C0F0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un Chao Hu, Milan Patel, Dario Sabella, Valerie Young. "ETSI White Paper No. 11 : Mobile Edge Computing - a key technology towards 5G," Technical report, Available: www.etsi.org, 2015.</w:t>
      </w:r>
    </w:p>
    <w:p w14:paraId="34C5E08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arra Mehamel, Khaled Slimani, Samia Bouzefrane, Mehammed Daoui. "Energyefficient hardware caching decision using fuzzy logic in mobile edge computing," in Proceedings - 2018 IEEE 6th International Conference on Future Internet of Things and Cloud Workshops, W-FiCloud, 2018: 237-242. </w:t>
      </w:r>
    </w:p>
    <w:p w14:paraId="2643E2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Schimper. "Mobile Edge Computing : A Taxonomy.," In 6th International Conference on Advances in Future Internet, (AFIN), 2014. </w:t>
      </w:r>
    </w:p>
    <w:p w14:paraId="155256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if Ahmed , Ejaz Ahmed. "A survey on mobile edge computing," In Proceedings of the 10th International Conference on Intelligent Systems and Control, ISCO 2016. Institute of Electrical and Electronics Engineers Inc, 2016. </w:t>
      </w:r>
    </w:p>
    <w:p w14:paraId="12D4E8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Bi , Z. Li."A survey on Information-centric Networking: Rationales, designs and debates.," China Communications,12(7):1-12, 2015. </w:t>
      </w:r>
    </w:p>
    <w:p w14:paraId="0CE71C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Suhaidi Hassan, "A Taxonomy of Information-Centric Networking Architectures based on Data Routing and Name Resolution Approaches". </w:t>
      </w:r>
    </w:p>
    <w:p w14:paraId="193B9E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Diab, Ali Kashani, Ahmad Nasri. "Cache replacement engine: A fuzzy logic approach," in In Proceedings of the 2009 International Conference on the Current Trends in Information Technology, CTIT 2009, 2009. </w:t>
      </w:r>
    </w:p>
    <w:p w14:paraId="1F433B7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bdelwahab Hamam ,Nicolas D. Georganas."A comparison of mamdani and sugeno fuzzy inference systems for evaluating the quality of experience of haptoaudio-visual applications," In HAVE 2008 - IEEE International Workshop on Haptic Audio Visual Environments and Games Proceedings, 2018. </w:t>
      </w:r>
    </w:p>
    <w:p w14:paraId="714C74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D. Davison. "A Web Caching Primer," Technical Report 4, [Online]. </w:t>
      </w:r>
      <w:r>
        <w:rPr>
          <w:sz w:val="24"/>
        </w:rPr>
        <w:lastRenderedPageBreak/>
        <w:t>Available: http://www.cs.rutgers.edu/~davison/.</w:t>
      </w:r>
    </w:p>
    <w:p w14:paraId="1D100F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Ba¸stug, M. Bennis , M. Debbah. "Cache-enabled small cell net-," in works: Modeling and tradeoffs, Barcelona," in 2018 11th International Symposium on Wireless Communications Systems (ISWCS), 2014, 649-653. </w:t>
      </w:r>
    </w:p>
    <w:p w14:paraId="0C30532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Blasco , D. Gündüz. "Learning-based optimization of cache content in a small cell base station," in 2017 IEEE International Conference on Communications (ICC), NSW, Sydney, 2017,1897- 1903. </w:t>
      </w:r>
    </w:p>
    <w:p w14:paraId="34F215D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N. Golrezaei, K. Shanmugam, A. G. Dimakis, A. F. Molisch , G. Caire. "FemtoCaching: Wireless video content delivery through distributed caching helper," in in 2012 Proceedings IEEE INFOCOM, FL, Orlando, 2018, 1107-1115.</w:t>
      </w:r>
    </w:p>
    <w:p w14:paraId="463BE44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V. Sourlas , L. Tassiulas. </w:t>
      </w:r>
      <w:r>
        <w:rPr>
          <w:sz w:val="24"/>
        </w:rPr>
        <w:t>"Multicastaware caching for small cell networks," in 2018 IEEE Wireless Communications and Networking Conference (WCNC), Istanbul, 2017,2300-2305.</w:t>
      </w:r>
    </w:p>
    <w:p w14:paraId="02B1E4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 L. Tassiulas. </w:t>
      </w:r>
      <w:r>
        <w:rPr>
          <w:sz w:val="24"/>
        </w:rPr>
        <w:t>"Approximation caching and routing algorithms for massive mobile data delivery,"in 2013 IEEE Global Communications Conference (GLOBECOM), Atlanta, AG, 2013,3534-3539.</w:t>
      </w:r>
    </w:p>
    <w:p w14:paraId="7D8EE8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2018, 22(5):1444-1462. </w:t>
      </w:r>
    </w:p>
    <w:p w14:paraId="6E77BB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framewor," 2018, 23(4):74-81. </w:t>
      </w:r>
    </w:p>
    <w:p w14:paraId="025197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 Wang."Cooperative Device-to-Device Communications with Caching," in in 2018 IEEE 83rd Vehicular Technology Conference (VTC Spring, Nanjing, 2018, 1-5.</w:t>
      </w:r>
    </w:p>
    <w:p w14:paraId="0F33DF5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Ioannou , S. Weber."A Survey of Caching Policies and Forwarding Mechanisms in Information-Centric Networking," IEEE Communications Surveys &amp; Tutorials, 2017, 18(4):2847-2889. </w:t>
      </w:r>
    </w:p>
    <w:p w14:paraId="540B3E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Laoutaris. A closed-form method for LRU replacement under generalized power-law demand, 2017. </w:t>
      </w:r>
    </w:p>
    <w:p w14:paraId="4E598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 2018, 22(5):1444-1462. </w:t>
      </w:r>
    </w:p>
    <w:p w14:paraId="5CC3AE5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A. Sengupta, S. Amuru, R. Tandon, R. M. Buehrer, T. C. Clancy. </w:t>
      </w:r>
      <w:r>
        <w:rPr>
          <w:sz w:val="24"/>
        </w:rPr>
        <w:t>"in 2014 11th International Symposium on Wireless Communications Systems (ISWCS)," in Learning distributed caching strategies in small cell networks, Barcelona, 2018, 917-921.</w:t>
      </w:r>
    </w:p>
    <w:p w14:paraId="5A04D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Gu, W. Wang, A. Huang, H. Shan , Z. Zhang."Distributed cache </w:t>
      </w:r>
      <w:r>
        <w:rPr>
          <w:sz w:val="24"/>
        </w:rPr>
        <w:lastRenderedPageBreak/>
        <w:t>replacement for caching-enable base stations in cellular networks,," in 2018 IEEE International Conference on Communications (ICC), Sydney, NSW, , 2018,  2648-2653.</w:t>
      </w:r>
    </w:p>
    <w:p w14:paraId="05C51FE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Borst, V. Gupta , A. Walid."Distributed Caching Algorithms for Content Distribution Networ," in 2017 Proceedings IEEE INFOCOM, San Diego, CA, 2017. </w:t>
      </w:r>
    </w:p>
    <w:p w14:paraId="766508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Qin."Optimal Cooperative Content Caching and Delivery Policy for Heterogeneous Cellular Networks," IEEE Transactions on Mobile Computing, 2018. </w:t>
      </w:r>
    </w:p>
    <w:p w14:paraId="1CF2CA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 Yu , al. "Enhancing software-defined RAN with collaborative caching and scalable video coding,"in 2018 IEEE International Conference on Communications (ICC), Kuala Lumpur,2016,1- 6.</w:t>
      </w:r>
    </w:p>
    <w:p w14:paraId="2952E4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6C031D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Wang."Cooperative Device-to-Device Communications with Caching," in in 2018 IEEE 83rd Vehicular Technology Conference (VTC Spring), Nanjing, 2018,1-5.</w:t>
      </w:r>
    </w:p>
    <w:p w14:paraId="4E95C7E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P. Ostovari, A. Khreishah, J. Wu. "Cache content placement using triangular network coding," in in 2017 IEEE Wireless Communications and Networking Conference WCNC, Shanghai, 2013,1375-1380.</w:t>
      </w:r>
    </w:p>
    <w:p w14:paraId="63234F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 Poularakis, L. Tassiulas. "Exploiting user mobility for wireless content delivery," in in 2017 IEEE International Symposium on Information Theory, Istanbul, 2018, 1017-1021.</w:t>
      </w:r>
    </w:p>
    <w:p w14:paraId="5C9B6C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Kwak, P. Rodriguez, Y. Y. Ahn , S. Moon. "Analyzing the Video Popularity Characteristics of Large-Scale User Generated Content Systems," IEEE/ACM Transactions on Networking, 2018,17(5): 1357-1370. </w:t>
      </w:r>
    </w:p>
    <w:p w14:paraId="518D048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dispatching in mobile cloud systems," IEEE Trans. Comput, 2015, (65):1440-1452. </w:t>
      </w:r>
    </w:p>
    <w:p w14:paraId="29F314F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Paschos, E. Ba¸stug, I. Land, G. Caire , M. Debbah. " Wireless caching: technical misconceptions and business barriers," IEEE Communications Magazine, 2018, 54(8):16-22. </w:t>
      </w:r>
    </w:p>
    <w:p w14:paraId="6D783FD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L. Breslau, Pei Cao, Li Fan, G. Phillips, S. Shenker. "Web caching and Zipf-like distributions: evidence and implications," in Proceedings of INFOCOM 99," in in Eighteenth Annual Joint Conference of the IEEE Computer and Communications Societies, New York, 2016, 126-134.</w:t>
      </w:r>
    </w:p>
    <w:p w14:paraId="3935FB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Traverso, al. "Temporal locality in today’s content caching: why it matters </w:t>
      </w:r>
      <w:r>
        <w:rPr>
          <w:sz w:val="24"/>
        </w:rPr>
        <w:lastRenderedPageBreak/>
        <w:t xml:space="preserve">and how to model it," ACM SIGCOMM, oct 2018, 43(5):5-12. </w:t>
      </w:r>
    </w:p>
    <w:p w14:paraId="66FCCE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der Bastug, Mehdi Bennis, Mérouane Debbah. "Living on the edge: The role of proactive caching in 5G wireless networks IEEE Communications Magazine," 2014. </w:t>
      </w:r>
    </w:p>
    <w:p w14:paraId="0B8A4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Vassilaras, Symeon Chouvardas."Placing dynamic content in caches with small population.," In Proceedings - IEEE INFOCOM, 2016. </w:t>
      </w:r>
    </w:p>
    <w:p w14:paraId="528A29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Urdaneta, Guillaume Pierre, Maarten van Steen. "Wikipedia workload analysis for decentralized hosting," in Computer Networks, 2009. </w:t>
      </w:r>
    </w:p>
    <w:p w14:paraId="197077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eng Zhang, Hongbin Luo, Hongke Zhang."A survey of caching mechanisms in information-centric networking," in IEEE Communications Surveys and Tutorials, 2015. </w:t>
      </w:r>
    </w:p>
    <w:p w14:paraId="0AAFDC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oannis Psaras, Wei Koong Chai, George Pavlou."Probabilistic in-network caching for information-centric networks," 2012. </w:t>
      </w:r>
    </w:p>
    <w:p w14:paraId="17B0672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Relatório técnico, Telecom ParisTech, 2011. </w:t>
      </w:r>
    </w:p>
    <w:p w14:paraId="657137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Proceedings - IEEE INFOCOM, 2012, 316–321.</w:t>
      </w:r>
    </w:p>
    <w:p w14:paraId="437972E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Ioannis Psaras."Probabilistic in-network caching for information-centric networks," 2012. </w:t>
      </w:r>
    </w:p>
    <w:p w14:paraId="2538E7C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2013. </w:t>
      </w:r>
    </w:p>
    <w:p w14:paraId="1321509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eixiong Zhang, Chenren Xu, Yanyong Zhang, K. Ramakrishnan, Shreyasee Mukherjee, Roy Yates, Nguyen Thu."EdgeBuffer: Caching and prefetching content at the edge in the MobilityFirst future Internet architecture," in In Proceedings content at the edge in the Mobility first future internet architectur, 2015. </w:t>
      </w:r>
    </w:p>
    <w:p w14:paraId="001D24F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Casetti, C.F. Chiasserini, P. Giaccone, J. Härri. "Mobility-aware edge caching for connected cars," In 2016 12th Annual Conference on Wireless on Demand Network Systems and Services,” in WONS 2016, 2016. </w:t>
      </w:r>
    </w:p>
    <w:p w14:paraId="791F0FF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Hongbin Luo, Hongke Zhang." </w:t>
      </w:r>
      <w:r>
        <w:rPr>
          <w:sz w:val="24"/>
        </w:rPr>
        <w:t xml:space="preserve">A survey of caching mechanisms in information-centric networking," in EEE Communications Surveys and Tutorials, 2015. </w:t>
      </w:r>
    </w:p>
    <w:p w14:paraId="37B42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 Ping Lu, Jincai Chen."CCPNC: A Cooperative Caching Strategy Based on Content Popularity and Node Centrality,"In 2019 IEEE </w:t>
      </w:r>
      <w:r>
        <w:rPr>
          <w:sz w:val="24"/>
        </w:rPr>
        <w:lastRenderedPageBreak/>
        <w:t xml:space="preserve">International Conference on Networking, Architecture and storage, NAS2019-Proceeding, 2019. </w:t>
      </w:r>
    </w:p>
    <w:p w14:paraId="15009C2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Podlipnig, Laszlo Böszörmenyi. "A survey of Web cache replacement strategies,",2004, 2:374–398. </w:t>
      </w:r>
    </w:p>
    <w:p w14:paraId="537477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Ibrahim Abdullahi, A Suki, M Arif, Suki Arif."Cache-skip approach for Information-CentricNetwork,"[Online].Available:URL https://www.researchgate.net/publication/284078557.</w:t>
      </w:r>
    </w:p>
    <w:p w14:paraId="362AFD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 " A Comparison of Cache Replacement Algorithms for Video Services," International Journal of Computer Science and Information Technology,2018, 2(5)95-111. </w:t>
      </w:r>
    </w:p>
    <w:p w14:paraId="2A5559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 Vassilaras, Symeon Chouvardas."Placing dynamic content in caches with small population. In Proceedings - IEEE INFOCOM," 2016. </w:t>
      </w:r>
    </w:p>
    <w:p w14:paraId="27448CA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Relatório técnico, Telecom ParisTech, 2011. </w:t>
      </w:r>
    </w:p>
    <w:p w14:paraId="0BD49D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Koong Chai, Diliang He, Ioannis Psaras, George Pavlou. " Cache "less for more" in information-centric networks (extended version)," in Computer Communications, 2013. </w:t>
      </w:r>
    </w:p>
    <w:p w14:paraId="76B8ED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Barthélemy. "Betweenness centrality in large complex network," In European Physical Journal B, 2004. </w:t>
      </w:r>
    </w:p>
    <w:p w14:paraId="2F875BA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Bierbaumer, Minh Dao-Tran, Thomas Eiter, Hermann Hel-lwagner, Konstantin Schekotihin. "Stream reasoning-based control of caching strategies in CCN routers," In IEEE International Conference on Communications, 2017. </w:t>
      </w:r>
    </w:p>
    <w:p w14:paraId="76D4573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a Deghel, Ejder Bastug, Mohamad Assaad, Merouane Debbah. "On the benefits of edge caching for MIMO interference alignment," In IEEE Workshop on Signal Processing Advances in Wireless Communications, SPAWC, 2015. </w:t>
      </w:r>
    </w:p>
    <w:p w14:paraId="4B226C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Qinghua Ding, Haitian Pang, Lifeng Sun. "SAM: Cache space allocation in collab-orative edge-caching network,"In IEEE International Conference on Communications, 2017. </w:t>
      </w:r>
    </w:p>
    <w:p w14:paraId="02B90C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Abani, Torsten Braun, Mario Gerla. "Proactive caching with mobility prediction under uncertainty in information-centric networks,"In ICN 2017 - Proceed-ings of the 4th ACM Conference on Information Centric Networking, 2017. </w:t>
      </w:r>
    </w:p>
    <w:p w14:paraId="102BD1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Garcia-Luna-Aceves.  "Understanding optimal caching and opportunistic caching at "the edge" of </w:t>
      </w:r>
      <w:r>
        <w:rPr>
          <w:sz w:val="24"/>
        </w:rPr>
        <w:lastRenderedPageBreak/>
        <w:t xml:space="preserve">information-centric networks," In ICN 2014 - Proceedings of the 1st International Conference on Information centric networking, 2014. </w:t>
      </w:r>
    </w:p>
    <w:p w14:paraId="7C11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Tandon and Osvaldo Simeone. "Cloud-aided wireless networks with edge caching: Fundamental latency trade-offs in fog Radio Access Networks," in In IEEE International Symposium on Information Theory - Proceedings, 2016. </w:t>
      </w:r>
    </w:p>
    <w:p w14:paraId="3F4296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Tuyen X. Tran, Dario Pompili. </w:t>
      </w:r>
      <w:r>
        <w:rPr>
          <w:sz w:val="24"/>
        </w:rPr>
        <w:t xml:space="preserve">"Octopus: A Cooperative Hierarchical Caching Strategy for Cloud Radio Access Networks," In Proceedings - 2016 IEEE 13th In ternational Conference on Mobile Ad Hoc and Sensor Systems, MASS 2016, 2017. </w:t>
      </w:r>
    </w:p>
    <w:p w14:paraId="788C08D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Tuyen X. Tran, Abolfazl Hajisami, Dario Pompili. "Cooperative Hierarchical Caching in 5G Cloud Radio Access Networks," in IEEE Network, 2017. </w:t>
      </w:r>
    </w:p>
    <w:p w14:paraId="2F3B30C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t xml:space="preserve">Tuyen X. Tran, Duc V. Le, Guosen Yue, Dario Pompili. </w:t>
      </w:r>
      <w:r>
        <w:rPr>
          <w:sz w:val="24"/>
        </w:rPr>
        <w:t xml:space="preserve">" Cooperative Hierarchical Caching and Request Scheduling in a Cloud Radio Access Network," in IEEE Transactions on Mobile Computing, 2018. </w:t>
      </w:r>
    </w:p>
    <w:p w14:paraId="0CCA8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5082993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Adamic, Bernardo A Huberman."Zipf’s law and the Internet," in Glottometrics 3, 2002. </w:t>
      </w:r>
    </w:p>
    <w:p w14:paraId="3D3BD0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Caching performance of content centric networks under multi-path routing (and more," in Relatório técnico, Telecom ParisTech, 2011. </w:t>
      </w:r>
    </w:p>
    <w:p w14:paraId="3AC181E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rank Hasslinger Oliver Hohlfeld Gerhard Hasslinger, Konstantinos Ntougias."Fast and Efficient Web Caching Methods Regarding the Size and Performance Measures per Data Object," in 2019 IEEE 24th International Workshop on Computer Aided Modeling and Design of communication Links and Networks (CAMAD) proceedings: 11-13 september 2019, Limassol, Cyprus, Limassol, Cyprus, 2019. </w:t>
      </w:r>
    </w:p>
    <w:p w14:paraId="2CA204F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Abdelzaher, Avneesh Saxena. "Design, implementation, and evaluation of differentiated caching services," in IEEE Transactions on Parallel and Distributed Systems, 2004. </w:t>
      </w:r>
    </w:p>
    <w:p w14:paraId="5EA637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edigheh Khajoueinejad, Mojtaba Sabeghi, Azam Sadeghzadeh. "A fuzzy cache replacement strategy for Named Data Networking based on Software Defined Networking," in Computers and Electrical Engineering, 2018. </w:t>
      </w:r>
    </w:p>
    <w:p w14:paraId="29BE320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Sirour, Yahia Abdalla M. Hamad, Amir A. "Eisa An agent-based proxy cache cleanup model using fuzzy logi," In Proceedings - 2013 International Conference on Computer Electrical and Electronics </w:t>
      </w:r>
      <w:r>
        <w:rPr>
          <w:sz w:val="24"/>
        </w:rPr>
        <w:lastRenderedPageBreak/>
        <w:t xml:space="preserve">Engineering:’Research Makes a Difference ICCEEE 2013, 2013. </w:t>
      </w:r>
    </w:p>
    <w:p w14:paraId="0092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dhi Lal, Shishupal Kumar, Vijay Kumar Chaurasiya. "An adaptive neuro-fuzzy inference system-based caching scheme for content-centric networking,”, 2019, 6:4459-4470. </w:t>
      </w:r>
    </w:p>
    <w:p w14:paraId="081F42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reza Sadeghi, Fatemeh Sheikholeslami, Georgios B. Giannakis. "Optimal Dynamic Proactive Caching Via Reinforcement Learning," In IEEE Workshop on Signal Processing Advances in Wireless Communications, 2018. </w:t>
      </w:r>
    </w:p>
    <w:p w14:paraId="3258988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ianzhe Xu, Meixia Tao. "Collaborative Multi-Agent Reinforcement Learning of Caching Optimization in Small-Cell Networks," In 2018 IEEE Global Communications Conference, GLOBECOM 2018 - Proceedings, 2018. </w:t>
      </w:r>
    </w:p>
    <w:p w14:paraId="0BE16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Yijing Liu. "Multi-Agent Reinforcement Learning Based Cooperative Content Caching for Mobile Edge Networks," IEEE Access, 2019. </w:t>
      </w:r>
    </w:p>
    <w:p w14:paraId="6111F6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iayin Chen, Wenchao Xu, Nan Cheng, Huaqing Wu, Shan Zhang, Xuemin Sherman Shen. "Reinforcement Learning Policy for Adaptive Edge Caching in Heterogeneous Vehicular Networ,"In 2018 IEEE Global Communications Conference, GLOBECOM 2018 - Proceedings, 2018. </w:t>
      </w:r>
    </w:p>
    <w:p w14:paraId="092E852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Tak Shing Peter Yum, Guohong Cao . "Multi-Agent Reinforcement Learning for Efficient Content Caching in Mobile D2D Networks," in IEEE Transactions on Wireless Communications, 2019. </w:t>
      </w:r>
    </w:p>
    <w:p w14:paraId="58B69CB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70A785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65C9C6B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 " Content-aware user clustering and caching in wireless small cell networks," in: 2014 11th International Symposium on Wireless Communications Systems (ISWCS), IEEE, 2014, 945–949. </w:t>
      </w:r>
    </w:p>
    <w:p w14:paraId="08D835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Sampathkumar, G. Yongkun. " Cloud computing simulator, uS Patent App. 14/983,765 (Jul. 6 2017).," 2017. </w:t>
      </w:r>
    </w:p>
    <w:p w14:paraId="699736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L. Mattson, al. "Evaluation Techniques for Storage Hierarchies," IBM Systems J,1970, 2(9). </w:t>
      </w:r>
    </w:p>
    <w:p w14:paraId="6918769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elady. "A Study of Replacement Algorithms for Virtual Storage Computers," IBM Systems J., 1966, 2(5):78-101. </w:t>
      </w:r>
    </w:p>
    <w:p w14:paraId="6A8960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 Corbato. "A Paging Experiment with the Multics System," In Honor of P.M. Morse, MIT Press, 1969, 217-228. </w:t>
      </w:r>
    </w:p>
    <w:p w14:paraId="334C02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y. "WSClock—A Simple and Effective Algorithm for Virtual Memory Management," in roc. 8th Symp. Operating System Principles, ACM press, 1981, 87-95.</w:t>
      </w:r>
    </w:p>
    <w:p w14:paraId="060A0E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4AE0B7B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29F4D74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Aho, P.J. Denning, J.D. Ullman. "Principles of Optimal Page Replacement," J. ACM, 1971, 1(18):80-93. </w:t>
      </w:r>
    </w:p>
    <w:p w14:paraId="30F372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eikum."An Optimality Proof of the LRU-K Page Replacement Algorithm," J. ACM, 1999, 1(46):92-112. </w:t>
      </w:r>
    </w:p>
    <w:p w14:paraId="067F123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T. Johnson, D. Shash. "2Q: A Low Overhead High-Performance Buffer Management Replacement Algorithm," in Proc. VLDB Con., Morgan Kaufmann, 1994, 297-306.</w:t>
      </w:r>
    </w:p>
    <w:p w14:paraId="53EADD9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S. Jiang, X. Zhang. "LIRS: An Efficient Low InterReference Recency Set Replacement Policy to Improve Buffer Cache Performance," in Proc. ACM Sigmetrics Conf, ACM Press, 2002, 31-42.</w:t>
      </w:r>
    </w:p>
    <w:p w14:paraId="74449F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Devarakond. </w:t>
      </w:r>
      <w:r>
        <w:rPr>
          <w:sz w:val="24"/>
        </w:rPr>
        <w:t>"Data Cache Management Using Frequency-Based Replacement," in Proc. ACM SIGMETRICS Conf, ACM Press, 1990, 134-142.</w:t>
      </w:r>
    </w:p>
    <w:p w14:paraId="07B1B9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4826769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 Zhou, J.F. Philbin. "The Multi-Queue Replacement Algorithm for Second-Level Buffer Caches," in Proc. Usenix Ann. Tech. Conf. (Usenix 2001), Usenix, 2001,91-104.</w:t>
      </w:r>
    </w:p>
    <w:p w14:paraId="06A0217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Phong Du, Tuan Anh Le, Nguyen Duc Thai, Phuong Luu Vo. </w:t>
      </w:r>
      <w:r>
        <w:rPr>
          <w:sz w:val="24"/>
        </w:rPr>
        <w:t xml:space="preserve">"The performance of caching strategies in content centric networking," In International Conference on Information Networking, 2017. </w:t>
      </w:r>
    </w:p>
    <w:p w14:paraId="4830F5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A Comparison of Cache Replacement Algorithms for Video Services," International Journal of Computer Science and Information Technology, 2018, 2(5):95-111. </w:t>
      </w:r>
    </w:p>
    <w:p w14:paraId="194CC13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Laoutaris, Hao Che, Ioannis Stavrakakis. "The LCD interconnection of LRU caches and its analysis," Performance Evaluation, 2006. </w:t>
      </w:r>
    </w:p>
    <w:p w14:paraId="309D21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w:t>
      </w:r>
      <w:r>
        <w:rPr>
          <w:sz w:val="24"/>
        </w:rPr>
        <w:lastRenderedPageBreak/>
        <w:t xml:space="preserve">International Conference on Information-Centric Networking, 2014. </w:t>
      </w:r>
    </w:p>
    <w:p w14:paraId="17204F1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 ‘nan Ni Jia Shi Yuanjun He, Yi Zhu, Na Zhu. "A Cache Strategy in Content-centric Networks Based on Nodes Importance," Information Technology Journal, 2014, (13): 588–592. </w:t>
      </w:r>
    </w:p>
    <w:p w14:paraId="4D862B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Marios Kountouris. "Probabilistic caching in wireless D2D networks: Cache hit optimal versus throughput optimal," in IEEE Communications Letter, 2017. </w:t>
      </w:r>
    </w:p>
    <w:p w14:paraId="2F491F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Vattani, Flavio Chierichetti, Keegan Lowenstein."Optimal probabilistic cache stampede prevention,"In Proceedings of the VLDB Endowment, 2015. </w:t>
      </w:r>
    </w:p>
    <w:p w14:paraId="23558D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In ICN 2013 - Proceedings of the 3rd, 2013 ACM SIGCOMM Workshop on Information-Centric Networking, 2013. </w:t>
      </w:r>
    </w:p>
    <w:p w14:paraId="24292B5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 Zhang, Xu Zhou, Yinlong Liu, Bo Wang, Song Ci. "A novel cooperative caching algorithm for massive P2P caches," in Peer-to-Peer Networking and Applications, 2013. </w:t>
      </w:r>
    </w:p>
    <w:p w14:paraId="5A71A9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557564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In Proceedings - IEEE INFOCOM, 2012, 316-321.</w:t>
      </w:r>
    </w:p>
    <w:p w14:paraId="1396604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J. Garcia-Luna-Aceves. "Understanding optimal caching and opportunistic caching at "the edge" of information centric networks," in In ICN 2014 - Proceedings of the 1st International Conference on Information Centric Networking, 2014. </w:t>
      </w:r>
    </w:p>
    <w:p w14:paraId="0AF755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kaprava Basu, Mark D. Hill, Michael M. Swift. "Reducing memory reference energy with opportunistic virtual caching," in In Proceedings - International Symposium on Computer Architecture, 2012. </w:t>
      </w:r>
    </w:p>
    <w:p w14:paraId="4D98496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Ping Lu, Jincai Chen. "CCPNC: A Cooperative Caching Strategy Based on Content Popularity and Node Centrality," In 2019 IEEE International Conference on Networking, Architecture and storage, NAS 2019-Proceeding, 2019. </w:t>
      </w:r>
    </w:p>
    <w:p w14:paraId="66449A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Brahim Bensaou."Improving content-centric networks performance with progressive, diversity-load driven caching,," In 2012 1st IEEE International Conference on Communications in China, ICCC 2012, </w:t>
      </w:r>
      <w:r>
        <w:rPr>
          <w:sz w:val="24"/>
        </w:rPr>
        <w:lastRenderedPageBreak/>
        <w:t xml:space="preserve">2012. </w:t>
      </w:r>
    </w:p>
    <w:p w14:paraId="70E745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Rizky Yanuar, Afwarman Manaf."Performance evaluation of progressive caching policy on NDN," in In Proceedings - 2017 International Conference on Advanced Informatics: Concepts, Theory and Applications, ICAICTA 2017, 2017. </w:t>
      </w:r>
    </w:p>
    <w:p w14:paraId="734F66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Badov, Anand Seetharam, Jim Kurose, Victor Firoiu, Soumendra Nanda. "Congestion-aware caching and search in information-centric networks," in In ICN 2014 -Proceedings of the 1st International Conference on Information-Centric Networking, 2014. </w:t>
      </w:r>
    </w:p>
    <w:p w14:paraId="481256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Erman, Alexandre Gerber, Mohammad T. Hajiaghayi, Dan Pei, Oliver Spatscheck. "Network-aware forward caching," In WWW’09 - Proceedings of the 18th International World Wide Web Conference, 2009. </w:t>
      </w:r>
    </w:p>
    <w:p w14:paraId="029DAC6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Alghazo. Composer, Composer, SF-LRU cache replacement algorithm. </w:t>
      </w:r>
      <w:r>
        <w:rPr>
          <w:sz w:val="24"/>
        </w:rPr>
        <w:t>[Sound Recording]. In Records of the IEEE International Workshop on Memory Technology, Design and Testing, 2004.</w:t>
      </w:r>
    </w:p>
    <w:p w14:paraId="75EC7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Kalghoum, Sonia Mettali Gammar, Leila Azouz Saidane. "Towards a novel cache replacement strategy for Named Data Networking based on Software Defined Networking," in Computers and Electrical Engineering, 2018, (66). </w:t>
      </w:r>
    </w:p>
    <w:p w14:paraId="0C472C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Xinglin Zhang. "Cache Replacement Strategy with Limited-Service Capacity in Heterogeneous Networks," IEEE Access, 2020. </w:t>
      </w:r>
    </w:p>
    <w:p w14:paraId="2179CAE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Ostrovskaya, Oleg Surnin, Rasheed Hussain, Safdar Hussain Bouk, Jooyoung Lee, Narges Mehran, Syed Hassan Ahmed, Abderrahim Benslimane. " Towards Multi-metric Cache Replacement Policies in Vehicular Named Data Networks," in IEEE International Symposium on personal, indoor and Mobile Radio Communications, PIMRC,Volume 2018-september, 2018. </w:t>
      </w:r>
    </w:p>
    <w:p w14:paraId="5869BB1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huo Wang, Xing Zhang, Yan Zhang, Lin Wang, Juwo Yang, Wenbo Wang. , "A Survey on Mobile Edge Networks: Convergence of Computing, Caching and Communications," IEEE Access, vol. 5, p. 6757–6779, 2017. </w:t>
      </w:r>
    </w:p>
    <w:p w14:paraId="6B3C0E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wen Zhang. "Energy-optimal mobile cloud computing under stochastic wireless channel," IEEE Transactions on Wireless Communications, 2013. </w:t>
      </w:r>
    </w:p>
    <w:p w14:paraId="79F392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1057E9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2007, 3347-3352. </w:t>
      </w:r>
    </w:p>
    <w:p w14:paraId="17A40E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 Li, E. Chan, D. Chen. "Energy-efficient cache replacement policies for cooperative caching in mobile ad hoc network," in: 2007 IEEE Wireless Communications and Networking Conference, IEEE, 2007,3347-3352. </w:t>
      </w:r>
    </w:p>
    <w:p w14:paraId="0BC300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530056E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Content-aware user clustering and caching in wireless small cell networks," in: 2014 11th International Symposium on Wireless Communications Systems (ISWCS), IEEE, 2014, 945-949. </w:t>
      </w:r>
    </w:p>
    <w:p w14:paraId="4F12F2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Sampathkumar, G. Yongkun. "Cloud computing simulator," uS Patent App. 14/ 983,765 (Jul. 6 2017).</w:t>
      </w:r>
    </w:p>
    <w:p w14:paraId="25001B7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Mattson et al. </w:t>
      </w:r>
      <w:r>
        <w:rPr>
          <w:sz w:val="24"/>
        </w:rPr>
        <w:t xml:space="preserve">"Evaluation Techniques for Storage Hierarchies," IBM Systems J, 1970, 2(9):78-117. </w:t>
      </w:r>
    </w:p>
    <w:p w14:paraId="102B6CD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Sleator and R.E. Tarjan.  "Amortized Efficiency of List Update and Paging Rules," Comm. ACM, 1985, 2(28):202-208. </w:t>
      </w:r>
    </w:p>
    <w:p w14:paraId="6CFC4E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Corbato. "A Paging Experiment with the Multics System," In Honor of P.M. Morse, MIT Press, 1969, 217-228. </w:t>
      </w:r>
    </w:p>
    <w:p w14:paraId="264B148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 "WSClock—A Simple and Effective Algorithm for Virtual Memory Management," Proc. 8th Symp. Operating System Principles, ACM press, 1981, 87-95.</w:t>
      </w:r>
    </w:p>
    <w:p w14:paraId="2960382C" w14:textId="77777777" w:rsidR="003C42BA" w:rsidRDefault="0019390C">
      <w:pPr>
        <w:spacing w:before="24" w:after="24"/>
        <w:ind w:firstLineChars="95" w:firstLine="199"/>
        <w:rPr>
          <w:rFonts w:eastAsia="黑体"/>
          <w:b/>
          <w:bCs/>
          <w:kern w:val="44"/>
          <w:sz w:val="30"/>
          <w:szCs w:val="44"/>
        </w:rPr>
      </w:pPr>
      <w:r>
        <w:br w:type="page"/>
      </w:r>
    </w:p>
    <w:p w14:paraId="6B57A661" w14:textId="77777777" w:rsidR="003C42BA" w:rsidRDefault="0019390C">
      <w:pPr>
        <w:pStyle w:val="u"/>
        <w:numPr>
          <w:ilvl w:val="0"/>
          <w:numId w:val="0"/>
        </w:numPr>
        <w:spacing w:before="24" w:after="24"/>
      </w:pPr>
      <w:bookmarkStart w:id="126" w:name="_Toc103437864"/>
      <w:bookmarkStart w:id="127" w:name="_Toc103438334"/>
      <w:bookmarkStart w:id="128" w:name="_Toc114151000"/>
      <w:r>
        <w:lastRenderedPageBreak/>
        <w:t>Appendix</w:t>
      </w:r>
      <w:bookmarkEnd w:id="126"/>
      <w:bookmarkEnd w:id="127"/>
      <w:bookmarkEnd w:id="128"/>
    </w:p>
    <w:p w14:paraId="1C96D27F" w14:textId="77777777" w:rsidR="003C42BA" w:rsidRDefault="0019390C">
      <w:pPr>
        <w:pStyle w:val="u5"/>
        <w:spacing w:before="24" w:after="24"/>
        <w:ind w:firstLine="480"/>
      </w:pPr>
      <w:r>
        <w:t>MATLAB code for simulating the ARC algorithm.</w:t>
      </w:r>
    </w:p>
    <w:p w14:paraId="61162455" w14:textId="77777777" w:rsidR="003C42BA" w:rsidRDefault="0019390C">
      <w:pPr>
        <w:pStyle w:val="u5"/>
        <w:spacing w:before="24" w:after="24"/>
        <w:ind w:firstLine="480"/>
      </w:pPr>
      <w:r>
        <w:t>Key= randi ([1 24], 1, 100) %100 requests</w:t>
      </w:r>
    </w:p>
    <w:p w14:paraId="297CB4AF" w14:textId="77777777" w:rsidR="003C42BA" w:rsidRDefault="0019390C">
      <w:pPr>
        <w:pStyle w:val="u5"/>
        <w:spacing w:before="24" w:after="24"/>
        <w:ind w:firstLine="480"/>
      </w:pPr>
      <w:r>
        <w:t>DB = 1:24; %24 videos in the database</w:t>
      </w:r>
    </w:p>
    <w:p w14:paraId="302C7551" w14:textId="77777777" w:rsidR="003C42BA" w:rsidRDefault="0019390C">
      <w:pPr>
        <w:pStyle w:val="u5"/>
        <w:spacing w:before="24" w:after="24"/>
        <w:ind w:firstLine="480"/>
        <w:rPr>
          <w:lang w:val="fr-FR"/>
        </w:rPr>
      </w:pPr>
      <w:r>
        <w:rPr>
          <w:lang w:val="fr-FR"/>
        </w:rPr>
        <w:t>%ARC</w:t>
      </w:r>
    </w:p>
    <w:p w14:paraId="349D72CD" w14:textId="77777777" w:rsidR="003C42BA" w:rsidRDefault="0019390C">
      <w:pPr>
        <w:pStyle w:val="u5"/>
        <w:spacing w:before="24" w:after="24"/>
        <w:ind w:firstLine="480"/>
        <w:rPr>
          <w:lang w:val="fr-FR"/>
        </w:rPr>
      </w:pPr>
      <w:r>
        <w:rPr>
          <w:lang w:val="fr-FR"/>
        </w:rPr>
        <w:t>T1= [1,2,3] ;</w:t>
      </w:r>
    </w:p>
    <w:p w14:paraId="1749FC2A" w14:textId="77777777" w:rsidR="003C42BA" w:rsidRDefault="0019390C">
      <w:pPr>
        <w:pStyle w:val="u5"/>
        <w:spacing w:before="24" w:after="24"/>
        <w:ind w:firstLine="480"/>
        <w:rPr>
          <w:lang w:val="fr-FR"/>
        </w:rPr>
      </w:pPr>
      <w:r>
        <w:rPr>
          <w:lang w:val="fr-FR"/>
        </w:rPr>
        <w:t>T2 = [4, 5, 6] ;</w:t>
      </w:r>
    </w:p>
    <w:p w14:paraId="0C5B9AFF" w14:textId="77777777" w:rsidR="003C42BA" w:rsidRDefault="0019390C">
      <w:pPr>
        <w:pStyle w:val="u5"/>
        <w:spacing w:before="24" w:after="24"/>
        <w:ind w:firstLine="480"/>
        <w:rPr>
          <w:lang w:val="fr-FR"/>
        </w:rPr>
      </w:pPr>
      <w:r>
        <w:rPr>
          <w:lang w:val="fr-FR"/>
        </w:rPr>
        <w:t>B1 = [7, 8, 9] ;</w:t>
      </w:r>
    </w:p>
    <w:p w14:paraId="3155E3E8" w14:textId="77777777" w:rsidR="003C42BA" w:rsidRDefault="0019390C">
      <w:pPr>
        <w:pStyle w:val="u5"/>
        <w:spacing w:before="24" w:after="24"/>
        <w:ind w:firstLine="480"/>
        <w:rPr>
          <w:lang w:val="fr-FR"/>
        </w:rPr>
      </w:pPr>
      <w:r>
        <w:rPr>
          <w:lang w:val="fr-FR"/>
        </w:rPr>
        <w:t>B2= [1, 11, 12] ;</w:t>
      </w:r>
    </w:p>
    <w:p w14:paraId="471508C2" w14:textId="77777777" w:rsidR="003C42BA" w:rsidRDefault="0019390C">
      <w:pPr>
        <w:pStyle w:val="u5"/>
        <w:spacing w:before="24" w:after="24"/>
        <w:ind w:firstLine="480"/>
        <w:rPr>
          <w:lang w:val="fr-FR"/>
        </w:rPr>
      </w:pPr>
      <w:r>
        <w:rPr>
          <w:lang w:val="fr-FR"/>
        </w:rPr>
        <w:t>%storage space in T1</w:t>
      </w:r>
    </w:p>
    <w:p w14:paraId="0CFDCD47" w14:textId="77777777" w:rsidR="003C42BA" w:rsidRDefault="0019390C">
      <w:pPr>
        <w:pStyle w:val="u5"/>
        <w:spacing w:before="24" w:after="24"/>
        <w:ind w:firstLine="480"/>
        <w:rPr>
          <w:lang w:val="fr-FR"/>
        </w:rPr>
      </w:pPr>
      <w:r>
        <w:rPr>
          <w:lang w:val="fr-FR"/>
        </w:rPr>
        <w:t>ARC_MAIN = [T1, T2] ;</w:t>
      </w:r>
    </w:p>
    <w:p w14:paraId="7FB8C540" w14:textId="77777777" w:rsidR="003C42BA" w:rsidRDefault="0019390C">
      <w:pPr>
        <w:pStyle w:val="u5"/>
        <w:spacing w:before="24" w:after="24"/>
        <w:ind w:firstLine="480"/>
      </w:pPr>
      <w:r>
        <w:t>ARC_GHOST= [B1, B2];</w:t>
      </w:r>
    </w:p>
    <w:p w14:paraId="6E742BBF" w14:textId="77777777" w:rsidR="003C42BA" w:rsidRDefault="0019390C">
      <w:pPr>
        <w:pStyle w:val="u5"/>
        <w:spacing w:before="24" w:after="24"/>
        <w:ind w:firstLine="480"/>
      </w:pPr>
      <w:r>
        <w:t>X =randi ([1 24], 1,50); %was 1000</w:t>
      </w:r>
    </w:p>
    <w:p w14:paraId="79BF3632" w14:textId="77777777" w:rsidR="003C42BA" w:rsidRDefault="0019390C">
      <w:pPr>
        <w:pStyle w:val="u5"/>
        <w:spacing w:before="24" w:after="24"/>
        <w:ind w:firstLine="480"/>
      </w:pPr>
      <w:r>
        <w:t>N= length(X); %number iterations</w:t>
      </w:r>
    </w:p>
    <w:p w14:paraId="378F0716" w14:textId="77777777" w:rsidR="003C42BA" w:rsidRDefault="0019390C">
      <w:pPr>
        <w:pStyle w:val="u5"/>
        <w:spacing w:before="24" w:after="24"/>
        <w:ind w:firstLine="480"/>
      </w:pPr>
      <w:r>
        <w:t>%Counters</w:t>
      </w:r>
    </w:p>
    <w:p w14:paraId="050FB8A1" w14:textId="77777777" w:rsidR="003C42BA" w:rsidRDefault="0019390C">
      <w:pPr>
        <w:pStyle w:val="u5"/>
        <w:spacing w:before="24" w:after="24"/>
        <w:ind w:firstLine="480"/>
      </w:pPr>
      <w:r>
        <w:t>F1=0;</w:t>
      </w:r>
    </w:p>
    <w:p w14:paraId="472A9F9A" w14:textId="77777777" w:rsidR="003C42BA" w:rsidRDefault="0019390C">
      <w:pPr>
        <w:pStyle w:val="u5"/>
        <w:spacing w:before="24" w:after="24"/>
        <w:ind w:firstLine="480"/>
      </w:pPr>
      <w:r>
        <w:t>G1=0</w:t>
      </w:r>
    </w:p>
    <w:p w14:paraId="4939A9BE" w14:textId="77777777" w:rsidR="003C42BA" w:rsidRDefault="0019390C">
      <w:pPr>
        <w:pStyle w:val="u5"/>
        <w:spacing w:before="24" w:after="24"/>
        <w:ind w:firstLine="480"/>
      </w:pPr>
      <w:r>
        <w:t>G2=0</w:t>
      </w:r>
    </w:p>
    <w:p w14:paraId="4431ACD9" w14:textId="77777777" w:rsidR="003C42BA" w:rsidRDefault="0019390C">
      <w:pPr>
        <w:pStyle w:val="u5"/>
        <w:spacing w:before="24" w:after="24"/>
        <w:ind w:firstLine="480"/>
      </w:pPr>
      <w:r>
        <w:t>FF1= zeros (1, N);</w:t>
      </w:r>
    </w:p>
    <w:p w14:paraId="40C0DDF8" w14:textId="77777777" w:rsidR="003C42BA" w:rsidRDefault="0019390C">
      <w:pPr>
        <w:pStyle w:val="u5"/>
        <w:spacing w:before="24" w:after="24"/>
        <w:ind w:firstLine="480"/>
      </w:pPr>
      <w:r>
        <w:t>GG1= zeros (1, N);</w:t>
      </w:r>
    </w:p>
    <w:p w14:paraId="42104477" w14:textId="77777777" w:rsidR="003C42BA" w:rsidRDefault="0019390C">
      <w:pPr>
        <w:pStyle w:val="u5"/>
        <w:spacing w:before="24" w:after="24"/>
        <w:ind w:firstLine="480"/>
      </w:pPr>
      <w:r>
        <w:t>GG2 = Zeros (1, N);</w:t>
      </w:r>
    </w:p>
    <w:p w14:paraId="051F6D1D"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14:paraId="21A9A9E2"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29" w:name="_Toc103438335"/>
      <w:bookmarkStart w:id="130" w:name="_Toc103437865"/>
      <w:bookmarkStart w:id="131" w:name="_Toc114151001"/>
      <w:r>
        <w:rPr>
          <w:rFonts w:eastAsia="黑体" w:hint="eastAsia"/>
          <w:b/>
          <w:bCs/>
          <w:kern w:val="44"/>
          <w:sz w:val="30"/>
          <w:szCs w:val="44"/>
        </w:rPr>
        <w:lastRenderedPageBreak/>
        <w:t>作者简历及在学研究成果</w:t>
      </w:r>
      <w:bookmarkEnd w:id="129"/>
      <w:bookmarkEnd w:id="130"/>
      <w:bookmarkEnd w:id="131"/>
    </w:p>
    <w:p w14:paraId="04E70D5C"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2EF83620"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2A4A7695" w14:textId="77777777">
        <w:tc>
          <w:tcPr>
            <w:tcW w:w="2711" w:type="dxa"/>
            <w:vAlign w:val="center"/>
          </w:tcPr>
          <w:p w14:paraId="034129D8"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75EEEA21"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6998E9B3"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88DB1C0" w14:textId="77777777">
        <w:tc>
          <w:tcPr>
            <w:tcW w:w="2711" w:type="dxa"/>
            <w:vAlign w:val="center"/>
          </w:tcPr>
          <w:p w14:paraId="05B403F4"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6608689A"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6BA1C84A" w14:textId="77777777" w:rsidR="003C42BA" w:rsidRDefault="003C42BA">
            <w:pPr>
              <w:widowControl/>
              <w:spacing w:beforeLines="50" w:before="120" w:afterLines="50" w:after="120" w:line="240" w:lineRule="auto"/>
              <w:ind w:firstLineChars="0" w:firstLine="480"/>
              <w:jc w:val="center"/>
              <w:rPr>
                <w:sz w:val="24"/>
              </w:rPr>
            </w:pPr>
          </w:p>
        </w:tc>
      </w:tr>
      <w:tr w:rsidR="003C42BA" w14:paraId="3925BA2E" w14:textId="77777777">
        <w:tc>
          <w:tcPr>
            <w:tcW w:w="2711" w:type="dxa"/>
            <w:vAlign w:val="center"/>
          </w:tcPr>
          <w:p w14:paraId="2EE8D7C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35AA127B"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5893CCD4" w14:textId="77777777" w:rsidR="003C42BA" w:rsidRDefault="003C42BA">
            <w:pPr>
              <w:widowControl/>
              <w:spacing w:beforeLines="50" w:before="120" w:afterLines="50" w:after="120" w:line="240" w:lineRule="auto"/>
              <w:ind w:firstLineChars="0" w:firstLine="480"/>
              <w:jc w:val="center"/>
              <w:rPr>
                <w:sz w:val="24"/>
              </w:rPr>
            </w:pPr>
          </w:p>
        </w:tc>
      </w:tr>
      <w:tr w:rsidR="003C42BA" w14:paraId="0B88662C" w14:textId="77777777">
        <w:tc>
          <w:tcPr>
            <w:tcW w:w="2711" w:type="dxa"/>
            <w:vAlign w:val="center"/>
          </w:tcPr>
          <w:p w14:paraId="77645664"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5F5338C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16B7280E" w14:textId="77777777" w:rsidR="003C42BA" w:rsidRDefault="003C42BA">
            <w:pPr>
              <w:widowControl/>
              <w:spacing w:beforeLines="50" w:before="120" w:afterLines="50" w:after="120" w:line="240" w:lineRule="auto"/>
              <w:ind w:firstLineChars="0" w:firstLine="480"/>
              <w:jc w:val="center"/>
              <w:rPr>
                <w:sz w:val="24"/>
              </w:rPr>
            </w:pPr>
          </w:p>
        </w:tc>
      </w:tr>
      <w:tr w:rsidR="003C42BA" w14:paraId="544CFBF9" w14:textId="77777777">
        <w:tc>
          <w:tcPr>
            <w:tcW w:w="2711" w:type="dxa"/>
            <w:vAlign w:val="center"/>
          </w:tcPr>
          <w:p w14:paraId="0AC46B99"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2C60763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0BA50211" w14:textId="77777777" w:rsidR="003C42BA" w:rsidRDefault="003C42BA">
            <w:pPr>
              <w:widowControl/>
              <w:spacing w:beforeLines="50" w:before="120" w:afterLines="50" w:after="120" w:line="240" w:lineRule="auto"/>
              <w:ind w:firstLineChars="0" w:firstLine="480"/>
              <w:jc w:val="center"/>
              <w:rPr>
                <w:sz w:val="24"/>
              </w:rPr>
            </w:pPr>
          </w:p>
        </w:tc>
      </w:tr>
    </w:tbl>
    <w:p w14:paraId="286B6955" w14:textId="77777777" w:rsidR="003C42BA" w:rsidRDefault="003C42BA">
      <w:pPr>
        <w:spacing w:before="24" w:after="24"/>
        <w:ind w:firstLine="420"/>
        <w:jc w:val="left"/>
      </w:pPr>
    </w:p>
    <w:p w14:paraId="3BB4AE9B" w14:textId="77777777" w:rsidR="003C42BA" w:rsidRDefault="003C42BA">
      <w:pPr>
        <w:pStyle w:val="u5"/>
        <w:spacing w:before="24" w:after="24"/>
        <w:ind w:firstLineChars="0" w:firstLine="0"/>
        <w:sectPr w:rsidR="003C42BA">
          <w:footerReference w:type="default" r:id="rId35"/>
          <w:type w:val="oddPage"/>
          <w:pgSz w:w="11906" w:h="16838"/>
          <w:pgMar w:top="1701" w:right="1701" w:bottom="1134" w:left="1701" w:header="851" w:footer="992" w:gutter="567"/>
          <w:cols w:space="425"/>
          <w:docGrid w:linePitch="312"/>
        </w:sectPr>
      </w:pPr>
    </w:p>
    <w:p w14:paraId="1D9B4A26" w14:textId="77777777" w:rsidR="003C42BA" w:rsidRDefault="0019390C">
      <w:pPr>
        <w:pStyle w:val="u4"/>
        <w:spacing w:before="24" w:after="24"/>
        <w:ind w:firstLine="602"/>
      </w:pPr>
      <w:bookmarkStart w:id="132" w:name="_Toc103438336"/>
      <w:bookmarkStart w:id="133" w:name="_Toc103437866"/>
      <w:bookmarkStart w:id="134" w:name="_Toc114151002"/>
      <w:r>
        <w:rPr>
          <w:rFonts w:hint="eastAsia"/>
        </w:rPr>
        <w:lastRenderedPageBreak/>
        <w:t>独创性说明</w:t>
      </w:r>
      <w:bookmarkEnd w:id="132"/>
      <w:bookmarkEnd w:id="133"/>
      <w:bookmarkEnd w:id="134"/>
    </w:p>
    <w:p w14:paraId="69786579"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4AD9D2B6"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21755E58" w14:textId="77777777" w:rsidR="003C42BA" w:rsidRDefault="003C42BA">
      <w:pPr>
        <w:spacing w:before="24" w:after="24"/>
        <w:ind w:firstLine="420"/>
      </w:pPr>
    </w:p>
    <w:p w14:paraId="2EB121B9" w14:textId="77777777" w:rsidR="003C42BA" w:rsidRDefault="003C42BA">
      <w:pPr>
        <w:spacing w:before="24" w:after="24"/>
        <w:ind w:firstLine="420"/>
      </w:pPr>
    </w:p>
    <w:p w14:paraId="5C67822F" w14:textId="77777777" w:rsidR="003C42BA" w:rsidRDefault="003C42BA">
      <w:pPr>
        <w:spacing w:before="24" w:after="24"/>
        <w:ind w:firstLine="420"/>
      </w:pPr>
    </w:p>
    <w:p w14:paraId="09FA25F6" w14:textId="77777777" w:rsidR="003C42BA" w:rsidRDefault="003C42BA">
      <w:pPr>
        <w:spacing w:before="24" w:after="24"/>
        <w:ind w:firstLine="420"/>
      </w:pPr>
    </w:p>
    <w:p w14:paraId="5C8EFC86" w14:textId="77777777" w:rsidR="003C42BA" w:rsidRDefault="003C42BA">
      <w:pPr>
        <w:spacing w:before="24" w:after="24"/>
        <w:ind w:firstLine="420"/>
      </w:pPr>
    </w:p>
    <w:p w14:paraId="747A7652" w14:textId="77777777" w:rsidR="003C42BA" w:rsidRDefault="003C42BA">
      <w:pPr>
        <w:spacing w:before="24" w:after="24"/>
        <w:ind w:firstLine="420"/>
      </w:pPr>
    </w:p>
    <w:p w14:paraId="191A193C" w14:textId="77777777" w:rsidR="003C42BA" w:rsidRDefault="0019390C">
      <w:pPr>
        <w:pStyle w:val="u4"/>
        <w:spacing w:before="24" w:after="24"/>
        <w:ind w:firstLine="602"/>
      </w:pPr>
      <w:bookmarkStart w:id="135" w:name="_Toc103438337"/>
      <w:bookmarkStart w:id="136" w:name="_Toc103437867"/>
      <w:bookmarkStart w:id="137" w:name="_Toc114151003"/>
      <w:r>
        <w:rPr>
          <w:rFonts w:hint="eastAsia"/>
        </w:rPr>
        <w:t>关于论文使用授权的说明</w:t>
      </w:r>
      <w:bookmarkEnd w:id="135"/>
      <w:bookmarkEnd w:id="136"/>
      <w:bookmarkEnd w:id="137"/>
    </w:p>
    <w:p w14:paraId="1946C69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4B3CBC95"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741B8F65" w14:textId="77777777" w:rsidR="003C42BA" w:rsidRDefault="003C42BA">
      <w:pPr>
        <w:pStyle w:val="BodyText"/>
        <w:tabs>
          <w:tab w:val="left" w:pos="3135"/>
        </w:tabs>
        <w:spacing w:before="24" w:after="24"/>
        <w:ind w:firstLine="540"/>
        <w:jc w:val="both"/>
        <w:rPr>
          <w:sz w:val="28"/>
        </w:rPr>
      </w:pPr>
    </w:p>
    <w:p w14:paraId="60590BC7"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5325B552" w14:textId="77777777" w:rsidR="003C42BA" w:rsidRDefault="003C42BA">
      <w:pPr>
        <w:pStyle w:val="u4"/>
        <w:spacing w:before="24" w:after="24"/>
        <w:ind w:firstLine="602"/>
        <w:sectPr w:rsidR="003C42BA">
          <w:footerReference w:type="default" r:id="rId36"/>
          <w:type w:val="oddPage"/>
          <w:pgSz w:w="11906" w:h="16838"/>
          <w:pgMar w:top="1701" w:right="1701" w:bottom="1134" w:left="1701" w:header="851" w:footer="992" w:gutter="567"/>
          <w:cols w:space="425"/>
          <w:docGrid w:linePitch="312"/>
        </w:sectPr>
      </w:pPr>
    </w:p>
    <w:p w14:paraId="68A9F76F"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8" w:name="_Toc103438338"/>
      <w:bookmarkStart w:id="139" w:name="_Toc103437868"/>
      <w:bookmarkStart w:id="140" w:name="_Toc114151004"/>
      <w:r>
        <w:rPr>
          <w:rFonts w:eastAsia="黑体" w:hint="eastAsia"/>
          <w:b/>
          <w:bCs/>
          <w:kern w:val="44"/>
          <w:sz w:val="30"/>
          <w:szCs w:val="44"/>
        </w:rPr>
        <w:lastRenderedPageBreak/>
        <w:t>学位论文数据集</w:t>
      </w:r>
      <w:bookmarkEnd w:id="138"/>
      <w:bookmarkEnd w:id="139"/>
      <w:bookmarkEnd w:id="1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F2A92BD" w14:textId="77777777">
        <w:tc>
          <w:tcPr>
            <w:tcW w:w="1614" w:type="dxa"/>
            <w:tcMar>
              <w:top w:w="28" w:type="dxa"/>
              <w:bottom w:w="28" w:type="dxa"/>
            </w:tcMar>
          </w:tcPr>
          <w:p w14:paraId="5B8645B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492CBED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4A21DA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6A57E6C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93C739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31EBB3BC" w14:textId="77777777">
        <w:tc>
          <w:tcPr>
            <w:tcW w:w="1614" w:type="dxa"/>
            <w:tcMar>
              <w:top w:w="28" w:type="dxa"/>
              <w:bottom w:w="28" w:type="dxa"/>
            </w:tcMar>
          </w:tcPr>
          <w:p w14:paraId="0F4C295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77D9B4E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75FF0A9D"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5447287D"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48E91C33" w14:textId="77777777" w:rsidR="003C42BA" w:rsidRDefault="003C42BA">
            <w:pPr>
              <w:widowControl w:val="0"/>
              <w:adjustRightInd w:val="0"/>
              <w:snapToGrid w:val="0"/>
              <w:spacing w:beforeLines="0" w:before="0" w:afterLines="0" w:after="0" w:line="320" w:lineRule="exact"/>
              <w:ind w:firstLineChars="0" w:firstLine="0"/>
            </w:pPr>
          </w:p>
        </w:tc>
      </w:tr>
      <w:tr w:rsidR="003C42BA" w14:paraId="29786156" w14:textId="77777777">
        <w:tc>
          <w:tcPr>
            <w:tcW w:w="3228" w:type="dxa"/>
            <w:gridSpan w:val="2"/>
            <w:tcMar>
              <w:top w:w="28" w:type="dxa"/>
              <w:bottom w:w="28" w:type="dxa"/>
            </w:tcMar>
          </w:tcPr>
          <w:p w14:paraId="3A5AF9A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4F286B0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5C9E28C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A8F609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06E5DB2A" w14:textId="77777777">
        <w:tc>
          <w:tcPr>
            <w:tcW w:w="3228" w:type="dxa"/>
            <w:gridSpan w:val="2"/>
            <w:tcMar>
              <w:top w:w="28" w:type="dxa"/>
              <w:bottom w:w="28" w:type="dxa"/>
            </w:tcMar>
          </w:tcPr>
          <w:p w14:paraId="0A3ADEBC"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0F7F9882"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2D0A6E4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4352C01" w14:textId="77777777" w:rsidR="003C42BA" w:rsidRDefault="003C42BA">
            <w:pPr>
              <w:widowControl w:val="0"/>
              <w:adjustRightInd w:val="0"/>
              <w:snapToGrid w:val="0"/>
              <w:spacing w:beforeLines="0" w:before="0" w:afterLines="0" w:after="0" w:line="320" w:lineRule="exact"/>
              <w:ind w:firstLineChars="0" w:firstLine="0"/>
            </w:pPr>
          </w:p>
        </w:tc>
      </w:tr>
      <w:tr w:rsidR="003C42BA" w14:paraId="5FFD1F6C" w14:textId="77777777">
        <w:tc>
          <w:tcPr>
            <w:tcW w:w="3228" w:type="dxa"/>
            <w:gridSpan w:val="2"/>
            <w:tcMar>
              <w:top w:w="28" w:type="dxa"/>
              <w:bottom w:w="28" w:type="dxa"/>
            </w:tcMar>
          </w:tcPr>
          <w:p w14:paraId="3B15819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43198BE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46199F3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53866449" w14:textId="77777777">
        <w:tc>
          <w:tcPr>
            <w:tcW w:w="3228" w:type="dxa"/>
            <w:gridSpan w:val="2"/>
            <w:tcMar>
              <w:top w:w="28" w:type="dxa"/>
              <w:bottom w:w="28" w:type="dxa"/>
            </w:tcMar>
          </w:tcPr>
          <w:p w14:paraId="0CAB5F6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2577E53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3A10696" w14:textId="77777777" w:rsidR="003C42BA" w:rsidRDefault="003C42BA">
            <w:pPr>
              <w:widowControl w:val="0"/>
              <w:adjustRightInd w:val="0"/>
              <w:snapToGrid w:val="0"/>
              <w:spacing w:beforeLines="0" w:before="0" w:afterLines="0" w:after="0" w:line="320" w:lineRule="exact"/>
              <w:ind w:firstLineChars="0" w:firstLine="0"/>
            </w:pPr>
          </w:p>
        </w:tc>
      </w:tr>
      <w:tr w:rsidR="003C42BA" w14:paraId="3B303C37" w14:textId="77777777">
        <w:tc>
          <w:tcPr>
            <w:tcW w:w="1614" w:type="dxa"/>
            <w:tcMar>
              <w:top w:w="28" w:type="dxa"/>
              <w:bottom w:w="28" w:type="dxa"/>
            </w:tcMar>
          </w:tcPr>
          <w:p w14:paraId="65C21C69"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2C8C474"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B258DF3"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7AC38E1F" w14:textId="77777777" w:rsidR="003C42BA" w:rsidRDefault="003C42BA">
            <w:pPr>
              <w:widowControl w:val="0"/>
              <w:adjustRightInd w:val="0"/>
              <w:snapToGrid w:val="0"/>
              <w:spacing w:beforeLines="0" w:before="0" w:afterLines="0" w:after="0" w:line="320" w:lineRule="exact"/>
              <w:ind w:firstLineChars="0" w:firstLine="0"/>
            </w:pPr>
          </w:p>
        </w:tc>
      </w:tr>
      <w:tr w:rsidR="003C42BA" w14:paraId="112FDA9C" w14:textId="77777777">
        <w:tc>
          <w:tcPr>
            <w:tcW w:w="3228" w:type="dxa"/>
            <w:gridSpan w:val="2"/>
            <w:tcMar>
              <w:top w:w="28" w:type="dxa"/>
              <w:bottom w:w="28" w:type="dxa"/>
            </w:tcMar>
          </w:tcPr>
          <w:p w14:paraId="4482D4A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6A261B1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52E9E8D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729675BD"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7E03C18C" w14:textId="77777777">
        <w:tc>
          <w:tcPr>
            <w:tcW w:w="3228" w:type="dxa"/>
            <w:gridSpan w:val="2"/>
            <w:tcMar>
              <w:top w:w="28" w:type="dxa"/>
              <w:bottom w:w="28" w:type="dxa"/>
            </w:tcMar>
          </w:tcPr>
          <w:p w14:paraId="73E24B64"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4B73286C"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1BE2A30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60963889"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6FC37866" w14:textId="77777777">
        <w:tc>
          <w:tcPr>
            <w:tcW w:w="3228" w:type="dxa"/>
            <w:gridSpan w:val="2"/>
            <w:tcMar>
              <w:top w:w="28" w:type="dxa"/>
              <w:bottom w:w="28" w:type="dxa"/>
            </w:tcMar>
          </w:tcPr>
          <w:p w14:paraId="712519A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37554CC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5E6EF13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6128A80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544C0765" w14:textId="77777777">
        <w:tc>
          <w:tcPr>
            <w:tcW w:w="3228" w:type="dxa"/>
            <w:gridSpan w:val="2"/>
            <w:tcMar>
              <w:top w:w="28" w:type="dxa"/>
              <w:bottom w:w="28" w:type="dxa"/>
            </w:tcMar>
          </w:tcPr>
          <w:p w14:paraId="38EEC90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3BA3FC6C"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D178903"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AF00066" w14:textId="77777777" w:rsidR="003C42BA" w:rsidRDefault="003C42BA">
            <w:pPr>
              <w:widowControl w:val="0"/>
              <w:adjustRightInd w:val="0"/>
              <w:snapToGrid w:val="0"/>
              <w:spacing w:beforeLines="0" w:before="0" w:afterLines="0" w:after="0" w:line="320" w:lineRule="exact"/>
              <w:ind w:firstLineChars="0" w:firstLine="0"/>
            </w:pPr>
          </w:p>
        </w:tc>
      </w:tr>
      <w:tr w:rsidR="003C42BA" w14:paraId="3B44D7A8" w14:textId="77777777">
        <w:tc>
          <w:tcPr>
            <w:tcW w:w="1614" w:type="dxa"/>
            <w:tcMar>
              <w:top w:w="28" w:type="dxa"/>
              <w:bottom w:w="28" w:type="dxa"/>
            </w:tcMar>
          </w:tcPr>
          <w:p w14:paraId="03C48C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264835CE" w14:textId="77777777" w:rsidR="003C42BA" w:rsidRDefault="003C42BA">
            <w:pPr>
              <w:widowControl w:val="0"/>
              <w:adjustRightInd w:val="0"/>
              <w:snapToGrid w:val="0"/>
              <w:spacing w:beforeLines="0" w:before="0" w:afterLines="0" w:after="0" w:line="320" w:lineRule="exact"/>
              <w:ind w:firstLineChars="0" w:firstLine="0"/>
            </w:pPr>
          </w:p>
        </w:tc>
      </w:tr>
      <w:tr w:rsidR="003C42BA" w14:paraId="1ECD7EB8" w14:textId="77777777">
        <w:tc>
          <w:tcPr>
            <w:tcW w:w="1614" w:type="dxa"/>
            <w:tcMar>
              <w:top w:w="28" w:type="dxa"/>
              <w:bottom w:w="28" w:type="dxa"/>
            </w:tcMar>
          </w:tcPr>
          <w:p w14:paraId="5B122E3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63848458"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DD607E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46FACE69" w14:textId="77777777" w:rsidR="003C42BA" w:rsidRDefault="003C42BA">
            <w:pPr>
              <w:widowControl w:val="0"/>
              <w:adjustRightInd w:val="0"/>
              <w:snapToGrid w:val="0"/>
              <w:spacing w:beforeLines="0" w:before="0" w:afterLines="0" w:after="0" w:line="320" w:lineRule="exact"/>
              <w:ind w:firstLineChars="0" w:firstLine="0"/>
            </w:pPr>
          </w:p>
        </w:tc>
      </w:tr>
      <w:tr w:rsidR="003C42BA" w14:paraId="030E2DAF" w14:textId="77777777">
        <w:tc>
          <w:tcPr>
            <w:tcW w:w="1614" w:type="dxa"/>
            <w:tcMar>
              <w:top w:w="28" w:type="dxa"/>
              <w:bottom w:w="28" w:type="dxa"/>
            </w:tcMar>
          </w:tcPr>
          <w:p w14:paraId="4C8313E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5B9ECA6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5C78A3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76FE5DFD" w14:textId="77777777">
        <w:tc>
          <w:tcPr>
            <w:tcW w:w="1614" w:type="dxa"/>
            <w:tcMar>
              <w:top w:w="28" w:type="dxa"/>
              <w:bottom w:w="28" w:type="dxa"/>
            </w:tcMar>
          </w:tcPr>
          <w:p w14:paraId="51FB53FC" w14:textId="77777777" w:rsidR="003C42BA" w:rsidRDefault="003C42BA">
            <w:pPr>
              <w:widowControl w:val="0"/>
              <w:adjustRightInd w:val="0"/>
              <w:snapToGrid w:val="0"/>
              <w:spacing w:beforeLines="0" w:before="0" w:afterLines="0" w:after="0" w:line="320" w:lineRule="exact"/>
              <w:ind w:firstLineChars="0" w:firstLine="0"/>
            </w:pPr>
          </w:p>
          <w:p w14:paraId="31D1DA58"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5AB22CBF" w14:textId="77777777" w:rsidR="003C42BA" w:rsidRDefault="003C42BA">
            <w:pPr>
              <w:widowControl w:val="0"/>
              <w:spacing w:beforeLines="0" w:before="100" w:beforeAutospacing="1" w:afterLines="0" w:after="100" w:afterAutospacing="1" w:line="240" w:lineRule="auto"/>
              <w:ind w:firstLineChars="0" w:firstLine="0"/>
            </w:pPr>
          </w:p>
          <w:p w14:paraId="006B7FDF"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37153161" w14:textId="77777777" w:rsidR="003C42BA" w:rsidRDefault="003C42BA">
            <w:pPr>
              <w:widowControl w:val="0"/>
              <w:adjustRightInd w:val="0"/>
              <w:snapToGrid w:val="0"/>
              <w:spacing w:beforeLines="0" w:before="0" w:afterLines="0" w:after="0" w:line="320" w:lineRule="exact"/>
              <w:ind w:firstLineChars="0" w:firstLine="0"/>
            </w:pPr>
          </w:p>
          <w:p w14:paraId="431425E3" w14:textId="77777777" w:rsidR="003C42BA" w:rsidRDefault="003C42BA">
            <w:pPr>
              <w:widowControl w:val="0"/>
              <w:adjustRightInd w:val="0"/>
              <w:snapToGrid w:val="0"/>
              <w:spacing w:beforeLines="0" w:before="0" w:afterLines="0" w:after="0" w:line="320" w:lineRule="exact"/>
              <w:ind w:firstLineChars="0" w:firstLine="0"/>
            </w:pPr>
          </w:p>
        </w:tc>
      </w:tr>
      <w:tr w:rsidR="003C42BA" w14:paraId="62D6DF9B" w14:textId="77777777">
        <w:tc>
          <w:tcPr>
            <w:tcW w:w="8153" w:type="dxa"/>
            <w:gridSpan w:val="5"/>
            <w:tcMar>
              <w:top w:w="28" w:type="dxa"/>
              <w:bottom w:w="28" w:type="dxa"/>
            </w:tcMar>
          </w:tcPr>
          <w:p w14:paraId="17689BAA"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232879D7"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msword</w:t>
            </w:r>
            <w:r>
              <w:rPr>
                <w:rFonts w:hint="eastAsia"/>
              </w:rPr>
              <w:t>；</w:t>
            </w:r>
            <w:r>
              <w:rPr>
                <w:rFonts w:hint="eastAsia"/>
              </w:rPr>
              <w:t>app</w:t>
            </w:r>
            <w:r>
              <w:t>lication/pdf</w:t>
            </w:r>
          </w:p>
        </w:tc>
      </w:tr>
      <w:tr w:rsidR="003C42BA" w14:paraId="4512AB9F" w14:textId="77777777">
        <w:tc>
          <w:tcPr>
            <w:tcW w:w="3228" w:type="dxa"/>
            <w:gridSpan w:val="2"/>
            <w:tcMar>
              <w:top w:w="28" w:type="dxa"/>
              <w:bottom w:w="28" w:type="dxa"/>
            </w:tcMar>
          </w:tcPr>
          <w:p w14:paraId="684D277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2F0824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0FC2F3E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4D64C600" w14:textId="77777777">
        <w:tc>
          <w:tcPr>
            <w:tcW w:w="3228" w:type="dxa"/>
            <w:gridSpan w:val="2"/>
            <w:tcMar>
              <w:top w:w="28" w:type="dxa"/>
              <w:bottom w:w="28" w:type="dxa"/>
            </w:tcMar>
          </w:tcPr>
          <w:p w14:paraId="784EC508"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00E9AEAF"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FDF1CE8" w14:textId="77777777" w:rsidR="003C42BA" w:rsidRDefault="003C42BA">
            <w:pPr>
              <w:widowControl w:val="0"/>
              <w:adjustRightInd w:val="0"/>
              <w:snapToGrid w:val="0"/>
              <w:spacing w:beforeLines="0" w:before="0" w:afterLines="0" w:after="0" w:line="320" w:lineRule="exact"/>
              <w:ind w:firstLineChars="0" w:firstLine="0"/>
            </w:pPr>
          </w:p>
        </w:tc>
      </w:tr>
      <w:tr w:rsidR="003C42BA" w14:paraId="0C6F1936" w14:textId="77777777">
        <w:tc>
          <w:tcPr>
            <w:tcW w:w="1614" w:type="dxa"/>
            <w:tcMar>
              <w:top w:w="28" w:type="dxa"/>
              <w:bottom w:w="28" w:type="dxa"/>
            </w:tcMar>
          </w:tcPr>
          <w:p w14:paraId="2E0CCB8D"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3BE99E6A" w14:textId="77777777" w:rsidR="003C42BA" w:rsidRDefault="003C42BA">
            <w:pPr>
              <w:widowControl w:val="0"/>
              <w:adjustRightInd w:val="0"/>
              <w:snapToGrid w:val="0"/>
              <w:spacing w:beforeLines="0" w:before="0" w:afterLines="0" w:after="0" w:line="320" w:lineRule="exact"/>
              <w:ind w:firstLineChars="0" w:firstLine="0"/>
            </w:pPr>
          </w:p>
        </w:tc>
      </w:tr>
      <w:tr w:rsidR="003C42BA" w14:paraId="754AC317" w14:textId="77777777">
        <w:tc>
          <w:tcPr>
            <w:tcW w:w="8153" w:type="dxa"/>
            <w:gridSpan w:val="5"/>
            <w:tcMar>
              <w:top w:w="28" w:type="dxa"/>
              <w:bottom w:w="28" w:type="dxa"/>
            </w:tcMar>
          </w:tcPr>
          <w:p w14:paraId="1D26D1C9"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502B369A" w14:textId="77777777" w:rsidR="003C42BA" w:rsidRDefault="003C42BA">
      <w:pPr>
        <w:widowControl w:val="0"/>
        <w:spacing w:beforeLines="0" w:before="0" w:afterLines="0" w:after="0" w:line="240" w:lineRule="auto"/>
        <w:ind w:firstLineChars="0" w:firstLine="0"/>
      </w:pPr>
    </w:p>
    <w:p w14:paraId="24DA857E" w14:textId="77777777" w:rsidR="003C42BA" w:rsidRDefault="0019390C">
      <w:pPr>
        <w:spacing w:before="24" w:after="24"/>
        <w:ind w:firstLine="420"/>
      </w:pPr>
      <w:r>
        <w:br w:type="page"/>
      </w:r>
    </w:p>
    <w:p w14:paraId="6E3FFA8D"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0" w:author="munyakabera jean claude" w:date="2022-08-09T16:01:00Z" w:initials="mjc">
    <w:p w14:paraId="71149062" w14:textId="77777777" w:rsidR="005D529E" w:rsidRDefault="005D529E">
      <w:pPr>
        <w:pStyle w:val="CommentText"/>
        <w:spacing w:before="24" w:after="24"/>
        <w:ind w:firstLine="420"/>
      </w:pPr>
      <w:r>
        <w:rPr>
          <w:rStyle w:val="CommentReference"/>
        </w:rPr>
        <w:annotationRef/>
      </w:r>
      <w:r>
        <w:t>Citation needed</w:t>
      </w:r>
    </w:p>
  </w:comment>
  <w:comment w:id="71" w:author="munyakabera jean claude" w:date="2022-08-09T16:13:00Z" w:initials="mjc">
    <w:p w14:paraId="3CF3F550" w14:textId="77777777" w:rsidR="005D529E" w:rsidRDefault="005D529E">
      <w:pPr>
        <w:pStyle w:val="CommentText"/>
        <w:spacing w:before="24" w:after="24"/>
        <w:ind w:firstLine="420"/>
      </w:pPr>
      <w:r>
        <w:rPr>
          <w:rStyle w:val="CommentReference"/>
        </w:rPr>
        <w:annotationRef/>
      </w:r>
      <w:r>
        <w:t>A mec collaboration scheme</w:t>
      </w:r>
    </w:p>
    <w:p w14:paraId="7616E5AF" w14:textId="77777777" w:rsidR="005D529E" w:rsidRDefault="005D529E">
      <w:pPr>
        <w:pStyle w:val="CommentText"/>
        <w:spacing w:before="24" w:after="24"/>
        <w:ind w:firstLine="420"/>
      </w:pPr>
      <w:r>
        <w:t>Perhaps it can be mentioned</w:t>
      </w:r>
    </w:p>
    <w:p w14:paraId="677672CB" w14:textId="77777777" w:rsidR="005D529E" w:rsidRDefault="005D529E">
      <w:pPr>
        <w:pStyle w:val="CommentText"/>
        <w:spacing w:before="24" w:after="24"/>
        <w:ind w:firstLine="420"/>
      </w:pPr>
      <w:r>
        <w:t xml:space="preserve">That it will be discussed </w:t>
      </w:r>
    </w:p>
    <w:p w14:paraId="461EB847" w14:textId="77777777" w:rsidR="005D529E" w:rsidRDefault="005D529E">
      <w:pPr>
        <w:pStyle w:val="CommentText"/>
        <w:spacing w:before="24" w:after="24"/>
        <w:ind w:firstLine="420"/>
      </w:pPr>
      <w:r>
        <w:t>further</w:t>
      </w:r>
    </w:p>
  </w:comment>
  <w:comment w:id="73" w:author="munyakabera jean claude" w:date="2022-08-09T16:15:00Z" w:initials="mjc">
    <w:p w14:paraId="2390502A" w14:textId="77777777" w:rsidR="005D529E" w:rsidRDefault="005D529E">
      <w:pPr>
        <w:pStyle w:val="CommentText"/>
        <w:spacing w:before="24" w:after="24"/>
        <w:ind w:firstLine="420"/>
      </w:pPr>
      <w:r>
        <w:rPr>
          <w:rStyle w:val="CommentReference"/>
        </w:rPr>
        <w:annotationRef/>
      </w:r>
      <w:r>
        <w:t>mention in a form of a hash perhaps</w:t>
      </w:r>
    </w:p>
  </w:comment>
  <w:comment w:id="83" w:author="munyakabera jean claude" w:date="2022-08-09T16:43:00Z" w:initials="mjc">
    <w:p w14:paraId="1C9878EC" w14:textId="77777777" w:rsidR="005D529E" w:rsidRDefault="005D529E" w:rsidP="00FA3B6B">
      <w:pPr>
        <w:pStyle w:val="CommentText"/>
        <w:spacing w:before="24" w:after="24"/>
        <w:ind w:firstLineChars="0" w:firstLine="0"/>
      </w:pPr>
      <w:r>
        <w:rPr>
          <w:rStyle w:val="CommentReference"/>
        </w:rPr>
        <w:annotationRef/>
      </w:r>
      <w:r>
        <w:t>define MPV and RAN</w:t>
      </w:r>
    </w:p>
  </w:comment>
  <w:comment w:id="84" w:author="munyakabera jean claude" w:date="2022-08-09T17:28:00Z" w:initials="mjc">
    <w:p w14:paraId="2063AE88" w14:textId="77777777" w:rsidR="005D529E" w:rsidRDefault="005D529E" w:rsidP="00FA3B6B">
      <w:pPr>
        <w:pStyle w:val="CommentText"/>
        <w:spacing w:before="24" w:after="24"/>
        <w:ind w:firstLine="420"/>
      </w:pPr>
      <w:r>
        <w:rPr>
          <w:rStyle w:val="CommentReference"/>
        </w:rPr>
        <w:annotationRef/>
      </w:r>
      <w:r>
        <w:t>isn’t this latency?</w:t>
      </w:r>
    </w:p>
  </w:comment>
  <w:comment w:id="85" w:author="munyakabera jean claude" w:date="2022-08-09T17:34:00Z" w:initials="mjc">
    <w:p w14:paraId="2B2B651C" w14:textId="77777777" w:rsidR="005D529E" w:rsidRDefault="005D529E" w:rsidP="00FA3B6B">
      <w:pPr>
        <w:pStyle w:val="CommentText"/>
        <w:spacing w:before="24" w:after="24"/>
        <w:ind w:firstLine="420"/>
      </w:pPr>
      <w:r>
        <w:rPr>
          <w:rStyle w:val="CommentReference"/>
        </w:rPr>
        <w:annotationRef/>
      </w:r>
      <w:r>
        <w:t>It’s et al not and al</w:t>
      </w:r>
    </w:p>
  </w:comment>
  <w:comment w:id="87" w:author="munyakabera jean claude" w:date="2022-08-09T18:07:00Z" w:initials="mjc">
    <w:p w14:paraId="35890BAF" w14:textId="77777777" w:rsidR="005D529E" w:rsidRDefault="005D529E" w:rsidP="00621A1C">
      <w:pPr>
        <w:pStyle w:val="CommentText"/>
        <w:spacing w:before="24" w:after="24"/>
        <w:ind w:firstLine="420"/>
      </w:pPr>
      <w:r>
        <w:rPr>
          <w:rStyle w:val="CommentReference"/>
        </w:rPr>
        <w:annotationRef/>
      </w:r>
      <w:r>
        <w:t>This should be “how to compare”</w:t>
      </w:r>
    </w:p>
  </w:comment>
  <w:comment w:id="103" w:author="munyakabera jean claude" w:date="2022-08-09T17:50:00Z" w:initials="mjc">
    <w:p w14:paraId="7AE66AF8" w14:textId="3F6DC7AD" w:rsidR="005D529E" w:rsidRDefault="005D529E">
      <w:pPr>
        <w:pStyle w:val="CommentText"/>
        <w:spacing w:before="24" w:after="24"/>
        <w:ind w:firstLine="420"/>
      </w:pPr>
      <w:r>
        <w:rPr>
          <w:rStyle w:val="CommentReference"/>
        </w:rPr>
        <w:annotationRef/>
      </w:r>
      <w:r>
        <w:t>Change all this chapter, and do comparison</w:t>
      </w:r>
    </w:p>
  </w:comment>
  <w:comment w:id="118" w:author="munyakabera jean claude" w:date="2022-08-09T17:50:00Z" w:initials="mjc">
    <w:p w14:paraId="79E2DD50" w14:textId="66F2D81C" w:rsidR="005D529E" w:rsidRDefault="005D529E">
      <w:pPr>
        <w:pStyle w:val="CommentText"/>
        <w:spacing w:before="24" w:after="24"/>
        <w:ind w:firstLine="420"/>
      </w:pPr>
      <w:r>
        <w:rPr>
          <w:rStyle w:val="CommentReference"/>
        </w:rPr>
        <w:annotationRef/>
      </w:r>
      <w:r>
        <w:t>Update this, prpvide contribution and compare the results also</w:t>
      </w:r>
    </w:p>
  </w:comment>
  <w:comment w:id="122" w:author="munyakabera jean claude" w:date="2022-08-09T17:52:00Z" w:initials="mjc">
    <w:p w14:paraId="1F4296EE" w14:textId="27F8B3BC" w:rsidR="005D529E" w:rsidRDefault="005D529E">
      <w:pPr>
        <w:pStyle w:val="CommentText"/>
        <w:spacing w:before="24" w:after="24"/>
        <w:ind w:firstLine="420"/>
      </w:pPr>
      <w:r>
        <w:rPr>
          <w:rStyle w:val="CommentReference"/>
        </w:rPr>
        <w:annotationRef/>
      </w:r>
      <w:r>
        <w:t>It already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149062" w15:done="0"/>
  <w15:commentEx w15:paraId="461EB847" w15:done="0"/>
  <w15:commentEx w15:paraId="2390502A" w15:done="0"/>
  <w15:commentEx w15:paraId="1C9878EC" w15:done="0"/>
  <w15:commentEx w15:paraId="2063AE88" w15:done="0"/>
  <w15:commentEx w15:paraId="2B2B651C" w15:done="0"/>
  <w15:commentEx w15:paraId="35890BAF" w15:done="0"/>
  <w15:commentEx w15:paraId="7AE66AF8" w15:done="0"/>
  <w15:commentEx w15:paraId="79E2DD50" w15:done="0"/>
  <w15:commentEx w15:paraId="1F4296E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B0109" w14:textId="77777777" w:rsidR="00D634C2" w:rsidRDefault="00D634C2">
      <w:pPr>
        <w:spacing w:before="24" w:after="24" w:line="240" w:lineRule="auto"/>
        <w:ind w:firstLine="420"/>
      </w:pPr>
      <w:r>
        <w:separator/>
      </w:r>
    </w:p>
  </w:endnote>
  <w:endnote w:type="continuationSeparator" w:id="0">
    <w:p w14:paraId="546DB86D" w14:textId="77777777" w:rsidR="00D634C2" w:rsidRDefault="00D634C2">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26BC4" w14:textId="15B8E08C" w:rsidR="005D529E" w:rsidRDefault="005D529E">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4003CD">
      <w:rPr>
        <w:noProof/>
        <w:kern w:val="0"/>
        <w:sz w:val="21"/>
        <w:szCs w:val="21"/>
      </w:rPr>
      <w:t>VI</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F7D60" w14:textId="77777777" w:rsidR="005D529E" w:rsidRDefault="005D529E">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971B" w14:textId="77777777" w:rsidR="005D529E" w:rsidRDefault="005D529E">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0F175" w14:textId="77777777" w:rsidR="005D529E" w:rsidRDefault="005D529E">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F424F" w14:textId="60DC711C" w:rsidR="005D529E" w:rsidRDefault="005D529E">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4003CD">
      <w:rPr>
        <w:noProof/>
        <w:kern w:val="0"/>
        <w:sz w:val="21"/>
        <w:szCs w:val="21"/>
      </w:rPr>
      <w:t>V</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1A889" w14:textId="79EA0257" w:rsidR="005D529E" w:rsidRDefault="005D529E">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4003CD">
      <w:rPr>
        <w:noProof/>
        <w:kern w:val="0"/>
        <w:sz w:val="21"/>
        <w:szCs w:val="21"/>
      </w:rPr>
      <w:t>7</w:t>
    </w:r>
    <w:r>
      <w:rPr>
        <w:kern w:val="0"/>
        <w:sz w:val="21"/>
        <w:szCs w:val="21"/>
      </w:rPr>
      <w:fldChar w:fldCharType="end"/>
    </w:r>
    <w:r>
      <w:rPr>
        <w:kern w:val="0"/>
        <w:sz w:val="21"/>
        <w:szCs w:val="21"/>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931EE" w14:textId="591C0916" w:rsidR="005D529E" w:rsidRDefault="005D529E">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B46FF5">
      <w:rPr>
        <w:noProof/>
        <w:kern w:val="0"/>
        <w:sz w:val="21"/>
        <w:szCs w:val="21"/>
      </w:rPr>
      <w:t>59</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23FCB" w14:textId="538CE669" w:rsidR="005D529E" w:rsidRDefault="005D529E">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B46FF5">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FE942" w14:textId="77777777" w:rsidR="00D634C2" w:rsidRDefault="00D634C2">
      <w:pPr>
        <w:spacing w:before="24" w:after="24"/>
        <w:ind w:firstLine="420"/>
      </w:pPr>
      <w:r>
        <w:separator/>
      </w:r>
    </w:p>
  </w:footnote>
  <w:footnote w:type="continuationSeparator" w:id="0">
    <w:p w14:paraId="6A30F26B" w14:textId="77777777" w:rsidR="00D634C2" w:rsidRDefault="00D634C2">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BDD95" w14:textId="77777777" w:rsidR="005D529E" w:rsidRDefault="005D529E">
    <w:pPr>
      <w:pStyle w:val="u8"/>
      <w:spacing w:before="24" w:after="24"/>
      <w:ind w:firstLine="420"/>
    </w:pPr>
    <w:r>
      <w:rPr>
        <w:rFonts w:hint="eastAsia"/>
      </w:rPr>
      <w:t>北京科技大学硕士学位论文</w:t>
    </w:r>
  </w:p>
  <w:p w14:paraId="2C0072A0" w14:textId="77777777" w:rsidR="005D529E" w:rsidRDefault="005D529E">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B0FEF" w14:textId="77777777" w:rsidR="005D529E" w:rsidRDefault="005D529E">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F1652" w14:textId="77777777" w:rsidR="005D529E" w:rsidRDefault="005D529E">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FEFA7" w14:textId="77777777" w:rsidR="005D529E" w:rsidRDefault="005D529E">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6"/>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yakabera jean claude">
    <w15:presenceInfo w15:providerId="Windows Live" w15:userId="2dbbcbf02a2d32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7F5"/>
    <w:rsid w:val="00063894"/>
    <w:rsid w:val="00064643"/>
    <w:rsid w:val="0006602D"/>
    <w:rsid w:val="00066572"/>
    <w:rsid w:val="000675EA"/>
    <w:rsid w:val="000708BE"/>
    <w:rsid w:val="00073549"/>
    <w:rsid w:val="00073ED7"/>
    <w:rsid w:val="000753AB"/>
    <w:rsid w:val="00080B46"/>
    <w:rsid w:val="000817B1"/>
    <w:rsid w:val="00083E36"/>
    <w:rsid w:val="0008448F"/>
    <w:rsid w:val="000848D6"/>
    <w:rsid w:val="000852F7"/>
    <w:rsid w:val="00085E3C"/>
    <w:rsid w:val="0009294F"/>
    <w:rsid w:val="00092F7D"/>
    <w:rsid w:val="00094258"/>
    <w:rsid w:val="000A2196"/>
    <w:rsid w:val="000A33CE"/>
    <w:rsid w:val="000A5D64"/>
    <w:rsid w:val="000A7829"/>
    <w:rsid w:val="000B225E"/>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1453"/>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B2A"/>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2717"/>
    <w:rsid w:val="00133507"/>
    <w:rsid w:val="00133AE1"/>
    <w:rsid w:val="00133E0F"/>
    <w:rsid w:val="0013407A"/>
    <w:rsid w:val="0013438B"/>
    <w:rsid w:val="00135137"/>
    <w:rsid w:val="001357AF"/>
    <w:rsid w:val="0013648C"/>
    <w:rsid w:val="00136ABE"/>
    <w:rsid w:val="00136D8F"/>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41F2"/>
    <w:rsid w:val="00165AC7"/>
    <w:rsid w:val="0016762B"/>
    <w:rsid w:val="0017124F"/>
    <w:rsid w:val="00171C99"/>
    <w:rsid w:val="00171F26"/>
    <w:rsid w:val="001720A1"/>
    <w:rsid w:val="001721AB"/>
    <w:rsid w:val="00172DA8"/>
    <w:rsid w:val="00172E49"/>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60DA"/>
    <w:rsid w:val="001F66C9"/>
    <w:rsid w:val="002000DC"/>
    <w:rsid w:val="0020055B"/>
    <w:rsid w:val="002011D6"/>
    <w:rsid w:val="00203155"/>
    <w:rsid w:val="00204FFE"/>
    <w:rsid w:val="002052F9"/>
    <w:rsid w:val="00205C0C"/>
    <w:rsid w:val="00211A3D"/>
    <w:rsid w:val="002132F6"/>
    <w:rsid w:val="002146A0"/>
    <w:rsid w:val="00215759"/>
    <w:rsid w:val="002175C2"/>
    <w:rsid w:val="002209D4"/>
    <w:rsid w:val="00221A0E"/>
    <w:rsid w:val="00222489"/>
    <w:rsid w:val="0022367E"/>
    <w:rsid w:val="002237CE"/>
    <w:rsid w:val="00224AD0"/>
    <w:rsid w:val="0022539B"/>
    <w:rsid w:val="002301DF"/>
    <w:rsid w:val="0023069D"/>
    <w:rsid w:val="00231701"/>
    <w:rsid w:val="00232B44"/>
    <w:rsid w:val="00233934"/>
    <w:rsid w:val="002348BC"/>
    <w:rsid w:val="002405E1"/>
    <w:rsid w:val="00240B50"/>
    <w:rsid w:val="00241C12"/>
    <w:rsid w:val="00241DAC"/>
    <w:rsid w:val="002453BA"/>
    <w:rsid w:val="00245EB5"/>
    <w:rsid w:val="00247880"/>
    <w:rsid w:val="002506AC"/>
    <w:rsid w:val="00250E6E"/>
    <w:rsid w:val="00254B35"/>
    <w:rsid w:val="002572CA"/>
    <w:rsid w:val="002614C0"/>
    <w:rsid w:val="002616AE"/>
    <w:rsid w:val="0026184A"/>
    <w:rsid w:val="00264B49"/>
    <w:rsid w:val="00265683"/>
    <w:rsid w:val="00265734"/>
    <w:rsid w:val="00265EEC"/>
    <w:rsid w:val="00266567"/>
    <w:rsid w:val="0026728D"/>
    <w:rsid w:val="002715B8"/>
    <w:rsid w:val="00271921"/>
    <w:rsid w:val="0027320D"/>
    <w:rsid w:val="00273372"/>
    <w:rsid w:val="00273C49"/>
    <w:rsid w:val="0027488F"/>
    <w:rsid w:val="00274F97"/>
    <w:rsid w:val="002750AB"/>
    <w:rsid w:val="00275F8E"/>
    <w:rsid w:val="002762AF"/>
    <w:rsid w:val="002811F9"/>
    <w:rsid w:val="00281991"/>
    <w:rsid w:val="002825F6"/>
    <w:rsid w:val="00284E03"/>
    <w:rsid w:val="00284E0B"/>
    <w:rsid w:val="00284E64"/>
    <w:rsid w:val="002875CD"/>
    <w:rsid w:val="00290F0C"/>
    <w:rsid w:val="0029186C"/>
    <w:rsid w:val="00293615"/>
    <w:rsid w:val="00295FC5"/>
    <w:rsid w:val="002974B6"/>
    <w:rsid w:val="002A00D8"/>
    <w:rsid w:val="002A1CC3"/>
    <w:rsid w:val="002A33CA"/>
    <w:rsid w:val="002A3D5B"/>
    <w:rsid w:val="002A4851"/>
    <w:rsid w:val="002A5679"/>
    <w:rsid w:val="002A62FA"/>
    <w:rsid w:val="002A6D9E"/>
    <w:rsid w:val="002A7E5D"/>
    <w:rsid w:val="002B24FA"/>
    <w:rsid w:val="002B3381"/>
    <w:rsid w:val="002B3FB7"/>
    <w:rsid w:val="002B4330"/>
    <w:rsid w:val="002B5C24"/>
    <w:rsid w:val="002B7236"/>
    <w:rsid w:val="002B7A29"/>
    <w:rsid w:val="002B7C03"/>
    <w:rsid w:val="002C0832"/>
    <w:rsid w:val="002C159E"/>
    <w:rsid w:val="002C1BF1"/>
    <w:rsid w:val="002C26EA"/>
    <w:rsid w:val="002C320B"/>
    <w:rsid w:val="002C4CF1"/>
    <w:rsid w:val="002C6850"/>
    <w:rsid w:val="002D15C8"/>
    <w:rsid w:val="002D21BC"/>
    <w:rsid w:val="002D246A"/>
    <w:rsid w:val="002D33B4"/>
    <w:rsid w:val="002D3845"/>
    <w:rsid w:val="002D3FB3"/>
    <w:rsid w:val="002D42E0"/>
    <w:rsid w:val="002D476E"/>
    <w:rsid w:val="002D57A2"/>
    <w:rsid w:val="002D6705"/>
    <w:rsid w:val="002D6D06"/>
    <w:rsid w:val="002E01E0"/>
    <w:rsid w:val="002E0A4D"/>
    <w:rsid w:val="002E3EFC"/>
    <w:rsid w:val="002E418B"/>
    <w:rsid w:val="002E4468"/>
    <w:rsid w:val="002E4A49"/>
    <w:rsid w:val="002E543E"/>
    <w:rsid w:val="002E6147"/>
    <w:rsid w:val="002E7CEA"/>
    <w:rsid w:val="002E7F2C"/>
    <w:rsid w:val="002F1259"/>
    <w:rsid w:val="002F2777"/>
    <w:rsid w:val="002F2C23"/>
    <w:rsid w:val="002F67CF"/>
    <w:rsid w:val="002F7E58"/>
    <w:rsid w:val="00303AF5"/>
    <w:rsid w:val="00306165"/>
    <w:rsid w:val="00306BAD"/>
    <w:rsid w:val="00307BC8"/>
    <w:rsid w:val="003108E1"/>
    <w:rsid w:val="00311BF8"/>
    <w:rsid w:val="00313015"/>
    <w:rsid w:val="003167B3"/>
    <w:rsid w:val="00316ECA"/>
    <w:rsid w:val="003177EC"/>
    <w:rsid w:val="00320986"/>
    <w:rsid w:val="00320E29"/>
    <w:rsid w:val="00321B70"/>
    <w:rsid w:val="00324504"/>
    <w:rsid w:val="00324A15"/>
    <w:rsid w:val="00324A8A"/>
    <w:rsid w:val="00324B6D"/>
    <w:rsid w:val="0032678C"/>
    <w:rsid w:val="003273EA"/>
    <w:rsid w:val="0032796D"/>
    <w:rsid w:val="003300FD"/>
    <w:rsid w:val="00330385"/>
    <w:rsid w:val="00332F28"/>
    <w:rsid w:val="00335664"/>
    <w:rsid w:val="00335DB6"/>
    <w:rsid w:val="003367DC"/>
    <w:rsid w:val="00336861"/>
    <w:rsid w:val="00336E9C"/>
    <w:rsid w:val="003400C8"/>
    <w:rsid w:val="003425A0"/>
    <w:rsid w:val="0034270C"/>
    <w:rsid w:val="00345AB1"/>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7DEF"/>
    <w:rsid w:val="004003CD"/>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720"/>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3A90"/>
    <w:rsid w:val="00475182"/>
    <w:rsid w:val="00476181"/>
    <w:rsid w:val="00481262"/>
    <w:rsid w:val="00481565"/>
    <w:rsid w:val="00481620"/>
    <w:rsid w:val="00482F5E"/>
    <w:rsid w:val="004854D0"/>
    <w:rsid w:val="0048593D"/>
    <w:rsid w:val="0049001E"/>
    <w:rsid w:val="00490B60"/>
    <w:rsid w:val="00491428"/>
    <w:rsid w:val="00491C1F"/>
    <w:rsid w:val="004925E0"/>
    <w:rsid w:val="00493A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4EE2"/>
    <w:rsid w:val="004C56A9"/>
    <w:rsid w:val="004C5DFD"/>
    <w:rsid w:val="004C7314"/>
    <w:rsid w:val="004D098D"/>
    <w:rsid w:val="004D10AA"/>
    <w:rsid w:val="004D3A12"/>
    <w:rsid w:val="004D3AE5"/>
    <w:rsid w:val="004D4EE0"/>
    <w:rsid w:val="004D5649"/>
    <w:rsid w:val="004E162E"/>
    <w:rsid w:val="004E51E8"/>
    <w:rsid w:val="004E7863"/>
    <w:rsid w:val="004F0A42"/>
    <w:rsid w:val="004F16B0"/>
    <w:rsid w:val="004F1C55"/>
    <w:rsid w:val="004F2E4A"/>
    <w:rsid w:val="004F2FE2"/>
    <w:rsid w:val="004F34C5"/>
    <w:rsid w:val="004F4EF5"/>
    <w:rsid w:val="004F72CF"/>
    <w:rsid w:val="005039E3"/>
    <w:rsid w:val="00503C6A"/>
    <w:rsid w:val="0050510B"/>
    <w:rsid w:val="00506AB7"/>
    <w:rsid w:val="005118B2"/>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539D"/>
    <w:rsid w:val="00566C3D"/>
    <w:rsid w:val="00566CEF"/>
    <w:rsid w:val="0057035E"/>
    <w:rsid w:val="00573189"/>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D0FF7"/>
    <w:rsid w:val="005D1DAE"/>
    <w:rsid w:val="005D529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6D26"/>
    <w:rsid w:val="005F7E18"/>
    <w:rsid w:val="00600E8D"/>
    <w:rsid w:val="00601E03"/>
    <w:rsid w:val="00602133"/>
    <w:rsid w:val="0061108C"/>
    <w:rsid w:val="00611936"/>
    <w:rsid w:val="006122C3"/>
    <w:rsid w:val="0061339E"/>
    <w:rsid w:val="00613B9B"/>
    <w:rsid w:val="0061447B"/>
    <w:rsid w:val="00614629"/>
    <w:rsid w:val="00616530"/>
    <w:rsid w:val="00617F8A"/>
    <w:rsid w:val="006207AE"/>
    <w:rsid w:val="0062082B"/>
    <w:rsid w:val="00621653"/>
    <w:rsid w:val="00621A1C"/>
    <w:rsid w:val="00622038"/>
    <w:rsid w:val="006235C0"/>
    <w:rsid w:val="00623B68"/>
    <w:rsid w:val="006245B1"/>
    <w:rsid w:val="00626023"/>
    <w:rsid w:val="006278E7"/>
    <w:rsid w:val="006279CC"/>
    <w:rsid w:val="00630C4C"/>
    <w:rsid w:val="00631564"/>
    <w:rsid w:val="00631580"/>
    <w:rsid w:val="0063176A"/>
    <w:rsid w:val="00632211"/>
    <w:rsid w:val="00632E56"/>
    <w:rsid w:val="0063336E"/>
    <w:rsid w:val="0063345F"/>
    <w:rsid w:val="006369FC"/>
    <w:rsid w:val="00636A0D"/>
    <w:rsid w:val="00640E3E"/>
    <w:rsid w:val="00642763"/>
    <w:rsid w:val="0064364B"/>
    <w:rsid w:val="00643E7A"/>
    <w:rsid w:val="00644558"/>
    <w:rsid w:val="00645784"/>
    <w:rsid w:val="00647110"/>
    <w:rsid w:val="006509CD"/>
    <w:rsid w:val="00652127"/>
    <w:rsid w:val="0065217F"/>
    <w:rsid w:val="00660629"/>
    <w:rsid w:val="006635DA"/>
    <w:rsid w:val="00670FD9"/>
    <w:rsid w:val="006728F5"/>
    <w:rsid w:val="00672C04"/>
    <w:rsid w:val="00673019"/>
    <w:rsid w:val="00674D62"/>
    <w:rsid w:val="006760A9"/>
    <w:rsid w:val="006803E9"/>
    <w:rsid w:val="006813D0"/>
    <w:rsid w:val="00683BD8"/>
    <w:rsid w:val="00684179"/>
    <w:rsid w:val="00685044"/>
    <w:rsid w:val="006857ED"/>
    <w:rsid w:val="00686404"/>
    <w:rsid w:val="00686B98"/>
    <w:rsid w:val="00690620"/>
    <w:rsid w:val="00690935"/>
    <w:rsid w:val="00690AE6"/>
    <w:rsid w:val="00691064"/>
    <w:rsid w:val="0069126A"/>
    <w:rsid w:val="006912C8"/>
    <w:rsid w:val="00691B7E"/>
    <w:rsid w:val="00691C47"/>
    <w:rsid w:val="0069268A"/>
    <w:rsid w:val="006928A5"/>
    <w:rsid w:val="00693006"/>
    <w:rsid w:val="006951CB"/>
    <w:rsid w:val="00695923"/>
    <w:rsid w:val="006959C8"/>
    <w:rsid w:val="006A3FC5"/>
    <w:rsid w:val="006A61C7"/>
    <w:rsid w:val="006A703A"/>
    <w:rsid w:val="006B4A62"/>
    <w:rsid w:val="006B4FAD"/>
    <w:rsid w:val="006B62BF"/>
    <w:rsid w:val="006B75AD"/>
    <w:rsid w:val="006C2014"/>
    <w:rsid w:val="006C2E7F"/>
    <w:rsid w:val="006C530A"/>
    <w:rsid w:val="006D2A3E"/>
    <w:rsid w:val="006D342E"/>
    <w:rsid w:val="006D49E1"/>
    <w:rsid w:val="006D5EC6"/>
    <w:rsid w:val="006D6407"/>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4A22"/>
    <w:rsid w:val="00705950"/>
    <w:rsid w:val="007074B8"/>
    <w:rsid w:val="00712554"/>
    <w:rsid w:val="0071320B"/>
    <w:rsid w:val="00713C58"/>
    <w:rsid w:val="00714E11"/>
    <w:rsid w:val="00716A28"/>
    <w:rsid w:val="00716C20"/>
    <w:rsid w:val="00716D84"/>
    <w:rsid w:val="00720EB5"/>
    <w:rsid w:val="0073269D"/>
    <w:rsid w:val="0073547D"/>
    <w:rsid w:val="007404D3"/>
    <w:rsid w:val="00742DF5"/>
    <w:rsid w:val="00743EE2"/>
    <w:rsid w:val="00744E92"/>
    <w:rsid w:val="0074798B"/>
    <w:rsid w:val="00751DE2"/>
    <w:rsid w:val="0075358E"/>
    <w:rsid w:val="0075404B"/>
    <w:rsid w:val="007547F4"/>
    <w:rsid w:val="00754F5F"/>
    <w:rsid w:val="0075528B"/>
    <w:rsid w:val="00756CC0"/>
    <w:rsid w:val="00757135"/>
    <w:rsid w:val="00760783"/>
    <w:rsid w:val="00761982"/>
    <w:rsid w:val="00762334"/>
    <w:rsid w:val="00764D95"/>
    <w:rsid w:val="007651B1"/>
    <w:rsid w:val="007702C2"/>
    <w:rsid w:val="00771F68"/>
    <w:rsid w:val="00772661"/>
    <w:rsid w:val="0077480D"/>
    <w:rsid w:val="0077540F"/>
    <w:rsid w:val="0077646F"/>
    <w:rsid w:val="00776C43"/>
    <w:rsid w:val="00780473"/>
    <w:rsid w:val="007804ED"/>
    <w:rsid w:val="00781C3D"/>
    <w:rsid w:val="007847EE"/>
    <w:rsid w:val="007849F7"/>
    <w:rsid w:val="007855E5"/>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3799"/>
    <w:rsid w:val="007C478D"/>
    <w:rsid w:val="007C5E00"/>
    <w:rsid w:val="007C60D5"/>
    <w:rsid w:val="007C6BFB"/>
    <w:rsid w:val="007D0145"/>
    <w:rsid w:val="007D3E48"/>
    <w:rsid w:val="007D456F"/>
    <w:rsid w:val="007E4C85"/>
    <w:rsid w:val="007E5F69"/>
    <w:rsid w:val="007E61F4"/>
    <w:rsid w:val="007F02AA"/>
    <w:rsid w:val="007F7601"/>
    <w:rsid w:val="00800945"/>
    <w:rsid w:val="00801F78"/>
    <w:rsid w:val="008022A6"/>
    <w:rsid w:val="00802483"/>
    <w:rsid w:val="00802B8F"/>
    <w:rsid w:val="00802CB8"/>
    <w:rsid w:val="0080605B"/>
    <w:rsid w:val="008063FA"/>
    <w:rsid w:val="00806D03"/>
    <w:rsid w:val="00807DE6"/>
    <w:rsid w:val="008109D6"/>
    <w:rsid w:val="00810F06"/>
    <w:rsid w:val="0081327B"/>
    <w:rsid w:val="00814E77"/>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5D2B"/>
    <w:rsid w:val="0084646C"/>
    <w:rsid w:val="00846816"/>
    <w:rsid w:val="00846C10"/>
    <w:rsid w:val="00847098"/>
    <w:rsid w:val="00847143"/>
    <w:rsid w:val="00854F65"/>
    <w:rsid w:val="00855551"/>
    <w:rsid w:val="00855968"/>
    <w:rsid w:val="00863C54"/>
    <w:rsid w:val="008646B0"/>
    <w:rsid w:val="00864E2C"/>
    <w:rsid w:val="00866735"/>
    <w:rsid w:val="00870407"/>
    <w:rsid w:val="0087677C"/>
    <w:rsid w:val="00876F8D"/>
    <w:rsid w:val="00877E59"/>
    <w:rsid w:val="00881297"/>
    <w:rsid w:val="00883134"/>
    <w:rsid w:val="0088532E"/>
    <w:rsid w:val="0088551B"/>
    <w:rsid w:val="008870CA"/>
    <w:rsid w:val="008879BF"/>
    <w:rsid w:val="008900A9"/>
    <w:rsid w:val="008900DD"/>
    <w:rsid w:val="008916C6"/>
    <w:rsid w:val="0089353A"/>
    <w:rsid w:val="00893594"/>
    <w:rsid w:val="00893908"/>
    <w:rsid w:val="00896651"/>
    <w:rsid w:val="008967BC"/>
    <w:rsid w:val="00896B02"/>
    <w:rsid w:val="00897DBE"/>
    <w:rsid w:val="008A1517"/>
    <w:rsid w:val="008A544D"/>
    <w:rsid w:val="008A55E5"/>
    <w:rsid w:val="008A61E9"/>
    <w:rsid w:val="008A6529"/>
    <w:rsid w:val="008A6F35"/>
    <w:rsid w:val="008B06B3"/>
    <w:rsid w:val="008B252A"/>
    <w:rsid w:val="008B51AE"/>
    <w:rsid w:val="008B590F"/>
    <w:rsid w:val="008B67E4"/>
    <w:rsid w:val="008B68EA"/>
    <w:rsid w:val="008B6E47"/>
    <w:rsid w:val="008C172E"/>
    <w:rsid w:val="008C21DE"/>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1C7D"/>
    <w:rsid w:val="008E3990"/>
    <w:rsid w:val="008E4030"/>
    <w:rsid w:val="008E5189"/>
    <w:rsid w:val="008E5BA7"/>
    <w:rsid w:val="008E7710"/>
    <w:rsid w:val="008F120C"/>
    <w:rsid w:val="008F218B"/>
    <w:rsid w:val="008F240C"/>
    <w:rsid w:val="008F4FAE"/>
    <w:rsid w:val="008F5484"/>
    <w:rsid w:val="008F6A22"/>
    <w:rsid w:val="00901B56"/>
    <w:rsid w:val="00901D64"/>
    <w:rsid w:val="00903668"/>
    <w:rsid w:val="00903F1D"/>
    <w:rsid w:val="009064A5"/>
    <w:rsid w:val="009065E0"/>
    <w:rsid w:val="009101BD"/>
    <w:rsid w:val="009102D1"/>
    <w:rsid w:val="009111E2"/>
    <w:rsid w:val="0091165D"/>
    <w:rsid w:val="00913800"/>
    <w:rsid w:val="009140C0"/>
    <w:rsid w:val="00916866"/>
    <w:rsid w:val="00916F3E"/>
    <w:rsid w:val="00917A3B"/>
    <w:rsid w:val="00924224"/>
    <w:rsid w:val="009254A9"/>
    <w:rsid w:val="00926400"/>
    <w:rsid w:val="00927AAB"/>
    <w:rsid w:val="00927E1B"/>
    <w:rsid w:val="00933FD4"/>
    <w:rsid w:val="00936E21"/>
    <w:rsid w:val="00937485"/>
    <w:rsid w:val="009379BF"/>
    <w:rsid w:val="0094095D"/>
    <w:rsid w:val="009409E8"/>
    <w:rsid w:val="00942167"/>
    <w:rsid w:val="00942345"/>
    <w:rsid w:val="009448E5"/>
    <w:rsid w:val="00950DAB"/>
    <w:rsid w:val="009511C6"/>
    <w:rsid w:val="0095131C"/>
    <w:rsid w:val="00951AA1"/>
    <w:rsid w:val="009523B8"/>
    <w:rsid w:val="00954496"/>
    <w:rsid w:val="00955156"/>
    <w:rsid w:val="00955A9E"/>
    <w:rsid w:val="00956A74"/>
    <w:rsid w:val="00956B42"/>
    <w:rsid w:val="0096261D"/>
    <w:rsid w:val="009636E1"/>
    <w:rsid w:val="0096390A"/>
    <w:rsid w:val="00964E1A"/>
    <w:rsid w:val="00964EE2"/>
    <w:rsid w:val="009654B0"/>
    <w:rsid w:val="00965541"/>
    <w:rsid w:val="00965F96"/>
    <w:rsid w:val="00966381"/>
    <w:rsid w:val="0096799A"/>
    <w:rsid w:val="009741AE"/>
    <w:rsid w:val="00974C09"/>
    <w:rsid w:val="00975755"/>
    <w:rsid w:val="00980DEF"/>
    <w:rsid w:val="00981ED1"/>
    <w:rsid w:val="00981F2E"/>
    <w:rsid w:val="00984E8F"/>
    <w:rsid w:val="00991DF9"/>
    <w:rsid w:val="009921D1"/>
    <w:rsid w:val="009971A4"/>
    <w:rsid w:val="00997B10"/>
    <w:rsid w:val="00997CC1"/>
    <w:rsid w:val="009A05FA"/>
    <w:rsid w:val="009A391D"/>
    <w:rsid w:val="009A42D3"/>
    <w:rsid w:val="009A4A27"/>
    <w:rsid w:val="009A5850"/>
    <w:rsid w:val="009A6B37"/>
    <w:rsid w:val="009A6EDF"/>
    <w:rsid w:val="009A7CEE"/>
    <w:rsid w:val="009A7E9A"/>
    <w:rsid w:val="009A7F09"/>
    <w:rsid w:val="009B2091"/>
    <w:rsid w:val="009B249E"/>
    <w:rsid w:val="009B46FB"/>
    <w:rsid w:val="009C1E69"/>
    <w:rsid w:val="009C411E"/>
    <w:rsid w:val="009C582D"/>
    <w:rsid w:val="009C59AE"/>
    <w:rsid w:val="009C67E0"/>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FAA"/>
    <w:rsid w:val="00A071BF"/>
    <w:rsid w:val="00A10F55"/>
    <w:rsid w:val="00A11397"/>
    <w:rsid w:val="00A128D5"/>
    <w:rsid w:val="00A12D08"/>
    <w:rsid w:val="00A14699"/>
    <w:rsid w:val="00A146C1"/>
    <w:rsid w:val="00A158B4"/>
    <w:rsid w:val="00A15E62"/>
    <w:rsid w:val="00A1667D"/>
    <w:rsid w:val="00A20099"/>
    <w:rsid w:val="00A21F7F"/>
    <w:rsid w:val="00A221F5"/>
    <w:rsid w:val="00A2789E"/>
    <w:rsid w:val="00A30768"/>
    <w:rsid w:val="00A308FE"/>
    <w:rsid w:val="00A311D7"/>
    <w:rsid w:val="00A33E7C"/>
    <w:rsid w:val="00A3464F"/>
    <w:rsid w:val="00A37D10"/>
    <w:rsid w:val="00A41737"/>
    <w:rsid w:val="00A42E5E"/>
    <w:rsid w:val="00A4454E"/>
    <w:rsid w:val="00A44A48"/>
    <w:rsid w:val="00A45772"/>
    <w:rsid w:val="00A47490"/>
    <w:rsid w:val="00A47523"/>
    <w:rsid w:val="00A477CE"/>
    <w:rsid w:val="00A503BA"/>
    <w:rsid w:val="00A50516"/>
    <w:rsid w:val="00A547D6"/>
    <w:rsid w:val="00A56668"/>
    <w:rsid w:val="00A57F4E"/>
    <w:rsid w:val="00A57F54"/>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7F08"/>
    <w:rsid w:val="00AB0F9A"/>
    <w:rsid w:val="00AB21A3"/>
    <w:rsid w:val="00AB2424"/>
    <w:rsid w:val="00AB258A"/>
    <w:rsid w:val="00AB2F76"/>
    <w:rsid w:val="00AB5708"/>
    <w:rsid w:val="00AC1755"/>
    <w:rsid w:val="00AC22B0"/>
    <w:rsid w:val="00AC3042"/>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A41"/>
    <w:rsid w:val="00AE2AC2"/>
    <w:rsid w:val="00AE7575"/>
    <w:rsid w:val="00AE792A"/>
    <w:rsid w:val="00AF1EEE"/>
    <w:rsid w:val="00AF2981"/>
    <w:rsid w:val="00AF3ED1"/>
    <w:rsid w:val="00AF59BB"/>
    <w:rsid w:val="00B0006D"/>
    <w:rsid w:val="00B00E89"/>
    <w:rsid w:val="00B02EF8"/>
    <w:rsid w:val="00B0315B"/>
    <w:rsid w:val="00B04DB5"/>
    <w:rsid w:val="00B04FF9"/>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46FF5"/>
    <w:rsid w:val="00B50D8E"/>
    <w:rsid w:val="00B51A27"/>
    <w:rsid w:val="00B5253B"/>
    <w:rsid w:val="00B548E8"/>
    <w:rsid w:val="00B5503D"/>
    <w:rsid w:val="00B5511A"/>
    <w:rsid w:val="00B5581D"/>
    <w:rsid w:val="00B60075"/>
    <w:rsid w:val="00B60597"/>
    <w:rsid w:val="00B6258E"/>
    <w:rsid w:val="00B650CB"/>
    <w:rsid w:val="00B6642C"/>
    <w:rsid w:val="00B672D8"/>
    <w:rsid w:val="00B6758E"/>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644"/>
    <w:rsid w:val="00B8613A"/>
    <w:rsid w:val="00B86475"/>
    <w:rsid w:val="00B90639"/>
    <w:rsid w:val="00B91D7E"/>
    <w:rsid w:val="00B9216F"/>
    <w:rsid w:val="00B93F35"/>
    <w:rsid w:val="00B9561C"/>
    <w:rsid w:val="00B97E5C"/>
    <w:rsid w:val="00B97FC8"/>
    <w:rsid w:val="00BA0127"/>
    <w:rsid w:val="00BA092F"/>
    <w:rsid w:val="00BA0B23"/>
    <w:rsid w:val="00BA17A4"/>
    <w:rsid w:val="00BA2065"/>
    <w:rsid w:val="00BA59BB"/>
    <w:rsid w:val="00BA64AA"/>
    <w:rsid w:val="00BA71BD"/>
    <w:rsid w:val="00BA7619"/>
    <w:rsid w:val="00BA7673"/>
    <w:rsid w:val="00BB24A4"/>
    <w:rsid w:val="00BB2516"/>
    <w:rsid w:val="00BB2BD3"/>
    <w:rsid w:val="00BB58A1"/>
    <w:rsid w:val="00BB5D88"/>
    <w:rsid w:val="00BC0EE6"/>
    <w:rsid w:val="00BC2CE8"/>
    <w:rsid w:val="00BC6EAD"/>
    <w:rsid w:val="00BD191D"/>
    <w:rsid w:val="00BD22F7"/>
    <w:rsid w:val="00BD3298"/>
    <w:rsid w:val="00BD3654"/>
    <w:rsid w:val="00BD394F"/>
    <w:rsid w:val="00BD42BF"/>
    <w:rsid w:val="00BD667B"/>
    <w:rsid w:val="00BE1236"/>
    <w:rsid w:val="00BE3163"/>
    <w:rsid w:val="00BE3816"/>
    <w:rsid w:val="00BE4DF8"/>
    <w:rsid w:val="00BE6E34"/>
    <w:rsid w:val="00BF1C53"/>
    <w:rsid w:val="00BF39AE"/>
    <w:rsid w:val="00BF3F16"/>
    <w:rsid w:val="00BF483D"/>
    <w:rsid w:val="00BF52E2"/>
    <w:rsid w:val="00BF5D8E"/>
    <w:rsid w:val="00BF674A"/>
    <w:rsid w:val="00BF6BE4"/>
    <w:rsid w:val="00BF75B2"/>
    <w:rsid w:val="00BF78EE"/>
    <w:rsid w:val="00C01E1C"/>
    <w:rsid w:val="00C0370C"/>
    <w:rsid w:val="00C04107"/>
    <w:rsid w:val="00C045A5"/>
    <w:rsid w:val="00C07673"/>
    <w:rsid w:val="00C07DB2"/>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3841"/>
    <w:rsid w:val="00C4491F"/>
    <w:rsid w:val="00C44DBF"/>
    <w:rsid w:val="00C450DE"/>
    <w:rsid w:val="00C473E9"/>
    <w:rsid w:val="00C5091A"/>
    <w:rsid w:val="00C5098E"/>
    <w:rsid w:val="00C5176E"/>
    <w:rsid w:val="00C53B3C"/>
    <w:rsid w:val="00C55256"/>
    <w:rsid w:val="00C560E5"/>
    <w:rsid w:val="00C56E2C"/>
    <w:rsid w:val="00C57467"/>
    <w:rsid w:val="00C600B7"/>
    <w:rsid w:val="00C61866"/>
    <w:rsid w:val="00C622E9"/>
    <w:rsid w:val="00C64724"/>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B0072"/>
    <w:rsid w:val="00CB0BB4"/>
    <w:rsid w:val="00CB169C"/>
    <w:rsid w:val="00CB1911"/>
    <w:rsid w:val="00CB28E7"/>
    <w:rsid w:val="00CB3CEA"/>
    <w:rsid w:val="00CB4220"/>
    <w:rsid w:val="00CB494F"/>
    <w:rsid w:val="00CB583B"/>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22C1"/>
    <w:rsid w:val="00CD2A9C"/>
    <w:rsid w:val="00CD32A0"/>
    <w:rsid w:val="00CD3C43"/>
    <w:rsid w:val="00CD563B"/>
    <w:rsid w:val="00CD659D"/>
    <w:rsid w:val="00CD6A82"/>
    <w:rsid w:val="00CE0F78"/>
    <w:rsid w:val="00CE165F"/>
    <w:rsid w:val="00CE213A"/>
    <w:rsid w:val="00CE2235"/>
    <w:rsid w:val="00CE263C"/>
    <w:rsid w:val="00CE35A1"/>
    <w:rsid w:val="00CE4421"/>
    <w:rsid w:val="00CE58C2"/>
    <w:rsid w:val="00CE5F97"/>
    <w:rsid w:val="00CE66F8"/>
    <w:rsid w:val="00CF1B4D"/>
    <w:rsid w:val="00CF3CF0"/>
    <w:rsid w:val="00CF3EDD"/>
    <w:rsid w:val="00CF44BF"/>
    <w:rsid w:val="00CF577B"/>
    <w:rsid w:val="00CF74EE"/>
    <w:rsid w:val="00CF7D05"/>
    <w:rsid w:val="00D00138"/>
    <w:rsid w:val="00D01014"/>
    <w:rsid w:val="00D01552"/>
    <w:rsid w:val="00D0215B"/>
    <w:rsid w:val="00D023A0"/>
    <w:rsid w:val="00D054CE"/>
    <w:rsid w:val="00D0553A"/>
    <w:rsid w:val="00D068F0"/>
    <w:rsid w:val="00D07425"/>
    <w:rsid w:val="00D07D32"/>
    <w:rsid w:val="00D1063F"/>
    <w:rsid w:val="00D12462"/>
    <w:rsid w:val="00D13545"/>
    <w:rsid w:val="00D137EE"/>
    <w:rsid w:val="00D1503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406FE"/>
    <w:rsid w:val="00D422C2"/>
    <w:rsid w:val="00D42E6E"/>
    <w:rsid w:val="00D44635"/>
    <w:rsid w:val="00D462F7"/>
    <w:rsid w:val="00D464BB"/>
    <w:rsid w:val="00D46727"/>
    <w:rsid w:val="00D4715C"/>
    <w:rsid w:val="00D4776F"/>
    <w:rsid w:val="00D47DC5"/>
    <w:rsid w:val="00D50A6A"/>
    <w:rsid w:val="00D50FD5"/>
    <w:rsid w:val="00D52473"/>
    <w:rsid w:val="00D52C04"/>
    <w:rsid w:val="00D5322C"/>
    <w:rsid w:val="00D549E8"/>
    <w:rsid w:val="00D555BE"/>
    <w:rsid w:val="00D564DB"/>
    <w:rsid w:val="00D567F2"/>
    <w:rsid w:val="00D57C81"/>
    <w:rsid w:val="00D60151"/>
    <w:rsid w:val="00D60DBC"/>
    <w:rsid w:val="00D61CC9"/>
    <w:rsid w:val="00D634C2"/>
    <w:rsid w:val="00D6457B"/>
    <w:rsid w:val="00D67652"/>
    <w:rsid w:val="00D702E6"/>
    <w:rsid w:val="00D7098B"/>
    <w:rsid w:val="00D747AA"/>
    <w:rsid w:val="00D75013"/>
    <w:rsid w:val="00D75397"/>
    <w:rsid w:val="00D771E3"/>
    <w:rsid w:val="00D77DCE"/>
    <w:rsid w:val="00D81E28"/>
    <w:rsid w:val="00D82395"/>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7E5C"/>
    <w:rsid w:val="00DE0114"/>
    <w:rsid w:val="00DE0D92"/>
    <w:rsid w:val="00DE1067"/>
    <w:rsid w:val="00DE392F"/>
    <w:rsid w:val="00DE4C1C"/>
    <w:rsid w:val="00DE5CF1"/>
    <w:rsid w:val="00DE75DC"/>
    <w:rsid w:val="00DE7A11"/>
    <w:rsid w:val="00DF07C0"/>
    <w:rsid w:val="00DF1147"/>
    <w:rsid w:val="00DF1B96"/>
    <w:rsid w:val="00DF491C"/>
    <w:rsid w:val="00DF5BAF"/>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107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FB"/>
    <w:rsid w:val="00EA0FEB"/>
    <w:rsid w:val="00EA26D4"/>
    <w:rsid w:val="00EA2986"/>
    <w:rsid w:val="00EA356E"/>
    <w:rsid w:val="00EA3BF2"/>
    <w:rsid w:val="00EA42B8"/>
    <w:rsid w:val="00EA4F54"/>
    <w:rsid w:val="00EA5964"/>
    <w:rsid w:val="00EA61A7"/>
    <w:rsid w:val="00EA66EB"/>
    <w:rsid w:val="00EA7E8D"/>
    <w:rsid w:val="00EB2987"/>
    <w:rsid w:val="00EB31E5"/>
    <w:rsid w:val="00EB6C4A"/>
    <w:rsid w:val="00EC141A"/>
    <w:rsid w:val="00EC4105"/>
    <w:rsid w:val="00EC54C7"/>
    <w:rsid w:val="00ED0B68"/>
    <w:rsid w:val="00ED0D16"/>
    <w:rsid w:val="00ED10CD"/>
    <w:rsid w:val="00ED2426"/>
    <w:rsid w:val="00ED4072"/>
    <w:rsid w:val="00ED45F4"/>
    <w:rsid w:val="00ED4F51"/>
    <w:rsid w:val="00ED78F8"/>
    <w:rsid w:val="00EE22E7"/>
    <w:rsid w:val="00EE44C5"/>
    <w:rsid w:val="00EE57B9"/>
    <w:rsid w:val="00EE60FF"/>
    <w:rsid w:val="00EE6303"/>
    <w:rsid w:val="00EE7395"/>
    <w:rsid w:val="00EF020A"/>
    <w:rsid w:val="00EF0453"/>
    <w:rsid w:val="00EF1FFF"/>
    <w:rsid w:val="00EF3D97"/>
    <w:rsid w:val="00EF5352"/>
    <w:rsid w:val="00EF53A5"/>
    <w:rsid w:val="00EF75E9"/>
    <w:rsid w:val="00EF776C"/>
    <w:rsid w:val="00EF7864"/>
    <w:rsid w:val="00F00D9E"/>
    <w:rsid w:val="00F027A7"/>
    <w:rsid w:val="00F03226"/>
    <w:rsid w:val="00F04D81"/>
    <w:rsid w:val="00F06625"/>
    <w:rsid w:val="00F06F4D"/>
    <w:rsid w:val="00F06FF4"/>
    <w:rsid w:val="00F1005B"/>
    <w:rsid w:val="00F10EB1"/>
    <w:rsid w:val="00F126B8"/>
    <w:rsid w:val="00F12B5F"/>
    <w:rsid w:val="00F13988"/>
    <w:rsid w:val="00F13F9D"/>
    <w:rsid w:val="00F15889"/>
    <w:rsid w:val="00F17056"/>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53051"/>
    <w:rsid w:val="00F54560"/>
    <w:rsid w:val="00F55AFA"/>
    <w:rsid w:val="00F55B2B"/>
    <w:rsid w:val="00F55CB1"/>
    <w:rsid w:val="00F579C6"/>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FBF"/>
    <w:rsid w:val="00FE567F"/>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7D7418"/>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5.emf"/><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footer" Target="foot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file:///D:\projects\adaptive_edge_caching\thesis\USTB&#30805;&#22763;&#23398;&#20301;&#35770;&#25991;&#35268;&#33539;&#21450;&#35770;&#25991;&#21046;&#20316;&#25351;&#21335;.exe" TargetMode="External"/><Relationship Id="rId25" Type="http://schemas.microsoft.com/office/2011/relationships/commentsExtended" Target="commentsExtended.xml"/><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comments" Target="comments.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D:\projects\adaptive_edge_caching\thesis\USTB&#30805;&#22763;&#23398;&#20301;&#35770;&#25991;&#35268;&#33539;&#21450;&#35770;&#25991;&#21046;&#20316;&#25351;&#21335;.exe" TargetMode="External"/><Relationship Id="rId23" Type="http://schemas.openxmlformats.org/officeDocument/2006/relationships/image" Target="media/image4.emf"/><Relationship Id="rId28" Type="http://schemas.openxmlformats.org/officeDocument/2006/relationships/image" Target="media/image7.png"/><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emf"/><Relationship Id="rId27" Type="http://schemas.openxmlformats.org/officeDocument/2006/relationships/image" Target="media/image6.emf"/><Relationship Id="rId30" Type="http://schemas.openxmlformats.org/officeDocument/2006/relationships/image" Target="media/image9.png"/><Relationship Id="rId35" Type="http://schemas.openxmlformats.org/officeDocument/2006/relationships/footer" Target="footer7.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C091B3-BAC1-4CF2-BBBB-3EE431870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22</TotalTime>
  <Pages>80</Pages>
  <Words>20959</Words>
  <Characters>119472</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4</cp:revision>
  <cp:lastPrinted>2022-08-09T09:20:00Z</cp:lastPrinted>
  <dcterms:created xsi:type="dcterms:W3CDTF">2022-09-16T11:28:00Z</dcterms:created>
  <dcterms:modified xsi:type="dcterms:W3CDTF">2022-10-0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